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9E6F4" w14:textId="0536E0D6" w:rsidR="001A111B" w:rsidRPr="000C4CFB" w:rsidRDefault="001A111B" w:rsidP="001A111B">
      <w:pPr>
        <w:pStyle w:val="Title"/>
        <w:rPr>
          <w:color w:val="1F3864" w:themeColor="accent5" w:themeShade="80"/>
          <w:sz w:val="64"/>
          <w:szCs w:val="64"/>
        </w:rPr>
      </w:pPr>
      <w:bookmarkStart w:id="0" w:name="_Hlk32494821"/>
      <w:r w:rsidRPr="000C4CFB">
        <w:rPr>
          <w:color w:val="1F3864" w:themeColor="accent5" w:themeShade="80"/>
          <w:sz w:val="64"/>
          <w:szCs w:val="64"/>
        </w:rPr>
        <w:t xml:space="preserve">Achievement </w:t>
      </w:r>
      <w:r w:rsidR="005505D4" w:rsidRPr="000C4CFB">
        <w:rPr>
          <w:color w:val="1F3864" w:themeColor="accent5" w:themeShade="80"/>
          <w:sz w:val="64"/>
          <w:szCs w:val="64"/>
        </w:rPr>
        <w:t>T</w:t>
      </w:r>
      <w:r w:rsidRPr="000C4CFB">
        <w:rPr>
          <w:color w:val="1F3864" w:themeColor="accent5" w:themeShade="80"/>
          <w:sz w:val="64"/>
          <w:szCs w:val="64"/>
        </w:rPr>
        <w:t xml:space="preserve">est – </w:t>
      </w:r>
      <w:r w:rsidR="005505D4" w:rsidRPr="000C4CFB">
        <w:rPr>
          <w:color w:val="1F3864" w:themeColor="accent5" w:themeShade="80"/>
          <w:sz w:val="64"/>
          <w:szCs w:val="64"/>
        </w:rPr>
        <w:t>M</w:t>
      </w:r>
      <w:r w:rsidRPr="000C4CFB">
        <w:rPr>
          <w:color w:val="1F3864" w:themeColor="accent5" w:themeShade="80"/>
          <w:sz w:val="64"/>
          <w:szCs w:val="64"/>
        </w:rPr>
        <w:t xml:space="preserve">ark </w:t>
      </w:r>
      <w:r w:rsidR="005505D4" w:rsidRPr="000C4CFB">
        <w:rPr>
          <w:color w:val="1F3864" w:themeColor="accent5" w:themeShade="80"/>
          <w:sz w:val="64"/>
          <w:szCs w:val="64"/>
        </w:rPr>
        <w:t>S</w:t>
      </w:r>
      <w:r w:rsidRPr="000C4CFB">
        <w:rPr>
          <w:color w:val="1F3864" w:themeColor="accent5" w:themeShade="80"/>
          <w:sz w:val="64"/>
          <w:szCs w:val="64"/>
        </w:rPr>
        <w:t>cheme</w:t>
      </w:r>
    </w:p>
    <w:p w14:paraId="783DD975" w14:textId="3CF8C54E" w:rsidR="001A111B" w:rsidRPr="00A05133" w:rsidRDefault="001A111B" w:rsidP="001A111B">
      <w:pPr>
        <w:jc w:val="center"/>
        <w:rPr>
          <w:rStyle w:val="Strong"/>
          <w:bCs w:val="0"/>
          <w:sz w:val="52"/>
          <w:szCs w:val="52"/>
        </w:rPr>
      </w:pPr>
      <w:r w:rsidRPr="00363700">
        <w:rPr>
          <w:b/>
          <w:sz w:val="52"/>
          <w:szCs w:val="52"/>
        </w:rPr>
        <w:t>Y</w:t>
      </w:r>
      <w:r w:rsidR="000C3FAF" w:rsidRPr="000C4CFB">
        <w:rPr>
          <w:b/>
          <w:sz w:val="52"/>
          <w:szCs w:val="52"/>
        </w:rPr>
        <w:t>7</w:t>
      </w:r>
      <w:r w:rsidRPr="000C4CFB">
        <w:rPr>
          <w:b/>
          <w:sz w:val="52"/>
          <w:szCs w:val="52"/>
        </w:rPr>
        <w:t xml:space="preserve"> Term 2 German</w:t>
      </w:r>
    </w:p>
    <w:p w14:paraId="77CC4DE5" w14:textId="77777777" w:rsidR="001A111B" w:rsidRPr="00A05133" w:rsidRDefault="001A111B" w:rsidP="00136164">
      <w:pPr>
        <w:pStyle w:val="Heading1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t>SECTION A: Listening</w:t>
      </w:r>
    </w:p>
    <w:p w14:paraId="73D535B6" w14:textId="77777777" w:rsidR="001A111B" w:rsidRPr="000C4CFB" w:rsidRDefault="001A111B" w:rsidP="001A111B">
      <w:pPr>
        <w:outlineLvl w:val="1"/>
        <w:rPr>
          <w:rFonts w:cs="Arial"/>
          <w:b/>
          <w:shd w:val="clear" w:color="auto" w:fill="FFFFFF"/>
        </w:rPr>
      </w:pPr>
    </w:p>
    <w:p w14:paraId="297E1BB8" w14:textId="3E4F5D94" w:rsidR="008E7221" w:rsidRPr="000C4CFB" w:rsidRDefault="000E7732" w:rsidP="00136164">
      <w:pPr>
        <w:pStyle w:val="Heading2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t>PHONICS</w:t>
      </w:r>
      <w:r w:rsidR="005505D4" w:rsidRPr="000C4CFB">
        <w:rPr>
          <w:rStyle w:val="Strong"/>
          <w:b/>
          <w:bCs w:val="0"/>
        </w:rPr>
        <w:t xml:space="preserve"> PART A</w:t>
      </w:r>
    </w:p>
    <w:p w14:paraId="7ACC01F5" w14:textId="77777777" w:rsidR="005505D4" w:rsidRPr="000C4CFB" w:rsidRDefault="005505D4" w:rsidP="008E7221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F40C39" w:rsidRPr="000C4CFB" w14:paraId="49CB1186" w14:textId="77777777" w:rsidTr="00E24C79">
        <w:trPr>
          <w:trHeight w:val="190"/>
        </w:trPr>
        <w:tc>
          <w:tcPr>
            <w:tcW w:w="10737" w:type="dxa"/>
          </w:tcPr>
          <w:p w14:paraId="65FA2E32" w14:textId="21FD2129" w:rsidR="008E7221" w:rsidRPr="000C4CFB" w:rsidRDefault="008E7221" w:rsidP="00E24C79">
            <w:pPr>
              <w:jc w:val="center"/>
              <w:rPr>
                <w:rFonts w:cs="Arial"/>
                <w:szCs w:val="20"/>
              </w:rPr>
            </w:pPr>
            <w:bookmarkStart w:id="1" w:name="_Hlk32494298"/>
            <w:r w:rsidRPr="000C4CFB">
              <w:rPr>
                <w:rFonts w:cs="Arial"/>
                <w:szCs w:val="20"/>
              </w:rPr>
              <w:t xml:space="preserve">1 mark / item = max. </w:t>
            </w:r>
            <w:r w:rsidRPr="000C4CFB">
              <w:rPr>
                <w:rFonts w:cs="Arial"/>
                <w:b/>
                <w:szCs w:val="20"/>
              </w:rPr>
              <w:t xml:space="preserve">15 </w:t>
            </w:r>
            <w:r w:rsidRPr="000C4CFB">
              <w:rPr>
                <w:rFonts w:cs="Arial"/>
                <w:bCs/>
                <w:szCs w:val="20"/>
              </w:rPr>
              <w:t>marks</w:t>
            </w:r>
            <w:r w:rsidRPr="000C4CFB">
              <w:rPr>
                <w:rFonts w:cs="Arial"/>
                <w:szCs w:val="20"/>
              </w:rPr>
              <w:t xml:space="preserve"> in total </w:t>
            </w:r>
          </w:p>
        </w:tc>
      </w:tr>
    </w:tbl>
    <w:p w14:paraId="0E6C27F6" w14:textId="77777777" w:rsidR="008E7221" w:rsidRPr="000C4CFB" w:rsidRDefault="008E7221" w:rsidP="008E7221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2622"/>
        <w:gridCol w:w="2623"/>
        <w:gridCol w:w="4956"/>
      </w:tblGrid>
      <w:tr w:rsidR="000C4CFB" w:rsidRPr="000C4CFB" w14:paraId="075C7D9B" w14:textId="77777777" w:rsidTr="00E24C79">
        <w:trPr>
          <w:trHeight w:val="256"/>
        </w:trPr>
        <w:tc>
          <w:tcPr>
            <w:tcW w:w="567" w:type="dxa"/>
          </w:tcPr>
          <w:p w14:paraId="6645B985" w14:textId="77777777" w:rsidR="008E7221" w:rsidRPr="000C4CFB" w:rsidRDefault="008E7221" w:rsidP="00E24C79">
            <w:pPr>
              <w:rPr>
                <w:rFonts w:cs="Arial"/>
                <w:b/>
              </w:rPr>
            </w:pPr>
          </w:p>
        </w:tc>
        <w:tc>
          <w:tcPr>
            <w:tcW w:w="2622" w:type="dxa"/>
            <w:vAlign w:val="bottom"/>
          </w:tcPr>
          <w:p w14:paraId="1BEB0327" w14:textId="77777777" w:rsidR="008E7221" w:rsidRPr="000C4CFB" w:rsidRDefault="008E7221" w:rsidP="00E24C79">
            <w:pPr>
              <w:rPr>
                <w:rFonts w:cs="Arial"/>
                <w:b/>
              </w:rPr>
            </w:pPr>
            <w:r w:rsidRPr="000C4CFB">
              <w:rPr>
                <w:rFonts w:cs="Arial"/>
                <w:b/>
              </w:rPr>
              <w:t>German word</w:t>
            </w:r>
          </w:p>
        </w:tc>
        <w:tc>
          <w:tcPr>
            <w:tcW w:w="2623" w:type="dxa"/>
            <w:vAlign w:val="bottom"/>
          </w:tcPr>
          <w:p w14:paraId="21E4AEDC" w14:textId="77777777" w:rsidR="008E7221" w:rsidRPr="000C4CFB" w:rsidRDefault="008E7221" w:rsidP="00E24C79">
            <w:pPr>
              <w:rPr>
                <w:rFonts w:cs="Arial"/>
                <w:b/>
              </w:rPr>
            </w:pPr>
            <w:r w:rsidRPr="000C4CFB">
              <w:rPr>
                <w:rFonts w:cs="Arial"/>
                <w:b/>
              </w:rPr>
              <w:t>Target response</w:t>
            </w:r>
          </w:p>
        </w:tc>
        <w:tc>
          <w:tcPr>
            <w:tcW w:w="4956" w:type="dxa"/>
          </w:tcPr>
          <w:p w14:paraId="5D14F088" w14:textId="77777777" w:rsidR="008E7221" w:rsidRPr="000C4CFB" w:rsidRDefault="008E7221" w:rsidP="00E24C79">
            <w:pPr>
              <w:rPr>
                <w:rFonts w:cs="Arial"/>
                <w:b/>
              </w:rPr>
            </w:pPr>
            <w:r w:rsidRPr="000C4CFB">
              <w:rPr>
                <w:rFonts w:cs="Arial"/>
                <w:b/>
              </w:rPr>
              <w:t>Other accepted spellings/pseudo words</w:t>
            </w:r>
          </w:p>
        </w:tc>
      </w:tr>
      <w:tr w:rsidR="000C4CFB" w:rsidRPr="000C4CFB" w14:paraId="3DD002B4" w14:textId="77777777" w:rsidTr="00224D78">
        <w:trPr>
          <w:trHeight w:val="289"/>
        </w:trPr>
        <w:tc>
          <w:tcPr>
            <w:tcW w:w="567" w:type="dxa"/>
          </w:tcPr>
          <w:p w14:paraId="024B61E1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.</w:t>
            </w:r>
          </w:p>
        </w:tc>
        <w:tc>
          <w:tcPr>
            <w:tcW w:w="2622" w:type="dxa"/>
            <w:vAlign w:val="bottom"/>
          </w:tcPr>
          <w:p w14:paraId="20F69B8E" w14:textId="73440A42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og</w:t>
            </w:r>
            <w:proofErr w:type="spellEnd"/>
          </w:p>
        </w:tc>
        <w:tc>
          <w:tcPr>
            <w:tcW w:w="2623" w:type="dxa"/>
            <w:vAlign w:val="bottom"/>
          </w:tcPr>
          <w:p w14:paraId="2FBA4D83" w14:textId="144A8D3A" w:rsidR="000C3FAF" w:rsidRPr="000C4CFB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/>
                <w:bCs/>
                <w:szCs w:val="20"/>
              </w:rPr>
              <w:t>s</w:t>
            </w:r>
            <w:r w:rsidRPr="000C4CFB">
              <w:rPr>
                <w:rFonts w:cs="Arial"/>
                <w:bCs/>
                <w:szCs w:val="20"/>
              </w:rPr>
              <w:t>og</w:t>
            </w:r>
          </w:p>
        </w:tc>
        <w:tc>
          <w:tcPr>
            <w:tcW w:w="4956" w:type="dxa"/>
          </w:tcPr>
          <w:p w14:paraId="193C6A8B" w14:textId="0B18984E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6FC99278" w14:textId="77777777" w:rsidTr="00224D78">
        <w:trPr>
          <w:trHeight w:val="289"/>
        </w:trPr>
        <w:tc>
          <w:tcPr>
            <w:tcW w:w="567" w:type="dxa"/>
          </w:tcPr>
          <w:p w14:paraId="700493AC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2.</w:t>
            </w:r>
          </w:p>
        </w:tc>
        <w:tc>
          <w:tcPr>
            <w:tcW w:w="2622" w:type="dxa"/>
            <w:vAlign w:val="bottom"/>
          </w:tcPr>
          <w:p w14:paraId="7AA216FB" w14:textId="49979E95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schn_rt</w:t>
            </w:r>
            <w:proofErr w:type="spellEnd"/>
          </w:p>
        </w:tc>
        <w:tc>
          <w:tcPr>
            <w:tcW w:w="2623" w:type="dxa"/>
            <w:vAlign w:val="bottom"/>
          </w:tcPr>
          <w:p w14:paraId="375891CC" w14:textId="58ABA773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schn</w:t>
            </w:r>
            <w:r w:rsidRPr="000C4CFB">
              <w:rPr>
                <w:rFonts w:cs="Arial"/>
                <w:b/>
                <w:bCs/>
                <w:szCs w:val="20"/>
              </w:rPr>
              <w:t>ü</w:t>
            </w:r>
            <w:r w:rsidRPr="000C4CFB">
              <w:rPr>
                <w:rFonts w:cs="Arial"/>
                <w:bCs/>
                <w:szCs w:val="20"/>
              </w:rPr>
              <w:t>rt</w:t>
            </w:r>
            <w:proofErr w:type="spellEnd"/>
          </w:p>
        </w:tc>
        <w:tc>
          <w:tcPr>
            <w:tcW w:w="4956" w:type="dxa"/>
          </w:tcPr>
          <w:p w14:paraId="5BDE0744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3F3313BA" w14:textId="77777777" w:rsidTr="00224D78">
        <w:trPr>
          <w:trHeight w:val="289"/>
        </w:trPr>
        <w:tc>
          <w:tcPr>
            <w:tcW w:w="567" w:type="dxa"/>
          </w:tcPr>
          <w:p w14:paraId="2304EC79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3.</w:t>
            </w:r>
          </w:p>
        </w:tc>
        <w:tc>
          <w:tcPr>
            <w:tcW w:w="2622" w:type="dxa"/>
            <w:vAlign w:val="bottom"/>
          </w:tcPr>
          <w:p w14:paraId="0EF0A092" w14:textId="4C43C124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Schn_r</w:t>
            </w:r>
            <w:proofErr w:type="spellEnd"/>
          </w:p>
        </w:tc>
        <w:tc>
          <w:tcPr>
            <w:tcW w:w="2623" w:type="dxa"/>
            <w:vAlign w:val="bottom"/>
          </w:tcPr>
          <w:p w14:paraId="404CC6DF" w14:textId="5E555E2A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Schn</w:t>
            </w:r>
            <w:r w:rsidRPr="000C4CFB">
              <w:rPr>
                <w:rFonts w:cs="Arial"/>
                <w:b/>
                <w:bCs/>
                <w:szCs w:val="20"/>
              </w:rPr>
              <w:t>u</w:t>
            </w:r>
            <w:r w:rsidRPr="000C4CFB">
              <w:rPr>
                <w:rFonts w:cs="Arial"/>
                <w:bCs/>
                <w:szCs w:val="20"/>
              </w:rPr>
              <w:t>r</w:t>
            </w:r>
            <w:proofErr w:type="spellEnd"/>
          </w:p>
        </w:tc>
        <w:tc>
          <w:tcPr>
            <w:tcW w:w="4956" w:type="dxa"/>
          </w:tcPr>
          <w:p w14:paraId="5C763DF0" w14:textId="4CFDE9F1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07F03666" w14:textId="77777777" w:rsidTr="00224D78">
        <w:trPr>
          <w:trHeight w:val="289"/>
        </w:trPr>
        <w:tc>
          <w:tcPr>
            <w:tcW w:w="567" w:type="dxa"/>
          </w:tcPr>
          <w:p w14:paraId="2588A3DC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4.</w:t>
            </w:r>
          </w:p>
        </w:tc>
        <w:tc>
          <w:tcPr>
            <w:tcW w:w="2622" w:type="dxa"/>
            <w:vAlign w:val="bottom"/>
          </w:tcPr>
          <w:p w14:paraId="0602E7DF" w14:textId="0C0A542B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F_hn</w:t>
            </w:r>
            <w:proofErr w:type="spellEnd"/>
          </w:p>
        </w:tc>
        <w:tc>
          <w:tcPr>
            <w:tcW w:w="2623" w:type="dxa"/>
            <w:vAlign w:val="bottom"/>
          </w:tcPr>
          <w:p w14:paraId="38860B49" w14:textId="034BA01C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F</w:t>
            </w:r>
            <w:r w:rsidRPr="000C4CFB">
              <w:rPr>
                <w:rFonts w:cs="Arial"/>
                <w:b/>
                <w:bCs/>
                <w:szCs w:val="20"/>
              </w:rPr>
              <w:t>ö</w:t>
            </w:r>
            <w:r w:rsidRPr="000C4CFB">
              <w:rPr>
                <w:rFonts w:cs="Arial"/>
                <w:bCs/>
                <w:szCs w:val="20"/>
              </w:rPr>
              <w:t>hn</w:t>
            </w:r>
            <w:proofErr w:type="spellEnd"/>
          </w:p>
        </w:tc>
        <w:tc>
          <w:tcPr>
            <w:tcW w:w="4956" w:type="dxa"/>
          </w:tcPr>
          <w:p w14:paraId="096BCEFB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26DA7D8F" w14:textId="77777777" w:rsidTr="00224D78">
        <w:trPr>
          <w:trHeight w:val="289"/>
        </w:trPr>
        <w:tc>
          <w:tcPr>
            <w:tcW w:w="567" w:type="dxa"/>
          </w:tcPr>
          <w:p w14:paraId="256397E9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5.</w:t>
            </w:r>
          </w:p>
        </w:tc>
        <w:tc>
          <w:tcPr>
            <w:tcW w:w="2622" w:type="dxa"/>
            <w:vAlign w:val="bottom"/>
          </w:tcPr>
          <w:p w14:paraId="78C7899A" w14:textId="074A0547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upft</w:t>
            </w:r>
            <w:proofErr w:type="spellEnd"/>
          </w:p>
        </w:tc>
        <w:tc>
          <w:tcPr>
            <w:tcW w:w="2623" w:type="dxa"/>
            <w:vAlign w:val="bottom"/>
          </w:tcPr>
          <w:p w14:paraId="19F6CF7C" w14:textId="3DB923A0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z</w:t>
            </w:r>
            <w:r w:rsidRPr="000C4CFB">
              <w:rPr>
                <w:rFonts w:cs="Arial"/>
                <w:bCs/>
                <w:szCs w:val="20"/>
              </w:rPr>
              <w:t>upft</w:t>
            </w:r>
            <w:proofErr w:type="spellEnd"/>
          </w:p>
        </w:tc>
        <w:tc>
          <w:tcPr>
            <w:tcW w:w="4956" w:type="dxa"/>
          </w:tcPr>
          <w:p w14:paraId="2C828950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747614E6" w14:textId="77777777" w:rsidTr="00224D78">
        <w:trPr>
          <w:trHeight w:val="289"/>
        </w:trPr>
        <w:tc>
          <w:tcPr>
            <w:tcW w:w="567" w:type="dxa"/>
          </w:tcPr>
          <w:p w14:paraId="270F92F8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6.</w:t>
            </w:r>
          </w:p>
        </w:tc>
        <w:tc>
          <w:tcPr>
            <w:tcW w:w="2622" w:type="dxa"/>
            <w:vAlign w:val="bottom"/>
          </w:tcPr>
          <w:p w14:paraId="1B85FA87" w14:textId="02988FC1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>L _ ss</w:t>
            </w:r>
          </w:p>
        </w:tc>
        <w:tc>
          <w:tcPr>
            <w:tcW w:w="2623" w:type="dxa"/>
            <w:vAlign w:val="bottom"/>
          </w:tcPr>
          <w:p w14:paraId="7DE8DCFD" w14:textId="31CF931D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L</w:t>
            </w:r>
            <w:r w:rsidRPr="000C4CFB">
              <w:rPr>
                <w:rFonts w:cs="Arial"/>
                <w:b/>
                <w:bCs/>
                <w:szCs w:val="20"/>
              </w:rPr>
              <w:t>ö</w:t>
            </w:r>
            <w:r w:rsidRPr="000C4CFB">
              <w:rPr>
                <w:rFonts w:cs="Arial"/>
                <w:bCs/>
                <w:szCs w:val="20"/>
              </w:rPr>
              <w:t>ss</w:t>
            </w:r>
            <w:proofErr w:type="spellEnd"/>
          </w:p>
        </w:tc>
        <w:tc>
          <w:tcPr>
            <w:tcW w:w="4956" w:type="dxa"/>
          </w:tcPr>
          <w:p w14:paraId="6972CED8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01E1425C" w14:textId="77777777" w:rsidTr="00224D78">
        <w:trPr>
          <w:trHeight w:val="289"/>
        </w:trPr>
        <w:tc>
          <w:tcPr>
            <w:tcW w:w="567" w:type="dxa"/>
          </w:tcPr>
          <w:p w14:paraId="710CB2FD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7.</w:t>
            </w:r>
          </w:p>
        </w:tc>
        <w:tc>
          <w:tcPr>
            <w:tcW w:w="2622" w:type="dxa"/>
            <w:vAlign w:val="bottom"/>
          </w:tcPr>
          <w:p w14:paraId="0F3B826F" w14:textId="034B9BA1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n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bst</w:t>
            </w:r>
            <w:proofErr w:type="spellEnd"/>
          </w:p>
        </w:tc>
        <w:tc>
          <w:tcPr>
            <w:tcW w:w="2623" w:type="dxa"/>
            <w:vAlign w:val="bottom"/>
          </w:tcPr>
          <w:p w14:paraId="79078CCD" w14:textId="069E1CAD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n</w:t>
            </w:r>
            <w:r w:rsidRPr="000C4CFB">
              <w:rPr>
                <w:rFonts w:cs="Arial"/>
                <w:b/>
                <w:bCs/>
                <w:szCs w:val="20"/>
              </w:rPr>
              <w:t>e</w:t>
            </w:r>
            <w:r w:rsidRPr="000C4CFB">
              <w:rPr>
                <w:rFonts w:cs="Arial"/>
                <w:bCs/>
                <w:szCs w:val="20"/>
              </w:rPr>
              <w:t>bst</w:t>
            </w:r>
            <w:proofErr w:type="spellEnd"/>
          </w:p>
        </w:tc>
        <w:tc>
          <w:tcPr>
            <w:tcW w:w="4956" w:type="dxa"/>
          </w:tcPr>
          <w:p w14:paraId="31B18252" w14:textId="0D8195F3" w:rsidR="000C3FAF" w:rsidRPr="000C4CFB" w:rsidRDefault="00C347E4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</w:rPr>
              <w:t>n</w:t>
            </w:r>
            <w:r w:rsidRPr="000C4CFB">
              <w:rPr>
                <w:rFonts w:cs="Arial"/>
                <w:b/>
              </w:rPr>
              <w:t>ä</w:t>
            </w:r>
            <w:r w:rsidRPr="000C4CFB">
              <w:rPr>
                <w:rFonts w:cs="Arial"/>
                <w:bCs/>
              </w:rPr>
              <w:t>bst</w:t>
            </w:r>
            <w:proofErr w:type="spellEnd"/>
            <w:r w:rsidRPr="000C4CFB">
              <w:rPr>
                <w:rFonts w:cs="Arial"/>
                <w:bCs/>
              </w:rPr>
              <w:t>*</w:t>
            </w:r>
          </w:p>
        </w:tc>
      </w:tr>
      <w:tr w:rsidR="000C4CFB" w:rsidRPr="000C4CFB" w14:paraId="6D39B9B1" w14:textId="77777777" w:rsidTr="00224D78">
        <w:trPr>
          <w:trHeight w:val="289"/>
        </w:trPr>
        <w:tc>
          <w:tcPr>
            <w:tcW w:w="567" w:type="dxa"/>
          </w:tcPr>
          <w:p w14:paraId="39BB6A3C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8.</w:t>
            </w:r>
          </w:p>
        </w:tc>
        <w:tc>
          <w:tcPr>
            <w:tcW w:w="2622" w:type="dxa"/>
            <w:vAlign w:val="bottom"/>
          </w:tcPr>
          <w:p w14:paraId="65E75D15" w14:textId="7ABEBA44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N</w:t>
            </w:r>
            <w:r w:rsidRPr="000C4CFB">
              <w:rPr>
                <w:rFonts w:cs="Arial"/>
                <w:bCs/>
                <w:szCs w:val="20"/>
              </w:rPr>
              <w:softHyphen/>
              <w:t>_l</w:t>
            </w:r>
            <w:proofErr w:type="spellEnd"/>
          </w:p>
        </w:tc>
        <w:tc>
          <w:tcPr>
            <w:tcW w:w="2623" w:type="dxa"/>
            <w:vAlign w:val="bottom"/>
          </w:tcPr>
          <w:p w14:paraId="77EAE4F0" w14:textId="01FCB3FD" w:rsidR="000C3FAF" w:rsidRPr="000C4CFB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>N</w:t>
            </w:r>
            <w:r w:rsidRPr="000C4CFB">
              <w:rPr>
                <w:rFonts w:cs="Arial"/>
                <w:b/>
                <w:bCs/>
                <w:szCs w:val="20"/>
              </w:rPr>
              <w:t>i</w:t>
            </w:r>
            <w:r w:rsidRPr="000C4CFB">
              <w:rPr>
                <w:rFonts w:cs="Arial"/>
                <w:bCs/>
                <w:szCs w:val="20"/>
              </w:rPr>
              <w:t>l</w:t>
            </w:r>
          </w:p>
        </w:tc>
        <w:tc>
          <w:tcPr>
            <w:tcW w:w="4956" w:type="dxa"/>
          </w:tcPr>
          <w:p w14:paraId="095DC420" w14:textId="055A4F61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1AB97C40" w14:textId="77777777" w:rsidTr="00224D78">
        <w:trPr>
          <w:trHeight w:val="289"/>
        </w:trPr>
        <w:tc>
          <w:tcPr>
            <w:tcW w:w="567" w:type="dxa"/>
          </w:tcPr>
          <w:p w14:paraId="5A95B2BC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9.</w:t>
            </w:r>
          </w:p>
        </w:tc>
        <w:tc>
          <w:tcPr>
            <w:tcW w:w="2622" w:type="dxa"/>
            <w:vAlign w:val="bottom"/>
          </w:tcPr>
          <w:p w14:paraId="3BF6C4D1" w14:textId="5691ADD3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fl_tt</w:t>
            </w:r>
            <w:proofErr w:type="spellEnd"/>
          </w:p>
        </w:tc>
        <w:tc>
          <w:tcPr>
            <w:tcW w:w="2623" w:type="dxa"/>
            <w:vAlign w:val="bottom"/>
          </w:tcPr>
          <w:p w14:paraId="04E95CB2" w14:textId="2DC66B58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fl</w:t>
            </w:r>
            <w:r w:rsidRPr="000C4CFB">
              <w:rPr>
                <w:rFonts w:cs="Arial"/>
                <w:b/>
                <w:bCs/>
                <w:szCs w:val="20"/>
              </w:rPr>
              <w:t>o</w:t>
            </w:r>
            <w:r w:rsidRPr="000C4CFB">
              <w:rPr>
                <w:rFonts w:cs="Arial"/>
                <w:bCs/>
                <w:szCs w:val="20"/>
              </w:rPr>
              <w:t>tt</w:t>
            </w:r>
            <w:proofErr w:type="spellEnd"/>
          </w:p>
        </w:tc>
        <w:tc>
          <w:tcPr>
            <w:tcW w:w="4956" w:type="dxa"/>
          </w:tcPr>
          <w:p w14:paraId="0795D92E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061FD2A4" w14:textId="77777777" w:rsidTr="00224D78">
        <w:trPr>
          <w:trHeight w:val="289"/>
        </w:trPr>
        <w:tc>
          <w:tcPr>
            <w:tcW w:w="567" w:type="dxa"/>
          </w:tcPr>
          <w:p w14:paraId="58E0621D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0.</w:t>
            </w:r>
          </w:p>
        </w:tc>
        <w:tc>
          <w:tcPr>
            <w:tcW w:w="2622" w:type="dxa"/>
            <w:vAlign w:val="bottom"/>
          </w:tcPr>
          <w:p w14:paraId="3320DB96" w14:textId="3010EAD5" w:rsidR="000C3FAF" w:rsidRPr="000C4CFB" w:rsidDel="00007250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S_nd</w:t>
            </w:r>
            <w:proofErr w:type="spellEnd"/>
          </w:p>
        </w:tc>
        <w:tc>
          <w:tcPr>
            <w:tcW w:w="2623" w:type="dxa"/>
            <w:vAlign w:val="bottom"/>
          </w:tcPr>
          <w:p w14:paraId="0E94D64C" w14:textId="140DBB62" w:rsidR="000C3FAF" w:rsidRPr="000C4CFB" w:rsidRDefault="000C3FAF" w:rsidP="000C3FAF">
            <w:proofErr w:type="spellStart"/>
            <w:r w:rsidRPr="000C4CFB">
              <w:rPr>
                <w:rFonts w:cs="Arial"/>
                <w:bCs/>
                <w:szCs w:val="20"/>
              </w:rPr>
              <w:t>S</w:t>
            </w:r>
            <w:r w:rsidRPr="000C4CFB">
              <w:rPr>
                <w:rFonts w:cs="Arial"/>
                <w:b/>
                <w:bCs/>
                <w:szCs w:val="20"/>
              </w:rPr>
              <w:t>u</w:t>
            </w:r>
            <w:r w:rsidRPr="000C4CFB">
              <w:rPr>
                <w:rFonts w:cs="Arial"/>
                <w:bCs/>
                <w:szCs w:val="20"/>
              </w:rPr>
              <w:t>nd</w:t>
            </w:r>
            <w:proofErr w:type="spellEnd"/>
          </w:p>
        </w:tc>
        <w:tc>
          <w:tcPr>
            <w:tcW w:w="4956" w:type="dxa"/>
          </w:tcPr>
          <w:p w14:paraId="7EEDDC0D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47CA3CFF" w14:textId="77777777" w:rsidTr="00224D78">
        <w:trPr>
          <w:trHeight w:val="289"/>
        </w:trPr>
        <w:tc>
          <w:tcPr>
            <w:tcW w:w="567" w:type="dxa"/>
          </w:tcPr>
          <w:p w14:paraId="0DE0910F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1.</w:t>
            </w:r>
          </w:p>
        </w:tc>
        <w:tc>
          <w:tcPr>
            <w:tcW w:w="2622" w:type="dxa"/>
            <w:vAlign w:val="bottom"/>
          </w:tcPr>
          <w:p w14:paraId="7B2997C1" w14:textId="6DDA5572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>_</w:t>
            </w:r>
            <w:proofErr w:type="spellStart"/>
            <w:r w:rsidRPr="000C4CFB">
              <w:rPr>
                <w:rFonts w:cs="Arial"/>
                <w:bCs/>
                <w:szCs w:val="20"/>
              </w:rPr>
              <w:t>iert</w:t>
            </w:r>
            <w:proofErr w:type="spellEnd"/>
          </w:p>
        </w:tc>
        <w:tc>
          <w:tcPr>
            <w:tcW w:w="2623" w:type="dxa"/>
            <w:vAlign w:val="bottom"/>
          </w:tcPr>
          <w:p w14:paraId="05AFC6DF" w14:textId="6C0CF51E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v</w:t>
            </w:r>
            <w:r w:rsidRPr="000C4CFB">
              <w:rPr>
                <w:rFonts w:cs="Arial"/>
                <w:bCs/>
                <w:szCs w:val="20"/>
              </w:rPr>
              <w:t>iert</w:t>
            </w:r>
            <w:proofErr w:type="spellEnd"/>
          </w:p>
        </w:tc>
        <w:tc>
          <w:tcPr>
            <w:tcW w:w="4956" w:type="dxa"/>
          </w:tcPr>
          <w:p w14:paraId="436D00F3" w14:textId="43E36FA4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f</w:t>
            </w:r>
            <w:r w:rsidRPr="000C4CFB">
              <w:rPr>
                <w:rFonts w:cs="Arial"/>
                <w:bCs/>
                <w:szCs w:val="20"/>
              </w:rPr>
              <w:t>iert</w:t>
            </w:r>
            <w:proofErr w:type="spellEnd"/>
          </w:p>
        </w:tc>
      </w:tr>
      <w:tr w:rsidR="000C4CFB" w:rsidRPr="000C4CFB" w14:paraId="6A1438AA" w14:textId="77777777" w:rsidTr="00224D78">
        <w:trPr>
          <w:trHeight w:val="289"/>
        </w:trPr>
        <w:tc>
          <w:tcPr>
            <w:tcW w:w="567" w:type="dxa"/>
          </w:tcPr>
          <w:p w14:paraId="3492F0DB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2.</w:t>
            </w:r>
          </w:p>
        </w:tc>
        <w:tc>
          <w:tcPr>
            <w:tcW w:w="2622" w:type="dxa"/>
            <w:vAlign w:val="bottom"/>
          </w:tcPr>
          <w:p w14:paraId="042EE2D2" w14:textId="48245FBB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V_ 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ch</w:t>
            </w:r>
            <w:proofErr w:type="spellEnd"/>
          </w:p>
        </w:tc>
        <w:tc>
          <w:tcPr>
            <w:tcW w:w="2623" w:type="dxa"/>
            <w:vAlign w:val="bottom"/>
          </w:tcPr>
          <w:p w14:paraId="15C03CED" w14:textId="36796F10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Cs/>
                <w:szCs w:val="20"/>
              </w:rPr>
              <w:t>V</w:t>
            </w:r>
            <w:r w:rsidRPr="000C4CFB">
              <w:rPr>
                <w:rFonts w:cs="Arial"/>
                <w:b/>
                <w:bCs/>
                <w:szCs w:val="20"/>
              </w:rPr>
              <w:t>ie</w:t>
            </w:r>
            <w:r w:rsidRPr="000C4CFB">
              <w:rPr>
                <w:rFonts w:cs="Arial"/>
                <w:bCs/>
                <w:szCs w:val="20"/>
              </w:rPr>
              <w:t>ch</w:t>
            </w:r>
            <w:proofErr w:type="spellEnd"/>
          </w:p>
        </w:tc>
        <w:tc>
          <w:tcPr>
            <w:tcW w:w="4956" w:type="dxa"/>
          </w:tcPr>
          <w:p w14:paraId="0AEE1124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2503AD8F" w14:textId="77777777" w:rsidTr="00224D78">
        <w:trPr>
          <w:trHeight w:val="289"/>
        </w:trPr>
        <w:tc>
          <w:tcPr>
            <w:tcW w:w="567" w:type="dxa"/>
          </w:tcPr>
          <w:p w14:paraId="24CEC081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3.</w:t>
            </w:r>
          </w:p>
        </w:tc>
        <w:tc>
          <w:tcPr>
            <w:tcW w:w="2622" w:type="dxa"/>
            <w:vAlign w:val="bottom"/>
          </w:tcPr>
          <w:p w14:paraId="2ABBDA2C" w14:textId="6BA68264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_ 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ann</w:t>
            </w:r>
            <w:proofErr w:type="spellEnd"/>
          </w:p>
        </w:tc>
        <w:tc>
          <w:tcPr>
            <w:tcW w:w="2623" w:type="dxa"/>
            <w:vAlign w:val="bottom"/>
          </w:tcPr>
          <w:p w14:paraId="03ADA480" w14:textId="6DE51E67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sp</w:t>
            </w:r>
            <w:r w:rsidRPr="000C4CFB">
              <w:rPr>
                <w:rFonts w:cs="Arial"/>
                <w:bCs/>
                <w:szCs w:val="20"/>
              </w:rPr>
              <w:t>ann</w:t>
            </w:r>
            <w:proofErr w:type="spellEnd"/>
          </w:p>
        </w:tc>
        <w:tc>
          <w:tcPr>
            <w:tcW w:w="4956" w:type="dxa"/>
          </w:tcPr>
          <w:p w14:paraId="378C8629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14C9CF06" w14:textId="77777777" w:rsidTr="00224D78">
        <w:trPr>
          <w:trHeight w:val="289"/>
        </w:trPr>
        <w:tc>
          <w:tcPr>
            <w:tcW w:w="567" w:type="dxa"/>
          </w:tcPr>
          <w:p w14:paraId="1926188C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4.</w:t>
            </w:r>
          </w:p>
        </w:tc>
        <w:tc>
          <w:tcPr>
            <w:tcW w:w="2622" w:type="dxa"/>
            <w:vAlign w:val="bottom"/>
          </w:tcPr>
          <w:p w14:paraId="65888547" w14:textId="09CC3ACD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>_</w:t>
            </w:r>
            <w:proofErr w:type="spellStart"/>
            <w:r w:rsidRPr="000C4CFB">
              <w:rPr>
                <w:rFonts w:cs="Arial"/>
                <w:bCs/>
                <w:szCs w:val="20"/>
              </w:rPr>
              <w:t>arf</w:t>
            </w:r>
            <w:proofErr w:type="spellEnd"/>
          </w:p>
        </w:tc>
        <w:tc>
          <w:tcPr>
            <w:tcW w:w="2623" w:type="dxa"/>
            <w:vAlign w:val="bottom"/>
          </w:tcPr>
          <w:p w14:paraId="416DED81" w14:textId="7AF874CE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w</w:t>
            </w:r>
            <w:r w:rsidRPr="000C4CFB">
              <w:rPr>
                <w:rFonts w:cs="Arial"/>
                <w:bCs/>
                <w:szCs w:val="20"/>
              </w:rPr>
              <w:t>arf</w:t>
            </w:r>
            <w:proofErr w:type="spellEnd"/>
          </w:p>
        </w:tc>
        <w:tc>
          <w:tcPr>
            <w:tcW w:w="4956" w:type="dxa"/>
          </w:tcPr>
          <w:p w14:paraId="313D393E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  <w:tr w:rsidR="000C4CFB" w:rsidRPr="000C4CFB" w14:paraId="2AF06B04" w14:textId="77777777" w:rsidTr="005505D4">
        <w:trPr>
          <w:trHeight w:val="289"/>
        </w:trPr>
        <w:tc>
          <w:tcPr>
            <w:tcW w:w="567" w:type="dxa"/>
          </w:tcPr>
          <w:p w14:paraId="1D17E84E" w14:textId="77777777" w:rsidR="000C3FAF" w:rsidRPr="000C4CFB" w:rsidRDefault="000C3FAF" w:rsidP="000C3FAF">
            <w:pPr>
              <w:jc w:val="center"/>
              <w:rPr>
                <w:rFonts w:cs="Arial"/>
                <w:bCs/>
              </w:rPr>
            </w:pPr>
            <w:r w:rsidRPr="000C4CFB">
              <w:rPr>
                <w:rFonts w:cs="Arial"/>
                <w:bCs/>
              </w:rPr>
              <w:t>15.</w:t>
            </w:r>
          </w:p>
        </w:tc>
        <w:tc>
          <w:tcPr>
            <w:tcW w:w="2622" w:type="dxa"/>
          </w:tcPr>
          <w:p w14:paraId="3937CAFC" w14:textId="28A5F4BB" w:rsidR="000C3FAF" w:rsidRPr="000C4CFB" w:rsidDel="00007250" w:rsidRDefault="000C3FAF" w:rsidP="000C3FAF">
            <w:pPr>
              <w:rPr>
                <w:rFonts w:cs="Arial"/>
                <w:bCs/>
              </w:rPr>
            </w:pPr>
            <w:r w:rsidRPr="000C4CFB">
              <w:rPr>
                <w:rFonts w:cs="Arial"/>
                <w:bCs/>
                <w:szCs w:val="20"/>
              </w:rPr>
              <w:t xml:space="preserve">_ _ _ </w:t>
            </w:r>
            <w:proofErr w:type="spellStart"/>
            <w:r w:rsidRPr="000C4CFB">
              <w:rPr>
                <w:rFonts w:cs="Arial"/>
                <w:bCs/>
                <w:szCs w:val="20"/>
              </w:rPr>
              <w:t>nöd</w:t>
            </w:r>
            <w:proofErr w:type="spellEnd"/>
          </w:p>
        </w:tc>
        <w:tc>
          <w:tcPr>
            <w:tcW w:w="2623" w:type="dxa"/>
          </w:tcPr>
          <w:p w14:paraId="2C72E670" w14:textId="01AA6103" w:rsidR="000C3FAF" w:rsidRPr="000C4CFB" w:rsidRDefault="000C3FAF" w:rsidP="000C3FAF">
            <w:pPr>
              <w:rPr>
                <w:rFonts w:cs="Arial"/>
                <w:bCs/>
              </w:rPr>
            </w:pPr>
            <w:proofErr w:type="spellStart"/>
            <w:r w:rsidRPr="000C4CFB">
              <w:rPr>
                <w:rFonts w:cs="Arial"/>
                <w:b/>
                <w:bCs/>
                <w:szCs w:val="20"/>
              </w:rPr>
              <w:t>sch</w:t>
            </w:r>
            <w:r w:rsidRPr="000C4CFB">
              <w:rPr>
                <w:rFonts w:cs="Arial"/>
                <w:bCs/>
                <w:szCs w:val="20"/>
              </w:rPr>
              <w:t>nöd</w:t>
            </w:r>
            <w:proofErr w:type="spellEnd"/>
          </w:p>
        </w:tc>
        <w:tc>
          <w:tcPr>
            <w:tcW w:w="4956" w:type="dxa"/>
          </w:tcPr>
          <w:p w14:paraId="4EFF15B4" w14:textId="77777777" w:rsidR="000C3FAF" w:rsidRPr="000C4CFB" w:rsidRDefault="000C3FAF" w:rsidP="000C3FAF">
            <w:pPr>
              <w:rPr>
                <w:rFonts w:cs="Arial"/>
                <w:bCs/>
              </w:rPr>
            </w:pPr>
          </w:p>
        </w:tc>
      </w:tr>
    </w:tbl>
    <w:p w14:paraId="64463D03" w14:textId="77777777" w:rsidR="008E7221" w:rsidRPr="000C4CFB" w:rsidRDefault="008E7221" w:rsidP="008E7221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bookmarkEnd w:id="0"/>
    <w:bookmarkEnd w:id="1"/>
    <w:p w14:paraId="3243B8A0" w14:textId="5F6CCA9C" w:rsidR="008E7221" w:rsidRPr="000C4CFB" w:rsidRDefault="0004405C" w:rsidP="0004405C">
      <w:pPr>
        <w:rPr>
          <w:b/>
        </w:rPr>
      </w:pPr>
      <w:r w:rsidRPr="000C4CFB">
        <w:rPr>
          <w:rFonts w:eastAsia="Times New Roman" w:cs="Arial"/>
          <w:lang w:eastAsia="en-GB"/>
        </w:rPr>
        <w:t>*</w:t>
      </w:r>
      <w:r w:rsidRPr="000C4CFB">
        <w:rPr>
          <w:bCs/>
        </w:rPr>
        <w:t>[Note: we would see &lt;e&gt; as the canonical representation of the sound /e</w:t>
      </w:r>
      <w:r w:rsidRPr="000C4CFB">
        <w:rPr>
          <w:rFonts w:ascii="Arial" w:hAnsi="Arial" w:cs="Arial"/>
          <w:bCs/>
        </w:rPr>
        <w:t>ː</w:t>
      </w:r>
      <w:r w:rsidRPr="000C4CFB">
        <w:rPr>
          <w:bCs/>
        </w:rPr>
        <w:t>/ in standard German. However, we are aware that in some varieties of German, this sound may be represented with &lt;ä&gt;.  Therefore, we suggest accepting both spellings for this item.]</w:t>
      </w:r>
    </w:p>
    <w:p w14:paraId="6317E5DD" w14:textId="77777777" w:rsidR="008E7221" w:rsidRPr="000C4CFB" w:rsidRDefault="008E7221" w:rsidP="00D574B6">
      <w:pPr>
        <w:rPr>
          <w:b/>
          <w:sz w:val="52"/>
          <w:szCs w:val="52"/>
        </w:rPr>
        <w:sectPr w:rsidR="008E7221" w:rsidRPr="000C4CFB" w:rsidSect="00A27D2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01B74DD" w14:textId="6DD6F6D6" w:rsidR="00136164" w:rsidRPr="000C4CFB" w:rsidRDefault="000C4CFB" w:rsidP="00136164">
      <w:pPr>
        <w:pStyle w:val="Heading2"/>
      </w:pPr>
      <w:bookmarkStart w:id="2" w:name="_Hlk54563416"/>
      <w:r w:rsidRPr="00A05133">
        <w:rPr>
          <w:bCs/>
        </w:rPr>
        <w:lastRenderedPageBreak/>
        <w:t>VOCABULARY</w:t>
      </w:r>
      <w:r w:rsidRPr="000C4CFB">
        <w:rPr>
          <w:b w:val="0"/>
        </w:rPr>
        <w:t xml:space="preserve"> </w:t>
      </w:r>
      <w:r w:rsidR="00224D78" w:rsidRPr="000C4CFB">
        <w:t>PART A</w:t>
      </w:r>
      <w:r w:rsidR="007C08AC" w:rsidRPr="000C4CFB">
        <w:t xml:space="preserve"> (MEANING)</w:t>
      </w:r>
      <w:r w:rsidR="00224D78" w:rsidRPr="000C4CFB">
        <w:t xml:space="preserve"> </w:t>
      </w:r>
    </w:p>
    <w:p w14:paraId="13D221D1" w14:textId="33C99D5B" w:rsidR="00224D78" w:rsidRPr="000C4CFB" w:rsidRDefault="00136164" w:rsidP="00224D78">
      <w:pPr>
        <w:rPr>
          <w:rFonts w:cs="Arial"/>
          <w:szCs w:val="20"/>
        </w:rPr>
      </w:pPr>
      <w:r w:rsidRPr="00363700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58A682AD" wp14:editId="06EFFFCB">
                <wp:extent cx="6817360" cy="277495"/>
                <wp:effectExtent l="0" t="0" r="15240" b="1460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42EF0" w14:textId="77777777" w:rsidR="00475CF1" w:rsidRPr="005403F6" w:rsidRDefault="00475CF1" w:rsidP="00136164">
                            <w:pPr>
                              <w:jc w:val="center"/>
                            </w:pPr>
                            <w:r w:rsidRPr="005403F6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5403F6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10 </w:t>
                            </w:r>
                            <w:r w:rsidRPr="005403F6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5403F6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type w14:anchorId="58A682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" strokecolor="#2f5496 [2408]">
                <v:textbox>
                  <w:txbxContent>
                    <w:p w14:paraId="55442EF0" w14:textId="77777777" w:rsidR="00475CF1" w:rsidRPr="005403F6" w:rsidRDefault="00475CF1" w:rsidP="00136164">
                      <w:pPr>
                        <w:jc w:val="center"/>
                      </w:pPr>
                      <w:r w:rsidRPr="005403F6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5403F6">
                        <w:rPr>
                          <w:rFonts w:cs="Arial"/>
                          <w:b/>
                          <w:szCs w:val="20"/>
                        </w:rPr>
                        <w:t xml:space="preserve">10 </w:t>
                      </w:r>
                      <w:r w:rsidRPr="005403F6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5403F6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0C4CFB" w:rsidRPr="000C4CFB" w14:paraId="3B7D1965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17DD4" w14:textId="77777777" w:rsidR="005531E0" w:rsidRPr="000C4CFB" w:rsidRDefault="005531E0" w:rsidP="00527772">
            <w:pPr>
              <w:rPr>
                <w:bCs/>
              </w:rPr>
            </w:pPr>
          </w:p>
          <w:p w14:paraId="63D4EC34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1.</w:t>
            </w:r>
          </w:p>
          <w:p w14:paraId="7A767DF3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AC52B" w14:textId="77777777" w:rsidR="005531E0" w:rsidRPr="000C4CFB" w:rsidRDefault="005531E0" w:rsidP="00527772">
            <w:pPr>
              <w:rPr>
                <w:bCs/>
              </w:rPr>
            </w:pPr>
          </w:p>
          <w:p w14:paraId="33FAE00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form, shap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26655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51CC9E46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friend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0C3A4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16BE26C0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football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41C2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37A4772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bottle</w:t>
            </w:r>
          </w:p>
        </w:tc>
      </w:tr>
      <w:tr w:rsidR="000C4CFB" w:rsidRPr="000C4CFB" w14:paraId="5D7DF8A8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410EE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968268051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4A611D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810950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77C6987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9080758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E951A3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790497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3ED9BC7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7CBCE411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3D4B" w14:textId="77777777" w:rsidR="005531E0" w:rsidRPr="000C4CFB" w:rsidRDefault="005531E0" w:rsidP="00527772">
            <w:pPr>
              <w:rPr>
                <w:bCs/>
              </w:rPr>
            </w:pPr>
          </w:p>
          <w:p w14:paraId="11712E2E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2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5C93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EBD4047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gree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7CB91" w14:textId="77777777" w:rsidR="005531E0" w:rsidRPr="000C4CFB" w:rsidRDefault="005531E0" w:rsidP="00527772">
            <w:pPr>
              <w:rPr>
                <w:bCs/>
              </w:rPr>
            </w:pPr>
          </w:p>
          <w:p w14:paraId="5C29698B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yellow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2DAAE" w14:textId="77777777" w:rsidR="005531E0" w:rsidRPr="000C4CFB" w:rsidRDefault="005531E0" w:rsidP="00527772">
            <w:pPr>
              <w:rPr>
                <w:bCs/>
              </w:rPr>
            </w:pPr>
          </w:p>
          <w:p w14:paraId="3D4C0F3E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gre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182AF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312F4027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brown</w:t>
            </w:r>
          </w:p>
        </w:tc>
      </w:tr>
      <w:tr w:rsidR="000C4CFB" w:rsidRPr="000C4CFB" w14:paraId="482AFDEA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66073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3551574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2F1AC8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6978470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234001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157585099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5B1592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5139692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574625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68E1CCBA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BD93E" w14:textId="77777777" w:rsidR="005531E0" w:rsidRPr="000C4CFB" w:rsidRDefault="005531E0" w:rsidP="00527772">
            <w:pPr>
              <w:rPr>
                <w:bCs/>
              </w:rPr>
            </w:pPr>
          </w:p>
          <w:p w14:paraId="42A9F43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3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9DF62" w14:textId="77777777" w:rsidR="005531E0" w:rsidRPr="000C4CFB" w:rsidRDefault="005531E0" w:rsidP="00527772">
            <w:pPr>
              <w:rPr>
                <w:bCs/>
              </w:rPr>
            </w:pPr>
          </w:p>
          <w:p w14:paraId="4ECB7570" w14:textId="1777883C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she, it, he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5246C" w14:textId="77777777" w:rsidR="005531E0" w:rsidRPr="000C4CFB" w:rsidRDefault="005531E0" w:rsidP="00527772">
            <w:pPr>
              <w:rPr>
                <w:bCs/>
              </w:rPr>
            </w:pPr>
          </w:p>
          <w:p w14:paraId="3933422A" w14:textId="76D6D699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he</w:t>
            </w:r>
          </w:p>
          <w:p w14:paraId="7E7E13B4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6E769" w14:textId="77777777" w:rsidR="005531E0" w:rsidRPr="000C4CFB" w:rsidRDefault="005531E0" w:rsidP="00527772">
            <w:pPr>
              <w:rPr>
                <w:bCs/>
              </w:rPr>
            </w:pPr>
          </w:p>
          <w:p w14:paraId="7AA88D45" w14:textId="67340BF6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you (singular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08003" w14:textId="77777777" w:rsidR="005531E0" w:rsidRPr="000C4CFB" w:rsidRDefault="005531E0" w:rsidP="00527772">
            <w:pPr>
              <w:rPr>
                <w:bCs/>
              </w:rPr>
            </w:pPr>
          </w:p>
          <w:p w14:paraId="587BB4F3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him, it</w:t>
            </w:r>
          </w:p>
          <w:p w14:paraId="1CD9C185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</w:tc>
      </w:tr>
      <w:tr w:rsidR="000C4CFB" w:rsidRPr="000C4CFB" w14:paraId="256E36CD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7EB5D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2530534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8D28EC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9789258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A67D347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4960972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213A10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124769034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BD478A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☒</w:t>
                </w:r>
              </w:p>
            </w:sdtContent>
          </w:sdt>
        </w:tc>
      </w:tr>
      <w:tr w:rsidR="000C4CFB" w:rsidRPr="000C4CFB" w14:paraId="302F0D34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91CC2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A11007C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4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9638" w14:textId="77777777" w:rsidR="005531E0" w:rsidRPr="000C4CFB" w:rsidRDefault="005531E0" w:rsidP="00527772">
            <w:pPr>
              <w:rPr>
                <w:bCs/>
              </w:rPr>
            </w:pPr>
          </w:p>
          <w:p w14:paraId="0A2BE83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show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95CC7" w14:textId="77777777" w:rsidR="005531E0" w:rsidRPr="000C4CFB" w:rsidRDefault="005531E0" w:rsidP="00527772">
            <w:pPr>
              <w:rPr>
                <w:bCs/>
              </w:rPr>
            </w:pPr>
          </w:p>
          <w:p w14:paraId="37E9185C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find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841A4" w14:textId="77777777" w:rsidR="005531E0" w:rsidRPr="000C4CFB" w:rsidRDefault="005531E0" w:rsidP="00527772">
            <w:pPr>
              <w:rPr>
                <w:bCs/>
              </w:rPr>
            </w:pPr>
          </w:p>
          <w:p w14:paraId="48DAD73E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as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034E0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779368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 xml:space="preserve">to clean </w:t>
            </w:r>
          </w:p>
        </w:tc>
      </w:tr>
      <w:tr w:rsidR="000C4CFB" w:rsidRPr="000C4CFB" w14:paraId="39B06A38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A4408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9759001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B0ACF7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74370459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E85334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1294026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CCB2B5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724359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F081CD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4D0DFFDF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C188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38F85A6B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5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196CF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9F3582A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mathematic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A42B7" w14:textId="77777777" w:rsidR="005531E0" w:rsidRPr="000C4CFB" w:rsidRDefault="005531E0" w:rsidP="00527772">
            <w:pPr>
              <w:rPr>
                <w:bCs/>
              </w:rPr>
            </w:pPr>
          </w:p>
          <w:p w14:paraId="5E2E18E8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ar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E5F7D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02204C4" w14:textId="2F3DB682" w:rsidR="005531E0" w:rsidRPr="000C4CFB" w:rsidRDefault="009D3AD6" w:rsidP="00527772">
            <w:pPr>
              <w:jc w:val="center"/>
              <w:rPr>
                <w:bCs/>
              </w:rPr>
            </w:pPr>
            <w:r>
              <w:rPr>
                <w:bCs/>
              </w:rPr>
              <w:t>school subjec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DC28B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4BD4BB3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science</w:t>
            </w:r>
          </w:p>
        </w:tc>
      </w:tr>
      <w:tr w:rsidR="000C4CFB" w:rsidRPr="000C4CFB" w14:paraId="411723ED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DF2CB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2816956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0F814FC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7736843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849ED12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681578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18D089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4753472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05017F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6A059CDF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1D2E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7CE3EA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6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AD49" w14:textId="77777777" w:rsidR="005531E0" w:rsidRPr="000C4CFB" w:rsidRDefault="005531E0" w:rsidP="00527772">
            <w:pPr>
              <w:rPr>
                <w:bCs/>
              </w:rPr>
            </w:pPr>
          </w:p>
          <w:p w14:paraId="12159AAC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4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B6118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3828C0CB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11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8F4E1" w14:textId="77777777" w:rsidR="005531E0" w:rsidRPr="000C4CFB" w:rsidRDefault="005531E0" w:rsidP="00527772">
            <w:pPr>
              <w:rPr>
                <w:bCs/>
              </w:rPr>
            </w:pPr>
          </w:p>
          <w:p w14:paraId="51571A0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0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D7008" w14:textId="77777777" w:rsidR="005531E0" w:rsidRPr="000C4CFB" w:rsidRDefault="005531E0" w:rsidP="00527772">
            <w:pPr>
              <w:rPr>
                <w:bCs/>
              </w:rPr>
            </w:pPr>
          </w:p>
          <w:p w14:paraId="6E0FAA4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1</w:t>
            </w:r>
          </w:p>
        </w:tc>
      </w:tr>
      <w:tr w:rsidR="000C4CFB" w:rsidRPr="000C4CFB" w14:paraId="18820F66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000BC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8880631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091174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392007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0EF4B02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6085120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1D6A97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70671199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8ED4B0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☒</w:t>
                </w:r>
              </w:p>
            </w:sdtContent>
          </w:sdt>
        </w:tc>
      </w:tr>
      <w:tr w:rsidR="000C4CFB" w:rsidRPr="000C4CFB" w14:paraId="46F306ED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7D04" w14:textId="77777777" w:rsidR="005531E0" w:rsidRPr="000C4CFB" w:rsidRDefault="005531E0" w:rsidP="00527772">
            <w:pPr>
              <w:rPr>
                <w:bCs/>
              </w:rPr>
            </w:pPr>
          </w:p>
          <w:p w14:paraId="11E9EECD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7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AFAF9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46FB0DC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repea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B8326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3F3211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answe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88854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6A2E1CB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lik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D1C70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1EF8B98D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learn</w:t>
            </w:r>
          </w:p>
        </w:tc>
      </w:tr>
      <w:tr w:rsidR="000C4CFB" w:rsidRPr="000C4CFB" w14:paraId="756FB079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D8E7B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7436763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300376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903450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01AC99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83428328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471E2F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16810087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5DB82F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167892E9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0426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0BF5F8C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8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4BA82" w14:textId="77777777" w:rsidR="005531E0" w:rsidRPr="000C4CFB" w:rsidRDefault="005531E0" w:rsidP="00527772">
            <w:pPr>
              <w:rPr>
                <w:bCs/>
              </w:rPr>
            </w:pPr>
          </w:p>
          <w:p w14:paraId="2B84087C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ma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4F3F" w14:textId="77777777" w:rsidR="005531E0" w:rsidRPr="000C4CFB" w:rsidRDefault="005531E0" w:rsidP="00527772">
            <w:pPr>
              <w:rPr>
                <w:bCs/>
              </w:rPr>
            </w:pPr>
          </w:p>
          <w:p w14:paraId="3B5AE154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female teacher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32B43" w14:textId="77777777" w:rsidR="005531E0" w:rsidRPr="000C4CFB" w:rsidRDefault="005531E0" w:rsidP="00527772">
            <w:pPr>
              <w:rPr>
                <w:bCs/>
              </w:rPr>
            </w:pPr>
          </w:p>
          <w:p w14:paraId="4B1F685B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female singe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33BAF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24456D23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girl</w:t>
            </w:r>
          </w:p>
        </w:tc>
      </w:tr>
      <w:tr w:rsidR="000C4CFB" w:rsidRPr="000C4CFB" w14:paraId="307EBFF1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8BB27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6636338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6209E16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201317757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5D8071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2996900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154FB5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534416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9FB8BB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  <w:tr w:rsidR="000C4CFB" w:rsidRPr="000C4CFB" w14:paraId="6AA24158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A82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5B51B6A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9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9A891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71F4B490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understand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FFC1C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0737AB7F" w14:textId="2176D8A6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think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ADB22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0475A9CE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read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00074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81E39F4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to know</w:t>
            </w:r>
          </w:p>
        </w:tc>
      </w:tr>
      <w:tr w:rsidR="000C4CFB" w:rsidRPr="000C4CFB" w14:paraId="0212A147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1C8E6" w14:textId="77777777" w:rsidR="005531E0" w:rsidRPr="000C4CFB" w:rsidRDefault="005531E0" w:rsidP="00527772">
            <w:pPr>
              <w:rPr>
                <w:bCs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411369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8750A07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77698419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D0E8CBB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94977717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39A1C6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136860068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7FFF97B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☒</w:t>
                </w:r>
              </w:p>
            </w:sdtContent>
          </w:sdt>
        </w:tc>
      </w:tr>
      <w:tr w:rsidR="000C4CFB" w:rsidRPr="000C4CFB" w14:paraId="0BE1B8EC" w14:textId="77777777" w:rsidTr="00527772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1E01C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6BBF584E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10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B99C7" w14:textId="77777777" w:rsidR="005531E0" w:rsidRPr="000C4CFB" w:rsidRDefault="005531E0" w:rsidP="00527772">
            <w:pPr>
              <w:rPr>
                <w:bCs/>
              </w:rPr>
            </w:pPr>
          </w:p>
          <w:p w14:paraId="2037416F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in the lesson, in clas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60683" w14:textId="77777777" w:rsidR="005531E0" w:rsidRPr="000C4CFB" w:rsidRDefault="005531E0" w:rsidP="00527772">
            <w:pPr>
              <w:rPr>
                <w:bCs/>
              </w:rPr>
            </w:pPr>
          </w:p>
          <w:p w14:paraId="67C47221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church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B5213" w14:textId="77777777" w:rsidR="005531E0" w:rsidRPr="000C4CFB" w:rsidRDefault="005531E0" w:rsidP="00527772">
            <w:pPr>
              <w:jc w:val="center"/>
              <w:rPr>
                <w:bCs/>
              </w:rPr>
            </w:pPr>
          </w:p>
          <w:p w14:paraId="28689DF0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roo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FBD8E" w14:textId="77777777" w:rsidR="005531E0" w:rsidRPr="000C4CFB" w:rsidRDefault="005531E0" w:rsidP="00527772">
            <w:pPr>
              <w:rPr>
                <w:bCs/>
              </w:rPr>
            </w:pPr>
          </w:p>
          <w:p w14:paraId="4F97C15C" w14:textId="77777777" w:rsidR="005531E0" w:rsidRPr="000C4CFB" w:rsidRDefault="005531E0" w:rsidP="00527772">
            <w:pPr>
              <w:jc w:val="center"/>
              <w:rPr>
                <w:bCs/>
              </w:rPr>
            </w:pPr>
            <w:r w:rsidRPr="000C4CFB">
              <w:rPr>
                <w:bCs/>
              </w:rPr>
              <w:t>house</w:t>
            </w:r>
          </w:p>
        </w:tc>
      </w:tr>
      <w:tr w:rsidR="000C4CFB" w:rsidRPr="000C4CFB" w14:paraId="6D3EFFDA" w14:textId="77777777" w:rsidTr="00527772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FE8AF" w14:textId="77777777" w:rsidR="005531E0" w:rsidRPr="000C4CFB" w:rsidRDefault="005531E0" w:rsidP="00527772">
            <w:pPr>
              <w:rPr>
                <w:b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-144792571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0E6F31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lang w:eastAsia="en-GB"/>
              </w:rPr>
              <w:id w:val="14143627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7CCA11D" w14:textId="77777777" w:rsidR="005531E0" w:rsidRPr="000C4CFB" w:rsidRDefault="005531E0" w:rsidP="00527772">
                <w:pPr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2025048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4DA81C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</w:rPr>
              <w:id w:val="-823274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E36F418" w14:textId="77777777" w:rsidR="005531E0" w:rsidRPr="000C4CFB" w:rsidRDefault="005531E0" w:rsidP="00527772">
                <w:pPr>
                  <w:jc w:val="center"/>
                  <w:rPr>
                    <w:bCs/>
                  </w:rPr>
                </w:pPr>
                <w:r w:rsidRPr="000C4CFB">
                  <w:rPr>
                    <w:rFonts w:ascii="MS Gothic" w:eastAsia="MS Gothic" w:hAnsi="MS Gothic"/>
                    <w:bCs/>
                  </w:rPr>
                  <w:t>☐</w:t>
                </w:r>
              </w:p>
            </w:sdtContent>
          </w:sdt>
        </w:tc>
      </w:tr>
    </w:tbl>
    <w:p w14:paraId="456B0862" w14:textId="77777777" w:rsidR="00224D78" w:rsidRPr="000C4CFB" w:rsidRDefault="00224D78" w:rsidP="00224D78">
      <w:pPr>
        <w:rPr>
          <w:rFonts w:cs="Arial"/>
          <w:szCs w:val="20"/>
        </w:rPr>
      </w:pPr>
    </w:p>
    <w:p w14:paraId="5D428A3A" w14:textId="77777777" w:rsidR="00320DA4" w:rsidRPr="000C4CFB" w:rsidRDefault="00320DA4" w:rsidP="00320DA4"/>
    <w:bookmarkEnd w:id="2"/>
    <w:p w14:paraId="5CBDACAF" w14:textId="77777777" w:rsidR="00320DA4" w:rsidRPr="000C4CFB" w:rsidRDefault="00320DA4" w:rsidP="00320DA4">
      <w:r w:rsidRPr="000C4CFB">
        <w:br w:type="page"/>
      </w:r>
    </w:p>
    <w:p w14:paraId="1465C773" w14:textId="77777777" w:rsidR="00576F79" w:rsidRPr="000C4CFB" w:rsidRDefault="00576F79" w:rsidP="00576F79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  <w:sectPr w:rsidR="00576F79" w:rsidRPr="000C4CF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48ACD581" w14:textId="352049DA" w:rsidR="00B60A4F" w:rsidRPr="000C4CFB" w:rsidRDefault="00B60A4F" w:rsidP="00136164">
      <w:pPr>
        <w:pStyle w:val="Heading2"/>
      </w:pPr>
      <w:r w:rsidRPr="000C4CFB">
        <w:rPr>
          <w:rStyle w:val="Strong"/>
          <w:b/>
          <w:bCs w:val="0"/>
        </w:rPr>
        <w:lastRenderedPageBreak/>
        <w:t>VOCABULARY</w:t>
      </w:r>
      <w:r w:rsidRPr="000C4CFB">
        <w:t xml:space="preserve"> PART B </w:t>
      </w:r>
      <w:r w:rsidR="00D574B6" w:rsidRPr="000C4CFB">
        <w:t>(CATEGORIES)</w:t>
      </w:r>
    </w:p>
    <w:p w14:paraId="32BDF79A" w14:textId="51D063E5" w:rsidR="00643856" w:rsidRPr="000C4CFB" w:rsidRDefault="00643856" w:rsidP="00224D78">
      <w:r w:rsidRPr="00A05133">
        <w:rPr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42952A46" wp14:editId="6F83905A">
                <wp:extent cx="6817360" cy="277495"/>
                <wp:effectExtent l="0" t="0" r="15240" b="14605"/>
                <wp:docPr id="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0ACC2" w14:textId="77777777" w:rsidR="00475CF1" w:rsidRPr="00224D78" w:rsidRDefault="00475CF1" w:rsidP="00643856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10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42952A46" id="_x0000_s1027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MRa56JBAgAAcw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3CD0ACC2" w14:textId="77777777" w:rsidR="00475CF1" w:rsidRPr="00224D78" w:rsidRDefault="00475CF1" w:rsidP="00643856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 xml:space="preserve">10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0C4CFB" w:rsidRPr="000C4CFB" w14:paraId="57700F25" w14:textId="77777777" w:rsidTr="000C4CFB">
        <w:trPr>
          <w:trHeight w:val="227"/>
        </w:trPr>
        <w:tc>
          <w:tcPr>
            <w:tcW w:w="107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62BED" w14:textId="77777777" w:rsidR="00643856" w:rsidRPr="000C4CFB" w:rsidRDefault="00643856" w:rsidP="00A05133">
            <w:pPr>
              <w:spacing w:before="160"/>
              <w:rPr>
                <w:b/>
              </w:rPr>
            </w:pPr>
            <w:r w:rsidRPr="000C4CFB">
              <w:rPr>
                <w:b/>
              </w:rPr>
              <w:t>This word is a good example of …</w:t>
            </w:r>
          </w:p>
        </w:tc>
      </w:tr>
      <w:tr w:rsidR="000C4CFB" w:rsidRPr="000C4CFB" w14:paraId="178FDC24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1D570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1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5D8BE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n item of furniture</w:t>
            </w:r>
          </w:p>
          <w:sdt>
            <w:sdtPr>
              <w:rPr>
                <w:bCs/>
                <w:noProof/>
                <w:lang w:eastAsia="en-GB"/>
              </w:rPr>
              <w:id w:val="516682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438CD8F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2D8C3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family member</w:t>
            </w:r>
          </w:p>
          <w:sdt>
            <w:sdtPr>
              <w:rPr>
                <w:bCs/>
                <w:noProof/>
                <w:lang w:eastAsia="en-GB"/>
              </w:rPr>
              <w:id w:val="6967379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B2ADAC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D6AA4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building</w:t>
            </w:r>
          </w:p>
          <w:sdt>
            <w:sdtPr>
              <w:rPr>
                <w:bCs/>
                <w:noProof/>
                <w:lang w:eastAsia="en-GB"/>
              </w:rPr>
              <w:id w:val="-204181028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B0D02C" w14:textId="6505671D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F0378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language</w:t>
            </w:r>
          </w:p>
          <w:sdt>
            <w:sdtPr>
              <w:rPr>
                <w:bCs/>
                <w:noProof/>
                <w:lang w:eastAsia="en-GB"/>
              </w:rPr>
              <w:id w:val="-11795777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5A50A7B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55E2EB8F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D0130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2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33313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in my bedroom</w:t>
            </w:r>
          </w:p>
          <w:sdt>
            <w:sdtPr>
              <w:rPr>
                <w:bCs/>
                <w:noProof/>
                <w:lang w:eastAsia="en-GB"/>
              </w:rPr>
              <w:id w:val="12803799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66B5949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D293F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in a restaurant</w:t>
            </w:r>
          </w:p>
          <w:sdt>
            <w:sdtPr>
              <w:rPr>
                <w:bCs/>
                <w:noProof/>
                <w:lang w:eastAsia="en-GB"/>
              </w:rPr>
              <w:id w:val="14919025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344D05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BB1D4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in the kitchen</w:t>
            </w:r>
          </w:p>
          <w:sdt>
            <w:sdtPr>
              <w:rPr>
                <w:bCs/>
                <w:noProof/>
                <w:lang w:eastAsia="en-GB"/>
              </w:rPr>
              <w:id w:val="-15016546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61D2FB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7AD2C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at the sports centre</w:t>
            </w:r>
          </w:p>
          <w:sdt>
            <w:sdtPr>
              <w:rPr>
                <w:bCs/>
                <w:noProof/>
                <w:lang w:eastAsia="en-GB"/>
              </w:rPr>
              <w:id w:val="-138594433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EB1721" w14:textId="4317C406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</w:tr>
      <w:tr w:rsidR="000C4CFB" w:rsidRPr="000C4CFB" w14:paraId="097673ED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3AAFB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3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36946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technology</w:t>
            </w:r>
          </w:p>
          <w:sdt>
            <w:sdtPr>
              <w:rPr>
                <w:bCs/>
                <w:noProof/>
                <w:lang w:eastAsia="en-GB"/>
              </w:rPr>
              <w:id w:val="-1770467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B9A99A4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5020B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building</w:t>
            </w:r>
          </w:p>
          <w:sdt>
            <w:sdtPr>
              <w:rPr>
                <w:bCs/>
                <w:noProof/>
                <w:lang w:eastAsia="en-GB"/>
              </w:rPr>
              <w:id w:val="-17131748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2C3531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606E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clothes</w:t>
            </w:r>
          </w:p>
          <w:sdt>
            <w:sdtPr>
              <w:rPr>
                <w:bCs/>
                <w:noProof/>
                <w:lang w:eastAsia="en-GB"/>
              </w:rPr>
              <w:id w:val="-398054382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DD4EAD" w14:textId="69337DFB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02035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food</w:t>
            </w:r>
          </w:p>
          <w:sdt>
            <w:sdtPr>
              <w:rPr>
                <w:bCs/>
                <w:noProof/>
                <w:lang w:eastAsia="en-GB"/>
              </w:rPr>
              <w:id w:val="7863948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807789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2FA7D07D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0492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4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E14BA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colour</w:t>
            </w:r>
          </w:p>
          <w:sdt>
            <w:sdtPr>
              <w:rPr>
                <w:bCs/>
                <w:noProof/>
                <w:lang w:eastAsia="en-GB"/>
              </w:rPr>
              <w:id w:val="184751489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58E0C8C" w14:textId="7A426391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41CB2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mood</w:t>
            </w:r>
          </w:p>
          <w:sdt>
            <w:sdtPr>
              <w:rPr>
                <w:bCs/>
                <w:noProof/>
                <w:lang w:eastAsia="en-GB"/>
              </w:rPr>
              <w:id w:val="-12054026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84D973B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F7F9D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food</w:t>
            </w:r>
          </w:p>
          <w:sdt>
            <w:sdtPr>
              <w:rPr>
                <w:bCs/>
                <w:noProof/>
                <w:lang w:eastAsia="en-GB"/>
              </w:rPr>
              <w:id w:val="3845333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EBF60F5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7651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temperature</w:t>
            </w:r>
          </w:p>
          <w:sdt>
            <w:sdtPr>
              <w:rPr>
                <w:bCs/>
                <w:noProof/>
                <w:lang w:eastAsia="en-GB"/>
              </w:rPr>
              <w:id w:val="-2939086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82B6B4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60ADD32A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60E9F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5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BC0FB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pronoun</w:t>
            </w:r>
          </w:p>
          <w:sdt>
            <w:sdtPr>
              <w:rPr>
                <w:bCs/>
                <w:noProof/>
                <w:lang w:eastAsia="en-GB"/>
              </w:rPr>
              <w:id w:val="-20405781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472124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F589E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 xml:space="preserve">a question </w:t>
            </w:r>
            <w:proofErr w:type="gramStart"/>
            <w:r w:rsidRPr="000C4CFB">
              <w:rPr>
                <w:sz w:val="20"/>
                <w:szCs w:val="20"/>
              </w:rPr>
              <w:t>word</w:t>
            </w:r>
            <w:proofErr w:type="gramEnd"/>
          </w:p>
          <w:sdt>
            <w:sdtPr>
              <w:rPr>
                <w:bCs/>
                <w:noProof/>
                <w:lang w:eastAsia="en-GB"/>
              </w:rPr>
              <w:id w:val="19768668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8766AA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A4341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n answer</w:t>
            </w:r>
          </w:p>
          <w:sdt>
            <w:sdtPr>
              <w:rPr>
                <w:bCs/>
                <w:noProof/>
                <w:lang w:eastAsia="en-GB"/>
              </w:rPr>
              <w:id w:val="126858849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172D0A1" w14:textId="7E11E08B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A9D4A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greeting</w:t>
            </w:r>
          </w:p>
          <w:sdt>
            <w:sdtPr>
              <w:rPr>
                <w:bCs/>
                <w:noProof/>
                <w:lang w:eastAsia="en-GB"/>
              </w:rPr>
              <w:id w:val="-115737808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30C977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7D8BBEBE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AD2B2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6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1A15F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country</w:t>
            </w:r>
          </w:p>
          <w:sdt>
            <w:sdtPr>
              <w:rPr>
                <w:bCs/>
                <w:noProof/>
                <w:lang w:eastAsia="en-GB"/>
              </w:rPr>
              <w:id w:val="110615569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8A7E1" w14:textId="1A2AD900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5201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language</w:t>
            </w:r>
          </w:p>
          <w:sdt>
            <w:sdtPr>
              <w:rPr>
                <w:bCs/>
                <w:noProof/>
                <w:lang w:eastAsia="en-GB"/>
              </w:rPr>
              <w:id w:val="18809000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AFE673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8ADCF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colour</w:t>
            </w:r>
          </w:p>
          <w:sdt>
            <w:sdtPr>
              <w:rPr>
                <w:bCs/>
                <w:noProof/>
                <w:lang w:eastAsia="en-GB"/>
              </w:rPr>
              <w:id w:val="-5330366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A0A47B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2EB0F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 xml:space="preserve">a school </w:t>
            </w:r>
            <w:proofErr w:type="gramStart"/>
            <w:r w:rsidRPr="000C4CFB">
              <w:rPr>
                <w:sz w:val="20"/>
                <w:szCs w:val="20"/>
              </w:rPr>
              <w:t>subject</w:t>
            </w:r>
            <w:proofErr w:type="gramEnd"/>
          </w:p>
          <w:sdt>
            <w:sdtPr>
              <w:rPr>
                <w:bCs/>
                <w:noProof/>
                <w:lang w:eastAsia="en-GB"/>
              </w:rPr>
              <w:id w:val="-13984294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C907956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670A0319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16B71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7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3C7F6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food</w:t>
            </w:r>
          </w:p>
          <w:sdt>
            <w:sdtPr>
              <w:rPr>
                <w:bCs/>
                <w:noProof/>
                <w:lang w:eastAsia="en-GB"/>
              </w:rPr>
              <w:id w:val="-745262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BAF039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E9BF6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transport</w:t>
            </w:r>
          </w:p>
          <w:sdt>
            <w:sdtPr>
              <w:rPr>
                <w:bCs/>
                <w:noProof/>
                <w:lang w:eastAsia="en-GB"/>
              </w:rPr>
              <w:id w:val="-1774011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AD223BA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17DF8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building</w:t>
            </w:r>
          </w:p>
          <w:sdt>
            <w:sdtPr>
              <w:rPr>
                <w:bCs/>
                <w:noProof/>
                <w:lang w:eastAsia="en-GB"/>
              </w:rPr>
              <w:id w:val="-21270715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63A866A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329B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 xml:space="preserve">a body </w:t>
            </w:r>
            <w:proofErr w:type="gramStart"/>
            <w:r w:rsidRPr="000C4CFB">
              <w:rPr>
                <w:sz w:val="20"/>
                <w:szCs w:val="20"/>
              </w:rPr>
              <w:t>part</w:t>
            </w:r>
            <w:proofErr w:type="gramEnd"/>
          </w:p>
          <w:sdt>
            <w:sdtPr>
              <w:rPr>
                <w:bCs/>
                <w:noProof/>
                <w:lang w:eastAsia="en-GB"/>
              </w:rPr>
              <w:id w:val="-1549682150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F90A39" w14:textId="3C7D8680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</w:tr>
      <w:tr w:rsidR="000C4CFB" w:rsidRPr="000C4CFB" w14:paraId="0606604A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5C07C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8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605D3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colour</w:t>
            </w:r>
          </w:p>
          <w:sdt>
            <w:sdtPr>
              <w:rPr>
                <w:bCs/>
                <w:noProof/>
                <w:lang w:eastAsia="en-GB"/>
              </w:rPr>
              <w:id w:val="-5971036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2A5303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F482C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number</w:t>
            </w:r>
          </w:p>
          <w:sdt>
            <w:sdtPr>
              <w:rPr>
                <w:bCs/>
                <w:noProof/>
                <w:lang w:eastAsia="en-GB"/>
              </w:rPr>
              <w:id w:val="-22583408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408EA9" w14:textId="5542A958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DB899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greeting</w:t>
            </w:r>
          </w:p>
          <w:sdt>
            <w:sdtPr>
              <w:rPr>
                <w:bCs/>
                <w:noProof/>
                <w:lang w:eastAsia="en-GB"/>
              </w:rPr>
              <w:id w:val="953056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8F78D6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B6683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n opinion</w:t>
            </w:r>
          </w:p>
          <w:sdt>
            <w:sdtPr>
              <w:rPr>
                <w:bCs/>
                <w:noProof/>
                <w:lang w:eastAsia="en-GB"/>
              </w:rPr>
              <w:id w:val="-762298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386EFA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  <w:tr w:rsidR="000C4CFB" w:rsidRPr="000C4CFB" w14:paraId="16B91CF9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8A6EA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9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8230C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to exercise</w:t>
            </w:r>
          </w:p>
          <w:sdt>
            <w:sdtPr>
              <w:rPr>
                <w:bCs/>
                <w:noProof/>
                <w:lang w:eastAsia="en-GB"/>
              </w:rPr>
              <w:id w:val="11876386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B053423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0611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to make money</w:t>
            </w:r>
          </w:p>
          <w:sdt>
            <w:sdtPr>
              <w:rPr>
                <w:bCs/>
                <w:noProof/>
                <w:lang w:eastAsia="en-GB"/>
              </w:rPr>
              <w:id w:val="14645328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BB4D5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5368D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to travel</w:t>
            </w:r>
          </w:p>
          <w:sdt>
            <w:sdtPr>
              <w:rPr>
                <w:bCs/>
                <w:noProof/>
                <w:lang w:eastAsia="en-GB"/>
              </w:rPr>
              <w:id w:val="-82957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CAC3FE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DE261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something I would do to communicate</w:t>
            </w:r>
          </w:p>
          <w:sdt>
            <w:sdtPr>
              <w:rPr>
                <w:bCs/>
                <w:noProof/>
                <w:lang w:eastAsia="en-GB"/>
              </w:rPr>
              <w:id w:val="-15617046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5728DDD" w14:textId="12D44521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</w:tr>
      <w:tr w:rsidR="006849E2" w:rsidRPr="000C4CFB" w14:paraId="69B2A77D" w14:textId="77777777" w:rsidTr="002661AD">
        <w:trPr>
          <w:trHeight w:val="113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92D16" w14:textId="77777777" w:rsidR="00643856" w:rsidRPr="00A05133" w:rsidRDefault="00643856" w:rsidP="00A0513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A05133">
              <w:rPr>
                <w:bCs/>
                <w:sz w:val="20"/>
                <w:szCs w:val="20"/>
              </w:rPr>
              <w:t>10.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37A69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transport</w:t>
            </w:r>
          </w:p>
          <w:sdt>
            <w:sdtPr>
              <w:rPr>
                <w:bCs/>
                <w:noProof/>
                <w:lang w:eastAsia="en-GB"/>
              </w:rPr>
              <w:id w:val="79310064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5BEAAD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6FB90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a toy</w:t>
            </w:r>
          </w:p>
          <w:sdt>
            <w:sdtPr>
              <w:rPr>
                <w:bCs/>
                <w:noProof/>
                <w:lang w:eastAsia="en-GB"/>
              </w:rPr>
              <w:id w:val="18519065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2DA1F2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AAAA4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technology</w:t>
            </w:r>
          </w:p>
          <w:sdt>
            <w:sdtPr>
              <w:rPr>
                <w:bCs/>
                <w:noProof/>
                <w:lang w:eastAsia="en-GB"/>
              </w:rPr>
              <w:id w:val="21255589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61145F" w14:textId="51EB1020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MS Gothic" w:eastAsia="MS Gothic" w:hAnsi="MS Gothic"/>
                    <w:bCs/>
                    <w:noProof/>
                    <w:lang w:eastAsia="en-GB"/>
                  </w:rPr>
                  <w:t>☒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73C3B" w14:textId="77777777" w:rsidR="00643856" w:rsidRPr="000C4CFB" w:rsidRDefault="00643856" w:rsidP="00A05133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C4CFB">
              <w:rPr>
                <w:sz w:val="20"/>
                <w:szCs w:val="20"/>
              </w:rPr>
              <w:t>clothes</w:t>
            </w:r>
          </w:p>
          <w:sdt>
            <w:sdtPr>
              <w:rPr>
                <w:bCs/>
                <w:noProof/>
                <w:lang w:eastAsia="en-GB"/>
              </w:rPr>
              <w:id w:val="18654702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AE745B" w14:textId="77777777" w:rsidR="00643856" w:rsidRPr="000C4CFB" w:rsidRDefault="00643856" w:rsidP="00A05133">
                <w:pPr>
                  <w:spacing w:after="0" w:line="240" w:lineRule="auto"/>
                  <w:jc w:val="center"/>
                  <w:rPr>
                    <w:bCs/>
                    <w:noProof/>
                    <w:lang w:eastAsia="en-GB"/>
                  </w:rPr>
                </w:pPr>
                <w:r w:rsidRPr="000C4CFB">
                  <w:rPr>
                    <w:rFonts w:ascii="Segoe UI Symbol" w:eastAsia="MS Gothic" w:hAnsi="Segoe UI Symbol" w:cs="Segoe UI Symbol"/>
                    <w:bCs/>
                    <w:noProof/>
                    <w:lang w:eastAsia="en-GB"/>
                  </w:rPr>
                  <w:t>☐</w:t>
                </w:r>
              </w:p>
            </w:sdtContent>
          </w:sdt>
        </w:tc>
      </w:tr>
    </w:tbl>
    <w:p w14:paraId="2258EC84" w14:textId="48763BA0" w:rsidR="00643856" w:rsidRPr="000C4CFB" w:rsidRDefault="00643856" w:rsidP="00643856"/>
    <w:p w14:paraId="7ADA4163" w14:textId="220B721F" w:rsidR="00643856" w:rsidRPr="000C4CFB" w:rsidRDefault="00643856" w:rsidP="00643856"/>
    <w:p w14:paraId="2C25CC2E" w14:textId="77777777" w:rsidR="00643856" w:rsidRPr="000C4CFB" w:rsidRDefault="00643856" w:rsidP="00224D78"/>
    <w:p w14:paraId="6B463942" w14:textId="77777777" w:rsidR="00224D78" w:rsidRPr="00A05133" w:rsidRDefault="00224D78" w:rsidP="00136164">
      <w:pPr>
        <w:pStyle w:val="Heading2"/>
        <w:rPr>
          <w:rStyle w:val="Strong"/>
          <w:lang w:val="de-DE"/>
        </w:rPr>
      </w:pPr>
    </w:p>
    <w:p w14:paraId="70A5F145" w14:textId="51C7D4C6" w:rsidR="001E4211" w:rsidRPr="000C4CFB" w:rsidRDefault="00FB64A6" w:rsidP="00136164">
      <w:pPr>
        <w:pStyle w:val="Heading2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lastRenderedPageBreak/>
        <w:t xml:space="preserve">GRAMMAR </w:t>
      </w:r>
      <w:r w:rsidR="00E24C79" w:rsidRPr="000C4CFB">
        <w:rPr>
          <w:rStyle w:val="Strong"/>
          <w:b/>
          <w:bCs w:val="0"/>
        </w:rPr>
        <w:t>PART</w:t>
      </w:r>
      <w:r w:rsidR="00E24C79" w:rsidRPr="000C4CFB">
        <w:t xml:space="preserve"> A</w:t>
      </w:r>
      <w:r w:rsidR="005E40FF" w:rsidRPr="000C4CFB">
        <w:t xml:space="preserve"> (</w:t>
      </w:r>
      <w:r w:rsidR="006F278D" w:rsidRPr="000C4CFB">
        <w:t>SENTENCE TYPE</w:t>
      </w:r>
      <w:r w:rsidR="005E40FF" w:rsidRPr="000C4CFB">
        <w:t>)</w:t>
      </w:r>
      <w:r w:rsidR="001E4211" w:rsidRPr="000C4CFB">
        <w:rPr>
          <w:rStyle w:val="Strong"/>
          <w:b/>
          <w:bCs w:val="0"/>
        </w:rPr>
        <w:t xml:space="preserve"> </w:t>
      </w:r>
    </w:p>
    <w:p w14:paraId="3D53AE00" w14:textId="7EBB407D" w:rsidR="00E24C79" w:rsidRPr="000C4CFB" w:rsidRDefault="001E4211" w:rsidP="00136164">
      <w:pPr>
        <w:pStyle w:val="Heading2"/>
        <w:rPr>
          <w:lang w:val="de-DE"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7BDEE6CB" wp14:editId="3148F288">
                <wp:extent cx="6817360" cy="277495"/>
                <wp:effectExtent l="0" t="0" r="15240" b="14605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BE862E" w14:textId="009AC1C6" w:rsidR="00475CF1" w:rsidRPr="005403F6" w:rsidRDefault="00475CF1" w:rsidP="001E4211">
                            <w:pPr>
                              <w:jc w:val="center"/>
                            </w:pPr>
                            <w:r w:rsidRPr="005403F6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5403F6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4 </w:t>
                            </w:r>
                            <w:r w:rsidRPr="005403F6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5403F6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7BDEE6CB" id="Text Box 33" o:spid="_x0000_s1028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NvyLpk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28BE862E" w14:textId="009AC1C6" w:rsidR="00475CF1" w:rsidRPr="005403F6" w:rsidRDefault="00475CF1" w:rsidP="001E4211">
                      <w:pPr>
                        <w:jc w:val="center"/>
                      </w:pPr>
                      <w:r w:rsidRPr="005403F6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5403F6">
                        <w:rPr>
                          <w:rFonts w:cs="Arial"/>
                          <w:b/>
                          <w:szCs w:val="20"/>
                        </w:rPr>
                        <w:t xml:space="preserve">4 </w:t>
                      </w:r>
                      <w:r w:rsidRPr="005403F6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5403F6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C2560E" w14:textId="016DB6F6" w:rsidR="00643856" w:rsidRPr="000C4CFB" w:rsidRDefault="00643856" w:rsidP="00643856">
      <w:pPr>
        <w:spacing w:after="0" w:line="360" w:lineRule="auto"/>
        <w:rPr>
          <w:lang w:val="en-US"/>
        </w:rPr>
      </w:pPr>
      <w:bookmarkStart w:id="3" w:name="_Hlk59381400"/>
      <w:r w:rsidRPr="000C4CFB">
        <w:rPr>
          <w:lang w:val="en-US"/>
        </w:rPr>
        <w:t>1.</w:t>
      </w:r>
      <w:r w:rsidRPr="000C4CFB">
        <w:rPr>
          <w:lang w:val="en-US"/>
        </w:rPr>
        <w:tab/>
      </w:r>
      <w:sdt>
        <w:sdtPr>
          <w:rPr>
            <w:lang w:val="en-US"/>
          </w:rPr>
          <w:id w:val="-613337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☒</w:t>
          </w:r>
        </w:sdtContent>
      </w:sdt>
      <w:r w:rsidRPr="000C4CFB">
        <w:rPr>
          <w:lang w:val="en-US"/>
        </w:rPr>
        <w:t xml:space="preserve"> STATEMENT</w:t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sdt>
        <w:sdtPr>
          <w:rPr>
            <w:lang w:val="en-US"/>
          </w:rPr>
          <w:id w:val="-440069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☐</w:t>
          </w:r>
        </w:sdtContent>
      </w:sdt>
      <w:r w:rsidRPr="000C4CFB">
        <w:rPr>
          <w:lang w:val="en-US"/>
        </w:rPr>
        <w:t xml:space="preserve"> QUESTION</w:t>
      </w:r>
      <w:r w:rsidRPr="000C4CFB">
        <w:rPr>
          <w:lang w:val="en-US"/>
        </w:rPr>
        <w:tab/>
        <w:t xml:space="preserve">   </w:t>
      </w:r>
    </w:p>
    <w:p w14:paraId="2B6C2670" w14:textId="4993E43E" w:rsidR="00643856" w:rsidRPr="000C4CFB" w:rsidRDefault="00643856" w:rsidP="00643856">
      <w:pPr>
        <w:spacing w:after="0" w:line="360" w:lineRule="auto"/>
        <w:rPr>
          <w:lang w:val="en-US"/>
        </w:rPr>
      </w:pPr>
      <w:r w:rsidRPr="000C4CFB">
        <w:rPr>
          <w:lang w:val="en-US"/>
        </w:rPr>
        <w:t>2.</w:t>
      </w:r>
      <w:r w:rsidRPr="000C4CFB">
        <w:rPr>
          <w:lang w:val="en-US"/>
        </w:rPr>
        <w:tab/>
      </w:r>
      <w:sdt>
        <w:sdtPr>
          <w:rPr>
            <w:lang w:val="en-US"/>
          </w:rPr>
          <w:id w:val="122225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☐</w:t>
          </w:r>
        </w:sdtContent>
      </w:sdt>
      <w:r w:rsidRPr="000C4CFB">
        <w:rPr>
          <w:lang w:val="en-US"/>
        </w:rPr>
        <w:t xml:space="preserve"> STATEMENT</w:t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sdt>
        <w:sdtPr>
          <w:rPr>
            <w:lang w:val="en-US"/>
          </w:rPr>
          <w:id w:val="6886566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☒</w:t>
          </w:r>
        </w:sdtContent>
      </w:sdt>
      <w:r w:rsidRPr="000C4CFB">
        <w:rPr>
          <w:lang w:val="en-US"/>
        </w:rPr>
        <w:t xml:space="preserve"> QUESTION</w:t>
      </w:r>
      <w:r w:rsidRPr="000C4CFB">
        <w:rPr>
          <w:lang w:val="en-US"/>
        </w:rPr>
        <w:tab/>
        <w:t xml:space="preserve">   </w:t>
      </w:r>
    </w:p>
    <w:p w14:paraId="6F0B57DF" w14:textId="16DF170B" w:rsidR="00643856" w:rsidRPr="000C4CFB" w:rsidRDefault="00643856" w:rsidP="00643856">
      <w:pPr>
        <w:spacing w:after="0" w:line="360" w:lineRule="auto"/>
        <w:rPr>
          <w:lang w:val="en-US"/>
        </w:rPr>
      </w:pPr>
      <w:r w:rsidRPr="000C4CFB">
        <w:rPr>
          <w:lang w:val="en-US"/>
        </w:rPr>
        <w:t>3.</w:t>
      </w:r>
      <w:r w:rsidRPr="000C4CFB">
        <w:rPr>
          <w:lang w:val="en-US"/>
        </w:rPr>
        <w:tab/>
      </w:r>
      <w:sdt>
        <w:sdtPr>
          <w:rPr>
            <w:lang w:val="en-US"/>
          </w:rPr>
          <w:id w:val="16800707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☐</w:t>
          </w:r>
        </w:sdtContent>
      </w:sdt>
      <w:r w:rsidRPr="000C4CFB">
        <w:rPr>
          <w:lang w:val="en-US"/>
        </w:rPr>
        <w:t xml:space="preserve"> STATEMENT</w:t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sdt>
        <w:sdtPr>
          <w:rPr>
            <w:lang w:val="en-US"/>
          </w:rPr>
          <w:id w:val="-4477014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☒</w:t>
          </w:r>
        </w:sdtContent>
      </w:sdt>
      <w:r w:rsidRPr="000C4CFB">
        <w:rPr>
          <w:lang w:val="en-US"/>
        </w:rPr>
        <w:t xml:space="preserve"> QUESTION</w:t>
      </w:r>
      <w:r w:rsidRPr="000C4CFB">
        <w:rPr>
          <w:lang w:val="en-US"/>
        </w:rPr>
        <w:tab/>
        <w:t xml:space="preserve">   </w:t>
      </w:r>
    </w:p>
    <w:p w14:paraId="1DE9A75F" w14:textId="1BCD55FB" w:rsidR="004B5FF4" w:rsidRPr="000C4CFB" w:rsidRDefault="00643856" w:rsidP="00A5445F">
      <w:pPr>
        <w:spacing w:after="0" w:line="360" w:lineRule="auto"/>
      </w:pPr>
      <w:r w:rsidRPr="000C4CFB">
        <w:rPr>
          <w:lang w:val="en-US"/>
        </w:rPr>
        <w:t>4.</w:t>
      </w:r>
      <w:r w:rsidRPr="000C4CFB">
        <w:rPr>
          <w:lang w:val="en-US"/>
        </w:rPr>
        <w:tab/>
      </w:r>
      <w:sdt>
        <w:sdtPr>
          <w:rPr>
            <w:lang w:val="en-US"/>
          </w:rPr>
          <w:id w:val="23913657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☒</w:t>
          </w:r>
        </w:sdtContent>
      </w:sdt>
      <w:r w:rsidRPr="000C4CFB">
        <w:rPr>
          <w:lang w:val="en-US"/>
        </w:rPr>
        <w:t xml:space="preserve"> STATEMENT</w:t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r w:rsidRPr="000C4CFB">
        <w:rPr>
          <w:lang w:val="en-US"/>
        </w:rPr>
        <w:tab/>
      </w:r>
      <w:sdt>
        <w:sdtPr>
          <w:rPr>
            <w:lang w:val="en-US"/>
          </w:rPr>
          <w:id w:val="1104605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0C4CFB">
            <w:rPr>
              <w:rFonts w:ascii="MS Gothic" w:eastAsia="MS Gothic" w:hAnsi="MS Gothic"/>
              <w:lang w:val="en-US"/>
            </w:rPr>
            <w:t>☐</w:t>
          </w:r>
        </w:sdtContent>
      </w:sdt>
      <w:r w:rsidRPr="000C4CFB">
        <w:rPr>
          <w:lang w:val="en-US"/>
        </w:rPr>
        <w:t xml:space="preserve"> QUESTION</w:t>
      </w:r>
      <w:r w:rsidRPr="000C4CFB">
        <w:rPr>
          <w:lang w:val="en-US"/>
        </w:rPr>
        <w:tab/>
      </w:r>
      <w:bookmarkEnd w:id="3"/>
      <w:r w:rsidR="00C142EE" w:rsidRPr="000C4CFB">
        <w:t xml:space="preserve">   </w:t>
      </w:r>
    </w:p>
    <w:p w14:paraId="57F940C1" w14:textId="77777777" w:rsidR="00C142EE" w:rsidRPr="000C4CFB" w:rsidRDefault="00C142EE" w:rsidP="00C142EE">
      <w:pPr>
        <w:spacing w:after="0"/>
      </w:pPr>
    </w:p>
    <w:p w14:paraId="3BC7E405" w14:textId="28609528" w:rsidR="0073441F" w:rsidRPr="000C4CFB" w:rsidRDefault="00FB64A6" w:rsidP="00136164">
      <w:pPr>
        <w:pStyle w:val="Heading2"/>
      </w:pPr>
      <w:r w:rsidRPr="000C4CFB">
        <w:rPr>
          <w:rStyle w:val="Strong"/>
          <w:b/>
          <w:bCs w:val="0"/>
        </w:rPr>
        <w:t xml:space="preserve">GRAMMAR </w:t>
      </w:r>
      <w:r w:rsidR="00E24C79" w:rsidRPr="000C4CFB">
        <w:rPr>
          <w:rStyle w:val="Strong"/>
          <w:b/>
          <w:bCs w:val="0"/>
        </w:rPr>
        <w:t>PART</w:t>
      </w:r>
      <w:r w:rsidR="00E24C79" w:rsidRPr="000C4CFB">
        <w:t xml:space="preserve"> B</w:t>
      </w:r>
      <w:r w:rsidR="005E40FF" w:rsidRPr="000C4CFB">
        <w:t xml:space="preserve"> (VERB FORMS)</w:t>
      </w:r>
    </w:p>
    <w:p w14:paraId="3911860C" w14:textId="5FDD8ACC" w:rsidR="001E4211" w:rsidRPr="000C4CFB" w:rsidRDefault="001E4211" w:rsidP="001E4211">
      <w:r w:rsidRPr="00A05133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inline distT="0" distB="0" distL="0" distR="0" wp14:anchorId="51228DB9" wp14:editId="35A3D557">
                <wp:extent cx="6817360" cy="277495"/>
                <wp:effectExtent l="0" t="0" r="15240" b="14605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3AFD6" w14:textId="4C087297" w:rsidR="00475CF1" w:rsidRPr="005403F6" w:rsidRDefault="00475CF1" w:rsidP="001E4211">
                            <w:pPr>
                              <w:jc w:val="center"/>
                            </w:pPr>
                            <w:r w:rsidRPr="005403F6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5403F6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6 </w:t>
                            </w:r>
                            <w:r w:rsidRPr="005403F6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5403F6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1228DB9" id="Text Box 42" o:spid="_x0000_s1029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" strokecolor="#2f5496 [2408]">
                <v:textbox>
                  <w:txbxContent>
                    <w:p w14:paraId="5EE3AFD6" w14:textId="4C087297" w:rsidR="00475CF1" w:rsidRPr="005403F6" w:rsidRDefault="00475CF1" w:rsidP="001E4211">
                      <w:pPr>
                        <w:jc w:val="center"/>
                      </w:pPr>
                      <w:r w:rsidRPr="005403F6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5403F6">
                        <w:rPr>
                          <w:rFonts w:cs="Arial"/>
                          <w:b/>
                          <w:szCs w:val="20"/>
                        </w:rPr>
                        <w:t xml:space="preserve">6 </w:t>
                      </w:r>
                      <w:r w:rsidRPr="005403F6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5403F6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"/>
        <w:gridCol w:w="2390"/>
        <w:gridCol w:w="2392"/>
        <w:gridCol w:w="2397"/>
        <w:gridCol w:w="2391"/>
      </w:tblGrid>
      <w:tr w:rsidR="000C4CFB" w:rsidRPr="000C4CFB" w14:paraId="425673A8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3DCFC3F7" w14:textId="77777777" w:rsidR="00643856" w:rsidRPr="000C4CFB" w:rsidRDefault="00643856" w:rsidP="002661AD">
            <w:r w:rsidRPr="000C4CFB">
              <w:t>1.</w:t>
            </w:r>
          </w:p>
        </w:tc>
        <w:tc>
          <w:tcPr>
            <w:tcW w:w="2390" w:type="dxa"/>
            <w:vAlign w:val="center"/>
          </w:tcPr>
          <w:p w14:paraId="669DB145" w14:textId="77777777" w:rsidR="00643856" w:rsidRPr="000C4CFB" w:rsidRDefault="00E73DEB" w:rsidP="002661AD">
            <w:sdt>
              <w:sdtPr>
                <w:rPr>
                  <w:lang w:val="de-DE"/>
                </w:rPr>
                <w:id w:val="114409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>I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2" w:type="dxa"/>
            <w:vAlign w:val="center"/>
          </w:tcPr>
          <w:p w14:paraId="4AA69C67" w14:textId="3687C5F6" w:rsidR="00643856" w:rsidRPr="000C4CFB" w:rsidRDefault="00E73DEB" w:rsidP="002661AD">
            <w:sdt>
              <w:sdtPr>
                <w:rPr>
                  <w:lang w:val="de-DE"/>
                </w:rPr>
                <w:id w:val="93247643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7" w:type="dxa"/>
            <w:vAlign w:val="center"/>
          </w:tcPr>
          <w:p w14:paraId="74CAEA51" w14:textId="77777777" w:rsidR="00643856" w:rsidRPr="000C4CFB" w:rsidRDefault="00E73DEB" w:rsidP="002661AD">
            <w:sdt>
              <w:sdtPr>
                <w:rPr>
                  <w:lang w:val="de-DE"/>
                </w:rPr>
                <w:id w:val="-2009746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he/she</w:t>
            </w:r>
          </w:p>
        </w:tc>
        <w:tc>
          <w:tcPr>
            <w:tcW w:w="2391" w:type="dxa"/>
            <w:vAlign w:val="center"/>
          </w:tcPr>
          <w:p w14:paraId="278C0988" w14:textId="77777777" w:rsidR="00643856" w:rsidRPr="000C4CFB" w:rsidRDefault="00643856" w:rsidP="002661AD"/>
        </w:tc>
      </w:tr>
      <w:tr w:rsidR="000C4CFB" w:rsidRPr="000C4CFB" w14:paraId="7D95A472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099FD84A" w14:textId="77777777" w:rsidR="00643856" w:rsidRPr="000C4CFB" w:rsidRDefault="00643856" w:rsidP="002661AD">
            <w:r w:rsidRPr="000C4CFB">
              <w:t>2.</w:t>
            </w:r>
          </w:p>
        </w:tc>
        <w:tc>
          <w:tcPr>
            <w:tcW w:w="2390" w:type="dxa"/>
            <w:vAlign w:val="center"/>
          </w:tcPr>
          <w:p w14:paraId="543943B5" w14:textId="6475D524" w:rsidR="00643856" w:rsidRPr="000C4CFB" w:rsidRDefault="00E73DEB" w:rsidP="002661AD">
            <w:sdt>
              <w:sdtPr>
                <w:rPr>
                  <w:lang w:val="de-DE"/>
                </w:rPr>
                <w:id w:val="333157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>I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2" w:type="dxa"/>
            <w:vAlign w:val="center"/>
          </w:tcPr>
          <w:p w14:paraId="33E752C4" w14:textId="77777777" w:rsidR="00643856" w:rsidRPr="000C4CFB" w:rsidRDefault="00E73DEB" w:rsidP="002661AD">
            <w:sdt>
              <w:sdtPr>
                <w:rPr>
                  <w:lang w:val="de-DE"/>
                </w:rPr>
                <w:id w:val="-160780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7" w:type="dxa"/>
            <w:vAlign w:val="center"/>
          </w:tcPr>
          <w:p w14:paraId="4C5F0524" w14:textId="77777777" w:rsidR="00643856" w:rsidRPr="000C4CFB" w:rsidRDefault="00E73DEB" w:rsidP="002661AD">
            <w:sdt>
              <w:sdtPr>
                <w:rPr>
                  <w:lang w:val="de-DE"/>
                </w:rPr>
                <w:id w:val="16714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he/she</w:t>
            </w:r>
          </w:p>
        </w:tc>
        <w:tc>
          <w:tcPr>
            <w:tcW w:w="2391" w:type="dxa"/>
            <w:vAlign w:val="center"/>
          </w:tcPr>
          <w:p w14:paraId="74550B0B" w14:textId="77777777" w:rsidR="00643856" w:rsidRPr="000C4CFB" w:rsidRDefault="00643856" w:rsidP="002661AD"/>
        </w:tc>
      </w:tr>
      <w:tr w:rsidR="000C4CFB" w:rsidRPr="000C4CFB" w14:paraId="00AC832A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70D2A891" w14:textId="77777777" w:rsidR="00643856" w:rsidRPr="000C4CFB" w:rsidRDefault="00643856" w:rsidP="002661AD">
            <w:r w:rsidRPr="000C4CFB">
              <w:t>3.</w:t>
            </w:r>
          </w:p>
        </w:tc>
        <w:tc>
          <w:tcPr>
            <w:tcW w:w="2390" w:type="dxa"/>
            <w:vAlign w:val="center"/>
          </w:tcPr>
          <w:p w14:paraId="5C99A5F4" w14:textId="77777777" w:rsidR="00643856" w:rsidRPr="000C4CFB" w:rsidRDefault="00E73DEB" w:rsidP="002661AD">
            <w:sdt>
              <w:sdtPr>
                <w:rPr>
                  <w:lang w:val="de-DE"/>
                </w:rPr>
                <w:id w:val="2048254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>I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2" w:type="dxa"/>
            <w:vAlign w:val="center"/>
          </w:tcPr>
          <w:p w14:paraId="0D807569" w14:textId="77777777" w:rsidR="00643856" w:rsidRPr="000C4CFB" w:rsidRDefault="00E73DEB" w:rsidP="002661AD">
            <w:sdt>
              <w:sdtPr>
                <w:rPr>
                  <w:lang w:val="de-DE"/>
                </w:rPr>
                <w:id w:val="134336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7" w:type="dxa"/>
            <w:vAlign w:val="center"/>
          </w:tcPr>
          <w:p w14:paraId="1424E29D" w14:textId="72844C9D" w:rsidR="00643856" w:rsidRPr="000C4CFB" w:rsidRDefault="00E73DEB" w:rsidP="002661AD">
            <w:sdt>
              <w:sdtPr>
                <w:rPr>
                  <w:lang w:val="de-DE"/>
                </w:rPr>
                <w:id w:val="3334256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he/she</w:t>
            </w:r>
          </w:p>
        </w:tc>
        <w:tc>
          <w:tcPr>
            <w:tcW w:w="2391" w:type="dxa"/>
            <w:vAlign w:val="center"/>
          </w:tcPr>
          <w:p w14:paraId="66164D9E" w14:textId="77777777" w:rsidR="00643856" w:rsidRPr="000C4CFB" w:rsidRDefault="00643856" w:rsidP="002661AD"/>
        </w:tc>
      </w:tr>
      <w:tr w:rsidR="000C4CFB" w:rsidRPr="000C4CFB" w14:paraId="5C9FA387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753090C9" w14:textId="77777777" w:rsidR="00643856" w:rsidRPr="000C4CFB" w:rsidRDefault="00643856" w:rsidP="002661AD"/>
        </w:tc>
        <w:tc>
          <w:tcPr>
            <w:tcW w:w="2390" w:type="dxa"/>
            <w:vAlign w:val="center"/>
          </w:tcPr>
          <w:p w14:paraId="632F6781" w14:textId="77777777" w:rsidR="00643856" w:rsidRPr="000C4CFB" w:rsidRDefault="00643856" w:rsidP="002661AD"/>
        </w:tc>
        <w:tc>
          <w:tcPr>
            <w:tcW w:w="2392" w:type="dxa"/>
            <w:vAlign w:val="center"/>
          </w:tcPr>
          <w:p w14:paraId="2CA2A83D" w14:textId="77777777" w:rsidR="00643856" w:rsidRPr="000C4CFB" w:rsidRDefault="00643856" w:rsidP="002661AD"/>
        </w:tc>
        <w:tc>
          <w:tcPr>
            <w:tcW w:w="2397" w:type="dxa"/>
            <w:vAlign w:val="center"/>
          </w:tcPr>
          <w:p w14:paraId="771D06F8" w14:textId="77777777" w:rsidR="00643856" w:rsidRPr="000C4CFB" w:rsidRDefault="00643856" w:rsidP="002661AD"/>
        </w:tc>
        <w:tc>
          <w:tcPr>
            <w:tcW w:w="2391" w:type="dxa"/>
            <w:vAlign w:val="center"/>
          </w:tcPr>
          <w:p w14:paraId="2FA15DFE" w14:textId="77777777" w:rsidR="00643856" w:rsidRPr="000C4CFB" w:rsidRDefault="00643856" w:rsidP="002661AD"/>
        </w:tc>
      </w:tr>
      <w:tr w:rsidR="000C4CFB" w:rsidRPr="000C4CFB" w14:paraId="25744628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73514C1B" w14:textId="77777777" w:rsidR="00643856" w:rsidRPr="000C4CFB" w:rsidRDefault="00643856" w:rsidP="002661AD">
            <w:r w:rsidRPr="000C4CFB">
              <w:t>4.</w:t>
            </w:r>
          </w:p>
        </w:tc>
        <w:tc>
          <w:tcPr>
            <w:tcW w:w="2390" w:type="dxa"/>
            <w:vAlign w:val="center"/>
          </w:tcPr>
          <w:p w14:paraId="10E18E63" w14:textId="77777777" w:rsidR="00643856" w:rsidRPr="000C4CFB" w:rsidRDefault="00E73DEB" w:rsidP="002661AD">
            <w:pPr>
              <w:rPr>
                <w:rFonts w:ascii="MS Gothic" w:eastAsia="MS Gothic" w:hAnsi="MS Gothic"/>
                <w:lang w:val="de-DE"/>
              </w:rPr>
            </w:pPr>
            <w:sdt>
              <w:sdtPr>
                <w:rPr>
                  <w:lang w:val="de-DE"/>
                </w:rPr>
                <w:id w:val="4410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>I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2" w:type="dxa"/>
            <w:vAlign w:val="center"/>
          </w:tcPr>
          <w:p w14:paraId="38203911" w14:textId="77777777" w:rsidR="00643856" w:rsidRPr="000C4CFB" w:rsidRDefault="00E73DEB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  <w:sdt>
              <w:sdtPr>
                <w:rPr>
                  <w:lang w:val="de-DE"/>
                </w:rPr>
                <w:id w:val="1533234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7" w:type="dxa"/>
            <w:vAlign w:val="center"/>
          </w:tcPr>
          <w:p w14:paraId="473A177E" w14:textId="2CB71477" w:rsidR="00643856" w:rsidRPr="000C4CFB" w:rsidRDefault="00E73DEB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  <w:sdt>
              <w:sdtPr>
                <w:rPr>
                  <w:lang w:val="de-DE"/>
                </w:rPr>
                <w:id w:val="16987295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he</w:t>
            </w:r>
          </w:p>
        </w:tc>
        <w:tc>
          <w:tcPr>
            <w:tcW w:w="2391" w:type="dxa"/>
            <w:vAlign w:val="center"/>
          </w:tcPr>
          <w:p w14:paraId="1AA42035" w14:textId="77777777" w:rsidR="00643856" w:rsidRPr="000C4CFB" w:rsidRDefault="00E73DEB" w:rsidP="002661AD">
            <w:sdt>
              <w:sdtPr>
                <w:rPr>
                  <w:lang w:val="de-DE"/>
                </w:rPr>
                <w:id w:val="-932888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t>we</w:t>
            </w:r>
          </w:p>
        </w:tc>
      </w:tr>
      <w:tr w:rsidR="000C4CFB" w:rsidRPr="000C4CFB" w14:paraId="27B6F185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78B42925" w14:textId="77777777" w:rsidR="00643856" w:rsidRPr="000C4CFB" w:rsidRDefault="00643856" w:rsidP="002661AD">
            <w:r w:rsidRPr="000C4CFB">
              <w:t>5.</w:t>
            </w:r>
          </w:p>
        </w:tc>
        <w:tc>
          <w:tcPr>
            <w:tcW w:w="2390" w:type="dxa"/>
            <w:vAlign w:val="center"/>
          </w:tcPr>
          <w:p w14:paraId="329B6E9F" w14:textId="77777777" w:rsidR="00643856" w:rsidRPr="000C4CFB" w:rsidRDefault="00E73DEB" w:rsidP="002661AD">
            <w:pPr>
              <w:rPr>
                <w:rFonts w:ascii="MS Gothic" w:eastAsia="MS Gothic" w:hAnsi="MS Gothic"/>
                <w:lang w:val="de-DE"/>
              </w:rPr>
            </w:pPr>
            <w:sdt>
              <w:sdtPr>
                <w:rPr>
                  <w:lang w:val="de-DE"/>
                </w:rPr>
                <w:id w:val="167237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>I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2" w:type="dxa"/>
            <w:vAlign w:val="center"/>
          </w:tcPr>
          <w:p w14:paraId="0FEF9F1C" w14:textId="77777777" w:rsidR="00643856" w:rsidRPr="000C4CFB" w:rsidRDefault="00E73DEB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  <w:sdt>
              <w:sdtPr>
                <w:rPr>
                  <w:lang w:val="de-DE"/>
                </w:rPr>
                <w:id w:val="-2068871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  <w:r w:rsidR="00643856" w:rsidRPr="000C4CFB">
              <w:rPr>
                <w:lang w:val="de-DE"/>
              </w:rPr>
              <w:t xml:space="preserve"> </w:t>
            </w:r>
          </w:p>
        </w:tc>
        <w:tc>
          <w:tcPr>
            <w:tcW w:w="2397" w:type="dxa"/>
            <w:vAlign w:val="center"/>
          </w:tcPr>
          <w:p w14:paraId="76B7A460" w14:textId="77777777" w:rsidR="00643856" w:rsidRPr="000C4CFB" w:rsidRDefault="00E73DEB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  <w:sdt>
              <w:sdtPr>
                <w:rPr>
                  <w:lang w:val="de-DE"/>
                </w:rPr>
                <w:id w:val="526917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she</w:t>
            </w:r>
          </w:p>
        </w:tc>
        <w:tc>
          <w:tcPr>
            <w:tcW w:w="2391" w:type="dxa"/>
            <w:vAlign w:val="center"/>
          </w:tcPr>
          <w:p w14:paraId="7E29E158" w14:textId="30D217D4" w:rsidR="00643856" w:rsidRPr="000C4CFB" w:rsidRDefault="00E73DEB" w:rsidP="002661AD">
            <w:sdt>
              <w:sdtPr>
                <w:rPr>
                  <w:lang w:val="de-DE"/>
                </w:rPr>
                <w:id w:val="-7700105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t>we</w:t>
            </w:r>
          </w:p>
        </w:tc>
      </w:tr>
      <w:tr w:rsidR="000C4CFB" w:rsidRPr="000C4CFB" w14:paraId="2059BD69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305C3B3B" w14:textId="77777777" w:rsidR="00643856" w:rsidRPr="000C4CFB" w:rsidRDefault="00643856" w:rsidP="002661AD"/>
        </w:tc>
        <w:tc>
          <w:tcPr>
            <w:tcW w:w="2390" w:type="dxa"/>
            <w:vAlign w:val="center"/>
          </w:tcPr>
          <w:p w14:paraId="5D591DF3" w14:textId="77777777" w:rsidR="00643856" w:rsidRPr="000C4CFB" w:rsidRDefault="00643856" w:rsidP="002661AD">
            <w:pPr>
              <w:rPr>
                <w:rFonts w:ascii="MS Gothic" w:eastAsia="MS Gothic" w:hAnsi="MS Gothic"/>
                <w:lang w:val="de-DE"/>
              </w:rPr>
            </w:pPr>
          </w:p>
        </w:tc>
        <w:tc>
          <w:tcPr>
            <w:tcW w:w="2392" w:type="dxa"/>
            <w:vAlign w:val="center"/>
          </w:tcPr>
          <w:p w14:paraId="3EDED31C" w14:textId="77777777" w:rsidR="00643856" w:rsidRPr="000C4CFB" w:rsidRDefault="00643856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</w:p>
        </w:tc>
        <w:tc>
          <w:tcPr>
            <w:tcW w:w="2397" w:type="dxa"/>
            <w:vAlign w:val="center"/>
          </w:tcPr>
          <w:p w14:paraId="0555BF3A" w14:textId="77777777" w:rsidR="00643856" w:rsidRPr="000C4CFB" w:rsidRDefault="00643856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</w:p>
        </w:tc>
        <w:tc>
          <w:tcPr>
            <w:tcW w:w="2391" w:type="dxa"/>
            <w:vAlign w:val="center"/>
          </w:tcPr>
          <w:p w14:paraId="4595D6AE" w14:textId="77777777" w:rsidR="00643856" w:rsidRPr="000C4CFB" w:rsidRDefault="00643856" w:rsidP="002661AD"/>
        </w:tc>
      </w:tr>
      <w:tr w:rsidR="000C4CFB" w:rsidRPr="000C4CFB" w14:paraId="342C325C" w14:textId="77777777" w:rsidTr="002661AD">
        <w:trPr>
          <w:trHeight w:val="397"/>
        </w:trPr>
        <w:tc>
          <w:tcPr>
            <w:tcW w:w="482" w:type="dxa"/>
            <w:vAlign w:val="center"/>
          </w:tcPr>
          <w:p w14:paraId="2DC423B6" w14:textId="77777777" w:rsidR="00643856" w:rsidRPr="000C4CFB" w:rsidRDefault="00643856" w:rsidP="002661AD">
            <w:r w:rsidRPr="000C4CFB">
              <w:t>6.</w:t>
            </w:r>
          </w:p>
        </w:tc>
        <w:tc>
          <w:tcPr>
            <w:tcW w:w="2390" w:type="dxa"/>
            <w:vAlign w:val="center"/>
          </w:tcPr>
          <w:p w14:paraId="589ACA4B" w14:textId="77777777" w:rsidR="00643856" w:rsidRPr="000C4CFB" w:rsidRDefault="00E73DEB" w:rsidP="002661AD">
            <w:pPr>
              <w:rPr>
                <w:rFonts w:ascii="MS Gothic" w:eastAsia="MS Gothic" w:hAnsi="MS Gothic"/>
                <w:lang w:val="de-DE"/>
              </w:rPr>
            </w:pPr>
            <w:sdt>
              <w:sdtPr>
                <w:rPr>
                  <w:lang w:val="de-DE"/>
                </w:rPr>
                <w:id w:val="15419381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ascii="Times New Roman" w:hAnsi="Times New Roman" w:cs="Times New Roman"/>
              </w:rPr>
              <w:t xml:space="preserve">I </w:t>
            </w:r>
            <w:r w:rsidR="00643856" w:rsidRPr="000C4CFB">
              <w:rPr>
                <w:rFonts w:cs="Times New Roman"/>
              </w:rPr>
              <w:t>OR he/she</w:t>
            </w:r>
          </w:p>
        </w:tc>
        <w:tc>
          <w:tcPr>
            <w:tcW w:w="2392" w:type="dxa"/>
            <w:vAlign w:val="center"/>
          </w:tcPr>
          <w:p w14:paraId="454F7C88" w14:textId="330DF500" w:rsidR="00643856" w:rsidRPr="000C4CFB" w:rsidRDefault="00E73DEB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  <w:sdt>
              <w:sdtPr>
                <w:rPr>
                  <w:lang w:val="de-DE"/>
                </w:rPr>
                <w:id w:val="12933293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</w:t>
            </w:r>
            <w:r w:rsidR="00643856" w:rsidRPr="000C4CFB">
              <w:rPr>
                <w:rFonts w:cs="Times New Roman"/>
              </w:rPr>
              <w:t>you</w:t>
            </w:r>
          </w:p>
        </w:tc>
        <w:tc>
          <w:tcPr>
            <w:tcW w:w="2397" w:type="dxa"/>
            <w:vAlign w:val="center"/>
          </w:tcPr>
          <w:p w14:paraId="15694CB8" w14:textId="77777777" w:rsidR="00643856" w:rsidRPr="000C4CFB" w:rsidRDefault="00643856" w:rsidP="002661AD">
            <w:pPr>
              <w:rPr>
                <w:rFonts w:ascii="Segoe UI Symbol" w:eastAsia="MS Gothic" w:hAnsi="Segoe UI Symbol" w:cs="Segoe UI Symbol"/>
                <w:lang w:val="de-DE"/>
              </w:rPr>
            </w:pPr>
          </w:p>
        </w:tc>
        <w:tc>
          <w:tcPr>
            <w:tcW w:w="2391" w:type="dxa"/>
            <w:vAlign w:val="center"/>
          </w:tcPr>
          <w:p w14:paraId="03B0E41F" w14:textId="77777777" w:rsidR="00643856" w:rsidRPr="000C4CFB" w:rsidRDefault="00643856" w:rsidP="002661AD"/>
        </w:tc>
      </w:tr>
    </w:tbl>
    <w:p w14:paraId="4CF22785" w14:textId="738B181E" w:rsidR="00DD2060" w:rsidRPr="000C4CFB" w:rsidRDefault="007C6141" w:rsidP="00224D78">
      <w:pPr>
        <w:spacing w:after="0" w:line="360" w:lineRule="auto"/>
      </w:pPr>
      <w:r w:rsidRPr="000C4CFB">
        <w:tab/>
      </w:r>
    </w:p>
    <w:p w14:paraId="6B7C67E5" w14:textId="77777777" w:rsidR="007C6141" w:rsidRPr="000C4CFB" w:rsidRDefault="007C6141" w:rsidP="007C6141">
      <w:pPr>
        <w:spacing w:after="0"/>
        <w:rPr>
          <w:lang w:val="de-DE"/>
        </w:rPr>
      </w:pPr>
    </w:p>
    <w:p w14:paraId="6863ABB5" w14:textId="77777777" w:rsidR="007C6141" w:rsidRPr="000C4CFB" w:rsidRDefault="007C6141" w:rsidP="007C6141">
      <w:pPr>
        <w:spacing w:line="240" w:lineRule="auto"/>
        <w:rPr>
          <w:lang w:val="de-DE"/>
        </w:rPr>
        <w:sectPr w:rsidR="007C6141" w:rsidRPr="000C4CFB" w:rsidSect="007C6141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71C5814" w14:textId="77777777" w:rsidR="0073441F" w:rsidRPr="00A05133" w:rsidRDefault="0073441F" w:rsidP="00136164">
      <w:pPr>
        <w:pStyle w:val="Heading1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lastRenderedPageBreak/>
        <w:t>SECTION B: Reading</w:t>
      </w:r>
    </w:p>
    <w:p w14:paraId="756BD6F2" w14:textId="77777777" w:rsidR="0073441F" w:rsidRPr="000C4CFB" w:rsidRDefault="0073441F" w:rsidP="0073441F">
      <w:pPr>
        <w:rPr>
          <w:b/>
        </w:rPr>
      </w:pPr>
    </w:p>
    <w:p w14:paraId="3B313CDD" w14:textId="2A5AEE31" w:rsidR="001E4211" w:rsidRPr="000C4CFB" w:rsidRDefault="0073441F" w:rsidP="00136164">
      <w:pPr>
        <w:pStyle w:val="Heading2"/>
      </w:pPr>
      <w:r w:rsidRPr="000C4CFB">
        <w:rPr>
          <w:rStyle w:val="Strong"/>
          <w:b/>
          <w:bCs w:val="0"/>
        </w:rPr>
        <w:t>VOCABULARY</w:t>
      </w:r>
      <w:r w:rsidRPr="000C4CFB">
        <w:t xml:space="preserve"> PART A (</w:t>
      </w:r>
      <w:r w:rsidR="00944E33" w:rsidRPr="000C4CFB">
        <w:t>MEANING</w:t>
      </w:r>
      <w:r w:rsidRPr="000C4CFB">
        <w:t>)</w:t>
      </w:r>
    </w:p>
    <w:p w14:paraId="0BEE6B48" w14:textId="6C0AE687" w:rsidR="009C6643" w:rsidRPr="000C4CFB" w:rsidRDefault="00136164" w:rsidP="009C664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  <w:r w:rsidRPr="00A05133">
        <w:rPr>
          <w:noProof/>
          <w:lang w:eastAsia="en-GB"/>
        </w:rPr>
        <mc:AlternateContent>
          <mc:Choice Requires="wps">
            <w:drawing>
              <wp:inline distT="0" distB="0" distL="0" distR="0" wp14:anchorId="238367AB" wp14:editId="032CE2F1">
                <wp:extent cx="6817360" cy="628650"/>
                <wp:effectExtent l="0" t="0" r="15240" b="19050"/>
                <wp:docPr id="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CE63A7" w14:textId="77777777" w:rsidR="00475CF1" w:rsidRPr="00DD46E1" w:rsidRDefault="00475CF1" w:rsidP="00136164">
                            <w:pPr>
                              <w:jc w:val="center"/>
                            </w:pPr>
                            <w:r w:rsidRPr="00DD46E1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DD46E1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10 </w:t>
                            </w:r>
                            <w:r w:rsidRPr="00DD46E1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DD46E1">
                              <w:t>l</w:t>
                            </w:r>
                          </w:p>
                          <w:p w14:paraId="66D1FBFF" w14:textId="29EB3042" w:rsidR="00475CF1" w:rsidRPr="00224D78" w:rsidRDefault="00475CF1" w:rsidP="00136164">
                            <w:pPr>
                              <w:rPr>
                                <w:rFonts w:cs="Arial"/>
                                <w:szCs w:val="20"/>
                              </w:rPr>
                            </w:pPr>
                            <w:r w:rsidRPr="00DD46E1">
                              <w:rPr>
                                <w:rFonts w:cs="Arial"/>
                                <w:szCs w:val="20"/>
                              </w:rPr>
                              <w:t>Notes on tolerance: Misspellings in English should be tolerated</w:t>
                            </w:r>
                            <w:r>
                              <w:rPr>
                                <w:rFonts w:cs="Arial"/>
                                <w:szCs w:val="20"/>
                              </w:rPr>
                              <w:t>.</w:t>
                            </w:r>
                          </w:p>
                          <w:p w14:paraId="20BD4912" w14:textId="77777777" w:rsidR="00475CF1" w:rsidRPr="00643856" w:rsidRDefault="00475CF1" w:rsidP="001361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238367AB" id="_x0000_s1030" type="#_x0000_t202" style="width:536.8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" strokecolor="#2f5496 [2408]">
                <v:textbox>
                  <w:txbxContent>
                    <w:p w14:paraId="76CE63A7" w14:textId="77777777" w:rsidR="00475CF1" w:rsidRPr="00DD46E1" w:rsidRDefault="00475CF1" w:rsidP="00136164">
                      <w:pPr>
                        <w:jc w:val="center"/>
                      </w:pPr>
                      <w:r w:rsidRPr="00DD46E1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DD46E1">
                        <w:rPr>
                          <w:rFonts w:cs="Arial"/>
                          <w:b/>
                          <w:szCs w:val="20"/>
                        </w:rPr>
                        <w:t xml:space="preserve">10 </w:t>
                      </w:r>
                      <w:r w:rsidRPr="00DD46E1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DD46E1">
                        <w:t>l</w:t>
                      </w:r>
                    </w:p>
                    <w:p w14:paraId="66D1FBFF" w14:textId="29EB3042" w:rsidR="00475CF1" w:rsidRPr="00224D78" w:rsidRDefault="00475CF1" w:rsidP="00136164">
                      <w:pPr>
                        <w:rPr>
                          <w:rFonts w:cs="Arial"/>
                          <w:szCs w:val="20"/>
                        </w:rPr>
                      </w:pPr>
                      <w:r w:rsidRPr="00DD46E1">
                        <w:rPr>
                          <w:rFonts w:cs="Arial"/>
                          <w:szCs w:val="20"/>
                        </w:rPr>
                        <w:t>Notes on tolerance: Misspellings in English should be tolerated</w:t>
                      </w:r>
                      <w:r>
                        <w:rPr>
                          <w:rFonts w:cs="Arial"/>
                          <w:szCs w:val="20"/>
                        </w:rPr>
                        <w:t>.</w:t>
                      </w:r>
                    </w:p>
                    <w:p w14:paraId="20BD4912" w14:textId="77777777" w:rsidR="00475CF1" w:rsidRPr="00643856" w:rsidRDefault="00475CF1" w:rsidP="00136164"/>
                  </w:txbxContent>
                </v:textbox>
                <w10:anchorlock/>
              </v:shape>
            </w:pict>
          </mc:Fallback>
        </mc:AlternateContent>
      </w:r>
    </w:p>
    <w:p w14:paraId="793AC4F9" w14:textId="77777777" w:rsidR="00136164" w:rsidRPr="000C4CFB" w:rsidRDefault="00136164" w:rsidP="009C6643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1AD5BFBD" w14:textId="2B394586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 xml:space="preserve">1. She has the </w:t>
      </w:r>
      <w:r w:rsidRPr="00BB7CCE">
        <w:rPr>
          <w:rFonts w:eastAsia="Times New Roman" w:cs="Arial"/>
          <w:b/>
          <w:lang w:eastAsia="en-GB"/>
        </w:rPr>
        <w:t>bottle</w:t>
      </w:r>
      <w:r w:rsidRPr="00BB7CCE">
        <w:rPr>
          <w:rFonts w:eastAsia="Times New Roman" w:cs="Arial"/>
          <w:lang w:eastAsia="en-GB"/>
        </w:rPr>
        <w:t>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3937F61A" w14:textId="338734C4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>2. I</w:t>
      </w:r>
      <w:r w:rsidR="00475CF1" w:rsidRPr="00BB7CCE">
        <w:rPr>
          <w:rFonts w:eastAsia="Times New Roman" w:cs="Arial"/>
          <w:lang w:eastAsia="en-GB"/>
        </w:rPr>
        <w:t>’m going</w:t>
      </w:r>
      <w:r w:rsidRPr="00BB7CCE">
        <w:rPr>
          <w:rFonts w:eastAsia="Times New Roman" w:cs="Arial"/>
          <w:lang w:eastAsia="en-GB"/>
        </w:rPr>
        <w:t xml:space="preserve"> </w:t>
      </w:r>
      <w:r w:rsidRPr="00BB7CCE">
        <w:rPr>
          <w:rFonts w:eastAsia="Times New Roman" w:cs="Arial"/>
          <w:b/>
          <w:lang w:eastAsia="en-GB"/>
        </w:rPr>
        <w:t>to dance/dancing</w:t>
      </w:r>
      <w:r w:rsidRPr="00BB7CCE">
        <w:rPr>
          <w:rFonts w:eastAsia="Times New Roman" w:cs="Arial"/>
          <w:lang w:eastAsia="en-GB"/>
        </w:rPr>
        <w:t>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br/>
        <w:t xml:space="preserve">3. That’s </w:t>
      </w:r>
      <w:r w:rsidRPr="00BB7CCE">
        <w:rPr>
          <w:rFonts w:eastAsia="Times New Roman" w:cs="Arial"/>
          <w:b/>
          <w:lang w:eastAsia="en-GB"/>
        </w:rPr>
        <w:t>correct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  <w:t xml:space="preserve">Also </w:t>
      </w:r>
      <w:proofErr w:type="gramStart"/>
      <w:r w:rsidRPr="00BB7CCE">
        <w:rPr>
          <w:rFonts w:eastAsia="Times New Roman" w:cs="Arial"/>
          <w:lang w:eastAsia="en-GB"/>
        </w:rPr>
        <w:t>accept:</w:t>
      </w:r>
      <w:proofErr w:type="gramEnd"/>
      <w:r w:rsidRPr="00BB7CCE">
        <w:rPr>
          <w:rFonts w:eastAsia="Times New Roman" w:cs="Arial"/>
          <w:lang w:eastAsia="en-GB"/>
        </w:rPr>
        <w:t xml:space="preserve"> </w:t>
      </w:r>
      <w:r w:rsidRPr="00BB7CCE">
        <w:rPr>
          <w:rFonts w:eastAsia="Times New Roman" w:cs="Arial"/>
          <w:b/>
          <w:lang w:eastAsia="en-GB"/>
        </w:rPr>
        <w:t>right</w:t>
      </w:r>
      <w:r w:rsidRPr="00BB7CCE">
        <w:rPr>
          <w:rFonts w:eastAsia="Times New Roman" w:cs="Arial"/>
          <w:lang w:eastAsia="en-GB"/>
        </w:rPr>
        <w:br/>
        <w:t xml:space="preserve">4. Where is the </w:t>
      </w:r>
      <w:r w:rsidRPr="00BB7CCE">
        <w:rPr>
          <w:rFonts w:eastAsia="Times New Roman" w:cs="Arial"/>
          <w:b/>
          <w:lang w:eastAsia="en-GB"/>
        </w:rPr>
        <w:t>girl</w:t>
      </w:r>
      <w:r w:rsidRPr="00BB7CCE">
        <w:rPr>
          <w:rFonts w:eastAsia="Times New Roman" w:cs="Arial"/>
          <w:lang w:eastAsia="en-GB"/>
        </w:rPr>
        <w:t>?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31A86721" w14:textId="2E220687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 xml:space="preserve">5. It is </w:t>
      </w:r>
      <w:r w:rsidRPr="00BB7CCE">
        <w:rPr>
          <w:rFonts w:eastAsia="Times New Roman" w:cs="Arial"/>
          <w:b/>
          <w:lang w:eastAsia="en-GB"/>
        </w:rPr>
        <w:t>dark</w:t>
      </w:r>
      <w:r w:rsidRPr="00BB7CCE">
        <w:rPr>
          <w:rFonts w:eastAsia="Times New Roman" w:cs="Arial"/>
          <w:lang w:eastAsia="en-GB"/>
        </w:rPr>
        <w:t xml:space="preserve"> here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3A632A3B" w14:textId="2B5C02CF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BB7CCE">
        <w:rPr>
          <w:rFonts w:eastAsia="Times New Roman" w:cs="Arial"/>
          <w:lang w:eastAsia="en-GB"/>
        </w:rPr>
        <w:t xml:space="preserve">6. We have the </w:t>
      </w:r>
      <w:r w:rsidRPr="00BB7CCE">
        <w:rPr>
          <w:rFonts w:eastAsia="Times New Roman" w:cs="Arial"/>
          <w:b/>
          <w:lang w:eastAsia="en-GB"/>
        </w:rPr>
        <w:t>answer</w:t>
      </w:r>
      <w:r w:rsidRPr="00BB7CCE">
        <w:rPr>
          <w:rFonts w:eastAsia="Times New Roman" w:cs="Arial"/>
          <w:lang w:eastAsia="en-GB"/>
        </w:rPr>
        <w:t>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  <w:t xml:space="preserve">Also </w:t>
      </w:r>
      <w:proofErr w:type="gramStart"/>
      <w:r w:rsidRPr="00BB7CCE">
        <w:rPr>
          <w:rFonts w:eastAsia="Times New Roman" w:cs="Arial"/>
          <w:lang w:eastAsia="en-GB"/>
        </w:rPr>
        <w:t>accept:</w:t>
      </w:r>
      <w:proofErr w:type="gramEnd"/>
      <w:r w:rsidRPr="00BB7CCE">
        <w:rPr>
          <w:rFonts w:eastAsia="Times New Roman" w:cs="Arial"/>
          <w:lang w:eastAsia="en-GB"/>
        </w:rPr>
        <w:t xml:space="preserve"> </w:t>
      </w:r>
      <w:r w:rsidRPr="00BB7CCE">
        <w:rPr>
          <w:rFonts w:eastAsia="Times New Roman" w:cs="Arial"/>
          <w:b/>
          <w:lang w:eastAsia="en-GB"/>
        </w:rPr>
        <w:t>reply</w:t>
      </w:r>
      <w:r w:rsidRPr="00BB7CCE">
        <w:rPr>
          <w:rFonts w:eastAsia="Times New Roman" w:cs="Arial"/>
          <w:lang w:eastAsia="en-GB"/>
        </w:rPr>
        <w:t xml:space="preserve">, </w:t>
      </w:r>
      <w:r w:rsidRPr="00BB7CCE">
        <w:rPr>
          <w:rFonts w:eastAsia="Times New Roman" w:cs="Arial"/>
          <w:b/>
          <w:bCs/>
          <w:lang w:eastAsia="en-GB"/>
        </w:rPr>
        <w:t>response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0B0339CD" w14:textId="340E25D3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 xml:space="preserve">7. </w:t>
      </w:r>
      <w:r w:rsidR="000C1968" w:rsidRPr="00BB7CCE">
        <w:rPr>
          <w:rFonts w:eastAsia="Times New Roman" w:cs="Arial"/>
          <w:b/>
          <w:bCs/>
          <w:lang w:eastAsia="en-GB"/>
        </w:rPr>
        <w:t xml:space="preserve">You like </w:t>
      </w:r>
      <w:r w:rsidR="000C1968" w:rsidRPr="00BB7CCE">
        <w:rPr>
          <w:rFonts w:eastAsia="Times New Roman" w:cs="Arial"/>
          <w:lang w:eastAsia="en-GB"/>
        </w:rPr>
        <w:t>her</w:t>
      </w:r>
      <w:r w:rsidRPr="00BB7CCE">
        <w:rPr>
          <w:rFonts w:eastAsia="Times New Roman" w:cs="Arial"/>
          <w:lang w:eastAsia="en-GB"/>
        </w:rPr>
        <w:t>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775F3400" w14:textId="491A58A3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b/>
          <w:lang w:eastAsia="en-GB"/>
        </w:rPr>
      </w:pPr>
      <w:r w:rsidRPr="00BB7CCE">
        <w:rPr>
          <w:rFonts w:eastAsia="Times New Roman" w:cs="Arial"/>
          <w:lang w:eastAsia="en-GB"/>
        </w:rPr>
        <w:t xml:space="preserve">8. Is that </w:t>
      </w:r>
      <w:r w:rsidRPr="00BB7CCE">
        <w:rPr>
          <w:rFonts w:eastAsia="Times New Roman" w:cs="Arial"/>
          <w:b/>
          <w:lang w:eastAsia="en-GB"/>
        </w:rPr>
        <w:t>clear</w:t>
      </w:r>
      <w:r w:rsidRPr="00BB7CCE">
        <w:rPr>
          <w:rFonts w:eastAsia="Times New Roman" w:cs="Arial"/>
          <w:lang w:eastAsia="en-GB"/>
        </w:rPr>
        <w:t>?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  <w:t xml:space="preserve">Also </w:t>
      </w:r>
      <w:proofErr w:type="gramStart"/>
      <w:r w:rsidRPr="00BB7CCE">
        <w:rPr>
          <w:rFonts w:eastAsia="Times New Roman" w:cs="Arial"/>
          <w:lang w:eastAsia="en-GB"/>
        </w:rPr>
        <w:t>accept:</w:t>
      </w:r>
      <w:proofErr w:type="gramEnd"/>
      <w:r w:rsidRPr="00BB7CCE">
        <w:rPr>
          <w:rFonts w:eastAsia="Times New Roman" w:cs="Arial"/>
          <w:lang w:eastAsia="en-GB"/>
        </w:rPr>
        <w:t xml:space="preserve"> </w:t>
      </w:r>
      <w:r w:rsidRPr="00BB7CCE">
        <w:rPr>
          <w:rFonts w:eastAsia="Times New Roman" w:cs="Arial"/>
          <w:b/>
          <w:lang w:eastAsia="en-GB"/>
        </w:rPr>
        <w:t>okay</w:t>
      </w:r>
    </w:p>
    <w:p w14:paraId="2BC372B5" w14:textId="02269E1D" w:rsidR="00643856" w:rsidRPr="00BB7CCE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 xml:space="preserve">9. I need </w:t>
      </w:r>
      <w:r w:rsidRPr="00BB7CCE">
        <w:rPr>
          <w:rFonts w:eastAsia="Times New Roman" w:cs="Arial"/>
          <w:b/>
          <w:lang w:eastAsia="en-GB"/>
        </w:rPr>
        <w:t>five</w:t>
      </w:r>
      <w:r w:rsidRPr="00BB7CCE">
        <w:rPr>
          <w:rFonts w:eastAsia="Times New Roman" w:cs="Arial"/>
          <w:lang w:eastAsia="en-GB"/>
        </w:rPr>
        <w:t>.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  <w:t xml:space="preserve">Also accept: </w:t>
      </w:r>
      <w:r w:rsidRPr="00BB7CCE">
        <w:rPr>
          <w:rFonts w:eastAsia="Times New Roman" w:cs="Arial"/>
          <w:b/>
          <w:bCs/>
          <w:lang w:eastAsia="en-GB"/>
        </w:rPr>
        <w:t>5</w:t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  <w:r w:rsidRPr="00BB7CCE">
        <w:rPr>
          <w:rFonts w:eastAsia="Times New Roman" w:cs="Arial"/>
          <w:lang w:eastAsia="en-GB"/>
        </w:rPr>
        <w:tab/>
      </w:r>
    </w:p>
    <w:p w14:paraId="67E85E2B" w14:textId="14B0553E" w:rsidR="00643856" w:rsidRPr="000C4CFB" w:rsidRDefault="00643856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BB7CCE">
        <w:rPr>
          <w:rFonts w:eastAsia="Times New Roman" w:cs="Arial"/>
          <w:lang w:eastAsia="en-GB"/>
        </w:rPr>
        <w:t xml:space="preserve">10. The thing is </w:t>
      </w:r>
      <w:r w:rsidRPr="00BB7CCE">
        <w:rPr>
          <w:rFonts w:eastAsia="Times New Roman" w:cs="Arial"/>
          <w:b/>
          <w:lang w:eastAsia="en-GB"/>
        </w:rPr>
        <w:t>black</w:t>
      </w:r>
      <w:r w:rsidRPr="00BB7CCE">
        <w:rPr>
          <w:rFonts w:eastAsia="Times New Roman" w:cs="Arial"/>
          <w:lang w:eastAsia="en-GB"/>
        </w:rPr>
        <w:t>.</w:t>
      </w:r>
      <w:r w:rsidRPr="000C4CFB">
        <w:rPr>
          <w:rFonts w:eastAsia="Times New Roman" w:cs="Arial"/>
          <w:lang w:eastAsia="en-GB"/>
        </w:rPr>
        <w:tab/>
      </w:r>
    </w:p>
    <w:p w14:paraId="4EEA64F2" w14:textId="77777777" w:rsidR="00944E33" w:rsidRPr="000C4CFB" w:rsidRDefault="00944E33" w:rsidP="009C664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p w14:paraId="661D1469" w14:textId="77777777" w:rsidR="00944E33" w:rsidRPr="000C4CFB" w:rsidRDefault="00944E33" w:rsidP="009C6643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p w14:paraId="166AACD8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594674EC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4D38B764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205A2780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43AEB73A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51067373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1D0D09B5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0952CF01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3C9AA924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7FF64E86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6140F08E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65226DEE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58FB54AA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3F841134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0D30E7C9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24FB351A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749A5C92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4AB65BBC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4255ED90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6CAEC573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450A7F70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0FB28C13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5693C8BB" w14:textId="77777777" w:rsidR="000B51B1" w:rsidRPr="000C4CFB" w:rsidRDefault="000B51B1" w:rsidP="009C6643">
      <w:pPr>
        <w:shd w:val="clear" w:color="auto" w:fill="FFFFFF"/>
        <w:spacing w:after="0" w:line="240" w:lineRule="auto"/>
        <w:rPr>
          <w:rStyle w:val="Strong"/>
        </w:rPr>
      </w:pPr>
    </w:p>
    <w:p w14:paraId="3195B96B" w14:textId="6CDFEDD0" w:rsidR="00136164" w:rsidRPr="00A05133" w:rsidRDefault="00944E33" w:rsidP="00A05133">
      <w:pPr>
        <w:pStyle w:val="Heading2"/>
        <w:rPr>
          <w:bCs/>
          <w:lang w:eastAsia="en-GB"/>
        </w:rPr>
      </w:pPr>
      <w:r w:rsidRPr="00A05133">
        <w:rPr>
          <w:rStyle w:val="Strong"/>
          <w:b/>
        </w:rPr>
        <w:lastRenderedPageBreak/>
        <w:t>VOCABULARY</w:t>
      </w:r>
      <w:r w:rsidRPr="00A05133">
        <w:rPr>
          <w:bCs/>
        </w:rPr>
        <w:t xml:space="preserve"> PART B (COLLOCATION)</w:t>
      </w:r>
    </w:p>
    <w:p w14:paraId="4258D6D0" w14:textId="65A75506" w:rsidR="00136164" w:rsidRPr="000C4CFB" w:rsidRDefault="00136164" w:rsidP="009C6643">
      <w:pPr>
        <w:shd w:val="clear" w:color="auto" w:fill="FFFFFF"/>
        <w:spacing w:after="0" w:line="240" w:lineRule="auto"/>
        <w:rPr>
          <w:rFonts w:eastAsia="Times New Roman"/>
          <w:b/>
          <w:lang w:eastAsia="en-GB"/>
        </w:rPr>
      </w:pPr>
      <w:r w:rsidRPr="00A05133">
        <w:rPr>
          <w:rFonts w:cs="Arial"/>
          <w:noProof/>
          <w:szCs w:val="20"/>
          <w:lang w:eastAsia="en-GB"/>
        </w:rPr>
        <mc:AlternateContent>
          <mc:Choice Requires="wps">
            <w:drawing>
              <wp:inline distT="0" distB="0" distL="0" distR="0" wp14:anchorId="5F75C4C2" wp14:editId="440A30CD">
                <wp:extent cx="6817360" cy="277495"/>
                <wp:effectExtent l="0" t="0" r="15240" b="1460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FFA04" w14:textId="77777777" w:rsidR="00475CF1" w:rsidRPr="00686221" w:rsidRDefault="00475CF1" w:rsidP="00136164">
                            <w:pPr>
                              <w:jc w:val="center"/>
                            </w:pPr>
                            <w:r w:rsidRPr="00686221">
                              <w:rPr>
                                <w:rFonts w:cs="Arial"/>
                                <w:szCs w:val="20"/>
                              </w:rPr>
                              <w:t xml:space="preserve">2 marks / item = max. </w:t>
                            </w:r>
                            <w:r w:rsidRPr="00686221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10 </w:t>
                            </w:r>
                            <w:r w:rsidRPr="00686221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686221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F75C4C2" id="_x0000_s1031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" strokecolor="#2f5496 [2408]">
                <v:textbox>
                  <w:txbxContent>
                    <w:p w14:paraId="417FFA04" w14:textId="77777777" w:rsidR="00475CF1" w:rsidRPr="00686221" w:rsidRDefault="00475CF1" w:rsidP="00136164">
                      <w:pPr>
                        <w:jc w:val="center"/>
                      </w:pPr>
                      <w:r w:rsidRPr="00686221">
                        <w:rPr>
                          <w:rFonts w:cs="Arial"/>
                          <w:szCs w:val="20"/>
                        </w:rPr>
                        <w:t xml:space="preserve">2 marks / item = max. </w:t>
                      </w:r>
                      <w:r w:rsidRPr="00686221">
                        <w:rPr>
                          <w:rFonts w:cs="Arial"/>
                          <w:b/>
                          <w:szCs w:val="20"/>
                        </w:rPr>
                        <w:t xml:space="preserve">10 </w:t>
                      </w:r>
                      <w:r w:rsidRPr="00686221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686221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5D8F0D" w14:textId="72726360" w:rsidR="000E7732" w:rsidRPr="000C4CFB" w:rsidRDefault="000E7732" w:rsidP="000E7732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735"/>
        <w:gridCol w:w="3973"/>
        <w:gridCol w:w="567"/>
      </w:tblGrid>
      <w:tr w:rsidR="000C4CFB" w:rsidRPr="000C4CFB" w14:paraId="203536F2" w14:textId="77777777" w:rsidTr="00527991">
        <w:tc>
          <w:tcPr>
            <w:tcW w:w="3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45B2D2" w14:textId="77777777" w:rsidR="000E7732" w:rsidRPr="000C4CFB" w:rsidRDefault="000E7732" w:rsidP="00527991">
            <w:pPr>
              <w:rPr>
                <w:rFonts w:eastAsia="Times New Roman" w:cs="Arial"/>
                <w:bCs/>
                <w:lang w:val="en-US" w:eastAsia="en-GB"/>
              </w:rPr>
            </w:pPr>
          </w:p>
        </w:tc>
        <w:tc>
          <w:tcPr>
            <w:tcW w:w="3973" w:type="dxa"/>
            <w:tcBorders>
              <w:left w:val="single" w:sz="4" w:space="0" w:color="auto"/>
            </w:tcBorders>
          </w:tcPr>
          <w:p w14:paraId="24EA1EF9" w14:textId="77777777" w:rsidR="000E7732" w:rsidRPr="000C4CFB" w:rsidRDefault="000E7732" w:rsidP="00527991">
            <w:pPr>
              <w:rPr>
                <w:rFonts w:eastAsia="Times New Roman" w:cs="Arial"/>
                <w:b/>
                <w:lang w:val="en-US" w:eastAsia="en-GB"/>
              </w:rPr>
            </w:pPr>
            <w:r w:rsidRPr="000C4CFB">
              <w:rPr>
                <w:rFonts w:eastAsia="Times New Roman" w:cs="Arial"/>
                <w:b/>
                <w:lang w:val="en-US" w:eastAsia="en-GB"/>
              </w:rPr>
              <w:t>Tick two box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44B2F386" w14:textId="77777777" w:rsidR="000E7732" w:rsidRPr="000C4CFB" w:rsidRDefault="000E7732" w:rsidP="00527991">
            <w:pPr>
              <w:jc w:val="center"/>
              <w:rPr>
                <w:rFonts w:eastAsia="Times New Roman" w:cs="Arial"/>
                <w:b/>
                <w:lang w:val="en-US" w:eastAsia="en-GB"/>
              </w:rPr>
            </w:pPr>
          </w:p>
        </w:tc>
      </w:tr>
      <w:tr w:rsidR="000C4CFB" w:rsidRPr="000C4CFB" w14:paraId="46E9245B" w14:textId="77777777" w:rsidTr="00527991">
        <w:tc>
          <w:tcPr>
            <w:tcW w:w="3735" w:type="dxa"/>
            <w:vMerge w:val="restart"/>
            <w:tcBorders>
              <w:top w:val="single" w:sz="4" w:space="0" w:color="auto"/>
            </w:tcBorders>
          </w:tcPr>
          <w:p w14:paraId="34899E88" w14:textId="77777777" w:rsidR="000E7732" w:rsidRPr="000C4CFB" w:rsidRDefault="000E7732" w:rsidP="00527991">
            <w:pPr>
              <w:rPr>
                <w:lang w:val="de-DE"/>
              </w:rPr>
            </w:pPr>
            <w:r w:rsidRPr="000C4CFB">
              <w:rPr>
                <w:lang w:val="fr-FR"/>
              </w:rPr>
              <w:t xml:space="preserve">1. </w:t>
            </w:r>
            <w:r w:rsidRPr="000C4CFB">
              <w:rPr>
                <w:lang w:val="de-DE"/>
              </w:rPr>
              <w:t>Die Frauen __________ Bücher.</w:t>
            </w:r>
          </w:p>
          <w:p w14:paraId="1E939F39" w14:textId="77777777" w:rsidR="000E7732" w:rsidRPr="000C4CFB" w:rsidRDefault="000E7732" w:rsidP="00527991">
            <w:pPr>
              <w:rPr>
                <w:rFonts w:eastAsia="Times New Roman" w:cs="Arial"/>
                <w:lang w:val="fr-FR" w:eastAsia="en-GB"/>
              </w:rPr>
            </w:pPr>
          </w:p>
        </w:tc>
        <w:tc>
          <w:tcPr>
            <w:tcW w:w="3973" w:type="dxa"/>
          </w:tcPr>
          <w:p w14:paraId="2050230D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a) </w:t>
            </w:r>
            <w:proofErr w:type="spellStart"/>
            <w:r w:rsidRPr="000C4CFB">
              <w:rPr>
                <w:lang w:val="fr-FR"/>
              </w:rPr>
              <w:t>lesen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8811733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D5D7F4B" w14:textId="5E8126F3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36AA7B86" w14:textId="77777777" w:rsidTr="00527991">
        <w:tc>
          <w:tcPr>
            <w:tcW w:w="3735" w:type="dxa"/>
            <w:vMerge/>
          </w:tcPr>
          <w:p w14:paraId="7924952A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0B7B71DC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b) </w:t>
            </w:r>
            <w:proofErr w:type="spellStart"/>
            <w:r w:rsidRPr="000C4CFB">
              <w:rPr>
                <w:lang w:val="fr-FR"/>
              </w:rPr>
              <w:t>tanzen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167860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19CBB34E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5A8ACDCC" w14:textId="77777777" w:rsidTr="00527991">
        <w:tc>
          <w:tcPr>
            <w:tcW w:w="3735" w:type="dxa"/>
            <w:vMerge/>
          </w:tcPr>
          <w:p w14:paraId="45518265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630437CD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c) </w:t>
            </w:r>
            <w:r w:rsidRPr="000C4CFB">
              <w:rPr>
                <w:rFonts w:eastAsia="Times New Roman" w:cs="Arial"/>
                <w:lang w:val="de-DE" w:eastAsia="en-GB"/>
              </w:rPr>
              <w:t>schreibe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25441173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3DDAEE1" w14:textId="345ACBF0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24939E3B" w14:textId="77777777" w:rsidTr="00527991">
        <w:tc>
          <w:tcPr>
            <w:tcW w:w="3735" w:type="dxa"/>
            <w:vMerge/>
          </w:tcPr>
          <w:p w14:paraId="1A05DFB5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6E63D900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d) </w:t>
            </w:r>
            <w:r w:rsidRPr="000C4CFB">
              <w:rPr>
                <w:rFonts w:eastAsia="Times New Roman" w:cs="Arial"/>
                <w:lang w:val="de-DE" w:eastAsia="en-GB"/>
              </w:rPr>
              <w:t>liege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93678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0788C253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32EA8118" w14:textId="77777777" w:rsidTr="00527991">
        <w:tc>
          <w:tcPr>
            <w:tcW w:w="3735" w:type="dxa"/>
            <w:vMerge/>
          </w:tcPr>
          <w:p w14:paraId="4E29FA20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3B6D7C69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e) </w:t>
            </w:r>
            <w:r w:rsidRPr="000C4CFB">
              <w:rPr>
                <w:rFonts w:eastAsia="Times New Roman" w:cs="Arial"/>
                <w:lang w:val="de-DE" w:eastAsia="en-GB"/>
              </w:rPr>
              <w:t>arbeite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339828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724A995D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E7732" w:rsidRPr="000C4CFB" w14:paraId="0E0D3D44" w14:textId="77777777" w:rsidTr="00527991">
        <w:tc>
          <w:tcPr>
            <w:tcW w:w="3735" w:type="dxa"/>
            <w:vMerge/>
          </w:tcPr>
          <w:p w14:paraId="69673661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379E1E13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f) </w:t>
            </w:r>
            <w:r w:rsidRPr="000C4CFB">
              <w:rPr>
                <w:rFonts w:eastAsia="Times New Roman" w:cs="Arial"/>
                <w:lang w:val="de-DE" w:eastAsia="en-GB"/>
              </w:rPr>
              <w:t>koche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48484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47F49BE3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2CF41F76" w14:textId="66EBEE1A" w:rsidR="000E7732" w:rsidRPr="000C4CFB" w:rsidRDefault="000E7732" w:rsidP="000E7732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735"/>
        <w:gridCol w:w="3973"/>
        <w:gridCol w:w="567"/>
      </w:tblGrid>
      <w:tr w:rsidR="000C4CFB" w:rsidRPr="000C4CFB" w14:paraId="62EDD949" w14:textId="77777777" w:rsidTr="00527991">
        <w:tc>
          <w:tcPr>
            <w:tcW w:w="3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67CFD4" w14:textId="77777777" w:rsidR="000E7732" w:rsidRPr="000C4CFB" w:rsidRDefault="000E7732" w:rsidP="00527991">
            <w:pPr>
              <w:rPr>
                <w:rFonts w:eastAsia="Times New Roman" w:cs="Arial"/>
                <w:bCs/>
                <w:lang w:val="en-US" w:eastAsia="en-GB"/>
              </w:rPr>
            </w:pPr>
          </w:p>
        </w:tc>
        <w:tc>
          <w:tcPr>
            <w:tcW w:w="3973" w:type="dxa"/>
            <w:tcBorders>
              <w:left w:val="single" w:sz="4" w:space="0" w:color="auto"/>
            </w:tcBorders>
          </w:tcPr>
          <w:p w14:paraId="259CC951" w14:textId="77777777" w:rsidR="000E7732" w:rsidRPr="000C4CFB" w:rsidRDefault="000E7732" w:rsidP="00527991">
            <w:pPr>
              <w:rPr>
                <w:rFonts w:eastAsia="Times New Roman" w:cs="Arial"/>
                <w:b/>
                <w:lang w:val="en-US" w:eastAsia="en-GB"/>
              </w:rPr>
            </w:pPr>
            <w:r w:rsidRPr="000C4CFB">
              <w:rPr>
                <w:rFonts w:eastAsia="Times New Roman" w:cs="Arial"/>
                <w:b/>
                <w:lang w:val="en-US" w:eastAsia="en-GB"/>
              </w:rPr>
              <w:t>Tick two box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0AE3DEFA" w14:textId="77777777" w:rsidR="000E7732" w:rsidRPr="000C4CFB" w:rsidRDefault="000E7732" w:rsidP="00527991">
            <w:pPr>
              <w:jc w:val="center"/>
              <w:rPr>
                <w:rFonts w:eastAsia="Times New Roman" w:cs="Arial"/>
                <w:b/>
                <w:lang w:val="en-US" w:eastAsia="en-GB"/>
              </w:rPr>
            </w:pPr>
          </w:p>
        </w:tc>
      </w:tr>
      <w:tr w:rsidR="000C4CFB" w:rsidRPr="000C4CFB" w14:paraId="6814F823" w14:textId="77777777" w:rsidTr="00527991">
        <w:tc>
          <w:tcPr>
            <w:tcW w:w="3735" w:type="dxa"/>
            <w:vMerge w:val="restart"/>
            <w:tcBorders>
              <w:top w:val="single" w:sz="4" w:space="0" w:color="auto"/>
            </w:tcBorders>
          </w:tcPr>
          <w:p w14:paraId="59B5B5C3" w14:textId="77777777" w:rsidR="000E7732" w:rsidRPr="000C4CFB" w:rsidRDefault="000E7732" w:rsidP="00527991">
            <w:pPr>
              <w:rPr>
                <w:lang w:val="de-DE"/>
              </w:rPr>
            </w:pPr>
            <w:r w:rsidRPr="000C4CFB">
              <w:rPr>
                <w:lang w:val="fr-FR"/>
              </w:rPr>
              <w:t xml:space="preserve">2. </w:t>
            </w:r>
            <w:r w:rsidRPr="000C4CFB">
              <w:rPr>
                <w:lang w:val="de-DE"/>
              </w:rPr>
              <w:t xml:space="preserve">__________ machen wir die </w:t>
            </w:r>
            <w:proofErr w:type="gramStart"/>
            <w:r w:rsidRPr="000C4CFB">
              <w:rPr>
                <w:lang w:val="de-DE"/>
              </w:rPr>
              <w:t>Hausaufgaben?</w:t>
            </w:r>
            <w:proofErr w:type="gramEnd"/>
          </w:p>
          <w:p w14:paraId="2B0AD76D" w14:textId="77777777" w:rsidR="000E7732" w:rsidRPr="000C4CFB" w:rsidRDefault="000E7732" w:rsidP="00527991">
            <w:pPr>
              <w:rPr>
                <w:rFonts w:eastAsia="Times New Roman" w:cs="Arial"/>
                <w:lang w:val="fr-FR" w:eastAsia="en-GB"/>
              </w:rPr>
            </w:pPr>
          </w:p>
        </w:tc>
        <w:tc>
          <w:tcPr>
            <w:tcW w:w="3973" w:type="dxa"/>
          </w:tcPr>
          <w:p w14:paraId="59F7456A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a) </w:t>
            </w:r>
            <w:proofErr w:type="spellStart"/>
            <w:r w:rsidRPr="000C4CFB">
              <w:rPr>
                <w:lang w:val="fr-FR"/>
              </w:rPr>
              <w:t>wie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20255838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7E2EE505" w14:textId="2059496B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1DCEA33E" w14:textId="77777777" w:rsidTr="00527991">
        <w:tc>
          <w:tcPr>
            <w:tcW w:w="3735" w:type="dxa"/>
            <w:vMerge/>
          </w:tcPr>
          <w:p w14:paraId="0780325B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5C188627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b) </w:t>
            </w:r>
            <w:proofErr w:type="spellStart"/>
            <w:r w:rsidRPr="000C4CFB">
              <w:rPr>
                <w:lang w:val="fr-FR"/>
              </w:rPr>
              <w:t>wer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635148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3DF6FBE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14E83136" w14:textId="77777777" w:rsidTr="00527991">
        <w:tc>
          <w:tcPr>
            <w:tcW w:w="3735" w:type="dxa"/>
            <w:vMerge/>
          </w:tcPr>
          <w:p w14:paraId="1B59457C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ACB7638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c) </w:t>
            </w:r>
            <w:proofErr w:type="spellStart"/>
            <w:r w:rsidRPr="000C4CFB">
              <w:rPr>
                <w:lang w:val="fr-FR"/>
              </w:rPr>
              <w:t>ihn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281458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7A8329D1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21152191" w14:textId="77777777" w:rsidTr="00527991">
        <w:tc>
          <w:tcPr>
            <w:tcW w:w="3735" w:type="dxa"/>
            <w:vMerge/>
          </w:tcPr>
          <w:p w14:paraId="2AB4A8E1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6FBF856B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>d) du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383214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216E573A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2E083585" w14:textId="77777777" w:rsidTr="00527991">
        <w:tc>
          <w:tcPr>
            <w:tcW w:w="3735" w:type="dxa"/>
            <w:vMerge/>
          </w:tcPr>
          <w:p w14:paraId="42B574D1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64F5828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e) </w:t>
            </w:r>
            <w:proofErr w:type="spellStart"/>
            <w:r w:rsidRPr="000C4CFB">
              <w:rPr>
                <w:lang w:val="fr-FR"/>
              </w:rPr>
              <w:t>wo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4052631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6CF5D563" w14:textId="190B10D5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E7732" w:rsidRPr="000C4CFB" w14:paraId="779573E3" w14:textId="77777777" w:rsidTr="00527991">
        <w:tc>
          <w:tcPr>
            <w:tcW w:w="3735" w:type="dxa"/>
            <w:vMerge/>
          </w:tcPr>
          <w:p w14:paraId="0BFA0137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110D62EA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f) </w:t>
            </w:r>
            <w:proofErr w:type="spellStart"/>
            <w:r w:rsidRPr="000C4CFB">
              <w:rPr>
                <w:lang w:val="fr-FR"/>
              </w:rPr>
              <w:t>was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2712400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49986CDF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3B8BB33E" w14:textId="77777777" w:rsidR="000E7732" w:rsidRPr="000C4CFB" w:rsidRDefault="000E7732" w:rsidP="000E7732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735"/>
        <w:gridCol w:w="3973"/>
        <w:gridCol w:w="567"/>
      </w:tblGrid>
      <w:tr w:rsidR="000C4CFB" w:rsidRPr="000C4CFB" w14:paraId="61C17036" w14:textId="77777777" w:rsidTr="00527991">
        <w:tc>
          <w:tcPr>
            <w:tcW w:w="3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681B06" w14:textId="1A26704A" w:rsidR="000E7732" w:rsidRPr="000C4CFB" w:rsidRDefault="000E7732" w:rsidP="00527991">
            <w:pPr>
              <w:rPr>
                <w:rFonts w:eastAsia="Times New Roman" w:cs="Arial"/>
                <w:bCs/>
                <w:lang w:val="en-US" w:eastAsia="en-GB"/>
              </w:rPr>
            </w:pPr>
          </w:p>
        </w:tc>
        <w:tc>
          <w:tcPr>
            <w:tcW w:w="3973" w:type="dxa"/>
            <w:tcBorders>
              <w:left w:val="single" w:sz="4" w:space="0" w:color="auto"/>
            </w:tcBorders>
          </w:tcPr>
          <w:p w14:paraId="29E1BCA7" w14:textId="77777777" w:rsidR="000E7732" w:rsidRPr="000C4CFB" w:rsidRDefault="000E7732" w:rsidP="00527991">
            <w:pPr>
              <w:rPr>
                <w:rFonts w:eastAsia="Times New Roman" w:cs="Arial"/>
                <w:b/>
                <w:lang w:val="en-US" w:eastAsia="en-GB"/>
              </w:rPr>
            </w:pPr>
            <w:r w:rsidRPr="000C4CFB">
              <w:rPr>
                <w:rFonts w:eastAsia="Times New Roman" w:cs="Arial"/>
                <w:b/>
                <w:lang w:val="en-US" w:eastAsia="en-GB"/>
              </w:rPr>
              <w:t>Tick two box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540F15BA" w14:textId="77777777" w:rsidR="000E7732" w:rsidRPr="000C4CFB" w:rsidRDefault="000E7732" w:rsidP="00527991">
            <w:pPr>
              <w:jc w:val="center"/>
              <w:rPr>
                <w:rFonts w:eastAsia="Times New Roman" w:cs="Arial"/>
                <w:b/>
                <w:lang w:val="en-US" w:eastAsia="en-GB"/>
              </w:rPr>
            </w:pPr>
          </w:p>
        </w:tc>
      </w:tr>
      <w:tr w:rsidR="000C4CFB" w:rsidRPr="000C4CFB" w14:paraId="445DD223" w14:textId="77777777" w:rsidTr="00527991">
        <w:tc>
          <w:tcPr>
            <w:tcW w:w="3735" w:type="dxa"/>
            <w:vMerge w:val="restart"/>
            <w:tcBorders>
              <w:top w:val="single" w:sz="4" w:space="0" w:color="auto"/>
            </w:tcBorders>
          </w:tcPr>
          <w:p w14:paraId="54FABA2E" w14:textId="77777777" w:rsidR="000E7732" w:rsidRPr="000C4CFB" w:rsidRDefault="000E7732" w:rsidP="00527991">
            <w:pPr>
              <w:rPr>
                <w:lang w:val="de-DE"/>
              </w:rPr>
            </w:pPr>
            <w:r w:rsidRPr="000C4CFB">
              <w:rPr>
                <w:lang w:val="fr-FR"/>
              </w:rPr>
              <w:t xml:space="preserve">3. </w:t>
            </w:r>
            <w:r w:rsidRPr="000C4CFB">
              <w:rPr>
                <w:lang w:val="de-DE"/>
              </w:rPr>
              <w:t>Ich spreche __________ mit Freunden.</w:t>
            </w:r>
          </w:p>
          <w:p w14:paraId="31C56C80" w14:textId="6DE0A50F" w:rsidR="000E7732" w:rsidRPr="000C4CFB" w:rsidRDefault="000E7732" w:rsidP="00527991">
            <w:pPr>
              <w:rPr>
                <w:rFonts w:eastAsia="Times New Roman" w:cs="Arial"/>
                <w:lang w:val="fr-FR" w:eastAsia="en-GB"/>
              </w:rPr>
            </w:pPr>
          </w:p>
        </w:tc>
        <w:tc>
          <w:tcPr>
            <w:tcW w:w="3973" w:type="dxa"/>
          </w:tcPr>
          <w:p w14:paraId="7DE032A7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a) </w:t>
            </w:r>
            <w:r w:rsidRPr="000C4CFB">
              <w:rPr>
                <w:rFonts w:eastAsia="Times New Roman" w:cs="Arial"/>
                <w:lang w:val="de-DE" w:eastAsia="en-GB"/>
              </w:rPr>
              <w:t>manchmal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4465901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1D042DCD" w14:textId="4B87DD79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1993EF08" w14:textId="77777777" w:rsidTr="00527991">
        <w:tc>
          <w:tcPr>
            <w:tcW w:w="3735" w:type="dxa"/>
            <w:vMerge/>
          </w:tcPr>
          <w:p w14:paraId="5E535930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3E91636D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b) </w:t>
            </w:r>
            <w:proofErr w:type="spellStart"/>
            <w:r w:rsidRPr="000C4CFB">
              <w:rPr>
                <w:lang w:val="fr-FR"/>
              </w:rPr>
              <w:t>kaum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7354697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6AA01008" w14:textId="69748086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3089A5AB" w14:textId="77777777" w:rsidTr="00527991">
        <w:tc>
          <w:tcPr>
            <w:tcW w:w="3735" w:type="dxa"/>
            <w:vMerge/>
          </w:tcPr>
          <w:p w14:paraId="5B45BD80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1D83CF2A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c) </w:t>
            </w:r>
            <w:proofErr w:type="spellStart"/>
            <w:r w:rsidRPr="000C4CFB">
              <w:rPr>
                <w:lang w:val="fr-FR"/>
              </w:rPr>
              <w:t>sehr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7649656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64AF34CE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5E3BC737" w14:textId="77777777" w:rsidTr="00527991">
        <w:tc>
          <w:tcPr>
            <w:tcW w:w="3735" w:type="dxa"/>
            <w:vMerge/>
          </w:tcPr>
          <w:p w14:paraId="2BA55B01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01A0EC97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d) </w:t>
            </w:r>
            <w:proofErr w:type="spellStart"/>
            <w:r w:rsidRPr="000C4CFB">
              <w:rPr>
                <w:lang w:val="fr-FR"/>
              </w:rPr>
              <w:t>danke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825442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15A10B50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6A97DF24" w14:textId="77777777" w:rsidTr="00527991">
        <w:tc>
          <w:tcPr>
            <w:tcW w:w="3735" w:type="dxa"/>
            <w:vMerge/>
          </w:tcPr>
          <w:p w14:paraId="36567571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2DE433CA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e) </w:t>
            </w:r>
            <w:proofErr w:type="spellStart"/>
            <w:r w:rsidRPr="000C4CFB">
              <w:rPr>
                <w:lang w:val="fr-FR"/>
              </w:rPr>
              <w:t>ziemlich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657809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26A387A7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E7732" w:rsidRPr="000C4CFB" w14:paraId="61B211F2" w14:textId="77777777" w:rsidTr="00527991">
        <w:tc>
          <w:tcPr>
            <w:tcW w:w="3735" w:type="dxa"/>
            <w:vMerge/>
          </w:tcPr>
          <w:p w14:paraId="5F58613C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5C972FFC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f) </w:t>
            </w:r>
            <w:proofErr w:type="spellStart"/>
            <w:r w:rsidRPr="000C4CFB">
              <w:rPr>
                <w:lang w:val="fr-FR"/>
              </w:rPr>
              <w:t>zwei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930925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2F18B3AF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076754CC" w14:textId="2DF3D688" w:rsidR="000E7732" w:rsidRPr="000C4CFB" w:rsidRDefault="000E7732" w:rsidP="000E7732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735"/>
        <w:gridCol w:w="3973"/>
        <w:gridCol w:w="567"/>
      </w:tblGrid>
      <w:tr w:rsidR="000C4CFB" w:rsidRPr="000C4CFB" w14:paraId="038CB8B7" w14:textId="77777777" w:rsidTr="00527991">
        <w:tc>
          <w:tcPr>
            <w:tcW w:w="3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2CCE75" w14:textId="11BEF368" w:rsidR="000E7732" w:rsidRPr="000C4CFB" w:rsidRDefault="000E7732" w:rsidP="00527991">
            <w:pPr>
              <w:rPr>
                <w:rFonts w:eastAsia="Times New Roman" w:cs="Arial"/>
                <w:bCs/>
                <w:lang w:val="en-US" w:eastAsia="en-GB"/>
              </w:rPr>
            </w:pPr>
          </w:p>
        </w:tc>
        <w:tc>
          <w:tcPr>
            <w:tcW w:w="3973" w:type="dxa"/>
            <w:tcBorders>
              <w:left w:val="single" w:sz="4" w:space="0" w:color="auto"/>
            </w:tcBorders>
          </w:tcPr>
          <w:p w14:paraId="2BF928C2" w14:textId="77777777" w:rsidR="000E7732" w:rsidRPr="000C4CFB" w:rsidRDefault="000E7732" w:rsidP="00527991">
            <w:pPr>
              <w:rPr>
                <w:rFonts w:eastAsia="Times New Roman" w:cs="Arial"/>
                <w:b/>
                <w:lang w:val="en-US" w:eastAsia="en-GB"/>
              </w:rPr>
            </w:pPr>
            <w:r w:rsidRPr="000C4CFB">
              <w:rPr>
                <w:rFonts w:eastAsia="Times New Roman" w:cs="Arial"/>
                <w:b/>
                <w:lang w:val="en-US" w:eastAsia="en-GB"/>
              </w:rPr>
              <w:t>Tick two box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109D748B" w14:textId="77777777" w:rsidR="000E7732" w:rsidRPr="000C4CFB" w:rsidRDefault="000E7732" w:rsidP="00527991">
            <w:pPr>
              <w:jc w:val="center"/>
              <w:rPr>
                <w:rFonts w:eastAsia="Times New Roman" w:cs="Arial"/>
                <w:b/>
                <w:lang w:val="en-US" w:eastAsia="en-GB"/>
              </w:rPr>
            </w:pPr>
          </w:p>
        </w:tc>
      </w:tr>
      <w:tr w:rsidR="000C4CFB" w:rsidRPr="000C4CFB" w14:paraId="2508749F" w14:textId="77777777" w:rsidTr="00527991">
        <w:tc>
          <w:tcPr>
            <w:tcW w:w="3735" w:type="dxa"/>
            <w:vMerge w:val="restart"/>
            <w:tcBorders>
              <w:top w:val="single" w:sz="4" w:space="0" w:color="auto"/>
            </w:tcBorders>
          </w:tcPr>
          <w:p w14:paraId="4896EB25" w14:textId="62BC0863" w:rsidR="000E7732" w:rsidRPr="000C4CFB" w:rsidRDefault="000E7732" w:rsidP="00527991">
            <w:pPr>
              <w:rPr>
                <w:lang w:val="de-DE"/>
              </w:rPr>
            </w:pPr>
            <w:r w:rsidRPr="000C4CFB">
              <w:rPr>
                <w:lang w:val="fr-FR"/>
              </w:rPr>
              <w:t xml:space="preserve">4. </w:t>
            </w:r>
            <w:r w:rsidRPr="000C4CFB">
              <w:rPr>
                <w:lang w:val="de-DE"/>
              </w:rPr>
              <w:t>Der Mann ist __________.</w:t>
            </w:r>
          </w:p>
          <w:p w14:paraId="60C7B9CA" w14:textId="33B9D24C" w:rsidR="000E7732" w:rsidRPr="000C4CFB" w:rsidRDefault="000E7732" w:rsidP="00527991">
            <w:pPr>
              <w:rPr>
                <w:rFonts w:eastAsia="Times New Roman" w:cs="Arial"/>
                <w:lang w:val="fr-FR" w:eastAsia="en-GB"/>
              </w:rPr>
            </w:pPr>
          </w:p>
        </w:tc>
        <w:tc>
          <w:tcPr>
            <w:tcW w:w="3973" w:type="dxa"/>
          </w:tcPr>
          <w:p w14:paraId="692F61EE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a) </w:t>
            </w:r>
            <w:r w:rsidRPr="000C4CFB">
              <w:rPr>
                <w:rFonts w:eastAsia="Times New Roman" w:cs="Arial"/>
                <w:lang w:val="de-DE" w:eastAsia="en-GB"/>
              </w:rPr>
              <w:t>Sängeri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492848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59CCE8B6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0F52EE15" w14:textId="77777777" w:rsidTr="00527991">
        <w:tc>
          <w:tcPr>
            <w:tcW w:w="3735" w:type="dxa"/>
            <w:vMerge/>
          </w:tcPr>
          <w:p w14:paraId="506EBDD2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374F4C2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b) </w:t>
            </w:r>
            <w:r w:rsidRPr="000C4CFB">
              <w:rPr>
                <w:rFonts w:eastAsia="Times New Roman" w:cs="Arial"/>
                <w:lang w:val="de-DE" w:eastAsia="en-GB"/>
              </w:rPr>
              <w:t>Herr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64926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78DE9DA6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34915115" w14:textId="77777777" w:rsidTr="00527991">
        <w:tc>
          <w:tcPr>
            <w:tcW w:w="3735" w:type="dxa"/>
            <w:vMerge/>
          </w:tcPr>
          <w:p w14:paraId="7B844A02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1D181947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c) </w:t>
            </w:r>
            <w:proofErr w:type="spellStart"/>
            <w:r w:rsidRPr="000C4CFB">
              <w:rPr>
                <w:lang w:val="fr-FR"/>
              </w:rPr>
              <w:t>Farbe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2128617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408E77A8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515696A9" w14:textId="77777777" w:rsidTr="00527991">
        <w:tc>
          <w:tcPr>
            <w:tcW w:w="3735" w:type="dxa"/>
            <w:vMerge/>
          </w:tcPr>
          <w:p w14:paraId="45E05F6E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BB9DFC5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d) </w:t>
            </w:r>
            <w:proofErr w:type="spellStart"/>
            <w:r w:rsidRPr="000C4CFB">
              <w:rPr>
                <w:lang w:val="fr-FR"/>
              </w:rPr>
              <w:t>Arzt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7813892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4CA561E" w14:textId="1D57475F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462AA9A2" w14:textId="77777777" w:rsidTr="00527991">
        <w:tc>
          <w:tcPr>
            <w:tcW w:w="3735" w:type="dxa"/>
            <w:vMerge/>
          </w:tcPr>
          <w:p w14:paraId="01DEC277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59D70660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e) </w:t>
            </w:r>
            <w:proofErr w:type="spellStart"/>
            <w:r w:rsidRPr="000C4CFB">
              <w:rPr>
                <w:lang w:val="fr-FR"/>
              </w:rPr>
              <w:t>Zug</w:t>
            </w:r>
            <w:proofErr w:type="spellEnd"/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7075259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291C8518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E7732" w:rsidRPr="000C4CFB" w14:paraId="49EC49A4" w14:textId="77777777" w:rsidTr="00527991">
        <w:tc>
          <w:tcPr>
            <w:tcW w:w="3735" w:type="dxa"/>
            <w:vMerge/>
          </w:tcPr>
          <w:p w14:paraId="6DBA835E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274E8CFC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>f) Lehrer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4877791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0B835F50" w14:textId="3537CD03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</w:tbl>
    <w:p w14:paraId="08D200A8" w14:textId="54818BBD" w:rsidR="000E7732" w:rsidRPr="000C4CFB" w:rsidRDefault="000E7732" w:rsidP="000E7732">
      <w:pPr>
        <w:shd w:val="clear" w:color="auto" w:fill="FFFFFF"/>
        <w:spacing w:after="0" w:line="240" w:lineRule="auto"/>
        <w:rPr>
          <w:rFonts w:eastAsia="Times New Roman" w:cs="Arial"/>
          <w:b/>
          <w:lang w:eastAsia="en-GB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735"/>
        <w:gridCol w:w="3973"/>
        <w:gridCol w:w="567"/>
      </w:tblGrid>
      <w:tr w:rsidR="000C4CFB" w:rsidRPr="000C4CFB" w14:paraId="4286FD09" w14:textId="77777777" w:rsidTr="00527991">
        <w:tc>
          <w:tcPr>
            <w:tcW w:w="3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6FEBF8" w14:textId="4D0767EE" w:rsidR="000E7732" w:rsidRPr="000C4CFB" w:rsidRDefault="000E7732" w:rsidP="00527991">
            <w:pPr>
              <w:rPr>
                <w:rFonts w:eastAsia="Times New Roman" w:cs="Arial"/>
                <w:bCs/>
                <w:lang w:val="en-US" w:eastAsia="en-GB"/>
              </w:rPr>
            </w:pPr>
          </w:p>
        </w:tc>
        <w:tc>
          <w:tcPr>
            <w:tcW w:w="3973" w:type="dxa"/>
            <w:tcBorders>
              <w:left w:val="single" w:sz="4" w:space="0" w:color="auto"/>
            </w:tcBorders>
          </w:tcPr>
          <w:p w14:paraId="0FBC791D" w14:textId="77777777" w:rsidR="000E7732" w:rsidRPr="000C4CFB" w:rsidRDefault="000E7732" w:rsidP="00527991">
            <w:pPr>
              <w:rPr>
                <w:rFonts w:eastAsia="Times New Roman" w:cs="Arial"/>
                <w:b/>
                <w:lang w:val="en-US" w:eastAsia="en-GB"/>
              </w:rPr>
            </w:pPr>
            <w:r w:rsidRPr="000C4CFB">
              <w:rPr>
                <w:rFonts w:eastAsia="Times New Roman" w:cs="Arial"/>
                <w:b/>
                <w:lang w:val="en-US" w:eastAsia="en-GB"/>
              </w:rPr>
              <w:t>Tick two boxes.</w:t>
            </w:r>
          </w:p>
        </w:tc>
        <w:tc>
          <w:tcPr>
            <w:tcW w:w="567" w:type="dxa"/>
            <w:tcBorders>
              <w:right w:val="single" w:sz="4" w:space="0" w:color="auto"/>
            </w:tcBorders>
          </w:tcPr>
          <w:p w14:paraId="4C7F164A" w14:textId="77777777" w:rsidR="000E7732" w:rsidRPr="000C4CFB" w:rsidRDefault="000E7732" w:rsidP="00527991">
            <w:pPr>
              <w:jc w:val="center"/>
              <w:rPr>
                <w:rFonts w:eastAsia="Times New Roman" w:cs="Arial"/>
                <w:b/>
                <w:lang w:val="en-US" w:eastAsia="en-GB"/>
              </w:rPr>
            </w:pPr>
          </w:p>
        </w:tc>
      </w:tr>
      <w:tr w:rsidR="000C4CFB" w:rsidRPr="000C4CFB" w14:paraId="4AA0BD8E" w14:textId="77777777" w:rsidTr="00527991">
        <w:tc>
          <w:tcPr>
            <w:tcW w:w="3735" w:type="dxa"/>
            <w:vMerge w:val="restart"/>
            <w:tcBorders>
              <w:top w:val="single" w:sz="4" w:space="0" w:color="auto"/>
            </w:tcBorders>
          </w:tcPr>
          <w:p w14:paraId="4FA6082D" w14:textId="77777777" w:rsidR="000E7732" w:rsidRPr="000C4CFB" w:rsidRDefault="000E7732" w:rsidP="00527991">
            <w:pPr>
              <w:rPr>
                <w:rFonts w:eastAsia="Times New Roman" w:cs="Arial"/>
                <w:b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5. </w:t>
            </w:r>
            <w:proofErr w:type="spellStart"/>
            <w:r w:rsidRPr="000C4CFB">
              <w:rPr>
                <w:lang w:val="fr-FR"/>
              </w:rPr>
              <w:t>Das</w:t>
            </w:r>
            <w:proofErr w:type="spellEnd"/>
            <w:r w:rsidRPr="000C4CFB">
              <w:rPr>
                <w:lang w:val="fr-FR"/>
              </w:rPr>
              <w:t xml:space="preserve"> Auto </w:t>
            </w:r>
            <w:proofErr w:type="spellStart"/>
            <w:r w:rsidRPr="000C4CFB">
              <w:rPr>
                <w:lang w:val="fr-FR"/>
              </w:rPr>
              <w:t>hat</w:t>
            </w:r>
            <w:proofErr w:type="spellEnd"/>
            <w:r w:rsidRPr="000C4CFB">
              <w:rPr>
                <w:lang w:val="fr-FR"/>
              </w:rPr>
              <w:t xml:space="preserve"> __________.</w:t>
            </w:r>
          </w:p>
          <w:p w14:paraId="2F94923F" w14:textId="708C1F5A" w:rsidR="000E7732" w:rsidRPr="000C4CFB" w:rsidRDefault="000E7732" w:rsidP="00527991">
            <w:pPr>
              <w:rPr>
                <w:rFonts w:eastAsia="Times New Roman" w:cs="Arial"/>
                <w:lang w:val="fr-FR" w:eastAsia="en-GB"/>
              </w:rPr>
            </w:pPr>
          </w:p>
        </w:tc>
        <w:tc>
          <w:tcPr>
            <w:tcW w:w="3973" w:type="dxa"/>
          </w:tcPr>
          <w:p w14:paraId="71BB43F0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a) </w:t>
            </w:r>
            <w:r w:rsidRPr="000C4CFB">
              <w:rPr>
                <w:rFonts w:eastAsia="Times New Roman" w:cs="Arial"/>
                <w:lang w:val="de-DE" w:eastAsia="en-GB"/>
              </w:rPr>
              <w:t>eine Tür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73351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82A5236" w14:textId="445A6885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C4CFB" w:rsidRPr="000C4CFB" w14:paraId="13B0FA8D" w14:textId="77777777" w:rsidTr="00527991">
        <w:tc>
          <w:tcPr>
            <w:tcW w:w="3735" w:type="dxa"/>
            <w:vMerge/>
          </w:tcPr>
          <w:p w14:paraId="1394C58F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D6BB1AD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b) </w:t>
            </w:r>
            <w:r w:rsidRPr="000C4CFB">
              <w:rPr>
                <w:rFonts w:eastAsia="Times New Roman" w:cs="Arial"/>
                <w:lang w:val="de-DE" w:eastAsia="en-GB"/>
              </w:rPr>
              <w:t>ein Fahrrad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1762174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378C1290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7C218358" w14:textId="77777777" w:rsidTr="00527991">
        <w:tc>
          <w:tcPr>
            <w:tcW w:w="3735" w:type="dxa"/>
            <w:vMerge/>
          </w:tcPr>
          <w:p w14:paraId="0788BDB5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23E26B00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c) </w:t>
            </w:r>
            <w:r w:rsidRPr="000C4CFB">
              <w:rPr>
                <w:rFonts w:eastAsia="Times New Roman" w:cs="Arial"/>
                <w:lang w:val="de-DE" w:eastAsia="en-GB"/>
              </w:rPr>
              <w:t>einen Ort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1681199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402F92DA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08704A44" w14:textId="77777777" w:rsidTr="00527991">
        <w:tc>
          <w:tcPr>
            <w:tcW w:w="3735" w:type="dxa"/>
            <w:vMerge/>
          </w:tcPr>
          <w:p w14:paraId="2CB8B21E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495F926" w14:textId="77777777" w:rsidR="000E7732" w:rsidRPr="000C4CFB" w:rsidRDefault="000E7732" w:rsidP="00527991">
            <w:pPr>
              <w:rPr>
                <w:rFonts w:eastAsia="Times New Roman" w:cs="Arial"/>
                <w:bCs/>
                <w:lang w:val="fr-FR" w:eastAsia="en-GB"/>
              </w:rPr>
            </w:pPr>
            <w:r w:rsidRPr="000C4CFB">
              <w:rPr>
                <w:lang w:val="fr-FR"/>
              </w:rPr>
              <w:t xml:space="preserve">d) </w:t>
            </w:r>
            <w:r w:rsidRPr="000C4CFB">
              <w:rPr>
                <w:rFonts w:eastAsia="Times New Roman" w:cs="Arial"/>
                <w:lang w:val="de-DE" w:eastAsia="en-GB"/>
              </w:rPr>
              <w:t>einen Vater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32698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4883EEE3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  <w:tr w:rsidR="000C4CFB" w:rsidRPr="000C4CFB" w14:paraId="3E83C8EF" w14:textId="77777777" w:rsidTr="00527991">
        <w:tc>
          <w:tcPr>
            <w:tcW w:w="3735" w:type="dxa"/>
            <w:vMerge/>
          </w:tcPr>
          <w:p w14:paraId="56DDD756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179AE6C5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e) </w:t>
            </w:r>
            <w:r w:rsidRPr="000C4CFB">
              <w:rPr>
                <w:rFonts w:eastAsia="Times New Roman" w:cs="Arial"/>
                <w:lang w:val="de-DE" w:eastAsia="en-GB"/>
              </w:rPr>
              <w:t>ein Fenster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9267738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2C93D5F4" w14:textId="4892C045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☒</w:t>
                </w:r>
              </w:p>
            </w:tc>
          </w:sdtContent>
        </w:sdt>
      </w:tr>
      <w:tr w:rsidR="000E7732" w:rsidRPr="000C4CFB" w14:paraId="044F5093" w14:textId="77777777" w:rsidTr="00527991">
        <w:tc>
          <w:tcPr>
            <w:tcW w:w="3735" w:type="dxa"/>
            <w:vMerge/>
          </w:tcPr>
          <w:p w14:paraId="60C043C0" w14:textId="77777777" w:rsidR="000E7732" w:rsidRPr="000C4CFB" w:rsidRDefault="000E7732" w:rsidP="00527991">
            <w:pPr>
              <w:rPr>
                <w:rFonts w:eastAsia="Times New Roman" w:cs="Arial"/>
                <w:b/>
                <w:lang w:val="fr-FR" w:eastAsia="en-GB"/>
              </w:rPr>
            </w:pPr>
          </w:p>
        </w:tc>
        <w:tc>
          <w:tcPr>
            <w:tcW w:w="3973" w:type="dxa"/>
          </w:tcPr>
          <w:p w14:paraId="4AF40F2A" w14:textId="77777777" w:rsidR="000E7732" w:rsidRPr="000C4CFB" w:rsidRDefault="000E7732" w:rsidP="00527991">
            <w:pPr>
              <w:rPr>
                <w:lang w:val="fr-FR"/>
              </w:rPr>
            </w:pPr>
            <w:r w:rsidRPr="000C4CFB">
              <w:rPr>
                <w:lang w:val="fr-FR"/>
              </w:rPr>
              <w:t xml:space="preserve">f) </w:t>
            </w:r>
            <w:r w:rsidRPr="000C4CFB">
              <w:rPr>
                <w:rFonts w:eastAsia="Times New Roman" w:cs="Arial"/>
                <w:lang w:val="de-DE" w:eastAsia="en-GB"/>
              </w:rPr>
              <w:t>einen Garten</w:t>
            </w:r>
          </w:p>
        </w:tc>
        <w:sdt>
          <w:sdtPr>
            <w:rPr>
              <w:rFonts w:eastAsia="Times New Roman" w:cs="Arial"/>
              <w:b/>
              <w:lang w:val="fr-FR" w:eastAsia="en-GB"/>
            </w:rPr>
            <w:id w:val="-801765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right w:val="single" w:sz="4" w:space="0" w:color="auto"/>
                </w:tcBorders>
              </w:tcPr>
              <w:p w14:paraId="0FF6A61D" w14:textId="77777777" w:rsidR="000E7732" w:rsidRPr="000C4CFB" w:rsidRDefault="000E7732" w:rsidP="00527991">
                <w:pPr>
                  <w:jc w:val="center"/>
                  <w:rPr>
                    <w:rFonts w:eastAsia="Times New Roman" w:cs="Arial"/>
                    <w:b/>
                    <w:lang w:val="fr-FR" w:eastAsia="en-GB"/>
                  </w:rPr>
                </w:pPr>
                <w:r w:rsidRPr="000C4CFB">
                  <w:rPr>
                    <w:rFonts w:ascii="MS Gothic" w:eastAsia="MS Gothic" w:hAnsi="MS Gothic" w:cs="Arial"/>
                    <w:b/>
                    <w:lang w:val="fr-FR" w:eastAsia="en-GB"/>
                  </w:rPr>
                  <w:t>☐</w:t>
                </w:r>
              </w:p>
            </w:tc>
          </w:sdtContent>
        </w:sdt>
      </w:tr>
    </w:tbl>
    <w:p w14:paraId="7C4945C0" w14:textId="073E7E49" w:rsidR="00686221" w:rsidRPr="000C4CFB" w:rsidRDefault="00686221" w:rsidP="00686221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2205C845" w14:textId="77777777" w:rsidR="00686221" w:rsidRPr="000C4CFB" w:rsidRDefault="00686221" w:rsidP="00686221">
      <w:pPr>
        <w:shd w:val="clear" w:color="auto" w:fill="FFFFFF"/>
        <w:spacing w:after="0" w:line="240" w:lineRule="auto"/>
        <w:rPr>
          <w:rFonts w:eastAsia="Times New Roman" w:cs="Arial"/>
          <w:b/>
          <w:lang w:val="de-DE" w:eastAsia="en-GB"/>
        </w:rPr>
      </w:pPr>
    </w:p>
    <w:p w14:paraId="1DE27C40" w14:textId="77777777" w:rsidR="00686221" w:rsidRPr="000C4CFB" w:rsidRDefault="00686221" w:rsidP="00686221">
      <w:pPr>
        <w:shd w:val="clear" w:color="auto" w:fill="FFFFFF"/>
        <w:spacing w:after="0" w:line="240" w:lineRule="auto"/>
        <w:rPr>
          <w:rFonts w:eastAsia="Times New Roman" w:cs="Arial"/>
          <w:lang w:val="de-DE" w:eastAsia="en-GB"/>
        </w:rPr>
      </w:pPr>
    </w:p>
    <w:p w14:paraId="2D2706CF" w14:textId="2D85163E" w:rsidR="00686221" w:rsidRPr="000C4CFB" w:rsidRDefault="00686221" w:rsidP="009C6643">
      <w:pPr>
        <w:shd w:val="clear" w:color="auto" w:fill="FFFFFF"/>
        <w:spacing w:after="0" w:line="240" w:lineRule="auto"/>
        <w:rPr>
          <w:rFonts w:eastAsia="Times New Roman"/>
          <w:b/>
          <w:lang w:eastAsia="en-GB"/>
        </w:rPr>
        <w:sectPr w:rsidR="00686221" w:rsidRPr="000C4CF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378CBCBB" w14:textId="549831BD" w:rsidR="00FD0DD1" w:rsidRPr="000C4CFB" w:rsidRDefault="00FD0DD1" w:rsidP="00136164">
      <w:pPr>
        <w:pStyle w:val="Heading2"/>
      </w:pPr>
      <w:r w:rsidRPr="000C4CFB">
        <w:rPr>
          <w:rStyle w:val="Strong"/>
          <w:b/>
          <w:bCs w:val="0"/>
        </w:rPr>
        <w:lastRenderedPageBreak/>
        <w:t>GRAMMAR</w:t>
      </w:r>
      <w:r w:rsidRPr="000C4CFB">
        <w:t xml:space="preserve"> PART A</w:t>
      </w:r>
      <w:r w:rsidR="005E40FF" w:rsidRPr="000C4CFB">
        <w:t xml:space="preserve"> (</w:t>
      </w:r>
      <w:r w:rsidR="00275D91" w:rsidRPr="000C4CFB">
        <w:t>SENTENCE TYPE</w:t>
      </w:r>
      <w:r w:rsidR="005E40FF" w:rsidRPr="000C4CFB">
        <w:t>)</w:t>
      </w:r>
    </w:p>
    <w:p w14:paraId="32C069E3" w14:textId="579179A3" w:rsidR="00A42BB4" w:rsidRPr="000C4CFB" w:rsidRDefault="001E4211" w:rsidP="00A42BB4">
      <w:pPr>
        <w:rPr>
          <w:b/>
          <w:bCs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02F44772" wp14:editId="7065A319">
                <wp:extent cx="6817360" cy="277495"/>
                <wp:effectExtent l="0" t="0" r="15240" b="1460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EADE1" w14:textId="77777777" w:rsidR="00475CF1" w:rsidRPr="00643856" w:rsidRDefault="00475CF1" w:rsidP="001E421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4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02F44772" id="_x0000_s1032" type="#_x0000_t202" style="width:536.8pt;height:2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" strokecolor="#2f5496 [2408]">
                <v:textbox>
                  <w:txbxContent>
                    <w:p w14:paraId="58EEADE1" w14:textId="77777777" w:rsidR="00475CF1" w:rsidRPr="00643856" w:rsidRDefault="00475CF1" w:rsidP="001E421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 xml:space="preserve">4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7"/>
        <w:gridCol w:w="3588"/>
        <w:gridCol w:w="3588"/>
      </w:tblGrid>
      <w:tr w:rsidR="000C4CFB" w:rsidRPr="000C4CFB" w14:paraId="155D063C" w14:textId="77777777" w:rsidTr="002661AD">
        <w:trPr>
          <w:trHeight w:val="397"/>
        </w:trPr>
        <w:tc>
          <w:tcPr>
            <w:tcW w:w="3587" w:type="dxa"/>
            <w:vAlign w:val="center"/>
          </w:tcPr>
          <w:p w14:paraId="7EF57DC1" w14:textId="77777777" w:rsidR="00643856" w:rsidRPr="000C4CFB" w:rsidRDefault="00643856" w:rsidP="002661AD">
            <w:pPr>
              <w:rPr>
                <w:lang w:val="de-DE"/>
              </w:rPr>
            </w:pPr>
            <w:r w:rsidRPr="000C4CFB">
              <w:rPr>
                <w:lang w:val="de-DE"/>
              </w:rPr>
              <w:t>1. Du gehst nach Hause</w:t>
            </w:r>
          </w:p>
        </w:tc>
        <w:tc>
          <w:tcPr>
            <w:tcW w:w="3588" w:type="dxa"/>
            <w:vAlign w:val="center"/>
          </w:tcPr>
          <w:p w14:paraId="2AE64668" w14:textId="7AA44B0D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90819969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STATEMENT</w:t>
            </w:r>
          </w:p>
        </w:tc>
        <w:tc>
          <w:tcPr>
            <w:tcW w:w="3588" w:type="dxa"/>
            <w:vAlign w:val="center"/>
          </w:tcPr>
          <w:p w14:paraId="5F27CFD5" w14:textId="77777777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-1016309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QUESTION</w:t>
            </w:r>
          </w:p>
        </w:tc>
      </w:tr>
      <w:tr w:rsidR="000C4CFB" w:rsidRPr="000C4CFB" w14:paraId="3396CE6B" w14:textId="77777777" w:rsidTr="002661AD">
        <w:trPr>
          <w:trHeight w:val="397"/>
        </w:trPr>
        <w:tc>
          <w:tcPr>
            <w:tcW w:w="3587" w:type="dxa"/>
            <w:vAlign w:val="center"/>
          </w:tcPr>
          <w:p w14:paraId="2CC4D5D5" w14:textId="77777777" w:rsidR="00643856" w:rsidRPr="000C4CFB" w:rsidRDefault="00643856" w:rsidP="002661AD">
            <w:pPr>
              <w:rPr>
                <w:lang w:val="de-DE"/>
              </w:rPr>
            </w:pPr>
            <w:r w:rsidRPr="000C4CFB">
              <w:rPr>
                <w:lang w:val="de-DE"/>
              </w:rPr>
              <w:t>2. Schreibt er im Unterricht</w:t>
            </w:r>
          </w:p>
        </w:tc>
        <w:tc>
          <w:tcPr>
            <w:tcW w:w="3588" w:type="dxa"/>
            <w:vAlign w:val="center"/>
          </w:tcPr>
          <w:p w14:paraId="164C2266" w14:textId="77777777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-8199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STATEMENT</w:t>
            </w:r>
          </w:p>
        </w:tc>
        <w:tc>
          <w:tcPr>
            <w:tcW w:w="3588" w:type="dxa"/>
            <w:vAlign w:val="center"/>
          </w:tcPr>
          <w:p w14:paraId="01D06A9E" w14:textId="2F13EF05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-16102722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QUESTION</w:t>
            </w:r>
          </w:p>
        </w:tc>
      </w:tr>
      <w:tr w:rsidR="000C4CFB" w:rsidRPr="000C4CFB" w14:paraId="6CB6F845" w14:textId="77777777" w:rsidTr="002661AD">
        <w:trPr>
          <w:trHeight w:val="397"/>
        </w:trPr>
        <w:tc>
          <w:tcPr>
            <w:tcW w:w="3587" w:type="dxa"/>
            <w:vAlign w:val="center"/>
          </w:tcPr>
          <w:p w14:paraId="3B79C05B" w14:textId="77777777" w:rsidR="00643856" w:rsidRPr="000C4CFB" w:rsidRDefault="00643856" w:rsidP="002661AD">
            <w:pPr>
              <w:rPr>
                <w:lang w:val="de-DE"/>
              </w:rPr>
            </w:pPr>
            <w:r w:rsidRPr="000C4CFB">
              <w:rPr>
                <w:lang w:val="de-DE"/>
              </w:rPr>
              <w:t>3. Ich höre das Lied</w:t>
            </w:r>
          </w:p>
        </w:tc>
        <w:tc>
          <w:tcPr>
            <w:tcW w:w="3588" w:type="dxa"/>
            <w:vAlign w:val="center"/>
          </w:tcPr>
          <w:p w14:paraId="48D5399A" w14:textId="72CC5BDD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-1600850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STATEMENT</w:t>
            </w:r>
          </w:p>
        </w:tc>
        <w:tc>
          <w:tcPr>
            <w:tcW w:w="3588" w:type="dxa"/>
            <w:vAlign w:val="center"/>
          </w:tcPr>
          <w:p w14:paraId="370F9AEB" w14:textId="77777777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179379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QUESTION</w:t>
            </w:r>
          </w:p>
        </w:tc>
      </w:tr>
      <w:tr w:rsidR="002661AD" w:rsidRPr="000C4CFB" w14:paraId="4E0DD3E9" w14:textId="77777777" w:rsidTr="002661AD">
        <w:trPr>
          <w:trHeight w:val="397"/>
        </w:trPr>
        <w:tc>
          <w:tcPr>
            <w:tcW w:w="3587" w:type="dxa"/>
            <w:vAlign w:val="center"/>
          </w:tcPr>
          <w:p w14:paraId="425F532C" w14:textId="77777777" w:rsidR="00643856" w:rsidRPr="000C4CFB" w:rsidRDefault="00643856" w:rsidP="002661AD">
            <w:pPr>
              <w:rPr>
                <w:lang w:val="de-DE"/>
              </w:rPr>
            </w:pPr>
            <w:r w:rsidRPr="000C4CFB">
              <w:rPr>
                <w:lang w:val="de-DE"/>
              </w:rPr>
              <w:t xml:space="preserve">4. </w:t>
            </w:r>
            <w:r w:rsidRPr="000C4CFB">
              <w:rPr>
                <w:lang w:val="fr-FR"/>
              </w:rPr>
              <w:t xml:space="preserve">Hast du </w:t>
            </w:r>
            <w:proofErr w:type="spellStart"/>
            <w:r w:rsidRPr="000C4CFB">
              <w:rPr>
                <w:lang w:val="fr-FR"/>
              </w:rPr>
              <w:t>ein</w:t>
            </w:r>
            <w:proofErr w:type="spellEnd"/>
            <w:r w:rsidRPr="000C4CFB">
              <w:rPr>
                <w:lang w:val="fr-FR"/>
              </w:rPr>
              <w:t xml:space="preserve"> </w:t>
            </w:r>
            <w:proofErr w:type="spellStart"/>
            <w:r w:rsidRPr="000C4CFB">
              <w:rPr>
                <w:lang w:val="fr-FR"/>
              </w:rPr>
              <w:t>Tier</w:t>
            </w:r>
            <w:proofErr w:type="spellEnd"/>
            <w:r w:rsidRPr="000C4CFB">
              <w:rPr>
                <w:lang w:val="fr-FR"/>
              </w:rPr>
              <w:tab/>
            </w:r>
          </w:p>
        </w:tc>
        <w:tc>
          <w:tcPr>
            <w:tcW w:w="3588" w:type="dxa"/>
            <w:vAlign w:val="center"/>
          </w:tcPr>
          <w:p w14:paraId="5E068C3C" w14:textId="77777777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16760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☐</w:t>
                </w:r>
              </w:sdtContent>
            </w:sdt>
            <w:r w:rsidR="00643856" w:rsidRPr="000C4CFB">
              <w:rPr>
                <w:lang w:val="de-DE"/>
              </w:rPr>
              <w:t xml:space="preserve"> STATEMENT</w:t>
            </w:r>
          </w:p>
        </w:tc>
        <w:tc>
          <w:tcPr>
            <w:tcW w:w="3588" w:type="dxa"/>
            <w:vAlign w:val="center"/>
          </w:tcPr>
          <w:p w14:paraId="3C3EBE0D" w14:textId="39B4C90F" w:rsidR="00643856" w:rsidRPr="000C4CFB" w:rsidRDefault="00E73DEB" w:rsidP="002661AD">
            <w:pPr>
              <w:rPr>
                <w:lang w:val="de-DE"/>
              </w:rPr>
            </w:pPr>
            <w:sdt>
              <w:sdtPr>
                <w:rPr>
                  <w:lang w:val="de-DE"/>
                </w:rPr>
                <w:id w:val="9617717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lang w:val="de-DE"/>
                  </w:rPr>
                  <w:t>☒</w:t>
                </w:r>
              </w:sdtContent>
            </w:sdt>
            <w:r w:rsidR="00643856" w:rsidRPr="000C4CFB">
              <w:rPr>
                <w:lang w:val="de-DE"/>
              </w:rPr>
              <w:t xml:space="preserve"> QUESTION</w:t>
            </w:r>
          </w:p>
        </w:tc>
      </w:tr>
    </w:tbl>
    <w:p w14:paraId="624D2BDF" w14:textId="77777777" w:rsidR="00C44682" w:rsidRPr="000C4CFB" w:rsidRDefault="00C44682" w:rsidP="00FD0DD1"/>
    <w:p w14:paraId="27B5654D" w14:textId="722A0B62" w:rsidR="00FD0DD1" w:rsidRPr="000C4CFB" w:rsidRDefault="00FB64A6" w:rsidP="00136164">
      <w:pPr>
        <w:pStyle w:val="Heading2"/>
      </w:pPr>
      <w:r w:rsidRPr="000C4CFB">
        <w:rPr>
          <w:rStyle w:val="Strong"/>
          <w:b/>
          <w:bCs w:val="0"/>
        </w:rPr>
        <w:t xml:space="preserve">GRAMMAR </w:t>
      </w:r>
      <w:r w:rsidR="00FD0DD1" w:rsidRPr="000C4CFB">
        <w:rPr>
          <w:rStyle w:val="Strong"/>
          <w:b/>
          <w:bCs w:val="0"/>
        </w:rPr>
        <w:t>PART</w:t>
      </w:r>
      <w:r w:rsidR="00FD0DD1" w:rsidRPr="000C4CFB">
        <w:t xml:space="preserve"> B</w:t>
      </w:r>
      <w:r w:rsidR="005E40FF" w:rsidRPr="000C4CFB">
        <w:t xml:space="preserve"> (</w:t>
      </w:r>
      <w:r w:rsidR="00275D91" w:rsidRPr="000C4CFB">
        <w:t>VERB FORMS</w:t>
      </w:r>
      <w:r w:rsidR="005E40FF" w:rsidRPr="000C4CFB">
        <w:t>)</w:t>
      </w:r>
    </w:p>
    <w:p w14:paraId="61899508" w14:textId="4944C1C2" w:rsidR="00643856" w:rsidRPr="000C4CFB" w:rsidRDefault="001E4211" w:rsidP="00643856">
      <w:pPr>
        <w:rPr>
          <w:bCs/>
          <w:lang w:val="en-US"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25313CE1" wp14:editId="6CF942D3">
                <wp:extent cx="6817360" cy="335915"/>
                <wp:effectExtent l="0" t="0" r="15240" b="698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2AC66" w14:textId="7B20E465" w:rsidR="00475CF1" w:rsidRPr="00D574B6" w:rsidRDefault="00475CF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6</w:t>
                            </w:r>
                            <w:r w:rsidRPr="00D574B6">
                              <w:rPr>
                                <w:rFonts w:cs="Arial"/>
                                <w:b/>
                                <w:bCs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D574B6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D574B6">
                              <w:rPr>
                                <w:color w:val="1F4E79" w:themeColor="accent1" w:themeShade="80"/>
                              </w:rPr>
                              <w:t>l</w:t>
                            </w:r>
                          </w:p>
                          <w:p w14:paraId="5D9C7D2D" w14:textId="77777777" w:rsidR="00475CF1" w:rsidRDefault="00475CF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25313CE1" id="Text Box 5" o:spid="_x0000_s1033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KbLsokICAABy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0C02AC66" w14:textId="7B20E465" w:rsidR="00475CF1" w:rsidRPr="00D574B6" w:rsidRDefault="00475CF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6</w:t>
                      </w:r>
                      <w:r w:rsidRPr="00D574B6">
                        <w:rPr>
                          <w:rFonts w:cs="Arial"/>
                          <w:b/>
                          <w:bCs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D574B6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D574B6">
                        <w:rPr>
                          <w:color w:val="1F4E79" w:themeColor="accent1" w:themeShade="80"/>
                        </w:rPr>
                        <w:t>l</w:t>
                      </w:r>
                    </w:p>
                    <w:p w14:paraId="5D9C7D2D" w14:textId="77777777" w:rsidR="00475CF1" w:rsidRDefault="00475CF1" w:rsidP="001E4211"/>
                  </w:txbxContent>
                </v:textbox>
                <w10:anchorlock/>
              </v:shape>
            </w:pict>
          </mc:Fallback>
        </mc:AlternateContent>
      </w:r>
      <w:r w:rsidR="00643856" w:rsidRPr="00A05133">
        <w:rPr>
          <w:rFonts w:cs="Times New Roman"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5E20B0C1" wp14:editId="2729B4E8">
                <wp:simplePos x="0" y="0"/>
                <wp:positionH relativeFrom="column">
                  <wp:posOffset>1550035</wp:posOffset>
                </wp:positionH>
                <wp:positionV relativeFrom="paragraph">
                  <wp:posOffset>384810</wp:posOffset>
                </wp:positionV>
                <wp:extent cx="171450" cy="670560"/>
                <wp:effectExtent l="0" t="0" r="31750" b="15240"/>
                <wp:wrapNone/>
                <wp:docPr id="67" name="Right Brace 67" descr="right brace to connect possible answers with the ques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67056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7E3176A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67" o:spid="_x0000_s1026" type="#_x0000_t88" alt="right brace to connect possible answers with the question" style="position:absolute;margin-left:122.05pt;margin-top:30.3pt;width:13.5pt;height:52.8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" adj="460" strokecolor="#5b9bd5 [3204]" strokeweight=".5pt">
                <v:stroke joinstyle="miter"/>
              </v:shape>
            </w:pict>
          </mc:Fallback>
        </mc:AlternateContent>
      </w:r>
    </w:p>
    <w:tbl>
      <w:tblPr>
        <w:tblStyle w:val="TableGrid"/>
        <w:tblW w:w="5276" w:type="dxa"/>
        <w:tblInd w:w="147" w:type="dxa"/>
        <w:tblLook w:val="04A0" w:firstRow="1" w:lastRow="0" w:firstColumn="1" w:lastColumn="0" w:noHBand="0" w:noVBand="1"/>
      </w:tblPr>
      <w:tblGrid>
        <w:gridCol w:w="415"/>
        <w:gridCol w:w="2141"/>
        <w:gridCol w:w="2720"/>
      </w:tblGrid>
      <w:tr w:rsidR="000C4CFB" w:rsidRPr="000C4CFB" w14:paraId="36D059BF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76273FA6" w14:textId="77777777" w:rsidR="00643856" w:rsidRPr="000C4CFB" w:rsidRDefault="00643856" w:rsidP="002661AD">
            <w:pPr>
              <w:spacing w:line="360" w:lineRule="auto"/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1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C1CB26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42025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</w:p>
          <w:p w14:paraId="579B56C8" w14:textId="0DDCB5A9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2158997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>you</w:t>
            </w:r>
          </w:p>
          <w:p w14:paraId="7D5D18A9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46234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he/sh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87FBB5" w14:textId="77777777" w:rsidR="00643856" w:rsidRPr="000C4CFB" w:rsidRDefault="00643856" w:rsidP="002661AD">
            <w:pPr>
              <w:rPr>
                <w:b/>
                <w:bCs/>
                <w:lang w:val="fr-FR"/>
              </w:rPr>
            </w:pPr>
            <w:proofErr w:type="spellStart"/>
            <w:proofErr w:type="gram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singst</w:t>
            </w:r>
            <w:proofErr w:type="spellEnd"/>
            <w:proofErr w:type="gram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einmal</w:t>
            </w:r>
            <w:proofErr w:type="spell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 xml:space="preserve"> die </w:t>
            </w:r>
            <w:proofErr w:type="spell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Woche</w:t>
            </w:r>
            <w:proofErr w:type="spell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.</w:t>
            </w:r>
          </w:p>
        </w:tc>
      </w:tr>
      <w:tr w:rsidR="000C4CFB" w:rsidRPr="000C4CFB" w14:paraId="124B8778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720FCC20" w14:textId="77777777" w:rsidR="00643856" w:rsidRPr="000C4CFB" w:rsidRDefault="00643856" w:rsidP="002661AD">
            <w:pPr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2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316DC5D" w14:textId="7A1382B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13161063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</w:p>
          <w:p w14:paraId="7F10B59F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287240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>you</w:t>
            </w:r>
          </w:p>
          <w:p w14:paraId="3F148CCC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0527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A05133">
              <w:rPr>
                <w:rFonts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60DE520" wp14:editId="5E1BC2FB">
                      <wp:simplePos x="0" y="0"/>
                      <wp:positionH relativeFrom="column">
                        <wp:posOffset>1136650</wp:posOffset>
                      </wp:positionH>
                      <wp:positionV relativeFrom="paragraph">
                        <wp:posOffset>-460375</wp:posOffset>
                      </wp:positionV>
                      <wp:extent cx="171450" cy="619760"/>
                      <wp:effectExtent l="0" t="0" r="31750" b="15240"/>
                      <wp:wrapNone/>
                      <wp:docPr id="73" name="Right Brace 73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1976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6EB10DF" id="Right Brace 73" o:spid="_x0000_s1026" type="#_x0000_t88" alt="right brace to connect possible answers with the question" style="position:absolute;margin-left:89.5pt;margin-top:-36.25pt;width:13.5pt;height:48.8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" adj="498" strokecolor="#5b9bd5 [3204]" strokeweight=".5pt">
                      <v:stroke joinstyle="miter"/>
                    </v:shape>
                  </w:pict>
                </mc:Fallback>
              </mc:AlternateContent>
            </w:r>
            <w:r w:rsidR="00643856" w:rsidRPr="000C4CFB">
              <w:rPr>
                <w:bCs/>
                <w:sz w:val="20"/>
                <w:szCs w:val="20"/>
              </w:rPr>
              <w:t>he/sh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6A47A7" w14:textId="77777777" w:rsidR="00643856" w:rsidRPr="000C4CFB" w:rsidRDefault="00643856" w:rsidP="002661AD">
            <w:pPr>
              <w:rPr>
                <w:b/>
                <w:bCs/>
                <w:lang w:val="fr-FR"/>
              </w:rPr>
            </w:pPr>
            <w:proofErr w:type="spellStart"/>
            <w:r w:rsidRPr="000C4CFB">
              <w:rPr>
                <w:b/>
                <w:bCs/>
                <w:sz w:val="20"/>
                <w:szCs w:val="20"/>
              </w:rPr>
              <w:t>verstehe</w:t>
            </w:r>
            <w:proofErr w:type="spellEnd"/>
            <w:r w:rsidRPr="000C4CFB">
              <w:rPr>
                <w:b/>
                <w:bCs/>
                <w:sz w:val="20"/>
                <w:szCs w:val="20"/>
              </w:rPr>
              <w:t xml:space="preserve"> es </w:t>
            </w:r>
            <w:proofErr w:type="spellStart"/>
            <w:r w:rsidRPr="000C4CFB">
              <w:rPr>
                <w:b/>
                <w:bCs/>
                <w:sz w:val="20"/>
                <w:szCs w:val="20"/>
              </w:rPr>
              <w:t>nicht</w:t>
            </w:r>
            <w:proofErr w:type="spellEnd"/>
            <w:r w:rsidRPr="000C4CFB">
              <w:rPr>
                <w:b/>
                <w:bCs/>
                <w:sz w:val="20"/>
                <w:szCs w:val="20"/>
              </w:rPr>
              <w:t>.</w:t>
            </w:r>
          </w:p>
        </w:tc>
      </w:tr>
      <w:tr w:rsidR="000C4CFB" w:rsidRPr="000C4CFB" w14:paraId="611D5DB8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7698CA1A" w14:textId="77777777" w:rsidR="00643856" w:rsidRPr="000C4CFB" w:rsidRDefault="00643856" w:rsidP="002661AD">
            <w:pPr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3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8E3A89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65480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</w:p>
          <w:p w14:paraId="1168739D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51125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 xml:space="preserve">you </w:t>
            </w:r>
          </w:p>
          <w:p w14:paraId="6F27F957" w14:textId="0D8B3E58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20490476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A05133">
              <w:rPr>
                <w:rFonts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6A140686" wp14:editId="1D4B3FBD">
                      <wp:simplePos x="0" y="0"/>
                      <wp:positionH relativeFrom="column">
                        <wp:posOffset>1136650</wp:posOffset>
                      </wp:positionH>
                      <wp:positionV relativeFrom="paragraph">
                        <wp:posOffset>-470535</wp:posOffset>
                      </wp:positionV>
                      <wp:extent cx="171450" cy="629920"/>
                      <wp:effectExtent l="0" t="0" r="31750" b="17780"/>
                      <wp:wrapNone/>
                      <wp:docPr id="74" name="Right Brace 74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2992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41DA4C6E" id="Right Brace 74" o:spid="_x0000_s1026" type="#_x0000_t88" alt="right brace to connect possible answers with the question" style="position:absolute;margin-left:89.5pt;margin-top:-37.05pt;width:13.5pt;height:49.6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" adj="490" strokecolor="#5b9bd5 [3204]" strokeweight=".5pt">
                      <v:stroke joinstyle="miter"/>
                    </v:shape>
                  </w:pict>
                </mc:Fallback>
              </mc:AlternateContent>
            </w:r>
            <w:r w:rsidR="00643856" w:rsidRPr="000C4CFB">
              <w:rPr>
                <w:bCs/>
                <w:sz w:val="20"/>
                <w:szCs w:val="20"/>
              </w:rPr>
              <w:t>he/sh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957E5B" w14:textId="40461D50" w:rsidR="00643856" w:rsidRPr="000C4CFB" w:rsidRDefault="00CD74C3" w:rsidP="002661AD">
            <w:pPr>
              <w:rPr>
                <w:b/>
                <w:bCs/>
                <w:lang w:val="fr-FR"/>
              </w:rPr>
            </w:pPr>
            <w:proofErr w:type="spellStart"/>
            <w:proofErr w:type="gramStart"/>
            <w:r w:rsidRPr="000C4CFB">
              <w:rPr>
                <w:b/>
                <w:bCs/>
                <w:sz w:val="20"/>
                <w:szCs w:val="20"/>
                <w:lang w:val="fr-FR"/>
              </w:rPr>
              <w:t>findet</w:t>
            </w:r>
            <w:proofErr w:type="spellEnd"/>
            <w:proofErr w:type="gramEnd"/>
            <w:r w:rsidRPr="000C4CFB"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C4CFB">
              <w:rPr>
                <w:b/>
                <w:bCs/>
                <w:sz w:val="20"/>
                <w:szCs w:val="20"/>
                <w:lang w:val="fr-FR"/>
              </w:rPr>
              <w:t>das</w:t>
            </w:r>
            <w:proofErr w:type="spellEnd"/>
            <w:r w:rsidRPr="000C4CFB"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C4CFB">
              <w:rPr>
                <w:b/>
                <w:bCs/>
                <w:sz w:val="20"/>
                <w:szCs w:val="20"/>
                <w:lang w:val="fr-FR"/>
              </w:rPr>
              <w:t>Buch</w:t>
            </w:r>
            <w:proofErr w:type="spellEnd"/>
            <w:r w:rsidRPr="000C4CFB">
              <w:rPr>
                <w:b/>
                <w:bCs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0C4CFB">
              <w:rPr>
                <w:b/>
                <w:bCs/>
                <w:sz w:val="20"/>
                <w:szCs w:val="20"/>
                <w:lang w:val="fr-FR"/>
              </w:rPr>
              <w:t>gut</w:t>
            </w:r>
            <w:proofErr w:type="spellEnd"/>
            <w:r w:rsidR="00643856" w:rsidRPr="000C4CFB">
              <w:rPr>
                <w:b/>
                <w:bCs/>
                <w:sz w:val="20"/>
                <w:szCs w:val="20"/>
                <w:lang w:val="fr-FR"/>
              </w:rPr>
              <w:t>.</w:t>
            </w:r>
          </w:p>
        </w:tc>
      </w:tr>
    </w:tbl>
    <w:p w14:paraId="3EA15501" w14:textId="77777777" w:rsidR="00643856" w:rsidRPr="000C4CFB" w:rsidRDefault="00643856" w:rsidP="00136164">
      <w:pPr>
        <w:pStyle w:val="Heading2"/>
        <w:rPr>
          <w:bCs/>
          <w:lang w:val="en-US"/>
        </w:rPr>
      </w:pPr>
      <w:r w:rsidRPr="00A0513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6AD8EF34" wp14:editId="1F5D8AEA">
                <wp:simplePos x="0" y="0"/>
                <wp:positionH relativeFrom="column">
                  <wp:posOffset>1542415</wp:posOffset>
                </wp:positionH>
                <wp:positionV relativeFrom="paragraph">
                  <wp:posOffset>1477645</wp:posOffset>
                </wp:positionV>
                <wp:extent cx="171450" cy="868680"/>
                <wp:effectExtent l="0" t="0" r="31750" b="7620"/>
                <wp:wrapNone/>
                <wp:docPr id="68" name="Right Brace 68" descr="right brace to connect possible answers with the ques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86868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3C6A7A0" id="Right Brace 68" o:spid="_x0000_s1026" type="#_x0000_t88" alt="right brace to connect possible answers with the question" style="position:absolute;margin-left:121.45pt;margin-top:116.35pt;width:13.5pt;height:68.4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" adj="355" strokecolor="#5b9bd5 [3204]" strokeweight=".5pt">
                <v:stroke joinstyle="miter"/>
              </v:shape>
            </w:pict>
          </mc:Fallback>
        </mc:AlternateContent>
      </w:r>
      <w:r w:rsidRPr="00A0513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62A6F192" wp14:editId="398E6194">
                <wp:simplePos x="0" y="0"/>
                <wp:positionH relativeFrom="column">
                  <wp:posOffset>1550035</wp:posOffset>
                </wp:positionH>
                <wp:positionV relativeFrom="paragraph">
                  <wp:posOffset>415925</wp:posOffset>
                </wp:positionV>
                <wp:extent cx="171450" cy="861060"/>
                <wp:effectExtent l="0" t="0" r="31750" b="15240"/>
                <wp:wrapNone/>
                <wp:docPr id="69" name="Right Brace 69" descr="right brace to connect possible answers with the ques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86106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F8B424C" id="Right Brace 69" o:spid="_x0000_s1026" type="#_x0000_t88" alt="right brace to connect possible answers with the question" style="position:absolute;margin-left:122.05pt;margin-top:32.75pt;width:13.5pt;height:67.8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" adj="358" strokecolor="#5b9bd5 [3204]" strokeweight=".5pt">
                <v:stroke joinstyle="miter"/>
              </v:shape>
            </w:pict>
          </mc:Fallback>
        </mc:AlternateContent>
      </w:r>
    </w:p>
    <w:tbl>
      <w:tblPr>
        <w:tblStyle w:val="TableGrid"/>
        <w:tblW w:w="5276" w:type="dxa"/>
        <w:tblInd w:w="147" w:type="dxa"/>
        <w:tblLook w:val="04A0" w:firstRow="1" w:lastRow="0" w:firstColumn="1" w:lastColumn="0" w:noHBand="0" w:noVBand="1"/>
      </w:tblPr>
      <w:tblGrid>
        <w:gridCol w:w="415"/>
        <w:gridCol w:w="2141"/>
        <w:gridCol w:w="2720"/>
      </w:tblGrid>
      <w:tr w:rsidR="000C4CFB" w:rsidRPr="000C4CFB" w14:paraId="2AD2EF9F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4E46D630" w14:textId="77777777" w:rsidR="00643856" w:rsidRPr="000C4CFB" w:rsidRDefault="00643856" w:rsidP="002661AD">
            <w:pPr>
              <w:spacing w:line="360" w:lineRule="auto"/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4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E93CC94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1204476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</w:p>
          <w:p w14:paraId="571BF4C6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37014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>you</w:t>
            </w:r>
          </w:p>
          <w:p w14:paraId="668A33CF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564148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he</w:t>
            </w:r>
          </w:p>
          <w:p w14:paraId="5EF26AE8" w14:textId="3EB6AA59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8860533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w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FC36E7" w14:textId="77777777" w:rsidR="00643856" w:rsidRPr="000C4CFB" w:rsidRDefault="00643856" w:rsidP="002661AD">
            <w:pPr>
              <w:rPr>
                <w:b/>
                <w:bCs/>
                <w:lang w:val="fr-FR"/>
              </w:rPr>
            </w:pPr>
            <w:proofErr w:type="spellStart"/>
            <w:proofErr w:type="gram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haben</w:t>
            </w:r>
            <w:proofErr w:type="spellEnd"/>
            <w:proofErr w:type="gram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eine</w:t>
            </w:r>
            <w:proofErr w:type="spell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 xml:space="preserve"> </w:t>
            </w:r>
            <w:proofErr w:type="spell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Frage</w:t>
            </w:r>
            <w:proofErr w:type="spell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.</w:t>
            </w:r>
          </w:p>
        </w:tc>
      </w:tr>
      <w:tr w:rsidR="002661AD" w:rsidRPr="000C4CFB" w14:paraId="35CD0276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793F66F9" w14:textId="77777777" w:rsidR="00643856" w:rsidRPr="000C4CFB" w:rsidRDefault="00643856" w:rsidP="002661AD">
            <w:pPr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5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05E51DA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486555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</w:p>
          <w:p w14:paraId="0D76C12F" w14:textId="3A3D7203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20715626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>you</w:t>
            </w:r>
          </w:p>
          <w:p w14:paraId="1FDDE944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-1072581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she</w:t>
            </w:r>
          </w:p>
          <w:p w14:paraId="1F4A8A3B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104776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w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A5B993" w14:textId="77777777" w:rsidR="00643856" w:rsidRPr="000C4CFB" w:rsidRDefault="00643856" w:rsidP="002661AD">
            <w:pPr>
              <w:rPr>
                <w:b/>
                <w:bCs/>
                <w:lang w:val="fr-FR"/>
              </w:rPr>
            </w:pPr>
            <w:proofErr w:type="spellStart"/>
            <w:r w:rsidRPr="000C4CFB">
              <w:rPr>
                <w:b/>
                <w:bCs/>
                <w:sz w:val="20"/>
                <w:szCs w:val="20"/>
              </w:rPr>
              <w:t>bist</w:t>
            </w:r>
            <w:proofErr w:type="spellEnd"/>
            <w:r w:rsidRPr="000C4CFB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0C4CFB">
              <w:rPr>
                <w:b/>
                <w:bCs/>
                <w:sz w:val="20"/>
                <w:szCs w:val="20"/>
              </w:rPr>
              <w:t>Sängerin</w:t>
            </w:r>
            <w:proofErr w:type="spellEnd"/>
            <w:r w:rsidRPr="000C4CFB">
              <w:rPr>
                <w:b/>
                <w:bCs/>
                <w:sz w:val="20"/>
                <w:szCs w:val="20"/>
              </w:rPr>
              <w:t>.</w:t>
            </w:r>
          </w:p>
        </w:tc>
      </w:tr>
    </w:tbl>
    <w:p w14:paraId="14E43C57" w14:textId="77777777" w:rsidR="00643856" w:rsidRPr="000C4CFB" w:rsidRDefault="00643856" w:rsidP="00643856">
      <w:pPr>
        <w:rPr>
          <w:lang w:val="en-US"/>
        </w:rPr>
      </w:pPr>
    </w:p>
    <w:tbl>
      <w:tblPr>
        <w:tblStyle w:val="TableGrid"/>
        <w:tblW w:w="5276" w:type="dxa"/>
        <w:tblInd w:w="147" w:type="dxa"/>
        <w:tblLook w:val="04A0" w:firstRow="1" w:lastRow="0" w:firstColumn="1" w:lastColumn="0" w:noHBand="0" w:noVBand="1"/>
      </w:tblPr>
      <w:tblGrid>
        <w:gridCol w:w="415"/>
        <w:gridCol w:w="2141"/>
        <w:gridCol w:w="2720"/>
      </w:tblGrid>
      <w:tr w:rsidR="002661AD" w:rsidRPr="000C4CFB" w14:paraId="17BF4B79" w14:textId="77777777" w:rsidTr="002661AD">
        <w:trPr>
          <w:trHeight w:val="20"/>
        </w:trPr>
        <w:tc>
          <w:tcPr>
            <w:tcW w:w="415" w:type="dxa"/>
            <w:tcBorders>
              <w:right w:val="single" w:sz="4" w:space="0" w:color="auto"/>
            </w:tcBorders>
          </w:tcPr>
          <w:p w14:paraId="12EB966C" w14:textId="77777777" w:rsidR="00643856" w:rsidRPr="000C4CFB" w:rsidRDefault="00643856" w:rsidP="002661AD">
            <w:pPr>
              <w:spacing w:line="360" w:lineRule="auto"/>
              <w:rPr>
                <w:sz w:val="20"/>
                <w:lang w:val="fr-FR"/>
              </w:rPr>
            </w:pPr>
            <w:r w:rsidRPr="000C4CFB">
              <w:rPr>
                <w:sz w:val="20"/>
                <w:lang w:val="fr-FR"/>
              </w:rPr>
              <w:t>6.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2F66547" w14:textId="2BC59F5A" w:rsidR="00643856" w:rsidRPr="000C4CFB" w:rsidRDefault="006F278D" w:rsidP="002661AD">
            <w:pPr>
              <w:spacing w:before="120" w:after="120"/>
              <w:rPr>
                <w:bCs/>
                <w:sz w:val="20"/>
                <w:szCs w:val="20"/>
              </w:rPr>
            </w:pPr>
            <w:r w:rsidRPr="00A05133">
              <w:rPr>
                <w:rFonts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67F3924F" wp14:editId="1FBE7A34">
                      <wp:simplePos x="0" y="0"/>
                      <wp:positionH relativeFrom="column">
                        <wp:posOffset>1116330</wp:posOffset>
                      </wp:positionH>
                      <wp:positionV relativeFrom="paragraph">
                        <wp:posOffset>85725</wp:posOffset>
                      </wp:positionV>
                      <wp:extent cx="171450" cy="419100"/>
                      <wp:effectExtent l="0" t="0" r="38100" b="19050"/>
                      <wp:wrapNone/>
                      <wp:docPr id="3" name="Right Brace 3" descr="right brace to connect possible answers with the questio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419100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502AF71E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3" o:spid="_x0000_s1026" type="#_x0000_t88" alt="right brace to connect possible answers with the question" style="position:absolute;margin-left:87.9pt;margin-top:6.75pt;width:13.5pt;height:33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" adj="736" strokecolor="#5b9bd5 [3204]" strokeweight=".5pt">
                      <v:stroke joinstyle="miter"/>
                    </v:shape>
                  </w:pict>
                </mc:Fallback>
              </mc:AlternateContent>
            </w:r>
            <w:sdt>
              <w:sdtPr>
                <w:rPr>
                  <w:bCs/>
                  <w:sz w:val="20"/>
                  <w:szCs w:val="20"/>
                </w:rPr>
                <w:id w:val="4963877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rFonts w:cs="Times New Roman"/>
                <w:bCs/>
                <w:sz w:val="20"/>
                <w:szCs w:val="20"/>
              </w:rPr>
              <w:t>I</w:t>
            </w:r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i/>
                <w:iCs/>
                <w:sz w:val="20"/>
                <w:szCs w:val="20"/>
              </w:rPr>
              <w:t>or</w:t>
            </w:r>
            <w:r w:rsidR="00643856" w:rsidRPr="000C4CFB">
              <w:rPr>
                <w:bCs/>
                <w:sz w:val="20"/>
                <w:szCs w:val="20"/>
              </w:rPr>
              <w:t xml:space="preserve"> he/she</w:t>
            </w:r>
          </w:p>
          <w:p w14:paraId="71984FE6" w14:textId="77777777" w:rsidR="00643856" w:rsidRPr="000C4CFB" w:rsidRDefault="00E73DEB" w:rsidP="002661AD">
            <w:pPr>
              <w:spacing w:before="120" w:after="120"/>
              <w:rPr>
                <w:bCs/>
                <w:sz w:val="20"/>
                <w:szCs w:val="20"/>
              </w:rPr>
            </w:pPr>
            <w:sdt>
              <w:sdtPr>
                <w:rPr>
                  <w:bCs/>
                  <w:sz w:val="20"/>
                  <w:szCs w:val="20"/>
                </w:rPr>
                <w:id w:val="296337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bCs/>
                <w:sz w:val="20"/>
                <w:szCs w:val="20"/>
                <w:lang w:val="en-US"/>
              </w:rPr>
              <w:t>you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E152D" w14:textId="77777777" w:rsidR="00643856" w:rsidRPr="000C4CFB" w:rsidRDefault="00643856" w:rsidP="002661AD">
            <w:pPr>
              <w:rPr>
                <w:b/>
                <w:bCs/>
                <w:lang w:val="fr-FR"/>
              </w:rPr>
            </w:pPr>
            <w:proofErr w:type="spellStart"/>
            <w:proofErr w:type="gram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mag</w:t>
            </w:r>
            <w:proofErr w:type="spellEnd"/>
            <w:proofErr w:type="gram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 xml:space="preserve"> den </w:t>
            </w:r>
            <w:proofErr w:type="spellStart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Hund</w:t>
            </w:r>
            <w:proofErr w:type="spellEnd"/>
            <w:r w:rsidRPr="000C4CFB">
              <w:rPr>
                <w:rFonts w:cs="Arial"/>
                <w:b/>
                <w:sz w:val="20"/>
                <w:szCs w:val="20"/>
                <w:shd w:val="clear" w:color="auto" w:fill="FFFFFF"/>
                <w:lang w:val="fr-FR"/>
              </w:rPr>
              <w:t>.</w:t>
            </w:r>
          </w:p>
        </w:tc>
      </w:tr>
    </w:tbl>
    <w:p w14:paraId="20BF18A2" w14:textId="77777777" w:rsidR="00643856" w:rsidRPr="000C4CFB" w:rsidRDefault="00643856" w:rsidP="00643856">
      <w:pPr>
        <w:rPr>
          <w:lang w:val="en-US"/>
        </w:rPr>
      </w:pPr>
    </w:p>
    <w:p w14:paraId="7F9FB7C5" w14:textId="4F5960F8" w:rsidR="00643856" w:rsidRPr="000C4CFB" w:rsidRDefault="00643856">
      <w:pPr>
        <w:rPr>
          <w:lang w:val="de-DE"/>
        </w:rPr>
      </w:pPr>
    </w:p>
    <w:p w14:paraId="32E9FB29" w14:textId="77777777" w:rsidR="000C4CFB" w:rsidRPr="000C4CFB" w:rsidRDefault="000C4CFB">
      <w:pPr>
        <w:rPr>
          <w:lang w:val="de-DE"/>
        </w:rPr>
      </w:pPr>
    </w:p>
    <w:p w14:paraId="34586A8F" w14:textId="20E055B4" w:rsidR="00FD0DD1" w:rsidRPr="000C4CFB" w:rsidRDefault="00FB64A6" w:rsidP="00136164">
      <w:pPr>
        <w:pStyle w:val="Heading2"/>
      </w:pPr>
      <w:r w:rsidRPr="000C4CFB">
        <w:rPr>
          <w:rStyle w:val="Strong"/>
          <w:b/>
          <w:bCs w:val="0"/>
        </w:rPr>
        <w:lastRenderedPageBreak/>
        <w:t xml:space="preserve">GRAMMAR </w:t>
      </w:r>
      <w:r w:rsidR="00FD0DD1" w:rsidRPr="000C4CFB">
        <w:rPr>
          <w:rStyle w:val="Strong"/>
          <w:b/>
          <w:bCs w:val="0"/>
        </w:rPr>
        <w:t>PART</w:t>
      </w:r>
      <w:r w:rsidR="00FD0DD1" w:rsidRPr="000C4CFB">
        <w:t xml:space="preserve"> C</w:t>
      </w:r>
      <w:r w:rsidR="00706046" w:rsidRPr="000C4CFB">
        <w:t xml:space="preserve"> (</w:t>
      </w:r>
      <w:r w:rsidR="00527991" w:rsidRPr="000C4CFB">
        <w:t xml:space="preserve">DEFINITE </w:t>
      </w:r>
      <w:r w:rsidR="00275D91" w:rsidRPr="000C4CFB">
        <w:t>ARTICLES)</w:t>
      </w:r>
    </w:p>
    <w:p w14:paraId="6CEF9F2F" w14:textId="4FEA9F82" w:rsidR="001E4211" w:rsidRPr="000C4CFB" w:rsidRDefault="001E4211" w:rsidP="00973966">
      <w:pPr>
        <w:rPr>
          <w:b/>
          <w:bCs/>
          <w:lang w:val="de-DE"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76F61F8E" wp14:editId="5B2588EA">
                <wp:extent cx="6817360" cy="335915"/>
                <wp:effectExtent l="0" t="0" r="15240" b="6985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3A0F58" w14:textId="549A66B4" w:rsidR="00475CF1" w:rsidRPr="00224D78" w:rsidRDefault="00475CF1" w:rsidP="001E421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szCs w:val="20"/>
                              </w:rPr>
                              <w:t>2</w:t>
                            </w:r>
                            <w:r w:rsidRPr="00224D78">
                              <w:rPr>
                                <w:rFonts w:cs="Arial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6D6B7EC1" w14:textId="77777777" w:rsidR="00475CF1" w:rsidRPr="00643856" w:rsidRDefault="00475CF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76F61F8E" id="Text Box 23" o:spid="_x0000_s1034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" strokecolor="#2f5496 [2408]">
                <v:textbox>
                  <w:txbxContent>
                    <w:p w14:paraId="2B3A0F58" w14:textId="549A66B4" w:rsidR="00475CF1" w:rsidRPr="00224D78" w:rsidRDefault="00475CF1" w:rsidP="001E421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szCs w:val="20"/>
                        </w:rPr>
                        <w:t>2</w:t>
                      </w:r>
                      <w:r w:rsidRPr="00224D78">
                        <w:rPr>
                          <w:rFonts w:cs="Arial"/>
                          <w:b/>
                          <w:bCs/>
                          <w:szCs w:val="20"/>
                        </w:rPr>
                        <w:t xml:space="preserve">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6D6B7EC1" w14:textId="77777777" w:rsidR="00475CF1" w:rsidRPr="00643856" w:rsidRDefault="00475CF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1134"/>
        <w:gridCol w:w="1134"/>
        <w:gridCol w:w="1134"/>
        <w:gridCol w:w="1134"/>
      </w:tblGrid>
      <w:tr w:rsidR="000C4CFB" w:rsidRPr="000C4CFB" w14:paraId="381A03AD" w14:textId="77777777" w:rsidTr="002661AD">
        <w:trPr>
          <w:trHeight w:val="397"/>
        </w:trPr>
        <w:tc>
          <w:tcPr>
            <w:tcW w:w="4849" w:type="dxa"/>
            <w:vAlign w:val="center"/>
          </w:tcPr>
          <w:p w14:paraId="049E2898" w14:textId="1C47B27E" w:rsidR="00643856" w:rsidRPr="000C4CFB" w:rsidRDefault="00527991" w:rsidP="002661AD">
            <w:pPr>
              <w:rPr>
                <w:sz w:val="22"/>
                <w:lang w:val="en-US"/>
              </w:rPr>
            </w:pPr>
            <w:r w:rsidRPr="000C4CFB">
              <w:rPr>
                <w:sz w:val="22"/>
                <w:lang w:val="de-DE"/>
              </w:rPr>
              <w:t>1</w:t>
            </w:r>
            <w:r w:rsidR="00643856" w:rsidRPr="000C4CFB">
              <w:rPr>
                <w:sz w:val="22"/>
                <w:lang w:val="de-DE"/>
              </w:rPr>
              <w:t xml:space="preserve">. </w:t>
            </w:r>
            <w:r w:rsidR="00275D91" w:rsidRPr="000C4CFB">
              <w:rPr>
                <w:sz w:val="22"/>
                <w:lang w:val="de-DE"/>
              </w:rPr>
              <w:t>_____</w:t>
            </w:r>
            <w:r w:rsidR="00643856" w:rsidRPr="000C4CFB">
              <w:rPr>
                <w:sz w:val="22"/>
                <w:lang w:val="de-DE"/>
              </w:rPr>
              <w:t xml:space="preserve"> Tür (feminine) ist rot.</w:t>
            </w:r>
            <w:r w:rsidR="00643856" w:rsidRPr="000C4CFB">
              <w:rPr>
                <w:sz w:val="22"/>
                <w:lang w:val="de-DE"/>
              </w:rPr>
              <w:tab/>
            </w:r>
          </w:p>
        </w:tc>
        <w:tc>
          <w:tcPr>
            <w:tcW w:w="1134" w:type="dxa"/>
            <w:vAlign w:val="center"/>
          </w:tcPr>
          <w:p w14:paraId="42880338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84432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er</w:t>
            </w:r>
          </w:p>
        </w:tc>
        <w:tc>
          <w:tcPr>
            <w:tcW w:w="1134" w:type="dxa"/>
            <w:vAlign w:val="center"/>
          </w:tcPr>
          <w:p w14:paraId="76F0576D" w14:textId="66451E12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7642859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ie</w:t>
            </w:r>
          </w:p>
        </w:tc>
        <w:tc>
          <w:tcPr>
            <w:tcW w:w="1134" w:type="dxa"/>
            <w:vAlign w:val="center"/>
          </w:tcPr>
          <w:p w14:paraId="7D56F9DD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1687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as</w:t>
            </w:r>
          </w:p>
        </w:tc>
        <w:tc>
          <w:tcPr>
            <w:tcW w:w="1134" w:type="dxa"/>
            <w:vAlign w:val="center"/>
          </w:tcPr>
          <w:p w14:paraId="0CBC8A80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21321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en</w:t>
            </w:r>
          </w:p>
        </w:tc>
      </w:tr>
      <w:tr w:rsidR="002661AD" w:rsidRPr="000C4CFB" w14:paraId="26278B0B" w14:textId="77777777" w:rsidTr="002661AD">
        <w:trPr>
          <w:trHeight w:val="397"/>
        </w:trPr>
        <w:tc>
          <w:tcPr>
            <w:tcW w:w="4849" w:type="dxa"/>
            <w:vAlign w:val="center"/>
          </w:tcPr>
          <w:p w14:paraId="590BE002" w14:textId="7C5D66D9" w:rsidR="00643856" w:rsidRPr="000C4CFB" w:rsidRDefault="00527991" w:rsidP="002661AD">
            <w:pPr>
              <w:rPr>
                <w:sz w:val="22"/>
                <w:lang w:val="en-US"/>
              </w:rPr>
            </w:pPr>
            <w:r w:rsidRPr="000C4CFB">
              <w:rPr>
                <w:sz w:val="22"/>
                <w:lang w:val="de-DE"/>
              </w:rPr>
              <w:t>2</w:t>
            </w:r>
            <w:r w:rsidR="00643856" w:rsidRPr="000C4CFB">
              <w:rPr>
                <w:sz w:val="22"/>
                <w:lang w:val="de-DE"/>
              </w:rPr>
              <w:t xml:space="preserve">. Ich habe </w:t>
            </w:r>
            <w:r w:rsidR="00275D91" w:rsidRPr="000C4CFB">
              <w:rPr>
                <w:sz w:val="22"/>
                <w:lang w:val="de-DE"/>
              </w:rPr>
              <w:t>_____</w:t>
            </w:r>
            <w:r w:rsidR="00643856" w:rsidRPr="000C4CFB">
              <w:rPr>
                <w:sz w:val="22"/>
                <w:lang w:val="de-DE"/>
              </w:rPr>
              <w:t xml:space="preserve"> Handy (</w:t>
            </w:r>
            <w:proofErr w:type="spellStart"/>
            <w:r w:rsidR="00643856" w:rsidRPr="000C4CFB">
              <w:rPr>
                <w:sz w:val="22"/>
                <w:lang w:val="de-DE"/>
              </w:rPr>
              <w:t>neuter</w:t>
            </w:r>
            <w:proofErr w:type="spellEnd"/>
            <w:r w:rsidR="00643856" w:rsidRPr="000C4CFB">
              <w:rPr>
                <w:sz w:val="22"/>
                <w:lang w:val="de-DE"/>
              </w:rPr>
              <w:t>).</w:t>
            </w:r>
            <w:r w:rsidR="00643856" w:rsidRPr="000C4CFB">
              <w:rPr>
                <w:sz w:val="22"/>
                <w:lang w:val="de-DE"/>
              </w:rPr>
              <w:tab/>
            </w:r>
          </w:p>
        </w:tc>
        <w:tc>
          <w:tcPr>
            <w:tcW w:w="1134" w:type="dxa"/>
            <w:vAlign w:val="center"/>
          </w:tcPr>
          <w:p w14:paraId="379D969A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206254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er</w:t>
            </w:r>
          </w:p>
        </w:tc>
        <w:tc>
          <w:tcPr>
            <w:tcW w:w="1134" w:type="dxa"/>
            <w:vAlign w:val="center"/>
          </w:tcPr>
          <w:p w14:paraId="33A75EAC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69514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ie</w:t>
            </w:r>
          </w:p>
        </w:tc>
        <w:tc>
          <w:tcPr>
            <w:tcW w:w="1134" w:type="dxa"/>
            <w:vAlign w:val="center"/>
          </w:tcPr>
          <w:p w14:paraId="36E7C653" w14:textId="1971EAB0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1176005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as</w:t>
            </w:r>
          </w:p>
        </w:tc>
        <w:tc>
          <w:tcPr>
            <w:tcW w:w="1134" w:type="dxa"/>
            <w:vAlign w:val="center"/>
          </w:tcPr>
          <w:p w14:paraId="74B02FD2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824784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en</w:t>
            </w:r>
          </w:p>
        </w:tc>
      </w:tr>
    </w:tbl>
    <w:p w14:paraId="37FEA8C5" w14:textId="39170547" w:rsidR="00064F11" w:rsidRPr="000C4CFB" w:rsidRDefault="00064F11" w:rsidP="00064F11">
      <w:pPr>
        <w:rPr>
          <w:b/>
          <w:lang w:val="de-DE"/>
        </w:rPr>
      </w:pPr>
    </w:p>
    <w:p w14:paraId="7607706C" w14:textId="526C6A23" w:rsidR="00527991" w:rsidRPr="000C4CFB" w:rsidRDefault="00527991" w:rsidP="00136164">
      <w:pPr>
        <w:pStyle w:val="Heading2"/>
      </w:pPr>
      <w:r w:rsidRPr="000C4CFB">
        <w:rPr>
          <w:rStyle w:val="Strong"/>
          <w:b/>
          <w:bCs w:val="0"/>
        </w:rPr>
        <w:t>GRAMMAR PART</w:t>
      </w:r>
      <w:r w:rsidRPr="000C4CFB">
        <w:t xml:space="preserve"> D (INDEFINITE ARTICLES)</w:t>
      </w:r>
    </w:p>
    <w:p w14:paraId="1670E4D6" w14:textId="77777777" w:rsidR="00527991" w:rsidRPr="000C4CFB" w:rsidRDefault="00527991" w:rsidP="00527991">
      <w:pPr>
        <w:rPr>
          <w:b/>
          <w:bCs/>
          <w:lang w:val="de-DE"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6C21AAE0" wp14:editId="62A54963">
                <wp:extent cx="6817360" cy="335915"/>
                <wp:effectExtent l="0" t="0" r="15240" b="698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DFD22" w14:textId="4262EAF8" w:rsidR="00475CF1" w:rsidRPr="00224D78" w:rsidRDefault="00475CF1" w:rsidP="0052799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szCs w:val="20"/>
                              </w:rPr>
                              <w:t>2</w:t>
                            </w:r>
                            <w:r w:rsidRPr="00224D78">
                              <w:rPr>
                                <w:rFonts w:cs="Arial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48A4DE90" w14:textId="77777777" w:rsidR="00475CF1" w:rsidRPr="00643856" w:rsidRDefault="00475CF1" w:rsidP="0052799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6C21AAE0" id="Text Box 4" o:spid="_x0000_s1035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cczASEICAABy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39BDFD22" w14:textId="4262EAF8" w:rsidR="00475CF1" w:rsidRPr="00224D78" w:rsidRDefault="00475CF1" w:rsidP="0052799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szCs w:val="20"/>
                        </w:rPr>
                        <w:t>2</w:t>
                      </w:r>
                      <w:r w:rsidRPr="00224D78">
                        <w:rPr>
                          <w:rFonts w:cs="Arial"/>
                          <w:b/>
                          <w:bCs/>
                          <w:szCs w:val="20"/>
                        </w:rPr>
                        <w:t xml:space="preserve">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48A4DE90" w14:textId="77777777" w:rsidR="00475CF1" w:rsidRPr="00643856" w:rsidRDefault="00475CF1" w:rsidP="0052799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1134"/>
        <w:gridCol w:w="1134"/>
        <w:gridCol w:w="1134"/>
        <w:gridCol w:w="1134"/>
      </w:tblGrid>
      <w:tr w:rsidR="000C4CFB" w:rsidRPr="000C4CFB" w14:paraId="4DD02836" w14:textId="77777777" w:rsidTr="00527991">
        <w:trPr>
          <w:trHeight w:val="397"/>
        </w:trPr>
        <w:tc>
          <w:tcPr>
            <w:tcW w:w="4849" w:type="dxa"/>
            <w:vAlign w:val="center"/>
          </w:tcPr>
          <w:p w14:paraId="04079420" w14:textId="77777777" w:rsidR="00527991" w:rsidRPr="000C4CFB" w:rsidRDefault="00527991" w:rsidP="00527991">
            <w:pPr>
              <w:rPr>
                <w:sz w:val="22"/>
                <w:lang w:val="de-DE"/>
              </w:rPr>
            </w:pPr>
            <w:r w:rsidRPr="000C4CFB">
              <w:rPr>
                <w:sz w:val="22"/>
                <w:lang w:val="de-DE"/>
              </w:rPr>
              <w:t>1. Der Mann hat _____ Freund (</w:t>
            </w:r>
            <w:proofErr w:type="spellStart"/>
            <w:r w:rsidRPr="000C4CFB">
              <w:rPr>
                <w:sz w:val="22"/>
                <w:lang w:val="de-DE"/>
              </w:rPr>
              <w:t>masculine</w:t>
            </w:r>
            <w:proofErr w:type="spellEnd"/>
            <w:r w:rsidRPr="000C4CFB">
              <w:rPr>
                <w:sz w:val="22"/>
                <w:lang w:val="de-DE"/>
              </w:rPr>
              <w:t>).</w:t>
            </w:r>
          </w:p>
        </w:tc>
        <w:tc>
          <w:tcPr>
            <w:tcW w:w="1134" w:type="dxa"/>
            <w:vAlign w:val="center"/>
          </w:tcPr>
          <w:p w14:paraId="31CA53D0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7202549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en</w:t>
            </w:r>
            <w:proofErr w:type="spellEnd"/>
          </w:p>
        </w:tc>
        <w:tc>
          <w:tcPr>
            <w:tcW w:w="1134" w:type="dxa"/>
            <w:vAlign w:val="center"/>
          </w:tcPr>
          <w:p w14:paraId="39FE1147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75875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e</w:t>
            </w:r>
            <w:proofErr w:type="spellEnd"/>
          </w:p>
        </w:tc>
        <w:tc>
          <w:tcPr>
            <w:tcW w:w="1134" w:type="dxa"/>
            <w:vAlign w:val="center"/>
          </w:tcPr>
          <w:p w14:paraId="62E9ABE7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47580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</w:t>
            </w:r>
            <w:proofErr w:type="spellEnd"/>
          </w:p>
        </w:tc>
        <w:tc>
          <w:tcPr>
            <w:tcW w:w="1134" w:type="dxa"/>
            <w:vAlign w:val="center"/>
          </w:tcPr>
          <w:p w14:paraId="3974B853" w14:textId="77777777" w:rsidR="00527991" w:rsidRPr="000C4CFB" w:rsidRDefault="00527991" w:rsidP="00527991">
            <w:pPr>
              <w:rPr>
                <w:lang w:val="en-US"/>
              </w:rPr>
            </w:pPr>
          </w:p>
        </w:tc>
      </w:tr>
      <w:tr w:rsidR="00527991" w:rsidRPr="000C4CFB" w14:paraId="53BF475D" w14:textId="77777777" w:rsidTr="00527991">
        <w:trPr>
          <w:trHeight w:val="397"/>
        </w:trPr>
        <w:tc>
          <w:tcPr>
            <w:tcW w:w="4849" w:type="dxa"/>
            <w:vAlign w:val="center"/>
          </w:tcPr>
          <w:p w14:paraId="4C90D2B0" w14:textId="3463BECF" w:rsidR="00527991" w:rsidRPr="000C4CFB" w:rsidRDefault="00527991" w:rsidP="00527991">
            <w:pPr>
              <w:rPr>
                <w:sz w:val="22"/>
                <w:lang w:val="en-US"/>
              </w:rPr>
            </w:pPr>
            <w:r w:rsidRPr="000C4CFB">
              <w:rPr>
                <w:sz w:val="22"/>
                <w:lang w:val="de-DE"/>
              </w:rPr>
              <w:t>2. _____ Mann (</w:t>
            </w:r>
            <w:proofErr w:type="spellStart"/>
            <w:r w:rsidRPr="000C4CFB">
              <w:rPr>
                <w:sz w:val="22"/>
                <w:lang w:val="de-DE"/>
              </w:rPr>
              <w:t>masculine</w:t>
            </w:r>
            <w:proofErr w:type="spellEnd"/>
            <w:r w:rsidRPr="000C4CFB">
              <w:rPr>
                <w:sz w:val="22"/>
                <w:lang w:val="de-DE"/>
              </w:rPr>
              <w:t>) ist hier.</w:t>
            </w:r>
            <w:r w:rsidRPr="000C4CFB">
              <w:rPr>
                <w:sz w:val="22"/>
                <w:lang w:val="de-DE"/>
              </w:rPr>
              <w:tab/>
            </w:r>
          </w:p>
        </w:tc>
        <w:tc>
          <w:tcPr>
            <w:tcW w:w="1134" w:type="dxa"/>
            <w:vAlign w:val="center"/>
          </w:tcPr>
          <w:p w14:paraId="6AEF9109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204766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en</w:t>
            </w:r>
            <w:proofErr w:type="spellEnd"/>
          </w:p>
        </w:tc>
        <w:tc>
          <w:tcPr>
            <w:tcW w:w="1134" w:type="dxa"/>
            <w:vAlign w:val="center"/>
          </w:tcPr>
          <w:p w14:paraId="039C0414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0581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e</w:t>
            </w:r>
            <w:proofErr w:type="spellEnd"/>
          </w:p>
        </w:tc>
        <w:tc>
          <w:tcPr>
            <w:tcW w:w="1134" w:type="dxa"/>
            <w:vAlign w:val="center"/>
          </w:tcPr>
          <w:p w14:paraId="135525D8" w14:textId="77777777" w:rsidR="00527991" w:rsidRPr="000C4CFB" w:rsidRDefault="00E73DEB" w:rsidP="00527991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5871877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7991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527991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527991" w:rsidRPr="000C4CFB">
              <w:rPr>
                <w:lang w:val="en-US"/>
              </w:rPr>
              <w:t>ein</w:t>
            </w:r>
            <w:proofErr w:type="spellEnd"/>
          </w:p>
        </w:tc>
        <w:tc>
          <w:tcPr>
            <w:tcW w:w="1134" w:type="dxa"/>
            <w:vAlign w:val="center"/>
          </w:tcPr>
          <w:p w14:paraId="44999A3F" w14:textId="77777777" w:rsidR="00527991" w:rsidRPr="000C4CFB" w:rsidRDefault="00527991" w:rsidP="00527991">
            <w:pPr>
              <w:rPr>
                <w:lang w:val="en-US"/>
              </w:rPr>
            </w:pPr>
          </w:p>
        </w:tc>
      </w:tr>
    </w:tbl>
    <w:p w14:paraId="1598796F" w14:textId="77777777" w:rsidR="00527991" w:rsidRPr="000C4CFB" w:rsidRDefault="00527991" w:rsidP="005E40FF">
      <w:pPr>
        <w:rPr>
          <w:rFonts w:cs="Helvetica"/>
          <w:b/>
          <w:shd w:val="clear" w:color="auto" w:fill="FFFFFF"/>
        </w:rPr>
      </w:pPr>
    </w:p>
    <w:p w14:paraId="3E4739E3" w14:textId="7340A347" w:rsidR="005E40FF" w:rsidRPr="000C4CFB" w:rsidRDefault="005505D4" w:rsidP="00136164">
      <w:pPr>
        <w:pStyle w:val="Heading2"/>
      </w:pPr>
      <w:r w:rsidRPr="000C4CFB">
        <w:t xml:space="preserve">GRAMMAR </w:t>
      </w:r>
      <w:r w:rsidR="005E40FF" w:rsidRPr="000C4CFB">
        <w:t xml:space="preserve">PART </w:t>
      </w:r>
      <w:r w:rsidR="00527991" w:rsidRPr="000C4CFB">
        <w:t>E</w:t>
      </w:r>
      <w:r w:rsidR="005E40FF" w:rsidRPr="000C4CFB">
        <w:t xml:space="preserve"> (</w:t>
      </w:r>
      <w:r w:rsidR="00275D91" w:rsidRPr="000C4CFB">
        <w:t>SUBJECT &amp; OBJECT PRONOUNS</w:t>
      </w:r>
      <w:r w:rsidR="005E40FF" w:rsidRPr="000C4CFB">
        <w:t>)</w:t>
      </w:r>
    </w:p>
    <w:p w14:paraId="31F977ED" w14:textId="2D09A915" w:rsidR="001E4211" w:rsidRPr="000C4CFB" w:rsidRDefault="001E4211" w:rsidP="005E40FF">
      <w:pPr>
        <w:rPr>
          <w:rFonts w:cs="Helvetica"/>
          <w:b/>
          <w:shd w:val="clear" w:color="auto" w:fill="FFFFFF"/>
        </w:rPr>
      </w:pPr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66A86690" wp14:editId="65739DA4">
                <wp:extent cx="6817360" cy="335915"/>
                <wp:effectExtent l="0" t="0" r="15240" b="6985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75092" w14:textId="2219AB69" w:rsidR="00475CF1" w:rsidRPr="00224D78" w:rsidRDefault="00475CF1" w:rsidP="001E421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>4</w:t>
                            </w:r>
                            <w:r w:rsidRPr="00224D78">
                              <w:rPr>
                                <w:rFonts w:cs="Arial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06CACC3B" w14:textId="77777777" w:rsidR="00475CF1" w:rsidRPr="00643856" w:rsidRDefault="00475CF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66A86690" id="Text Box 32" o:spid="_x0000_s1036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+tqk4U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2DA75092" w14:textId="2219AB69" w:rsidR="00475CF1" w:rsidRPr="00224D78" w:rsidRDefault="00475CF1" w:rsidP="001E421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>4</w:t>
                      </w:r>
                      <w:r w:rsidRPr="00224D78">
                        <w:rPr>
                          <w:rFonts w:cs="Arial"/>
                          <w:b/>
                          <w:bCs/>
                          <w:szCs w:val="20"/>
                        </w:rPr>
                        <w:t xml:space="preserve">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06CACC3B" w14:textId="77777777" w:rsidR="00475CF1" w:rsidRPr="00643856" w:rsidRDefault="00475CF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2"/>
        <w:gridCol w:w="2268"/>
        <w:gridCol w:w="2268"/>
        <w:gridCol w:w="2268"/>
      </w:tblGrid>
      <w:tr w:rsidR="000C4CFB" w:rsidRPr="000C4CFB" w14:paraId="25F324AB" w14:textId="77777777" w:rsidTr="002661AD">
        <w:trPr>
          <w:trHeight w:val="397"/>
        </w:trPr>
        <w:tc>
          <w:tcPr>
            <w:tcW w:w="3162" w:type="dxa"/>
            <w:vAlign w:val="center"/>
          </w:tcPr>
          <w:p w14:paraId="6F6CB2FC" w14:textId="77777777" w:rsidR="00643856" w:rsidRPr="000C4CFB" w:rsidRDefault="00643856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 xml:space="preserve">1. Peter findet </w:t>
            </w:r>
            <w:r w:rsidRPr="000C4CFB">
              <w:rPr>
                <w:b/>
                <w:bCs/>
                <w:u w:val="single"/>
                <w:lang w:val="de-DE"/>
              </w:rPr>
              <w:t>sie</w:t>
            </w:r>
            <w:r w:rsidRPr="000C4CFB">
              <w:rPr>
                <w:lang w:val="de-DE"/>
              </w:rPr>
              <w:t xml:space="preserve"> leicht.</w:t>
            </w:r>
            <w:r w:rsidRPr="000C4CFB">
              <w:rPr>
                <w:lang w:val="de-DE"/>
              </w:rPr>
              <w:tab/>
            </w:r>
          </w:p>
        </w:tc>
        <w:tc>
          <w:tcPr>
            <w:tcW w:w="2268" w:type="dxa"/>
            <w:vAlign w:val="center"/>
          </w:tcPr>
          <w:p w14:paraId="381B564C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77335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 xml:space="preserve">den </w:t>
            </w:r>
            <w:proofErr w:type="spellStart"/>
            <w:r w:rsidR="00643856" w:rsidRPr="000C4CFB">
              <w:rPr>
                <w:lang w:val="en-US"/>
              </w:rPr>
              <w:t>Unterricht</w:t>
            </w:r>
            <w:proofErr w:type="spellEnd"/>
          </w:p>
        </w:tc>
        <w:tc>
          <w:tcPr>
            <w:tcW w:w="2268" w:type="dxa"/>
            <w:vAlign w:val="center"/>
          </w:tcPr>
          <w:p w14:paraId="0BCA790E" w14:textId="2F21BC9D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9543156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en-US"/>
              </w:rPr>
              <w:t>die Aufgabe</w:t>
            </w:r>
          </w:p>
        </w:tc>
        <w:tc>
          <w:tcPr>
            <w:tcW w:w="2268" w:type="dxa"/>
            <w:vAlign w:val="center"/>
          </w:tcPr>
          <w:p w14:paraId="7192C096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57994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as Fach</w:t>
            </w:r>
          </w:p>
        </w:tc>
      </w:tr>
      <w:tr w:rsidR="000C4CFB" w:rsidRPr="000C4CFB" w14:paraId="16D004D2" w14:textId="77777777" w:rsidTr="002661AD">
        <w:trPr>
          <w:trHeight w:val="397"/>
        </w:trPr>
        <w:tc>
          <w:tcPr>
            <w:tcW w:w="3162" w:type="dxa"/>
            <w:vAlign w:val="center"/>
          </w:tcPr>
          <w:p w14:paraId="7BD2766E" w14:textId="77777777" w:rsidR="00643856" w:rsidRPr="000C4CFB" w:rsidRDefault="00643856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 xml:space="preserve">2. </w:t>
            </w:r>
            <w:r w:rsidRPr="000C4CFB">
              <w:rPr>
                <w:b/>
                <w:bCs/>
                <w:u w:val="single"/>
                <w:lang w:val="de-DE"/>
              </w:rPr>
              <w:t>Er</w:t>
            </w:r>
            <w:r w:rsidRPr="000C4CFB">
              <w:rPr>
                <w:lang w:val="de-DE"/>
              </w:rPr>
              <w:t xml:space="preserve"> ist weiß.</w:t>
            </w:r>
            <w:r w:rsidRPr="000C4CFB">
              <w:rPr>
                <w:lang w:val="de-DE"/>
              </w:rPr>
              <w:tab/>
            </w:r>
          </w:p>
        </w:tc>
        <w:tc>
          <w:tcPr>
            <w:tcW w:w="2268" w:type="dxa"/>
            <w:vAlign w:val="center"/>
          </w:tcPr>
          <w:p w14:paraId="541650A5" w14:textId="55DF2741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7976704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er Hund</w:t>
            </w:r>
          </w:p>
        </w:tc>
        <w:tc>
          <w:tcPr>
            <w:tcW w:w="2268" w:type="dxa"/>
            <w:vAlign w:val="center"/>
          </w:tcPr>
          <w:p w14:paraId="7720BF5A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791548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ie Farbe</w:t>
            </w:r>
          </w:p>
        </w:tc>
        <w:tc>
          <w:tcPr>
            <w:tcW w:w="2268" w:type="dxa"/>
            <w:vAlign w:val="center"/>
          </w:tcPr>
          <w:p w14:paraId="3E59D1BD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434593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as Auto</w:t>
            </w:r>
          </w:p>
        </w:tc>
      </w:tr>
      <w:tr w:rsidR="000C4CFB" w:rsidRPr="000C4CFB" w14:paraId="157D6E54" w14:textId="77777777" w:rsidTr="002661AD">
        <w:trPr>
          <w:trHeight w:val="397"/>
        </w:trPr>
        <w:tc>
          <w:tcPr>
            <w:tcW w:w="3162" w:type="dxa"/>
            <w:vAlign w:val="center"/>
          </w:tcPr>
          <w:p w14:paraId="4555B8DE" w14:textId="77777777" w:rsidR="00643856" w:rsidRPr="000C4CFB" w:rsidRDefault="00643856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 xml:space="preserve">3. </w:t>
            </w:r>
            <w:r w:rsidRPr="000C4CFB">
              <w:rPr>
                <w:b/>
                <w:bCs/>
                <w:u w:val="single"/>
                <w:lang w:val="de-DE"/>
              </w:rPr>
              <w:t>Es</w:t>
            </w:r>
            <w:r w:rsidRPr="000C4CFB">
              <w:rPr>
                <w:lang w:val="de-DE"/>
              </w:rPr>
              <w:t xml:space="preserve"> ist richtig.</w:t>
            </w:r>
          </w:p>
        </w:tc>
        <w:tc>
          <w:tcPr>
            <w:tcW w:w="2268" w:type="dxa"/>
            <w:vAlign w:val="center"/>
          </w:tcPr>
          <w:p w14:paraId="04A1E88E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79759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er Grund</w:t>
            </w:r>
          </w:p>
        </w:tc>
        <w:tc>
          <w:tcPr>
            <w:tcW w:w="2268" w:type="dxa"/>
            <w:vAlign w:val="center"/>
          </w:tcPr>
          <w:p w14:paraId="52634323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96659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ie Antwort</w:t>
            </w:r>
          </w:p>
        </w:tc>
        <w:tc>
          <w:tcPr>
            <w:tcW w:w="2268" w:type="dxa"/>
            <w:vAlign w:val="center"/>
          </w:tcPr>
          <w:p w14:paraId="45136E5B" w14:textId="58C29B84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83448213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as Wort</w:t>
            </w:r>
          </w:p>
        </w:tc>
      </w:tr>
      <w:tr w:rsidR="002661AD" w:rsidRPr="000C4CFB" w14:paraId="20D64ACB" w14:textId="77777777" w:rsidTr="002661AD">
        <w:trPr>
          <w:trHeight w:val="397"/>
        </w:trPr>
        <w:tc>
          <w:tcPr>
            <w:tcW w:w="3162" w:type="dxa"/>
            <w:vAlign w:val="center"/>
          </w:tcPr>
          <w:p w14:paraId="07FE5B1F" w14:textId="77777777" w:rsidR="00643856" w:rsidRPr="000C4CFB" w:rsidRDefault="00643856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 xml:space="preserve">4. Sie mag </w:t>
            </w:r>
            <w:r w:rsidRPr="000C4CFB">
              <w:rPr>
                <w:b/>
                <w:bCs/>
                <w:u w:val="single"/>
                <w:lang w:val="de-DE"/>
              </w:rPr>
              <w:t>ihn</w:t>
            </w:r>
            <w:r w:rsidRPr="000C4CFB">
              <w:rPr>
                <w:b/>
                <w:bCs/>
                <w:lang w:val="de-DE"/>
              </w:rPr>
              <w:t>.</w:t>
            </w:r>
          </w:p>
        </w:tc>
        <w:tc>
          <w:tcPr>
            <w:tcW w:w="2268" w:type="dxa"/>
            <w:vAlign w:val="center"/>
          </w:tcPr>
          <w:p w14:paraId="43FA5621" w14:textId="59D8FF74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4695536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en Hund</w:t>
            </w:r>
          </w:p>
        </w:tc>
        <w:tc>
          <w:tcPr>
            <w:tcW w:w="2268" w:type="dxa"/>
            <w:vAlign w:val="center"/>
          </w:tcPr>
          <w:p w14:paraId="75C70DB8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36205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ie Katze</w:t>
            </w:r>
          </w:p>
        </w:tc>
        <w:tc>
          <w:tcPr>
            <w:tcW w:w="2268" w:type="dxa"/>
            <w:vAlign w:val="center"/>
          </w:tcPr>
          <w:p w14:paraId="706654F6" w14:textId="77777777" w:rsidR="00643856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421844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3856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643856" w:rsidRPr="000C4CFB">
              <w:rPr>
                <w:bCs/>
                <w:sz w:val="20"/>
                <w:szCs w:val="20"/>
              </w:rPr>
              <w:t xml:space="preserve"> </w:t>
            </w:r>
            <w:r w:rsidR="00643856" w:rsidRPr="000C4CFB">
              <w:rPr>
                <w:lang w:val="de-DE"/>
              </w:rPr>
              <w:t>das Lied</w:t>
            </w:r>
          </w:p>
        </w:tc>
      </w:tr>
    </w:tbl>
    <w:p w14:paraId="3193E881" w14:textId="1E86E6CD" w:rsidR="00064F11" w:rsidRPr="000C4CFB" w:rsidRDefault="00064F11" w:rsidP="00064F11">
      <w:pPr>
        <w:rPr>
          <w:rFonts w:cs="Helvetica"/>
          <w:b/>
          <w:shd w:val="clear" w:color="auto" w:fill="FFFFFF"/>
          <w:lang w:val="de-DE"/>
        </w:rPr>
      </w:pPr>
    </w:p>
    <w:p w14:paraId="6D7CEAC0" w14:textId="14502629" w:rsidR="005E40FF" w:rsidRPr="000C4CFB" w:rsidRDefault="005505D4" w:rsidP="00136164">
      <w:pPr>
        <w:pStyle w:val="Heading2"/>
        <w:rPr>
          <w:rFonts w:cs="Helvetica"/>
          <w:b w:val="0"/>
          <w:shd w:val="clear" w:color="auto" w:fill="FFFFFF"/>
        </w:rPr>
      </w:pPr>
      <w:r w:rsidRPr="000C4CFB">
        <w:rPr>
          <w:rFonts w:cs="Helvetica"/>
          <w:shd w:val="clear" w:color="auto" w:fill="FFFFFF"/>
        </w:rPr>
        <w:t xml:space="preserve">GRAMMAR </w:t>
      </w:r>
      <w:r w:rsidR="005E40FF" w:rsidRPr="000C4CFB">
        <w:rPr>
          <w:rFonts w:cs="Helvetica"/>
          <w:shd w:val="clear" w:color="auto" w:fill="FFFFFF"/>
        </w:rPr>
        <w:t xml:space="preserve">PART </w:t>
      </w:r>
      <w:r w:rsidR="00527991" w:rsidRPr="000C4CFB">
        <w:rPr>
          <w:rFonts w:cs="Helvetica"/>
          <w:shd w:val="clear" w:color="auto" w:fill="FFFFFF"/>
        </w:rPr>
        <w:t>F</w:t>
      </w:r>
      <w:r w:rsidR="005E40FF" w:rsidRPr="000C4CFB">
        <w:rPr>
          <w:rFonts w:cs="Helvetica"/>
          <w:shd w:val="clear" w:color="auto" w:fill="FFFFFF"/>
        </w:rPr>
        <w:t xml:space="preserve"> (</w:t>
      </w:r>
      <w:r w:rsidR="00275D91" w:rsidRPr="000C4CFB">
        <w:t>NEGATION</w:t>
      </w:r>
      <w:r w:rsidR="005E40FF" w:rsidRPr="000C4CFB">
        <w:rPr>
          <w:rFonts w:cs="Helvetica"/>
          <w:shd w:val="clear" w:color="auto" w:fill="FFFFFF"/>
        </w:rPr>
        <w:t>)</w:t>
      </w:r>
    </w:p>
    <w:p w14:paraId="257AC8D3" w14:textId="6DCA1201" w:rsidR="00735210" w:rsidRPr="000C4CFB" w:rsidRDefault="001E4211" w:rsidP="00FD0DD1">
      <w:r w:rsidRPr="00A05133">
        <w:rPr>
          <w:rStyle w:val="Strong"/>
          <w:noProof/>
          <w:lang w:eastAsia="en-GB"/>
        </w:rPr>
        <mc:AlternateContent>
          <mc:Choice Requires="wps">
            <w:drawing>
              <wp:inline distT="0" distB="0" distL="0" distR="0" wp14:anchorId="41EE5C13" wp14:editId="704F1A3E">
                <wp:extent cx="6817360" cy="335915"/>
                <wp:effectExtent l="0" t="0" r="15240" b="6985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4D1618" w14:textId="7D9261D3" w:rsidR="00475CF1" w:rsidRPr="00224D78" w:rsidRDefault="00475CF1" w:rsidP="001E421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>4</w:t>
                            </w:r>
                            <w:r w:rsidRPr="00224D78">
                              <w:rPr>
                                <w:rFonts w:cs="Arial"/>
                                <w:b/>
                                <w:bCs/>
                                <w:szCs w:val="20"/>
                              </w:rPr>
                              <w:t xml:space="preserve">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205571FC" w14:textId="77777777" w:rsidR="00475CF1" w:rsidRDefault="00475CF1" w:rsidP="001E42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41EE5C13" id="Text Box 34" o:spid="_x0000_s1037" type="#_x0000_t202" style="width:536.8pt;height:2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" strokecolor="#2f5496 [2408]">
                <v:textbox>
                  <w:txbxContent>
                    <w:p w14:paraId="584D1618" w14:textId="7D9261D3" w:rsidR="00475CF1" w:rsidRPr="00224D78" w:rsidRDefault="00475CF1" w:rsidP="001E421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>4</w:t>
                      </w:r>
                      <w:r w:rsidRPr="00224D78">
                        <w:rPr>
                          <w:rFonts w:cs="Arial"/>
                          <w:b/>
                          <w:bCs/>
                          <w:szCs w:val="20"/>
                        </w:rPr>
                        <w:t xml:space="preserve">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205571FC" w14:textId="77777777" w:rsidR="00475CF1" w:rsidRDefault="00475CF1" w:rsidP="001E4211"/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96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8"/>
        <w:gridCol w:w="3175"/>
        <w:gridCol w:w="3175"/>
      </w:tblGrid>
      <w:tr w:rsidR="000C4CFB" w:rsidRPr="000C4CFB" w14:paraId="71686774" w14:textId="77777777" w:rsidTr="002661AD">
        <w:trPr>
          <w:trHeight w:val="397"/>
        </w:trPr>
        <w:tc>
          <w:tcPr>
            <w:tcW w:w="3288" w:type="dxa"/>
            <w:vAlign w:val="center"/>
          </w:tcPr>
          <w:p w14:paraId="06BF849A" w14:textId="77777777" w:rsidR="00735210" w:rsidRPr="000C4CFB" w:rsidRDefault="00735210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>1. Ich mag Fußball nicht.</w:t>
            </w:r>
            <w:r w:rsidRPr="000C4CFB">
              <w:rPr>
                <w:lang w:val="de-DE"/>
              </w:rPr>
              <w:tab/>
            </w:r>
          </w:p>
        </w:tc>
        <w:tc>
          <w:tcPr>
            <w:tcW w:w="3175" w:type="dxa"/>
            <w:vAlign w:val="center"/>
          </w:tcPr>
          <w:p w14:paraId="7C4ECCCD" w14:textId="77777777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464970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I like football.</w:t>
            </w:r>
          </w:p>
        </w:tc>
        <w:tc>
          <w:tcPr>
            <w:tcW w:w="3175" w:type="dxa"/>
            <w:vAlign w:val="center"/>
          </w:tcPr>
          <w:p w14:paraId="7613D1E6" w14:textId="745380AE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2253415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I do not like football.</w:t>
            </w:r>
          </w:p>
        </w:tc>
      </w:tr>
      <w:tr w:rsidR="000C4CFB" w:rsidRPr="000C4CFB" w14:paraId="4089A29C" w14:textId="77777777" w:rsidTr="002661AD">
        <w:trPr>
          <w:trHeight w:val="397"/>
        </w:trPr>
        <w:tc>
          <w:tcPr>
            <w:tcW w:w="3288" w:type="dxa"/>
            <w:vAlign w:val="center"/>
          </w:tcPr>
          <w:p w14:paraId="4D55B391" w14:textId="77777777" w:rsidR="00735210" w:rsidRPr="000C4CFB" w:rsidRDefault="00735210" w:rsidP="002661AD">
            <w:pPr>
              <w:rPr>
                <w:lang w:val="en-US"/>
              </w:rPr>
            </w:pPr>
            <w:r w:rsidRPr="000C4CFB">
              <w:t xml:space="preserve">2. Du </w:t>
            </w:r>
            <w:proofErr w:type="spellStart"/>
            <w:r w:rsidRPr="000C4CFB">
              <w:t>kochst</w:t>
            </w:r>
            <w:proofErr w:type="spellEnd"/>
            <w:r w:rsidRPr="000C4CFB">
              <w:t xml:space="preserve"> oft.</w:t>
            </w:r>
          </w:p>
        </w:tc>
        <w:tc>
          <w:tcPr>
            <w:tcW w:w="3175" w:type="dxa"/>
            <w:vAlign w:val="center"/>
          </w:tcPr>
          <w:p w14:paraId="6BD6A734" w14:textId="3BC94DF3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6897566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You cook often.</w:t>
            </w:r>
          </w:p>
        </w:tc>
        <w:tc>
          <w:tcPr>
            <w:tcW w:w="3175" w:type="dxa"/>
            <w:vAlign w:val="center"/>
          </w:tcPr>
          <w:p w14:paraId="24D95474" w14:textId="77777777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28912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You do not cook often.</w:t>
            </w:r>
          </w:p>
        </w:tc>
      </w:tr>
      <w:tr w:rsidR="000C4CFB" w:rsidRPr="000C4CFB" w14:paraId="1BA11EEB" w14:textId="77777777" w:rsidTr="002661AD">
        <w:trPr>
          <w:trHeight w:val="397"/>
        </w:trPr>
        <w:tc>
          <w:tcPr>
            <w:tcW w:w="3288" w:type="dxa"/>
            <w:vAlign w:val="center"/>
          </w:tcPr>
          <w:p w14:paraId="7B30048C" w14:textId="77777777" w:rsidR="00735210" w:rsidRPr="000C4CFB" w:rsidRDefault="00735210" w:rsidP="002661AD">
            <w:pPr>
              <w:rPr>
                <w:lang w:val="en-US"/>
              </w:rPr>
            </w:pPr>
            <w:r w:rsidRPr="000C4CFB">
              <w:t xml:space="preserve">3. Sie </w:t>
            </w:r>
            <w:proofErr w:type="spellStart"/>
            <w:r w:rsidRPr="000C4CFB">
              <w:t>ist</w:t>
            </w:r>
            <w:proofErr w:type="spellEnd"/>
            <w:r w:rsidRPr="000C4CFB">
              <w:t xml:space="preserve"> </w:t>
            </w:r>
            <w:proofErr w:type="spellStart"/>
            <w:r w:rsidRPr="000C4CFB">
              <w:t>groß</w:t>
            </w:r>
            <w:proofErr w:type="spellEnd"/>
            <w:r w:rsidRPr="000C4CFB">
              <w:t>.</w:t>
            </w:r>
          </w:p>
        </w:tc>
        <w:tc>
          <w:tcPr>
            <w:tcW w:w="3175" w:type="dxa"/>
            <w:vAlign w:val="center"/>
          </w:tcPr>
          <w:p w14:paraId="7C2B72CE" w14:textId="4F908713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1669075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She is tall.</w:t>
            </w:r>
          </w:p>
        </w:tc>
        <w:tc>
          <w:tcPr>
            <w:tcW w:w="3175" w:type="dxa"/>
            <w:vAlign w:val="center"/>
          </w:tcPr>
          <w:p w14:paraId="29E04418" w14:textId="77777777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1680814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She is not tall.</w:t>
            </w:r>
          </w:p>
        </w:tc>
      </w:tr>
      <w:tr w:rsidR="000C4CFB" w:rsidRPr="000C4CFB" w14:paraId="62B282CE" w14:textId="77777777" w:rsidTr="002661AD">
        <w:trPr>
          <w:trHeight w:val="397"/>
        </w:trPr>
        <w:tc>
          <w:tcPr>
            <w:tcW w:w="3288" w:type="dxa"/>
            <w:vAlign w:val="center"/>
          </w:tcPr>
          <w:p w14:paraId="0F2BDAD1" w14:textId="77777777" w:rsidR="00735210" w:rsidRPr="000C4CFB" w:rsidRDefault="00735210" w:rsidP="002661AD">
            <w:pPr>
              <w:rPr>
                <w:lang w:val="en-US"/>
              </w:rPr>
            </w:pPr>
            <w:r w:rsidRPr="000C4CFB">
              <w:rPr>
                <w:lang w:val="de-DE"/>
              </w:rPr>
              <w:t>4. Du bist nicht klein.</w:t>
            </w:r>
          </w:p>
        </w:tc>
        <w:tc>
          <w:tcPr>
            <w:tcW w:w="3175" w:type="dxa"/>
            <w:vAlign w:val="center"/>
          </w:tcPr>
          <w:p w14:paraId="2076354E" w14:textId="77777777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-99550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proofErr w:type="spellStart"/>
            <w:r w:rsidR="00735210" w:rsidRPr="000C4CFB">
              <w:rPr>
                <w:lang w:val="de-DE"/>
              </w:rPr>
              <w:t>You</w:t>
            </w:r>
            <w:proofErr w:type="spellEnd"/>
            <w:r w:rsidR="00735210" w:rsidRPr="000C4CFB">
              <w:rPr>
                <w:lang w:val="de-DE"/>
              </w:rPr>
              <w:t xml:space="preserve"> </w:t>
            </w:r>
            <w:proofErr w:type="spellStart"/>
            <w:r w:rsidR="00735210" w:rsidRPr="000C4CFB">
              <w:rPr>
                <w:lang w:val="de-DE"/>
              </w:rPr>
              <w:t>are</w:t>
            </w:r>
            <w:proofErr w:type="spellEnd"/>
            <w:r w:rsidR="00735210" w:rsidRPr="000C4CFB">
              <w:rPr>
                <w:lang w:val="de-DE"/>
              </w:rPr>
              <w:t xml:space="preserve"> </w:t>
            </w:r>
            <w:proofErr w:type="spellStart"/>
            <w:r w:rsidR="00735210" w:rsidRPr="000C4CFB">
              <w:rPr>
                <w:lang w:val="de-DE"/>
              </w:rPr>
              <w:t>small</w:t>
            </w:r>
            <w:proofErr w:type="spellEnd"/>
            <w:r w:rsidR="00735210" w:rsidRPr="000C4CFB">
              <w:rPr>
                <w:lang w:val="de-DE"/>
              </w:rPr>
              <w:t>.</w:t>
            </w:r>
          </w:p>
        </w:tc>
        <w:tc>
          <w:tcPr>
            <w:tcW w:w="3175" w:type="dxa"/>
            <w:vAlign w:val="center"/>
          </w:tcPr>
          <w:p w14:paraId="71E7BFB5" w14:textId="2D08AA2F" w:rsidR="00735210" w:rsidRPr="000C4CFB" w:rsidRDefault="00E73DEB" w:rsidP="002661AD">
            <w:pPr>
              <w:rPr>
                <w:lang w:val="en-US"/>
              </w:rPr>
            </w:pPr>
            <w:sdt>
              <w:sdtPr>
                <w:rPr>
                  <w:bCs/>
                  <w:sz w:val="20"/>
                  <w:szCs w:val="20"/>
                </w:rPr>
                <w:id w:val="7625781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5210" w:rsidRPr="000C4CFB">
                  <w:rPr>
                    <w:rFonts w:ascii="MS Gothic" w:eastAsia="MS Gothic" w:hAnsi="MS Gothic"/>
                    <w:bCs/>
                    <w:sz w:val="20"/>
                    <w:szCs w:val="20"/>
                  </w:rPr>
                  <w:t>☒</w:t>
                </w:r>
              </w:sdtContent>
            </w:sdt>
            <w:r w:rsidR="00735210" w:rsidRPr="000C4CFB">
              <w:rPr>
                <w:bCs/>
                <w:sz w:val="20"/>
                <w:szCs w:val="20"/>
              </w:rPr>
              <w:t xml:space="preserve"> </w:t>
            </w:r>
            <w:r w:rsidR="00735210" w:rsidRPr="000C4CFB">
              <w:t>You are not small.</w:t>
            </w:r>
          </w:p>
        </w:tc>
      </w:tr>
    </w:tbl>
    <w:p w14:paraId="39A2C2F6" w14:textId="421ABDA7" w:rsidR="00FD0DD1" w:rsidRPr="000C4CFB" w:rsidRDefault="00FD0DD1">
      <w:pPr>
        <w:rPr>
          <w:rFonts w:eastAsia="Times New Roman" w:cs="Arial"/>
          <w:b/>
          <w:lang w:eastAsia="en-GB"/>
        </w:rPr>
      </w:pPr>
      <w:r w:rsidRPr="000C4CFB">
        <w:rPr>
          <w:rFonts w:eastAsia="Times New Roman" w:cs="Arial"/>
          <w:b/>
          <w:lang w:eastAsia="en-GB"/>
        </w:rPr>
        <w:br w:type="page"/>
      </w:r>
    </w:p>
    <w:p w14:paraId="76A585F3" w14:textId="3401D7E2" w:rsidR="006E1439" w:rsidRPr="00A05133" w:rsidRDefault="006E1439" w:rsidP="00136164">
      <w:pPr>
        <w:pStyle w:val="Heading1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lastRenderedPageBreak/>
        <w:t xml:space="preserve">SECTION </w:t>
      </w:r>
      <w:r w:rsidR="00AA2AE2" w:rsidRPr="000C4CFB">
        <w:rPr>
          <w:rStyle w:val="Strong"/>
          <w:b/>
          <w:bCs w:val="0"/>
        </w:rPr>
        <w:t>C</w:t>
      </w:r>
      <w:r w:rsidRPr="000C4CFB">
        <w:rPr>
          <w:rStyle w:val="Strong"/>
          <w:b/>
          <w:bCs w:val="0"/>
        </w:rPr>
        <w:t>: Writing</w:t>
      </w:r>
    </w:p>
    <w:p w14:paraId="4710BF60" w14:textId="4F14AE7C" w:rsidR="006E1439" w:rsidRPr="000C4CFB" w:rsidRDefault="006E1439" w:rsidP="00136164">
      <w:pPr>
        <w:pStyle w:val="Heading2"/>
        <w:rPr>
          <w:b w:val="0"/>
          <w:sz w:val="36"/>
          <w:szCs w:val="36"/>
        </w:rPr>
      </w:pPr>
      <w:bookmarkStart w:id="4" w:name="_Hlk59141177"/>
      <w:r w:rsidRPr="000C4CFB">
        <w:rPr>
          <w:lang w:eastAsia="en-GB"/>
        </w:rPr>
        <w:t>VOCABULARY PART A (</w:t>
      </w:r>
      <w:r w:rsidR="000E7732" w:rsidRPr="000C4CFB">
        <w:rPr>
          <w:lang w:eastAsia="en-GB"/>
        </w:rPr>
        <w:t>MEANING</w:t>
      </w:r>
      <w:r w:rsidRPr="000C4CFB">
        <w:rPr>
          <w:lang w:eastAsia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2A76F1A3" w14:textId="77777777" w:rsidTr="0027682C">
        <w:trPr>
          <w:trHeight w:val="190"/>
        </w:trPr>
        <w:tc>
          <w:tcPr>
            <w:tcW w:w="10737" w:type="dxa"/>
          </w:tcPr>
          <w:bookmarkEnd w:id="4"/>
          <w:p w14:paraId="688AA8B4" w14:textId="44D6EDF1" w:rsidR="006E1439" w:rsidRPr="000C4CFB" w:rsidRDefault="006E1439" w:rsidP="0027682C">
            <w:pPr>
              <w:jc w:val="center"/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1 mark / item = max. </w:t>
            </w:r>
            <w:r w:rsidR="002661AD" w:rsidRPr="000C4CFB">
              <w:rPr>
                <w:rFonts w:cs="Arial"/>
                <w:b/>
                <w:szCs w:val="20"/>
              </w:rPr>
              <w:t>10</w:t>
            </w:r>
            <w:r w:rsidR="002661AD" w:rsidRPr="000C4CFB">
              <w:rPr>
                <w:rFonts w:cs="Arial"/>
                <w:szCs w:val="20"/>
              </w:rPr>
              <w:t xml:space="preserve"> </w:t>
            </w:r>
            <w:r w:rsidRPr="000C4CFB">
              <w:rPr>
                <w:rFonts w:cs="Arial"/>
                <w:szCs w:val="20"/>
              </w:rPr>
              <w:t>marks in total</w:t>
            </w:r>
          </w:p>
        </w:tc>
      </w:tr>
      <w:tr w:rsidR="006E1439" w:rsidRPr="000C4CFB" w14:paraId="62495259" w14:textId="77777777" w:rsidTr="0027682C">
        <w:trPr>
          <w:trHeight w:val="190"/>
        </w:trPr>
        <w:tc>
          <w:tcPr>
            <w:tcW w:w="10737" w:type="dxa"/>
          </w:tcPr>
          <w:p w14:paraId="3020B170" w14:textId="77777777" w:rsidR="006E1439" w:rsidRPr="000C4CFB" w:rsidRDefault="006E1439" w:rsidP="0027682C">
            <w:pPr>
              <w:rPr>
                <w:rFonts w:cs="Arial"/>
                <w:b/>
                <w:szCs w:val="20"/>
              </w:rPr>
            </w:pPr>
          </w:p>
          <w:p w14:paraId="44C6812A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Notes on tolerance: </w:t>
            </w:r>
          </w:p>
          <w:p w14:paraId="0E55F510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12A72142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b/>
                <w:szCs w:val="20"/>
              </w:rPr>
              <w:t>0.5</w:t>
            </w:r>
            <w:r w:rsidRPr="000C4CFB">
              <w:rPr>
                <w:rFonts w:cs="Arial"/>
                <w:szCs w:val="20"/>
              </w:rPr>
              <w:t xml:space="preserve"> mark awarded for a correct noun with a missing or incorrect umlaut.</w:t>
            </w:r>
          </w:p>
          <w:p w14:paraId="30B3AE87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783B4ACE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b/>
                <w:szCs w:val="20"/>
              </w:rPr>
              <w:t xml:space="preserve">1 </w:t>
            </w:r>
            <w:r w:rsidRPr="000C4CFB">
              <w:rPr>
                <w:rFonts w:cs="Arial"/>
                <w:szCs w:val="20"/>
              </w:rPr>
              <w:t xml:space="preserve">mark awarded for an otherwise </w:t>
            </w:r>
            <w:proofErr w:type="gramStart"/>
            <w:r w:rsidRPr="000C4CFB">
              <w:rPr>
                <w:rFonts w:cs="Arial"/>
                <w:szCs w:val="20"/>
              </w:rPr>
              <w:t>correctly-spelled</w:t>
            </w:r>
            <w:proofErr w:type="gramEnd"/>
            <w:r w:rsidRPr="000C4CFB">
              <w:rPr>
                <w:rFonts w:cs="Arial"/>
                <w:szCs w:val="20"/>
              </w:rPr>
              <w:t xml:space="preserve"> word with a missing or incorrect type of umlaut, or with an unnecessary umlaut added.</w:t>
            </w:r>
          </w:p>
          <w:p w14:paraId="24AED5B5" w14:textId="77777777" w:rsidR="006E1439" w:rsidRPr="000C4CFB" w:rsidRDefault="006E1439" w:rsidP="0027682C">
            <w:pPr>
              <w:rPr>
                <w:rFonts w:cs="Arial"/>
                <w:b/>
                <w:szCs w:val="20"/>
              </w:rPr>
            </w:pPr>
          </w:p>
        </w:tc>
      </w:tr>
    </w:tbl>
    <w:p w14:paraId="43E8F628" w14:textId="77777777" w:rsidR="002661AD" w:rsidRPr="000C4CFB" w:rsidRDefault="002661AD" w:rsidP="002661AD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170EE63D" w14:textId="2C77D5E5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1. </w:t>
      </w:r>
      <w:r w:rsidRPr="00860B1A">
        <w:rPr>
          <w:rFonts w:eastAsia="Times New Roman" w:cs="Arial"/>
          <w:b/>
          <w:lang w:val="de-DE" w:eastAsia="en-GB"/>
        </w:rPr>
        <w:t>Die Frau</w:t>
      </w:r>
      <w:r w:rsidRPr="00860B1A">
        <w:rPr>
          <w:rFonts w:eastAsia="Times New Roman" w:cs="Arial"/>
          <w:lang w:val="de-DE" w:eastAsia="en-GB"/>
        </w:rPr>
        <w:t xml:space="preserve"> reist oft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the</w:t>
      </w:r>
      <w:proofErr w:type="spellEnd"/>
      <w:r w:rsidRPr="00860B1A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woman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</w:p>
    <w:p w14:paraId="64C3ECC8" w14:textId="6B8E5A70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2. Er kann </w:t>
      </w:r>
      <w:proofErr w:type="gramStart"/>
      <w:r w:rsidRPr="00860B1A">
        <w:rPr>
          <w:rFonts w:eastAsia="Times New Roman" w:cs="Arial"/>
          <w:lang w:val="de-DE" w:eastAsia="en-GB"/>
        </w:rPr>
        <w:t xml:space="preserve">hier </w:t>
      </w:r>
      <w:r w:rsidRPr="00860B1A">
        <w:rPr>
          <w:rFonts w:eastAsia="Times New Roman" w:cs="Arial"/>
          <w:b/>
          <w:lang w:val="de-DE" w:eastAsia="en-GB"/>
        </w:rPr>
        <w:t>bleiben</w:t>
      </w:r>
      <w:proofErr w:type="gramEnd"/>
      <w:r w:rsidRPr="00860B1A">
        <w:rPr>
          <w:rFonts w:eastAsia="Times New Roman" w:cs="Arial"/>
          <w:lang w:val="de-DE" w:eastAsia="en-GB"/>
        </w:rPr>
        <w:t>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stay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</w:p>
    <w:p w14:paraId="2E4614A7" w14:textId="3C4210F4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3. </w:t>
      </w:r>
      <w:r w:rsidRPr="00860B1A">
        <w:rPr>
          <w:rFonts w:eastAsia="Times New Roman" w:cs="Arial"/>
          <w:b/>
          <w:lang w:val="de-DE" w:eastAsia="en-GB"/>
        </w:rPr>
        <w:t>Es gibt</w:t>
      </w:r>
      <w:r w:rsidRPr="00860B1A">
        <w:rPr>
          <w:rFonts w:eastAsia="Times New Roman" w:cs="Arial"/>
          <w:lang w:val="de-DE" w:eastAsia="en-GB"/>
        </w:rPr>
        <w:t xml:space="preserve"> vier Beispiele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there</w:t>
      </w:r>
      <w:proofErr w:type="spellEnd"/>
      <w:r w:rsidRPr="00860B1A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are</w:t>
      </w:r>
      <w:proofErr w:type="spellEnd"/>
      <w:r w:rsidRPr="00860B1A">
        <w:rPr>
          <w:rFonts w:eastAsia="Times New Roman" w:cs="Arial"/>
          <w:lang w:val="de-DE" w:eastAsia="en-GB"/>
        </w:rPr>
        <w:t>)</w:t>
      </w:r>
    </w:p>
    <w:p w14:paraId="11A506AA" w14:textId="4D914412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4. </w:t>
      </w:r>
      <w:r w:rsidRPr="00860B1A">
        <w:rPr>
          <w:rFonts w:eastAsia="Times New Roman" w:cs="Arial"/>
          <w:b/>
          <w:lang w:val="de-DE" w:eastAsia="en-GB"/>
        </w:rPr>
        <w:t>Die Kirche</w:t>
      </w:r>
      <w:r w:rsidRPr="00860B1A">
        <w:rPr>
          <w:rFonts w:eastAsia="Times New Roman" w:cs="Arial"/>
          <w:lang w:val="de-DE" w:eastAsia="en-GB"/>
        </w:rPr>
        <w:t xml:space="preserve"> ist grau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the</w:t>
      </w:r>
      <w:proofErr w:type="spellEnd"/>
      <w:r w:rsidRPr="00860B1A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church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</w:p>
    <w:p w14:paraId="4EAD06EE" w14:textId="58ED41CD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5. Sag das Wort </w:t>
      </w:r>
      <w:r w:rsidRPr="00860B1A">
        <w:rPr>
          <w:rFonts w:eastAsia="Times New Roman" w:cs="Arial"/>
          <w:b/>
          <w:lang w:val="de-DE" w:eastAsia="en-GB"/>
        </w:rPr>
        <w:t>nochmal</w:t>
      </w:r>
      <w:r w:rsidRPr="00860B1A">
        <w:rPr>
          <w:rFonts w:eastAsia="Times New Roman" w:cs="Arial"/>
          <w:lang w:val="de-DE" w:eastAsia="en-GB"/>
        </w:rPr>
        <w:t>, bitte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again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</w:p>
    <w:p w14:paraId="2F1BFFAE" w14:textId="21023875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6. Wir tanzen </w:t>
      </w:r>
      <w:r w:rsidRPr="00860B1A">
        <w:rPr>
          <w:rFonts w:eastAsia="Times New Roman" w:cs="Arial"/>
          <w:b/>
          <w:lang w:val="de-DE" w:eastAsia="en-GB"/>
        </w:rPr>
        <w:t>jeden Tag.</w:t>
      </w:r>
      <w:r w:rsidRPr="00860B1A">
        <w:rPr>
          <w:rFonts w:eastAsia="Times New Roman" w:cs="Arial"/>
          <w:lang w:val="de-DE" w:eastAsia="en-GB"/>
        </w:rPr>
        <w:tab/>
        <w:t>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every</w:t>
      </w:r>
      <w:proofErr w:type="spellEnd"/>
      <w:r w:rsidRPr="00860B1A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day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</w:p>
    <w:p w14:paraId="26D608F6" w14:textId="6D3C91F4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7. Das Essen ist </w:t>
      </w:r>
      <w:r w:rsidRPr="00860B1A">
        <w:rPr>
          <w:rFonts w:eastAsia="Times New Roman" w:cs="Arial"/>
          <w:b/>
          <w:lang w:val="de-DE" w:eastAsia="en-GB"/>
        </w:rPr>
        <w:t>gut</w:t>
      </w:r>
      <w:r w:rsidRPr="00860B1A">
        <w:rPr>
          <w:rFonts w:eastAsia="Times New Roman" w:cs="Arial"/>
          <w:lang w:val="de-DE" w:eastAsia="en-GB"/>
        </w:rPr>
        <w:t>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tasty</w:t>
      </w:r>
      <w:proofErr w:type="spellEnd"/>
      <w:r w:rsidRPr="00860B1A">
        <w:rPr>
          <w:rFonts w:eastAsia="Times New Roman" w:cs="Arial"/>
          <w:lang w:val="de-DE" w:eastAsia="en-GB"/>
        </w:rPr>
        <w:t>)</w:t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  <w:r w:rsidRPr="00860B1A">
        <w:rPr>
          <w:rFonts w:eastAsia="Times New Roman" w:cs="Arial"/>
          <w:lang w:val="de-DE" w:eastAsia="en-GB"/>
        </w:rPr>
        <w:tab/>
      </w:r>
    </w:p>
    <w:p w14:paraId="51E7639D" w14:textId="47B83959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8. </w:t>
      </w:r>
      <w:r w:rsidRPr="00860B1A">
        <w:rPr>
          <w:rFonts w:eastAsia="Times New Roman" w:cs="Arial"/>
          <w:b/>
          <w:lang w:val="de-DE" w:eastAsia="en-GB"/>
        </w:rPr>
        <w:t>Das Haus</w:t>
      </w:r>
      <w:r w:rsidRPr="00860B1A">
        <w:rPr>
          <w:rFonts w:eastAsia="Times New Roman" w:cs="Arial"/>
          <w:lang w:val="de-DE" w:eastAsia="en-GB"/>
        </w:rPr>
        <w:t xml:space="preserve"> ist groß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big</w:t>
      </w:r>
      <w:proofErr w:type="spellEnd"/>
      <w:r w:rsidRPr="00860B1A">
        <w:rPr>
          <w:rFonts w:eastAsia="Times New Roman" w:cs="Arial"/>
          <w:lang w:val="de-DE" w:eastAsia="en-GB"/>
        </w:rPr>
        <w:t>)</w:t>
      </w:r>
    </w:p>
    <w:p w14:paraId="5EBC2EC9" w14:textId="017CE0FB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860B1A">
        <w:rPr>
          <w:rFonts w:eastAsia="Times New Roman" w:cs="Arial"/>
          <w:lang w:val="de-DE" w:eastAsia="en-GB"/>
        </w:rPr>
        <w:t xml:space="preserve">9. Der Sänger hat </w:t>
      </w:r>
      <w:r w:rsidRPr="00860B1A">
        <w:rPr>
          <w:rFonts w:eastAsia="Times New Roman" w:cs="Arial"/>
          <w:b/>
          <w:lang w:val="de-DE" w:eastAsia="en-GB"/>
        </w:rPr>
        <w:t xml:space="preserve">Angst vor </w:t>
      </w:r>
      <w:r w:rsidRPr="00860B1A">
        <w:rPr>
          <w:rFonts w:eastAsia="Times New Roman" w:cs="Arial"/>
          <w:lang w:val="de-DE" w:eastAsia="en-GB"/>
        </w:rPr>
        <w:t>Katzen. (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fear</w:t>
      </w:r>
      <w:proofErr w:type="spellEnd"/>
      <w:r w:rsidRPr="00860B1A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860B1A">
        <w:rPr>
          <w:rFonts w:eastAsia="Times New Roman" w:cs="Arial"/>
          <w:b/>
          <w:bCs/>
          <w:lang w:val="de-DE" w:eastAsia="en-GB"/>
        </w:rPr>
        <w:t>of</w:t>
      </w:r>
      <w:proofErr w:type="spellEnd"/>
      <w:r w:rsidRPr="00860B1A">
        <w:rPr>
          <w:rFonts w:eastAsia="Times New Roman" w:cs="Arial"/>
          <w:lang w:val="de-DE" w:eastAsia="en-GB"/>
        </w:rPr>
        <w:t>)</w:t>
      </w:r>
    </w:p>
    <w:p w14:paraId="745BBAD8" w14:textId="1DD2D500" w:rsidR="002661AD" w:rsidRPr="00860B1A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bCs/>
          <w:lang w:eastAsia="en-GB"/>
        </w:rPr>
      </w:pPr>
      <w:r w:rsidRPr="00860B1A">
        <w:rPr>
          <w:rFonts w:eastAsia="Times New Roman" w:cs="Arial"/>
          <w:lang w:val="de-DE" w:eastAsia="en-GB"/>
        </w:rPr>
        <w:t xml:space="preserve">10. Sie mag </w:t>
      </w:r>
      <w:r w:rsidRPr="00860B1A">
        <w:rPr>
          <w:rFonts w:eastAsia="Times New Roman" w:cs="Arial"/>
          <w:b/>
          <w:lang w:val="de-DE" w:eastAsia="en-GB"/>
        </w:rPr>
        <w:t xml:space="preserve">arbeiten. </w:t>
      </w:r>
      <w:r w:rsidRPr="00860B1A">
        <w:rPr>
          <w:rFonts w:eastAsia="Times New Roman" w:cs="Arial"/>
          <w:bCs/>
          <w:lang w:eastAsia="en-GB"/>
        </w:rPr>
        <w:t>(</w:t>
      </w:r>
      <w:proofErr w:type="gramStart"/>
      <w:r w:rsidRPr="00860B1A">
        <w:rPr>
          <w:rFonts w:eastAsia="Times New Roman" w:cs="Arial"/>
          <w:b/>
          <w:lang w:eastAsia="en-GB"/>
        </w:rPr>
        <w:t>to</w:t>
      </w:r>
      <w:proofErr w:type="gramEnd"/>
      <w:r w:rsidRPr="00860B1A">
        <w:rPr>
          <w:rFonts w:eastAsia="Times New Roman" w:cs="Arial"/>
          <w:b/>
          <w:lang w:eastAsia="en-GB"/>
        </w:rPr>
        <w:t xml:space="preserve"> work</w:t>
      </w:r>
      <w:r w:rsidRPr="00860B1A">
        <w:rPr>
          <w:rFonts w:eastAsia="Times New Roman" w:cs="Arial"/>
          <w:bCs/>
          <w:lang w:eastAsia="en-GB"/>
        </w:rPr>
        <w:t>)</w:t>
      </w:r>
    </w:p>
    <w:p w14:paraId="6AB2D787" w14:textId="6A03417D" w:rsidR="002661AD" w:rsidRPr="000C4CFB" w:rsidRDefault="002661AD" w:rsidP="006C0690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0562A51F" w14:textId="77777777" w:rsidR="005403F6" w:rsidRPr="000C4CFB" w:rsidRDefault="005403F6">
      <w:pPr>
        <w:rPr>
          <w:rFonts w:cs="Arial"/>
          <w:b/>
          <w:bCs/>
          <w:shd w:val="clear" w:color="auto" w:fill="FFFFFF"/>
          <w:lang w:eastAsia="en-GB"/>
        </w:rPr>
      </w:pPr>
      <w:r w:rsidRPr="000C4CFB">
        <w:rPr>
          <w:b/>
          <w:bCs/>
          <w:lang w:eastAsia="en-GB"/>
        </w:rPr>
        <w:br w:type="page"/>
      </w:r>
    </w:p>
    <w:p w14:paraId="4AF033A0" w14:textId="7343A6CB" w:rsidR="002661AD" w:rsidRPr="000C4CFB" w:rsidRDefault="002661AD" w:rsidP="00136164">
      <w:pPr>
        <w:pStyle w:val="Heading2"/>
        <w:rPr>
          <w:b w:val="0"/>
          <w:sz w:val="36"/>
          <w:szCs w:val="36"/>
        </w:rPr>
      </w:pPr>
      <w:r w:rsidRPr="000C4CFB">
        <w:rPr>
          <w:lang w:eastAsia="en-GB"/>
        </w:rPr>
        <w:lastRenderedPageBreak/>
        <w:t xml:space="preserve">VOCABULARY </w:t>
      </w:r>
      <w:r w:rsidRPr="000C4CFB">
        <w:t>PART</w:t>
      </w:r>
      <w:r w:rsidRPr="000C4CFB">
        <w:rPr>
          <w:lang w:eastAsia="en-GB"/>
        </w:rPr>
        <w:t xml:space="preserve"> B (</w:t>
      </w:r>
      <w:r w:rsidR="005403F6" w:rsidRPr="000C4CFB">
        <w:rPr>
          <w:lang w:eastAsia="en-GB"/>
        </w:rPr>
        <w:t>MEANING</w:t>
      </w:r>
      <w:r w:rsidRPr="000C4CFB">
        <w:rPr>
          <w:lang w:eastAsia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281807EC" w14:textId="77777777" w:rsidTr="002661AD">
        <w:trPr>
          <w:trHeight w:val="190"/>
        </w:trPr>
        <w:tc>
          <w:tcPr>
            <w:tcW w:w="10737" w:type="dxa"/>
          </w:tcPr>
          <w:p w14:paraId="7BF95AA9" w14:textId="549531CE" w:rsidR="002661AD" w:rsidRPr="000C4CFB" w:rsidRDefault="002661AD" w:rsidP="002661AD">
            <w:pPr>
              <w:jc w:val="center"/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1 mark / item = max. </w:t>
            </w:r>
            <w:r w:rsidRPr="00E43435">
              <w:rPr>
                <w:rFonts w:cs="Arial"/>
                <w:b/>
                <w:bCs/>
                <w:szCs w:val="20"/>
              </w:rPr>
              <w:t>10</w:t>
            </w:r>
            <w:r w:rsidRPr="000C4CFB">
              <w:rPr>
                <w:rFonts w:cs="Arial"/>
                <w:szCs w:val="20"/>
              </w:rPr>
              <w:t xml:space="preserve"> marks in total</w:t>
            </w:r>
          </w:p>
        </w:tc>
      </w:tr>
      <w:tr w:rsidR="002661AD" w:rsidRPr="000C4CFB" w14:paraId="6C6F8F39" w14:textId="77777777" w:rsidTr="002661AD">
        <w:trPr>
          <w:trHeight w:val="190"/>
        </w:trPr>
        <w:tc>
          <w:tcPr>
            <w:tcW w:w="10737" w:type="dxa"/>
          </w:tcPr>
          <w:p w14:paraId="3CF4AC65" w14:textId="77777777" w:rsidR="002661AD" w:rsidRPr="000C4CFB" w:rsidRDefault="002661AD" w:rsidP="002661AD">
            <w:pPr>
              <w:rPr>
                <w:rFonts w:cs="Arial"/>
                <w:b/>
                <w:szCs w:val="20"/>
              </w:rPr>
            </w:pPr>
          </w:p>
          <w:p w14:paraId="1186795C" w14:textId="77777777" w:rsidR="002661AD" w:rsidRPr="000C4CFB" w:rsidRDefault="002661AD" w:rsidP="002661AD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Notes on tolerance: </w:t>
            </w:r>
          </w:p>
          <w:p w14:paraId="6EEA69A7" w14:textId="77777777" w:rsidR="002661AD" w:rsidRPr="000C4CFB" w:rsidRDefault="002661AD" w:rsidP="002661AD">
            <w:pPr>
              <w:rPr>
                <w:rFonts w:cs="Arial"/>
                <w:szCs w:val="20"/>
              </w:rPr>
            </w:pPr>
          </w:p>
          <w:p w14:paraId="31E42474" w14:textId="77777777" w:rsidR="002661AD" w:rsidRPr="000C4CFB" w:rsidRDefault="002661AD" w:rsidP="002661AD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b/>
                <w:szCs w:val="20"/>
              </w:rPr>
              <w:t>0.5</w:t>
            </w:r>
            <w:r w:rsidRPr="000C4CFB">
              <w:rPr>
                <w:rFonts w:cs="Arial"/>
                <w:szCs w:val="20"/>
              </w:rPr>
              <w:t xml:space="preserve"> mark awarded for a correct noun with a missing or incorrect umlaut.</w:t>
            </w:r>
          </w:p>
          <w:p w14:paraId="1857487D" w14:textId="77777777" w:rsidR="002661AD" w:rsidRPr="000C4CFB" w:rsidRDefault="002661AD" w:rsidP="002661AD">
            <w:pPr>
              <w:rPr>
                <w:rFonts w:cs="Arial"/>
                <w:szCs w:val="20"/>
              </w:rPr>
            </w:pPr>
          </w:p>
          <w:p w14:paraId="6784AEC9" w14:textId="77777777" w:rsidR="002661AD" w:rsidRPr="000C4CFB" w:rsidRDefault="002661AD" w:rsidP="002661AD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b/>
                <w:szCs w:val="20"/>
              </w:rPr>
              <w:t xml:space="preserve">1 </w:t>
            </w:r>
            <w:r w:rsidRPr="000C4CFB">
              <w:rPr>
                <w:rFonts w:cs="Arial"/>
                <w:szCs w:val="20"/>
              </w:rPr>
              <w:t xml:space="preserve">mark awarded for an otherwise </w:t>
            </w:r>
            <w:proofErr w:type="gramStart"/>
            <w:r w:rsidRPr="000C4CFB">
              <w:rPr>
                <w:rFonts w:cs="Arial"/>
                <w:szCs w:val="20"/>
              </w:rPr>
              <w:t>correctly-spelled</w:t>
            </w:r>
            <w:proofErr w:type="gramEnd"/>
            <w:r w:rsidRPr="000C4CFB">
              <w:rPr>
                <w:rFonts w:cs="Arial"/>
                <w:szCs w:val="20"/>
              </w:rPr>
              <w:t xml:space="preserve"> word with a missing or incorrect type of umlaut, or with an unnecessary umlaut added.</w:t>
            </w:r>
          </w:p>
          <w:p w14:paraId="68324AE1" w14:textId="77777777" w:rsidR="002661AD" w:rsidRPr="000C4CFB" w:rsidRDefault="002661AD" w:rsidP="002661AD">
            <w:pPr>
              <w:rPr>
                <w:rFonts w:cs="Arial"/>
                <w:b/>
                <w:szCs w:val="20"/>
              </w:rPr>
            </w:pPr>
          </w:p>
        </w:tc>
      </w:tr>
    </w:tbl>
    <w:p w14:paraId="1D528837" w14:textId="5F72A5E4" w:rsidR="002661AD" w:rsidRPr="000C4CFB" w:rsidRDefault="002661AD" w:rsidP="006C0690">
      <w:pPr>
        <w:shd w:val="clear" w:color="auto" w:fill="FFFFFF"/>
        <w:spacing w:after="0" w:line="240" w:lineRule="auto"/>
        <w:rPr>
          <w:rFonts w:eastAsia="Times New Roman" w:cs="Arial"/>
          <w:lang w:eastAsia="en-GB"/>
        </w:rPr>
      </w:pPr>
    </w:p>
    <w:p w14:paraId="240E0D27" w14:textId="12E4778F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1. </w:t>
      </w:r>
      <w:r w:rsidRPr="000C4CFB">
        <w:rPr>
          <w:rFonts w:eastAsia="Times New Roman" w:cs="Arial"/>
          <w:b/>
          <w:lang w:val="de-DE" w:eastAsia="en-GB"/>
        </w:rPr>
        <w:t>Die Woche</w:t>
      </w:r>
      <w:r w:rsidRPr="000C4CFB">
        <w:rPr>
          <w:rFonts w:eastAsia="Times New Roman" w:cs="Arial"/>
          <w:lang w:val="de-DE" w:eastAsia="en-GB"/>
        </w:rPr>
        <w:t xml:space="preserve"> hat sieben Tage.</w:t>
      </w:r>
      <w:r w:rsidRPr="000C4CFB">
        <w:rPr>
          <w:rFonts w:eastAsia="Times New Roman" w:cs="Arial"/>
          <w:lang w:val="de-DE" w:eastAsia="en-GB"/>
        </w:rPr>
        <w:tab/>
        <w:t>(</w:t>
      </w:r>
      <w:proofErr w:type="spellStart"/>
      <w:r w:rsidRPr="000C4CFB">
        <w:rPr>
          <w:rFonts w:eastAsia="Times New Roman" w:cs="Arial"/>
          <w:b/>
          <w:bCs/>
          <w:lang w:val="de-DE" w:eastAsia="en-GB"/>
        </w:rPr>
        <w:t>the</w:t>
      </w:r>
      <w:proofErr w:type="spellEnd"/>
      <w:r w:rsidRPr="000C4CFB">
        <w:rPr>
          <w:rFonts w:eastAsia="Times New Roman" w:cs="Arial"/>
          <w:b/>
          <w:bCs/>
          <w:lang w:val="de-DE" w:eastAsia="en-GB"/>
        </w:rPr>
        <w:t xml:space="preserve"> </w:t>
      </w:r>
      <w:proofErr w:type="spellStart"/>
      <w:r w:rsidRPr="000C4CFB">
        <w:rPr>
          <w:rFonts w:eastAsia="Times New Roman" w:cs="Arial"/>
          <w:b/>
          <w:bCs/>
          <w:lang w:val="de-DE" w:eastAsia="en-GB"/>
        </w:rPr>
        <w:t>week</w:t>
      </w:r>
      <w:proofErr w:type="spellEnd"/>
      <w:r w:rsidRPr="000C4CFB">
        <w:rPr>
          <w:rFonts w:eastAsia="Times New Roman" w:cs="Arial"/>
          <w:lang w:val="de-DE" w:eastAsia="en-GB"/>
        </w:rPr>
        <w:t>)</w:t>
      </w:r>
      <w:r w:rsidRPr="000C4CFB">
        <w:rPr>
          <w:rFonts w:eastAsia="Times New Roman" w:cs="Arial"/>
          <w:lang w:val="de-DE" w:eastAsia="en-GB"/>
        </w:rPr>
        <w:tab/>
      </w:r>
      <w:r w:rsidRPr="000C4CFB">
        <w:rPr>
          <w:rFonts w:eastAsia="Times New Roman" w:cs="Arial"/>
          <w:lang w:val="de-DE" w:eastAsia="en-GB"/>
        </w:rPr>
        <w:tab/>
      </w:r>
      <w:r w:rsidRPr="000C4CFB">
        <w:rPr>
          <w:rFonts w:eastAsia="Times New Roman" w:cs="Arial"/>
          <w:lang w:val="de-DE" w:eastAsia="en-GB"/>
        </w:rPr>
        <w:tab/>
      </w:r>
      <w:r w:rsidRPr="000C4CFB">
        <w:rPr>
          <w:rFonts w:eastAsia="Times New Roman" w:cs="Arial"/>
          <w:lang w:val="de-DE" w:eastAsia="en-GB"/>
        </w:rPr>
        <w:tab/>
      </w:r>
    </w:p>
    <w:p w14:paraId="1580E475" w14:textId="3511FA75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2. Ich finde das Essen </w:t>
      </w:r>
      <w:r w:rsidRPr="000C4CFB">
        <w:rPr>
          <w:rFonts w:eastAsia="Times New Roman" w:cs="Arial"/>
          <w:b/>
          <w:lang w:val="de-DE" w:eastAsia="en-GB"/>
        </w:rPr>
        <w:t>ziemlich</w:t>
      </w:r>
      <w:r w:rsidRPr="000C4CFB">
        <w:rPr>
          <w:rFonts w:eastAsia="Times New Roman" w:cs="Arial"/>
          <w:lang w:val="de-DE" w:eastAsia="en-GB"/>
        </w:rPr>
        <w:t xml:space="preserve"> lecker! (</w:t>
      </w:r>
      <w:proofErr w:type="spellStart"/>
      <w:r w:rsidRPr="000C4CFB">
        <w:rPr>
          <w:rFonts w:eastAsia="Times New Roman" w:cs="Arial"/>
          <w:b/>
          <w:bCs/>
          <w:lang w:val="de-DE" w:eastAsia="en-GB"/>
        </w:rPr>
        <w:t>quite</w:t>
      </w:r>
      <w:proofErr w:type="spellEnd"/>
      <w:r w:rsidRPr="000C4CFB">
        <w:rPr>
          <w:rFonts w:eastAsia="Times New Roman" w:cs="Arial"/>
          <w:b/>
          <w:bCs/>
          <w:lang w:val="de-DE" w:eastAsia="en-GB"/>
        </w:rPr>
        <w:t xml:space="preserve">, </w:t>
      </w:r>
      <w:proofErr w:type="spellStart"/>
      <w:r w:rsidRPr="000C4CFB">
        <w:rPr>
          <w:rFonts w:eastAsia="Times New Roman" w:cs="Arial"/>
          <w:b/>
          <w:bCs/>
          <w:lang w:val="de-DE" w:eastAsia="en-GB"/>
        </w:rPr>
        <w:t>fairly</w:t>
      </w:r>
      <w:proofErr w:type="spellEnd"/>
      <w:r w:rsidRPr="000C4CFB">
        <w:rPr>
          <w:rFonts w:eastAsia="Times New Roman" w:cs="Arial"/>
          <w:lang w:val="de-DE" w:eastAsia="en-GB"/>
        </w:rPr>
        <w:t>)</w:t>
      </w:r>
    </w:p>
    <w:p w14:paraId="1AEF4568" w14:textId="7FB15C0A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3. </w:t>
      </w:r>
      <w:r w:rsidRPr="000C4CFB">
        <w:rPr>
          <w:rFonts w:eastAsia="Times New Roman" w:cs="Arial"/>
          <w:b/>
          <w:lang w:val="de-DE" w:eastAsia="en-GB"/>
        </w:rPr>
        <w:t xml:space="preserve">Ich </w:t>
      </w:r>
      <w:r w:rsidRPr="000C4CFB">
        <w:rPr>
          <w:rFonts w:eastAsia="Times New Roman" w:cs="Arial"/>
          <w:lang w:val="de-DE" w:eastAsia="en-GB"/>
        </w:rPr>
        <w:t>bin ein Mensch. (</w:t>
      </w:r>
      <w:r w:rsidRPr="000C4CFB">
        <w:rPr>
          <w:rFonts w:eastAsia="Times New Roman" w:cs="Arial"/>
          <w:b/>
          <w:bCs/>
          <w:lang w:val="de-DE" w:eastAsia="en-GB"/>
        </w:rPr>
        <w:t>I</w:t>
      </w:r>
      <w:r w:rsidRPr="000C4CFB">
        <w:rPr>
          <w:rFonts w:eastAsia="Times New Roman" w:cs="Arial"/>
          <w:lang w:val="de-DE" w:eastAsia="en-GB"/>
        </w:rPr>
        <w:t>)</w:t>
      </w:r>
    </w:p>
    <w:p w14:paraId="700C901C" w14:textId="68D6747D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4. Der Junge sagt </w:t>
      </w:r>
      <w:r w:rsidRPr="000C4CFB">
        <w:rPr>
          <w:rFonts w:eastAsia="Times New Roman" w:cs="Arial"/>
          <w:b/>
          <w:lang w:val="de-DE" w:eastAsia="en-GB"/>
        </w:rPr>
        <w:t>tschüs/tschüss.</w:t>
      </w:r>
      <w:r w:rsidRPr="000C4CFB">
        <w:rPr>
          <w:rFonts w:eastAsia="Times New Roman" w:cs="Arial"/>
          <w:lang w:val="de-DE" w:eastAsia="en-GB"/>
        </w:rPr>
        <w:t xml:space="preserve"> (</w:t>
      </w:r>
      <w:r w:rsidRPr="000C4CFB">
        <w:rPr>
          <w:rFonts w:eastAsia="Times New Roman" w:cs="Arial"/>
          <w:b/>
          <w:bCs/>
          <w:lang w:val="de-DE" w:eastAsia="en-GB"/>
        </w:rPr>
        <w:t>bye</w:t>
      </w:r>
      <w:r w:rsidRPr="000C4CFB">
        <w:rPr>
          <w:rFonts w:eastAsia="Times New Roman" w:cs="Arial"/>
          <w:lang w:val="de-DE" w:eastAsia="en-GB"/>
        </w:rPr>
        <w:t>)</w:t>
      </w:r>
    </w:p>
    <w:p w14:paraId="2AB793DF" w14:textId="47986A81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bCs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5. Magst du Musik </w:t>
      </w:r>
      <w:r w:rsidRPr="000C4CFB">
        <w:rPr>
          <w:rFonts w:eastAsia="Times New Roman" w:cs="Arial"/>
          <w:b/>
          <w:lang w:val="de-DE" w:eastAsia="en-GB"/>
        </w:rPr>
        <w:t xml:space="preserve">hören? </w:t>
      </w:r>
      <w:r w:rsidRPr="000C4CFB">
        <w:rPr>
          <w:rFonts w:eastAsia="Times New Roman" w:cs="Arial"/>
          <w:bCs/>
          <w:lang w:val="de-DE" w:eastAsia="en-GB"/>
        </w:rPr>
        <w:t>(</w:t>
      </w:r>
      <w:proofErr w:type="spellStart"/>
      <w:r w:rsidRPr="000C4CFB">
        <w:rPr>
          <w:rFonts w:eastAsia="Times New Roman" w:cs="Arial"/>
          <w:b/>
          <w:lang w:val="de-DE" w:eastAsia="en-GB"/>
        </w:rPr>
        <w:t>to</w:t>
      </w:r>
      <w:proofErr w:type="spellEnd"/>
      <w:r w:rsidRPr="000C4CFB">
        <w:rPr>
          <w:rFonts w:eastAsia="Times New Roman" w:cs="Arial"/>
          <w:b/>
          <w:lang w:val="de-DE" w:eastAsia="en-GB"/>
        </w:rPr>
        <w:t xml:space="preserve"> listen, </w:t>
      </w:r>
      <w:proofErr w:type="spellStart"/>
      <w:r w:rsidRPr="000C4CFB">
        <w:rPr>
          <w:rFonts w:eastAsia="Times New Roman" w:cs="Arial"/>
          <w:b/>
          <w:lang w:val="de-DE" w:eastAsia="en-GB"/>
        </w:rPr>
        <w:t>listening</w:t>
      </w:r>
      <w:proofErr w:type="spellEnd"/>
      <w:r w:rsidRPr="000C4CFB">
        <w:rPr>
          <w:rFonts w:eastAsia="Times New Roman" w:cs="Arial"/>
          <w:bCs/>
          <w:lang w:val="de-DE" w:eastAsia="en-GB"/>
        </w:rPr>
        <w:t>)</w:t>
      </w:r>
    </w:p>
    <w:p w14:paraId="129BF6F9" w14:textId="06B9B663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bCs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6. Das Spiel ist </w:t>
      </w:r>
      <w:r w:rsidRPr="000C4CFB">
        <w:rPr>
          <w:rFonts w:eastAsia="Times New Roman" w:cs="Arial"/>
          <w:b/>
          <w:lang w:val="de-DE" w:eastAsia="en-GB"/>
        </w:rPr>
        <w:t xml:space="preserve">leicht. </w:t>
      </w:r>
      <w:r w:rsidRPr="000C4CFB">
        <w:rPr>
          <w:rFonts w:eastAsia="Times New Roman" w:cs="Arial"/>
          <w:bCs/>
          <w:lang w:val="de-DE" w:eastAsia="en-GB"/>
        </w:rPr>
        <w:t>(</w:t>
      </w:r>
      <w:r w:rsidRPr="000C4CFB">
        <w:rPr>
          <w:rFonts w:eastAsia="Times New Roman" w:cs="Arial"/>
          <w:b/>
          <w:lang w:val="de-DE" w:eastAsia="en-GB"/>
        </w:rPr>
        <w:t>easy</w:t>
      </w:r>
      <w:r w:rsidRPr="000C4CFB">
        <w:rPr>
          <w:rFonts w:eastAsia="Times New Roman" w:cs="Arial"/>
          <w:bCs/>
          <w:lang w:val="de-DE" w:eastAsia="en-GB"/>
        </w:rPr>
        <w:t>)</w:t>
      </w:r>
    </w:p>
    <w:p w14:paraId="3455BA32" w14:textId="79E4C504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7. Wir haben sehr viel </w:t>
      </w:r>
      <w:r w:rsidRPr="000C4CFB">
        <w:rPr>
          <w:rFonts w:eastAsia="Times New Roman" w:cs="Arial"/>
          <w:b/>
          <w:lang w:val="de-DE" w:eastAsia="en-GB"/>
        </w:rPr>
        <w:t xml:space="preserve">gemeinsam. </w:t>
      </w:r>
      <w:r w:rsidRPr="000C4CFB">
        <w:rPr>
          <w:rFonts w:eastAsia="Times New Roman" w:cs="Arial"/>
          <w:bCs/>
          <w:lang w:val="de-DE" w:eastAsia="en-GB"/>
        </w:rPr>
        <w:t>(</w:t>
      </w:r>
      <w:r w:rsidRPr="000C4CFB">
        <w:rPr>
          <w:rFonts w:eastAsia="Times New Roman" w:cs="Arial"/>
          <w:b/>
          <w:lang w:val="de-DE" w:eastAsia="en-GB"/>
        </w:rPr>
        <w:t xml:space="preserve">in </w:t>
      </w:r>
      <w:proofErr w:type="spellStart"/>
      <w:r w:rsidRPr="000C4CFB">
        <w:rPr>
          <w:rFonts w:eastAsia="Times New Roman" w:cs="Arial"/>
          <w:b/>
          <w:lang w:val="de-DE" w:eastAsia="en-GB"/>
        </w:rPr>
        <w:t>common</w:t>
      </w:r>
      <w:proofErr w:type="spellEnd"/>
      <w:r w:rsidRPr="000C4CFB">
        <w:rPr>
          <w:rFonts w:eastAsia="Times New Roman" w:cs="Arial"/>
          <w:b/>
          <w:lang w:val="de-DE" w:eastAsia="en-GB"/>
        </w:rPr>
        <w:t>, mutual</w:t>
      </w:r>
      <w:r w:rsidRPr="000C4CFB">
        <w:rPr>
          <w:rFonts w:eastAsia="Times New Roman" w:cs="Arial"/>
          <w:bCs/>
          <w:lang w:val="de-DE" w:eastAsia="en-GB"/>
        </w:rPr>
        <w:t>)</w:t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</w:p>
    <w:p w14:paraId="1BBDB596" w14:textId="0C3EC72B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8. </w:t>
      </w:r>
      <w:r w:rsidRPr="000C4CFB">
        <w:rPr>
          <w:rFonts w:eastAsia="Times New Roman" w:cs="Arial"/>
          <w:b/>
          <w:lang w:val="de-DE" w:eastAsia="en-GB"/>
        </w:rPr>
        <w:t>Blau</w:t>
      </w:r>
      <w:r w:rsidRPr="000C4CFB">
        <w:rPr>
          <w:rFonts w:eastAsia="Times New Roman" w:cs="Arial"/>
          <w:lang w:val="de-DE" w:eastAsia="en-GB"/>
        </w:rPr>
        <w:t xml:space="preserve"> ist eine Farbe. (</w:t>
      </w:r>
      <w:proofErr w:type="spellStart"/>
      <w:r w:rsidR="00B45CC4" w:rsidRPr="000C4CFB">
        <w:rPr>
          <w:rFonts w:eastAsia="Times New Roman" w:cs="Arial"/>
          <w:b/>
          <w:bCs/>
          <w:lang w:val="de-DE" w:eastAsia="en-GB"/>
        </w:rPr>
        <w:t>blue</w:t>
      </w:r>
      <w:proofErr w:type="spellEnd"/>
      <w:r w:rsidRPr="000C4CFB">
        <w:rPr>
          <w:rFonts w:eastAsia="Times New Roman" w:cs="Arial"/>
          <w:lang w:val="de-DE" w:eastAsia="en-GB"/>
        </w:rPr>
        <w:t>)</w:t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</w:p>
    <w:p w14:paraId="107ADA6F" w14:textId="403318E9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val="de-DE" w:eastAsia="en-GB"/>
        </w:rPr>
      </w:pPr>
      <w:r w:rsidRPr="000C4CFB">
        <w:rPr>
          <w:rFonts w:eastAsia="Times New Roman" w:cs="Arial"/>
          <w:lang w:val="de-DE" w:eastAsia="en-GB"/>
        </w:rPr>
        <w:t xml:space="preserve">9. </w:t>
      </w:r>
      <w:r w:rsidRPr="000C4CFB">
        <w:rPr>
          <w:rFonts w:eastAsia="Times New Roman" w:cs="Arial"/>
          <w:b/>
          <w:lang w:val="de-DE" w:eastAsia="en-GB"/>
        </w:rPr>
        <w:t>Die Welt</w:t>
      </w:r>
      <w:r w:rsidRPr="000C4CFB">
        <w:rPr>
          <w:rFonts w:eastAsia="Times New Roman" w:cs="Arial"/>
          <w:lang w:val="de-DE" w:eastAsia="en-GB"/>
        </w:rPr>
        <w:t xml:space="preserve"> ist ganz groß.</w:t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Cs/>
          <w:lang w:val="de-DE" w:eastAsia="en-GB"/>
        </w:rPr>
        <w:t>(</w:t>
      </w:r>
      <w:proofErr w:type="spellStart"/>
      <w:r w:rsidRPr="000C4CFB">
        <w:rPr>
          <w:rFonts w:eastAsia="Times New Roman" w:cs="Arial"/>
          <w:b/>
          <w:lang w:val="de-DE" w:eastAsia="en-GB"/>
        </w:rPr>
        <w:t>the</w:t>
      </w:r>
      <w:proofErr w:type="spellEnd"/>
      <w:r w:rsidRPr="000C4CFB">
        <w:rPr>
          <w:rFonts w:eastAsia="Times New Roman" w:cs="Arial"/>
          <w:b/>
          <w:lang w:val="de-DE" w:eastAsia="en-GB"/>
        </w:rPr>
        <w:t xml:space="preserve"> </w:t>
      </w:r>
      <w:proofErr w:type="spellStart"/>
      <w:r w:rsidRPr="000C4CFB">
        <w:rPr>
          <w:rFonts w:eastAsia="Times New Roman" w:cs="Arial"/>
          <w:b/>
          <w:lang w:val="de-DE" w:eastAsia="en-GB"/>
        </w:rPr>
        <w:t>world</w:t>
      </w:r>
      <w:proofErr w:type="spellEnd"/>
      <w:r w:rsidRPr="000C4CFB">
        <w:rPr>
          <w:rFonts w:eastAsia="Times New Roman" w:cs="Arial"/>
          <w:bCs/>
          <w:lang w:val="de-DE" w:eastAsia="en-GB"/>
        </w:rPr>
        <w:t>)</w:t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  <w:r w:rsidRPr="000C4CFB">
        <w:rPr>
          <w:rFonts w:eastAsia="Times New Roman" w:cs="Arial"/>
          <w:b/>
          <w:lang w:val="de-DE" w:eastAsia="en-GB"/>
        </w:rPr>
        <w:tab/>
      </w:r>
    </w:p>
    <w:p w14:paraId="541A8EEB" w14:textId="1CFCB046" w:rsidR="002661AD" w:rsidRPr="000C4CFB" w:rsidRDefault="002661AD" w:rsidP="00224D78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  <w:r w:rsidRPr="000C4CFB">
        <w:rPr>
          <w:rFonts w:eastAsia="Times New Roman" w:cs="Arial"/>
          <w:lang w:val="de-DE" w:eastAsia="en-GB"/>
        </w:rPr>
        <w:t xml:space="preserve">10. Ich finde </w:t>
      </w:r>
      <w:r w:rsidRPr="000C4CFB">
        <w:rPr>
          <w:rFonts w:eastAsia="Times New Roman" w:cs="Arial"/>
          <w:b/>
          <w:lang w:val="de-DE" w:eastAsia="en-GB"/>
        </w:rPr>
        <w:t>das Fahrrad</w:t>
      </w:r>
      <w:r w:rsidRPr="000C4CFB">
        <w:rPr>
          <w:rFonts w:eastAsia="Times New Roman" w:cs="Arial"/>
          <w:lang w:val="de-DE" w:eastAsia="en-GB"/>
        </w:rPr>
        <w:t xml:space="preserve"> ganz praktisch! </w:t>
      </w:r>
      <w:r w:rsidRPr="000C4CFB">
        <w:rPr>
          <w:rFonts w:eastAsia="Times New Roman" w:cs="Arial"/>
          <w:lang w:eastAsia="en-GB"/>
        </w:rPr>
        <w:t>(</w:t>
      </w:r>
      <w:proofErr w:type="gramStart"/>
      <w:r w:rsidRPr="000C4CFB">
        <w:rPr>
          <w:rFonts w:eastAsia="Times New Roman" w:cs="Arial"/>
          <w:b/>
          <w:bCs/>
          <w:lang w:eastAsia="en-GB"/>
        </w:rPr>
        <w:t>the</w:t>
      </w:r>
      <w:proofErr w:type="gramEnd"/>
      <w:r w:rsidRPr="000C4CFB">
        <w:rPr>
          <w:rFonts w:eastAsia="Times New Roman" w:cs="Arial"/>
          <w:b/>
          <w:bCs/>
          <w:lang w:eastAsia="en-GB"/>
        </w:rPr>
        <w:t xml:space="preserve"> bicycle</w:t>
      </w:r>
      <w:r w:rsidRPr="000C4CFB">
        <w:rPr>
          <w:rFonts w:eastAsia="Times New Roman" w:cs="Arial"/>
          <w:lang w:eastAsia="en-GB"/>
        </w:rPr>
        <w:t>)</w:t>
      </w:r>
    </w:p>
    <w:p w14:paraId="67B49480" w14:textId="53CBDCC8" w:rsidR="00576F79" w:rsidRPr="000C4CFB" w:rsidRDefault="006C0690" w:rsidP="009C6643">
      <w:pPr>
        <w:spacing w:line="288" w:lineRule="auto"/>
        <w:sectPr w:rsidR="00576F79" w:rsidRPr="000C4CF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  <w:r w:rsidRPr="000C4CFB">
        <w:rPr>
          <w:rFonts w:eastAsia="Times New Roman" w:cs="Arial"/>
          <w:lang w:eastAsia="en-GB"/>
        </w:rPr>
        <w:t xml:space="preserve">  </w:t>
      </w:r>
    </w:p>
    <w:p w14:paraId="17A098BD" w14:textId="5C11A12C" w:rsidR="001E4211" w:rsidRPr="000C4CFB" w:rsidRDefault="00754304" w:rsidP="00136164">
      <w:pPr>
        <w:pStyle w:val="Heading2"/>
      </w:pPr>
      <w:r w:rsidRPr="000C4CFB">
        <w:rPr>
          <w:rStyle w:val="Strong"/>
          <w:b/>
          <w:bCs w:val="0"/>
        </w:rPr>
        <w:lastRenderedPageBreak/>
        <w:t>GRAMMAR</w:t>
      </w:r>
      <w:r w:rsidRPr="000C4CFB">
        <w:t xml:space="preserve"> PART A</w:t>
      </w:r>
      <w:r w:rsidR="00B01D10" w:rsidRPr="000C4CFB">
        <w:t xml:space="preserve"> (</w:t>
      </w:r>
      <w:r w:rsidR="00275D91" w:rsidRPr="000C4CFB">
        <w:t>VERB FORMS</w:t>
      </w:r>
      <w:r w:rsidR="00B01D10" w:rsidRPr="000C4CFB">
        <w:t>)</w:t>
      </w:r>
    </w:p>
    <w:p w14:paraId="1239284A" w14:textId="36849095" w:rsidR="00136164" w:rsidRPr="000C4CFB" w:rsidRDefault="00136164" w:rsidP="00136164">
      <w:r w:rsidRPr="00A05133">
        <w:rPr>
          <w:noProof/>
          <w:lang w:eastAsia="en-GB"/>
        </w:rPr>
        <mc:AlternateContent>
          <mc:Choice Requires="wps">
            <w:drawing>
              <wp:inline distT="0" distB="0" distL="0" distR="0" wp14:anchorId="16AB7415" wp14:editId="4A90F5D6">
                <wp:extent cx="6817360" cy="641350"/>
                <wp:effectExtent l="0" t="0" r="15240" b="19050"/>
                <wp:docPr id="71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4472C4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AD877" w14:textId="77777777" w:rsidR="00475CF1" w:rsidRPr="00275D91" w:rsidRDefault="00475CF1" w:rsidP="00136164">
                            <w:pPr>
                              <w:jc w:val="center"/>
                            </w:pPr>
                            <w:r w:rsidRPr="00275D91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75D91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4 </w:t>
                            </w:r>
                            <w:r w:rsidRPr="00275D91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75D91">
                              <w:t>l</w:t>
                            </w:r>
                          </w:p>
                          <w:p w14:paraId="3B1F0846" w14:textId="77777777" w:rsidR="00475CF1" w:rsidRPr="00224D78" w:rsidRDefault="00475CF1" w:rsidP="00136164">
                            <w:pPr>
                              <w:spacing w:after="0"/>
                            </w:pPr>
                            <w:r w:rsidRPr="00275D91">
                              <w:rPr>
                                <w:b/>
                              </w:rPr>
                              <w:t>1 mark</w:t>
                            </w:r>
                            <w:r w:rsidRPr="00275D91">
                              <w:t xml:space="preserve"> for correct weak verb ending</w:t>
                            </w:r>
                          </w:p>
                          <w:p w14:paraId="308D445E" w14:textId="77777777" w:rsidR="00475CF1" w:rsidRDefault="00475CF1" w:rsidP="001361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16AB7415" id="Text Box 71" o:spid="_x0000_s1038" type="#_x0000_t202" style="width:536.8pt;height:5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" strokecolor="#2f5597">
                <v:textbox>
                  <w:txbxContent>
                    <w:p w14:paraId="000AD877" w14:textId="77777777" w:rsidR="00475CF1" w:rsidRPr="00275D91" w:rsidRDefault="00475CF1" w:rsidP="00136164">
                      <w:pPr>
                        <w:jc w:val="center"/>
                      </w:pPr>
                      <w:r w:rsidRPr="00275D91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75D91">
                        <w:rPr>
                          <w:rFonts w:cs="Arial"/>
                          <w:b/>
                          <w:szCs w:val="20"/>
                        </w:rPr>
                        <w:t xml:space="preserve">4 </w:t>
                      </w:r>
                      <w:r w:rsidRPr="00275D91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75D91">
                        <w:t>l</w:t>
                      </w:r>
                    </w:p>
                    <w:p w14:paraId="3B1F0846" w14:textId="77777777" w:rsidR="00475CF1" w:rsidRPr="00224D78" w:rsidRDefault="00475CF1" w:rsidP="00136164">
                      <w:pPr>
                        <w:spacing w:after="0"/>
                      </w:pPr>
                      <w:r w:rsidRPr="00275D91">
                        <w:rPr>
                          <w:b/>
                        </w:rPr>
                        <w:t>1 mark</w:t>
                      </w:r>
                      <w:r w:rsidRPr="00275D91">
                        <w:t xml:space="preserve"> for correct weak verb </w:t>
                      </w:r>
                      <w:proofErr w:type="gramStart"/>
                      <w:r w:rsidRPr="00275D91">
                        <w:t>ending</w:t>
                      </w:r>
                      <w:proofErr w:type="gramEnd"/>
                    </w:p>
                    <w:p w14:paraId="308D445E" w14:textId="77777777" w:rsidR="00475CF1" w:rsidRDefault="00475CF1" w:rsidP="00136164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66" w:type="dxa"/>
        <w:tblLook w:val="04A0" w:firstRow="1" w:lastRow="0" w:firstColumn="1" w:lastColumn="0" w:noHBand="0" w:noVBand="1"/>
      </w:tblPr>
      <w:tblGrid>
        <w:gridCol w:w="420"/>
        <w:gridCol w:w="8220"/>
        <w:gridCol w:w="2126"/>
      </w:tblGrid>
      <w:tr w:rsidR="000C4CFB" w:rsidRPr="000C4CFB" w14:paraId="1F857BEA" w14:textId="77777777" w:rsidTr="002661AD">
        <w:trPr>
          <w:trHeight w:val="539"/>
        </w:trPr>
        <w:tc>
          <w:tcPr>
            <w:tcW w:w="420" w:type="dxa"/>
            <w:tcBorders>
              <w:top w:val="nil"/>
              <w:left w:val="nil"/>
              <w:right w:val="nil"/>
            </w:tcBorders>
            <w:vAlign w:val="center"/>
          </w:tcPr>
          <w:p w14:paraId="04A64E8C" w14:textId="77777777" w:rsidR="002661AD" w:rsidRPr="000C4CFB" w:rsidRDefault="002661AD" w:rsidP="002661AD">
            <w:pPr>
              <w:rPr>
                <w:sz w:val="22"/>
                <w:szCs w:val="22"/>
              </w:rPr>
            </w:pPr>
          </w:p>
        </w:tc>
        <w:tc>
          <w:tcPr>
            <w:tcW w:w="8220" w:type="dxa"/>
            <w:tcBorders>
              <w:top w:val="nil"/>
              <w:left w:val="nil"/>
              <w:right w:val="nil"/>
            </w:tcBorders>
            <w:vAlign w:val="center"/>
          </w:tcPr>
          <w:p w14:paraId="7B1FF2F3" w14:textId="77777777" w:rsidR="002661AD" w:rsidRPr="000C4CFB" w:rsidRDefault="002661AD" w:rsidP="002661AD">
            <w:pPr>
              <w:rPr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vAlign w:val="center"/>
          </w:tcPr>
          <w:p w14:paraId="13B846EC" w14:textId="77777777" w:rsidR="002661AD" w:rsidRPr="000C4CFB" w:rsidRDefault="002661AD" w:rsidP="002661AD">
            <w:pPr>
              <w:rPr>
                <w:b/>
                <w:bCs/>
                <w:sz w:val="22"/>
                <w:szCs w:val="22"/>
              </w:rPr>
            </w:pPr>
            <w:r w:rsidRPr="000C4CFB">
              <w:rPr>
                <w:b/>
                <w:bCs/>
                <w:sz w:val="22"/>
                <w:szCs w:val="22"/>
              </w:rPr>
              <w:t>Clues</w:t>
            </w:r>
          </w:p>
        </w:tc>
      </w:tr>
      <w:tr w:rsidR="000C4CFB" w:rsidRPr="000C4CFB" w14:paraId="6777DA7C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33B50AAA" w14:textId="4B280DCF" w:rsidR="00275D91" w:rsidRPr="000C4CFB" w:rsidRDefault="00275D91" w:rsidP="00275D91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8220" w:type="dxa"/>
            <w:vAlign w:val="center"/>
          </w:tcPr>
          <w:p w14:paraId="4366F752" w14:textId="1993158C" w:rsidR="00275D91" w:rsidRPr="000C4CFB" w:rsidRDefault="00275D91" w:rsidP="00275D91">
            <w:pPr>
              <w:rPr>
                <w:b/>
                <w:sz w:val="22"/>
                <w:szCs w:val="22"/>
                <w:u w:val="single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Er </w:t>
            </w:r>
            <w:r w:rsidRPr="000C4CFB">
              <w:rPr>
                <w:b/>
                <w:sz w:val="22"/>
                <w:szCs w:val="22"/>
                <w:u w:val="single"/>
                <w:lang w:val="de-DE"/>
              </w:rPr>
              <w:t>sagt</w:t>
            </w:r>
            <w:r w:rsidRPr="000C4CFB">
              <w:rPr>
                <w:sz w:val="22"/>
                <w:szCs w:val="22"/>
                <w:lang w:val="de-DE"/>
              </w:rPr>
              <w:t xml:space="preserve"> die Antwort.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says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  <w:tc>
          <w:tcPr>
            <w:tcW w:w="2126" w:type="dxa"/>
            <w:vAlign w:val="center"/>
          </w:tcPr>
          <w:p w14:paraId="602ADD47" w14:textId="1ACE2A06" w:rsidR="00275D91" w:rsidRPr="000C4CFB" w:rsidRDefault="00275D91" w:rsidP="00275D91">
            <w:pPr>
              <w:rPr>
                <w:b/>
                <w:bCs/>
                <w:iCs/>
                <w:sz w:val="22"/>
                <w:szCs w:val="22"/>
                <w:lang w:val="de-DE"/>
              </w:rPr>
            </w:pPr>
            <w:r w:rsidRPr="000C4CFB">
              <w:rPr>
                <w:b/>
                <w:bCs/>
                <w:iCs/>
                <w:sz w:val="22"/>
                <w:szCs w:val="22"/>
              </w:rPr>
              <w:t>to say</w:t>
            </w:r>
            <w:r w:rsidRPr="000C4CFB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</w:rPr>
              <w:t xml:space="preserve">= </w:t>
            </w:r>
            <w:proofErr w:type="spellStart"/>
            <w:r w:rsidRPr="000C4CFB">
              <w:rPr>
                <w:i/>
                <w:iCs/>
                <w:sz w:val="22"/>
                <w:szCs w:val="22"/>
              </w:rPr>
              <w:t>sagen</w:t>
            </w:r>
            <w:proofErr w:type="spellEnd"/>
          </w:p>
        </w:tc>
      </w:tr>
      <w:tr w:rsidR="000C4CFB" w:rsidRPr="000C4CFB" w14:paraId="0A44CDFC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67A372E7" w14:textId="2AB198EE" w:rsidR="00275D91" w:rsidRPr="000C4CFB" w:rsidRDefault="00275D91" w:rsidP="00275D91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8220" w:type="dxa"/>
            <w:vAlign w:val="center"/>
          </w:tcPr>
          <w:p w14:paraId="047BEB80" w14:textId="0260672D" w:rsidR="00275D91" w:rsidRPr="000C4CFB" w:rsidRDefault="00275D91" w:rsidP="00275D91">
            <w:pPr>
              <w:rPr>
                <w:b/>
                <w:sz w:val="22"/>
                <w:szCs w:val="22"/>
                <w:u w:val="single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Du </w:t>
            </w:r>
            <w:r w:rsidRPr="000C4CFB">
              <w:rPr>
                <w:b/>
                <w:sz w:val="22"/>
                <w:szCs w:val="22"/>
                <w:u w:val="single"/>
                <w:lang w:val="de-DE"/>
              </w:rPr>
              <w:t>findest</w:t>
            </w:r>
            <w:r w:rsidRPr="000C4CFB">
              <w:rPr>
                <w:sz w:val="22"/>
                <w:szCs w:val="22"/>
                <w:lang w:val="de-DE"/>
              </w:rPr>
              <w:t xml:space="preserve"> Fußball interessant. (find)</w:t>
            </w:r>
          </w:p>
        </w:tc>
        <w:tc>
          <w:tcPr>
            <w:tcW w:w="2126" w:type="dxa"/>
            <w:vAlign w:val="center"/>
          </w:tcPr>
          <w:p w14:paraId="21065057" w14:textId="75A6DA9B" w:rsidR="00275D91" w:rsidRPr="000C4CFB" w:rsidRDefault="00275D91" w:rsidP="00275D91">
            <w:pPr>
              <w:rPr>
                <w:b/>
                <w:bCs/>
                <w:iCs/>
                <w:sz w:val="22"/>
                <w:szCs w:val="22"/>
                <w:lang w:val="de-DE"/>
              </w:rPr>
            </w:pPr>
            <w:proofErr w:type="spellStart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>to</w:t>
            </w:r>
            <w:proofErr w:type="spellEnd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 xml:space="preserve"> find</w:t>
            </w:r>
            <w:r w:rsidRPr="000C4CFB">
              <w:rPr>
                <w:b/>
                <w:bCs/>
                <w:i/>
                <w:iCs/>
                <w:sz w:val="22"/>
                <w:szCs w:val="22"/>
                <w:lang w:val="de-DE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  <w:lang w:val="de-DE"/>
              </w:rPr>
              <w:t>= finden</w:t>
            </w:r>
          </w:p>
        </w:tc>
      </w:tr>
      <w:tr w:rsidR="000C4CFB" w:rsidRPr="000C4CFB" w14:paraId="79DBA27E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507EE21D" w14:textId="638B0F7D" w:rsidR="00275D91" w:rsidRPr="000C4CFB" w:rsidRDefault="00275D91" w:rsidP="00275D91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>3.</w:t>
            </w:r>
          </w:p>
        </w:tc>
        <w:tc>
          <w:tcPr>
            <w:tcW w:w="8220" w:type="dxa"/>
            <w:vAlign w:val="center"/>
          </w:tcPr>
          <w:p w14:paraId="2EB54DBA" w14:textId="19526F84" w:rsidR="00275D91" w:rsidRPr="000C4CFB" w:rsidRDefault="00275D91" w:rsidP="00275D91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Ich </w:t>
            </w:r>
            <w:r w:rsidRPr="000C4CFB">
              <w:rPr>
                <w:b/>
                <w:sz w:val="22"/>
                <w:szCs w:val="22"/>
                <w:u w:val="single"/>
                <w:lang w:val="de-DE"/>
              </w:rPr>
              <w:t>gebe</w:t>
            </w:r>
            <w:r w:rsidRPr="000C4CFB">
              <w:rPr>
                <w:sz w:val="22"/>
                <w:szCs w:val="22"/>
                <w:lang w:val="de-DE"/>
              </w:rPr>
              <w:t xml:space="preserve"> Maria ein Geschenk? (am 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giving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  <w:tc>
          <w:tcPr>
            <w:tcW w:w="2126" w:type="dxa"/>
            <w:vAlign w:val="center"/>
          </w:tcPr>
          <w:p w14:paraId="7C7399AE" w14:textId="77777777" w:rsidR="00275D91" w:rsidRPr="000C4CFB" w:rsidRDefault="00275D91" w:rsidP="00275D91">
            <w:pPr>
              <w:rPr>
                <w:sz w:val="22"/>
                <w:szCs w:val="22"/>
                <w:lang w:val="de-DE"/>
              </w:rPr>
            </w:pPr>
            <w:proofErr w:type="spellStart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>to</w:t>
            </w:r>
            <w:proofErr w:type="spellEnd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>give</w:t>
            </w:r>
            <w:proofErr w:type="spellEnd"/>
            <w:r w:rsidRPr="000C4CFB">
              <w:rPr>
                <w:b/>
                <w:bCs/>
                <w:i/>
                <w:iCs/>
                <w:sz w:val="22"/>
                <w:szCs w:val="22"/>
                <w:lang w:val="de-DE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  <w:lang w:val="de-DE"/>
              </w:rPr>
              <w:t>= geben</w:t>
            </w:r>
          </w:p>
        </w:tc>
      </w:tr>
      <w:tr w:rsidR="00275D91" w:rsidRPr="000C4CFB" w14:paraId="125246DA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79F5A665" w14:textId="217EFA2F" w:rsidR="00275D91" w:rsidRPr="000C4CFB" w:rsidRDefault="00275D91" w:rsidP="00275D91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>4.</w:t>
            </w:r>
          </w:p>
        </w:tc>
        <w:tc>
          <w:tcPr>
            <w:tcW w:w="8220" w:type="dxa"/>
            <w:vAlign w:val="center"/>
          </w:tcPr>
          <w:p w14:paraId="5FFD5CD0" w14:textId="4DD6F0E0" w:rsidR="00275D91" w:rsidRPr="000C4CFB" w:rsidRDefault="00275D91" w:rsidP="00275D91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Du </w:t>
            </w:r>
            <w:r w:rsidRPr="000C4CFB">
              <w:rPr>
                <w:b/>
                <w:sz w:val="22"/>
                <w:szCs w:val="22"/>
                <w:u w:val="single"/>
                <w:lang w:val="de-DE"/>
              </w:rPr>
              <w:t>sitzt</w:t>
            </w:r>
            <w:r w:rsidRPr="000C4CFB">
              <w:rPr>
                <w:sz w:val="22"/>
                <w:szCs w:val="22"/>
                <w:lang w:val="de-DE"/>
              </w:rPr>
              <w:t xml:space="preserve"> im Klassenzimmer.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ar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sitting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  <w:tc>
          <w:tcPr>
            <w:tcW w:w="2126" w:type="dxa"/>
            <w:vAlign w:val="center"/>
          </w:tcPr>
          <w:p w14:paraId="15DE759A" w14:textId="501B1D67" w:rsidR="00275D91" w:rsidRPr="000C4CFB" w:rsidRDefault="00275D91" w:rsidP="00275D91">
            <w:pPr>
              <w:rPr>
                <w:b/>
                <w:bCs/>
                <w:iCs/>
                <w:sz w:val="22"/>
                <w:szCs w:val="22"/>
              </w:rPr>
            </w:pPr>
            <w:proofErr w:type="spellStart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>to</w:t>
            </w:r>
            <w:proofErr w:type="spellEnd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0C4CFB">
              <w:rPr>
                <w:b/>
                <w:bCs/>
                <w:iCs/>
                <w:sz w:val="22"/>
                <w:szCs w:val="22"/>
                <w:lang w:val="de-DE"/>
              </w:rPr>
              <w:t>sit</w:t>
            </w:r>
            <w:proofErr w:type="spellEnd"/>
            <w:r w:rsidRPr="000C4CFB">
              <w:rPr>
                <w:b/>
                <w:bCs/>
                <w:i/>
                <w:iCs/>
                <w:sz w:val="22"/>
                <w:szCs w:val="22"/>
                <w:lang w:val="de-DE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  <w:lang w:val="de-DE"/>
              </w:rPr>
              <w:t>= sitzen</w:t>
            </w:r>
          </w:p>
        </w:tc>
      </w:tr>
    </w:tbl>
    <w:p w14:paraId="3176BE5F" w14:textId="77777777" w:rsidR="002661AD" w:rsidRPr="000C4CFB" w:rsidRDefault="002661AD" w:rsidP="00576F79">
      <w:pPr>
        <w:rPr>
          <w:lang w:val="fr-FR"/>
        </w:rPr>
      </w:pPr>
    </w:p>
    <w:p w14:paraId="230EF99B" w14:textId="7B26AD0A" w:rsidR="00576F79" w:rsidRPr="000C4CFB" w:rsidRDefault="00754304" w:rsidP="00136164">
      <w:pPr>
        <w:pStyle w:val="Heading2"/>
      </w:pPr>
      <w:r w:rsidRPr="000C4CFB">
        <w:rPr>
          <w:rStyle w:val="Strong"/>
          <w:b/>
          <w:bCs w:val="0"/>
        </w:rPr>
        <w:t>GRAMMAR</w:t>
      </w:r>
      <w:r w:rsidRPr="000C4CFB">
        <w:t xml:space="preserve"> </w:t>
      </w:r>
      <w:r w:rsidR="00576F79" w:rsidRPr="000C4CFB">
        <w:t>PART B</w:t>
      </w:r>
      <w:r w:rsidR="00B01D10" w:rsidRPr="000C4CFB">
        <w:t xml:space="preserve"> (</w:t>
      </w:r>
      <w:r w:rsidR="00275D91" w:rsidRPr="000C4CFB">
        <w:t>VERB FORMS</w:t>
      </w:r>
      <w:r w:rsidR="00B01D10" w:rsidRPr="000C4CFB">
        <w:t>)</w:t>
      </w:r>
    </w:p>
    <w:p w14:paraId="24A96130" w14:textId="5A778310" w:rsidR="001E4211" w:rsidRPr="000C4CFB" w:rsidRDefault="001E4211" w:rsidP="001E4211">
      <w:r w:rsidRPr="00A05133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inline distT="0" distB="0" distL="0" distR="0" wp14:anchorId="35EBEA22" wp14:editId="3681F4B7">
                <wp:extent cx="6817360" cy="306705"/>
                <wp:effectExtent l="0" t="0" r="15240" b="10795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11DB1" w14:textId="77777777" w:rsidR="00475CF1" w:rsidRPr="00224D78" w:rsidRDefault="00475CF1" w:rsidP="001E4211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4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463CEF5C" w14:textId="77777777" w:rsidR="00475CF1" w:rsidRPr="00224D78" w:rsidRDefault="00475CF1" w:rsidP="001E4211">
                            <w:pPr>
                              <w:jc w:val="center"/>
                            </w:pPr>
                          </w:p>
                          <w:p w14:paraId="2AB77104" w14:textId="77777777" w:rsidR="00475CF1" w:rsidRPr="002661AD" w:rsidRDefault="00475CF1" w:rsidP="001E421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35EBEA22" id="Text Box 26" o:spid="_x0000_s1039" type="#_x0000_t202" style="width:536.8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" strokecolor="#2f5496 [2408]">
                <v:textbox>
                  <w:txbxContent>
                    <w:p w14:paraId="3BE11DB1" w14:textId="77777777" w:rsidR="00475CF1" w:rsidRPr="00224D78" w:rsidRDefault="00475CF1" w:rsidP="001E4211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 xml:space="preserve">4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463CEF5C" w14:textId="77777777" w:rsidR="00475CF1" w:rsidRPr="00224D78" w:rsidRDefault="00475CF1" w:rsidP="001E4211">
                      <w:pPr>
                        <w:jc w:val="center"/>
                      </w:pPr>
                    </w:p>
                    <w:p w14:paraId="2AB77104" w14:textId="77777777" w:rsidR="00475CF1" w:rsidRPr="002661AD" w:rsidRDefault="00475CF1" w:rsidP="001E4211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8640" w:type="dxa"/>
        <w:tblInd w:w="-5" w:type="dxa"/>
        <w:tblLook w:val="04A0" w:firstRow="1" w:lastRow="0" w:firstColumn="1" w:lastColumn="0" w:noHBand="0" w:noVBand="1"/>
      </w:tblPr>
      <w:tblGrid>
        <w:gridCol w:w="420"/>
        <w:gridCol w:w="8220"/>
      </w:tblGrid>
      <w:tr w:rsidR="000C4CFB" w:rsidRPr="009D3AD6" w14:paraId="4C901F47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13F7C4A2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8220" w:type="dxa"/>
            <w:vAlign w:val="center"/>
          </w:tcPr>
          <w:p w14:paraId="233F403D" w14:textId="7B9BC36B" w:rsidR="002661AD" w:rsidRPr="000C4CFB" w:rsidRDefault="002661AD" w:rsidP="002661AD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Er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hat</w:t>
            </w:r>
            <w:r w:rsidRPr="000C4CFB">
              <w:rPr>
                <w:sz w:val="22"/>
                <w:szCs w:val="22"/>
                <w:lang w:val="de-DE"/>
              </w:rPr>
              <w:t xml:space="preserve"> eine Frage. 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has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</w:tr>
      <w:tr w:rsidR="000C4CFB" w:rsidRPr="000C4CFB" w14:paraId="5735FE77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500CCCB2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8220" w:type="dxa"/>
            <w:vAlign w:val="center"/>
          </w:tcPr>
          <w:p w14:paraId="1615A3B4" w14:textId="42AE82B0" w:rsidR="002661AD" w:rsidRPr="000C4CFB" w:rsidRDefault="002661AD" w:rsidP="002661AD">
            <w:pPr>
              <w:rPr>
                <w:sz w:val="22"/>
                <w:szCs w:val="22"/>
                <w:lang w:val="fr-FR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Wir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sind</w:t>
            </w:r>
            <w:r w:rsidRPr="000C4CFB">
              <w:rPr>
                <w:sz w:val="22"/>
                <w:szCs w:val="22"/>
                <w:lang w:val="de-DE"/>
              </w:rPr>
              <w:t xml:space="preserve"> Kinder. 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ar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</w:tr>
      <w:tr w:rsidR="000C4CFB" w:rsidRPr="000C4CFB" w14:paraId="6F0D56EA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4D6FFF69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3.</w:t>
            </w:r>
          </w:p>
        </w:tc>
        <w:tc>
          <w:tcPr>
            <w:tcW w:w="8220" w:type="dxa"/>
            <w:vAlign w:val="center"/>
          </w:tcPr>
          <w:p w14:paraId="5CA6335D" w14:textId="2D8C60CD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Du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magst</w:t>
            </w:r>
            <w:r w:rsidRPr="000C4CFB">
              <w:rPr>
                <w:sz w:val="22"/>
                <w:szCs w:val="22"/>
                <w:lang w:val="de-DE"/>
              </w:rPr>
              <w:t xml:space="preserve"> Schokolade.  (like)</w:t>
            </w:r>
          </w:p>
        </w:tc>
      </w:tr>
      <w:tr w:rsidR="000C4CFB" w:rsidRPr="009D3AD6" w14:paraId="715CDF92" w14:textId="77777777" w:rsidTr="002661AD">
        <w:trPr>
          <w:trHeight w:val="540"/>
        </w:trPr>
        <w:tc>
          <w:tcPr>
            <w:tcW w:w="420" w:type="dxa"/>
            <w:vAlign w:val="center"/>
          </w:tcPr>
          <w:p w14:paraId="6DCC50EE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4.</w:t>
            </w:r>
          </w:p>
        </w:tc>
        <w:tc>
          <w:tcPr>
            <w:tcW w:w="8220" w:type="dxa"/>
            <w:vAlign w:val="center"/>
          </w:tcPr>
          <w:p w14:paraId="5249B977" w14:textId="5EB089CF" w:rsidR="002661AD" w:rsidRPr="000C4CFB" w:rsidRDefault="002661AD" w:rsidP="002661AD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Ich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habe</w:t>
            </w:r>
            <w:r w:rsidRPr="000C4CFB">
              <w:rPr>
                <w:sz w:val="22"/>
                <w:szCs w:val="22"/>
                <w:lang w:val="de-DE"/>
              </w:rPr>
              <w:t xml:space="preserve"> eine Katze. 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hav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</w:tr>
    </w:tbl>
    <w:p w14:paraId="76801D0D" w14:textId="77777777" w:rsidR="00576F79" w:rsidRPr="000C4CFB" w:rsidRDefault="00576F79" w:rsidP="00576F79">
      <w:pPr>
        <w:rPr>
          <w:rFonts w:cs="Helvetica"/>
          <w:shd w:val="clear" w:color="auto" w:fill="FFFFFF"/>
          <w:lang w:val="de-DE"/>
        </w:rPr>
      </w:pPr>
    </w:p>
    <w:p w14:paraId="01FF16AF" w14:textId="77777777" w:rsidR="00136164" w:rsidRPr="000C4CFB" w:rsidRDefault="00754304" w:rsidP="00136164">
      <w:pPr>
        <w:pStyle w:val="Heading2"/>
      </w:pPr>
      <w:r w:rsidRPr="000C4CFB">
        <w:rPr>
          <w:rStyle w:val="Strong"/>
          <w:b/>
          <w:bCs w:val="0"/>
        </w:rPr>
        <w:t>GRAMMAR</w:t>
      </w:r>
      <w:r w:rsidRPr="000C4CFB">
        <w:t xml:space="preserve"> </w:t>
      </w:r>
      <w:r w:rsidR="00576F79" w:rsidRPr="000C4CFB">
        <w:t>PART C</w:t>
      </w:r>
      <w:r w:rsidR="00B01D10" w:rsidRPr="000C4CFB">
        <w:t xml:space="preserve"> (</w:t>
      </w:r>
      <w:r w:rsidR="00275D91" w:rsidRPr="000C4CFB">
        <w:t>ARTICLES</w:t>
      </w:r>
      <w:r w:rsidR="00B01D10" w:rsidRPr="000C4CFB">
        <w:t>)</w:t>
      </w:r>
    </w:p>
    <w:p w14:paraId="1B2A6420" w14:textId="3633F307" w:rsidR="001E4211" w:rsidRPr="000C4CFB" w:rsidRDefault="002661AD" w:rsidP="00136164">
      <w:pPr>
        <w:pStyle w:val="Heading2"/>
      </w:pPr>
      <w:r w:rsidRPr="00A05133">
        <w:rPr>
          <w:noProof/>
          <w:lang w:eastAsia="en-GB"/>
        </w:rPr>
        <mc:AlternateContent>
          <mc:Choice Requires="wps">
            <w:drawing>
              <wp:inline distT="0" distB="0" distL="0" distR="0" wp14:anchorId="7B0AF5F4" wp14:editId="0C7733F4">
                <wp:extent cx="6817360" cy="1294765"/>
                <wp:effectExtent l="0" t="0" r="15240" b="13335"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1294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1094C" w14:textId="77777777" w:rsidR="00475CF1" w:rsidRPr="00224D78" w:rsidRDefault="00475CF1" w:rsidP="002661AD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</w:rPr>
                              <w:t xml:space="preserve">4 </w:t>
                            </w:r>
                            <w:r w:rsidRPr="00224D78">
                              <w:rPr>
                                <w:rFonts w:cs="Arial"/>
                              </w:rPr>
                              <w:t>marks in tota</w:t>
                            </w:r>
                            <w:r w:rsidRPr="00224D78">
                              <w:t>l</w:t>
                            </w:r>
                          </w:p>
                          <w:p w14:paraId="1CBE8945" w14:textId="77777777" w:rsidR="00475CF1" w:rsidRPr="00224D78" w:rsidRDefault="00475CF1" w:rsidP="002661AD">
                            <w:pPr>
                              <w:rPr>
                                <w:rFonts w:cs="Arial"/>
                                <w:szCs w:val="20"/>
                              </w:rPr>
                            </w:pP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0.5 mark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for correct gender but incorrect case (masculine only)</w:t>
                            </w:r>
                          </w:p>
                          <w:p w14:paraId="54A4DBAE" w14:textId="77777777" w:rsidR="00475CF1" w:rsidRPr="002661AD" w:rsidRDefault="00475CF1" w:rsidP="002661AD">
                            <w:pPr>
                              <w:rPr>
                                <w:i/>
                              </w:rPr>
                            </w:pP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>0.5 mark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 for correct gender but incorrect use of definite/indefinite article (including either correct or incorrect case for masculine items) </w:t>
                            </w:r>
                            <w:proofErr w:type="gramStart"/>
                            <w:r w:rsidRPr="00224D78">
                              <w:rPr>
                                <w:rFonts w:cs="Arial"/>
                                <w:szCs w:val="20"/>
                              </w:rPr>
                              <w:t>e.g.</w:t>
                            </w:r>
                            <w:proofErr w:type="gramEnd"/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24D78">
                              <w:rPr>
                                <w:rFonts w:cs="Arial"/>
                                <w:i/>
                                <w:szCs w:val="20"/>
                              </w:rPr>
                              <w:t>ein</w:t>
                            </w:r>
                            <w:proofErr w:type="spellEnd"/>
                            <w:r w:rsidRPr="00224D78">
                              <w:rPr>
                                <w:rFonts w:cs="Arial"/>
                                <w:i/>
                                <w:szCs w:val="20"/>
                              </w:rPr>
                              <w:t xml:space="preserve">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instead of </w:t>
                            </w:r>
                            <w:r w:rsidRPr="00224D78">
                              <w:rPr>
                                <w:rFonts w:cs="Arial"/>
                                <w:i/>
                                <w:szCs w:val="20"/>
                              </w:rPr>
                              <w:t xml:space="preserve">der,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or </w:t>
                            </w:r>
                            <w:r w:rsidRPr="00224D78">
                              <w:rPr>
                                <w:rFonts w:cs="Arial"/>
                                <w:i/>
                                <w:szCs w:val="20"/>
                              </w:rPr>
                              <w:t>die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 instead of </w:t>
                            </w:r>
                            <w:proofErr w:type="spellStart"/>
                            <w:r w:rsidRPr="00224D78">
                              <w:rPr>
                                <w:rFonts w:cs="Arial"/>
                                <w:i/>
                                <w:szCs w:val="20"/>
                              </w:rPr>
                              <w:t>eine</w:t>
                            </w:r>
                            <w:proofErr w:type="spellEnd"/>
                          </w:p>
                          <w:p w14:paraId="538C8437" w14:textId="77777777" w:rsidR="00475CF1" w:rsidRDefault="00475CF1" w:rsidP="002661A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7B0AF5F4" id="Text Box 72" o:spid="_x0000_s1040" type="#_x0000_t202" style="width:536.8pt;height:10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" strokecolor="#2f5496 [2408]">
                <v:textbox>
                  <w:txbxContent>
                    <w:p w14:paraId="42B1094C" w14:textId="77777777" w:rsidR="00475CF1" w:rsidRPr="00224D78" w:rsidRDefault="00475CF1" w:rsidP="002661AD">
                      <w:pPr>
                        <w:jc w:val="center"/>
                      </w:pPr>
                      <w:r w:rsidRPr="00224D78">
                        <w:rPr>
                          <w:rFonts w:cs="Arial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</w:rPr>
                        <w:t xml:space="preserve">4 </w:t>
                      </w:r>
                      <w:r w:rsidRPr="00224D78">
                        <w:rPr>
                          <w:rFonts w:cs="Arial"/>
                        </w:rPr>
                        <w:t>marks in tota</w:t>
                      </w:r>
                      <w:r w:rsidRPr="00224D78">
                        <w:t>l</w:t>
                      </w:r>
                    </w:p>
                    <w:p w14:paraId="1CBE8945" w14:textId="77777777" w:rsidR="00475CF1" w:rsidRPr="00224D78" w:rsidRDefault="00475CF1" w:rsidP="002661AD">
                      <w:pPr>
                        <w:rPr>
                          <w:rFonts w:cs="Arial"/>
                          <w:szCs w:val="20"/>
                        </w:rPr>
                      </w:pPr>
                      <w:r w:rsidRPr="00224D78">
                        <w:rPr>
                          <w:rFonts w:cs="Arial"/>
                          <w:b/>
                          <w:szCs w:val="20"/>
                        </w:rPr>
                        <w:t xml:space="preserve">0.5 mark </w:t>
                      </w:r>
                      <w:r w:rsidRPr="00224D78">
                        <w:rPr>
                          <w:rFonts w:cs="Arial"/>
                          <w:szCs w:val="20"/>
                        </w:rPr>
                        <w:t>for correct gender but incorrect case (masculine only)</w:t>
                      </w:r>
                    </w:p>
                    <w:p w14:paraId="54A4DBAE" w14:textId="77777777" w:rsidR="00475CF1" w:rsidRPr="002661AD" w:rsidRDefault="00475CF1" w:rsidP="002661AD">
                      <w:pPr>
                        <w:rPr>
                          <w:i/>
                        </w:rPr>
                      </w:pPr>
                      <w:r w:rsidRPr="00224D78">
                        <w:rPr>
                          <w:rFonts w:cs="Arial"/>
                          <w:b/>
                          <w:szCs w:val="20"/>
                        </w:rPr>
                        <w:t>0.5 mark</w:t>
                      </w:r>
                      <w:r w:rsidRPr="00224D78">
                        <w:rPr>
                          <w:rFonts w:cs="Arial"/>
                          <w:szCs w:val="20"/>
                        </w:rPr>
                        <w:t xml:space="preserve"> for correct gender but incorrect use of definite/indefinite article (including either correct or incorrect case for masculine items) </w:t>
                      </w:r>
                      <w:proofErr w:type="gramStart"/>
                      <w:r w:rsidRPr="00224D78">
                        <w:rPr>
                          <w:rFonts w:cs="Arial"/>
                          <w:szCs w:val="20"/>
                        </w:rPr>
                        <w:t>e.g.</w:t>
                      </w:r>
                      <w:proofErr w:type="gramEnd"/>
                      <w:r w:rsidRPr="00224D78">
                        <w:rPr>
                          <w:rFonts w:cs="Arial"/>
                          <w:szCs w:val="20"/>
                        </w:rPr>
                        <w:t xml:space="preserve"> </w:t>
                      </w:r>
                      <w:proofErr w:type="spellStart"/>
                      <w:r w:rsidRPr="00224D78">
                        <w:rPr>
                          <w:rFonts w:cs="Arial"/>
                          <w:i/>
                          <w:szCs w:val="20"/>
                        </w:rPr>
                        <w:t>ein</w:t>
                      </w:r>
                      <w:proofErr w:type="spellEnd"/>
                      <w:r w:rsidRPr="00224D78">
                        <w:rPr>
                          <w:rFonts w:cs="Arial"/>
                          <w:i/>
                          <w:szCs w:val="20"/>
                        </w:rPr>
                        <w:t xml:space="preserve"> </w:t>
                      </w:r>
                      <w:r w:rsidRPr="00224D78">
                        <w:rPr>
                          <w:rFonts w:cs="Arial"/>
                          <w:szCs w:val="20"/>
                        </w:rPr>
                        <w:t xml:space="preserve">instead of </w:t>
                      </w:r>
                      <w:r w:rsidRPr="00224D78">
                        <w:rPr>
                          <w:rFonts w:cs="Arial"/>
                          <w:i/>
                          <w:szCs w:val="20"/>
                        </w:rPr>
                        <w:t xml:space="preserve">der, </w:t>
                      </w:r>
                      <w:r w:rsidRPr="00224D78">
                        <w:rPr>
                          <w:rFonts w:cs="Arial"/>
                          <w:szCs w:val="20"/>
                        </w:rPr>
                        <w:t xml:space="preserve">or </w:t>
                      </w:r>
                      <w:r w:rsidRPr="00224D78">
                        <w:rPr>
                          <w:rFonts w:cs="Arial"/>
                          <w:i/>
                          <w:szCs w:val="20"/>
                        </w:rPr>
                        <w:t>die</w:t>
                      </w:r>
                      <w:r w:rsidRPr="00224D78">
                        <w:rPr>
                          <w:rFonts w:cs="Arial"/>
                          <w:szCs w:val="20"/>
                        </w:rPr>
                        <w:t xml:space="preserve"> instead of </w:t>
                      </w:r>
                      <w:proofErr w:type="spellStart"/>
                      <w:r w:rsidRPr="00224D78">
                        <w:rPr>
                          <w:rFonts w:cs="Arial"/>
                          <w:i/>
                          <w:szCs w:val="20"/>
                        </w:rPr>
                        <w:t>eine</w:t>
                      </w:r>
                      <w:proofErr w:type="spellEnd"/>
                    </w:p>
                    <w:p w14:paraId="538C8437" w14:textId="77777777" w:rsidR="00475CF1" w:rsidRDefault="00475CF1" w:rsidP="002661AD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71D634A" w14:textId="77777777" w:rsidR="00576F79" w:rsidRPr="000C4CFB" w:rsidRDefault="00576F79" w:rsidP="00576F7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0"/>
        <w:gridCol w:w="8216"/>
      </w:tblGrid>
      <w:tr w:rsidR="000C4CFB" w:rsidRPr="000C4CFB" w14:paraId="21C0159C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7B7A9681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8216" w:type="dxa"/>
            <w:vAlign w:val="center"/>
          </w:tcPr>
          <w:p w14:paraId="28ECDBFC" w14:textId="66A38B9F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Du schreibst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eine</w:t>
            </w:r>
            <w:r w:rsidRPr="000C4CFB">
              <w:rPr>
                <w:sz w:val="22"/>
                <w:szCs w:val="22"/>
                <w:lang w:val="de-DE"/>
              </w:rPr>
              <w:t xml:space="preserve"> Liste (feminine).  (a)</w:t>
            </w:r>
          </w:p>
        </w:tc>
      </w:tr>
      <w:tr w:rsidR="000C4CFB" w:rsidRPr="000C4CFB" w14:paraId="709533E4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6109CAF3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8216" w:type="dxa"/>
            <w:vAlign w:val="center"/>
          </w:tcPr>
          <w:p w14:paraId="4FBBBED8" w14:textId="705DDDAF" w:rsidR="002661AD" w:rsidRPr="000C4CFB" w:rsidRDefault="002661AD" w:rsidP="002661AD">
            <w:pPr>
              <w:rPr>
                <w:sz w:val="22"/>
                <w:szCs w:val="22"/>
                <w:lang w:val="fr-FR"/>
              </w:rPr>
            </w:pP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Der</w:t>
            </w:r>
            <w:r w:rsidRPr="000C4CFB">
              <w:rPr>
                <w:sz w:val="22"/>
                <w:szCs w:val="22"/>
                <w:lang w:val="de-DE"/>
              </w:rPr>
              <w:t> Film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masculin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 ist langweilig. 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th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</w:tr>
      <w:tr w:rsidR="000C4CFB" w:rsidRPr="000C4CFB" w14:paraId="66757ED4" w14:textId="77777777" w:rsidTr="002661AD">
        <w:trPr>
          <w:trHeight w:val="539"/>
        </w:trPr>
        <w:tc>
          <w:tcPr>
            <w:tcW w:w="420" w:type="dxa"/>
            <w:vAlign w:val="center"/>
          </w:tcPr>
          <w:p w14:paraId="26F4A059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3.</w:t>
            </w:r>
          </w:p>
        </w:tc>
        <w:tc>
          <w:tcPr>
            <w:tcW w:w="8216" w:type="dxa"/>
            <w:vAlign w:val="center"/>
          </w:tcPr>
          <w:p w14:paraId="11B84D2D" w14:textId="5B148E0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Ein</w:t>
            </w:r>
            <w:r w:rsidRPr="000C4CFB">
              <w:rPr>
                <w:sz w:val="22"/>
                <w:szCs w:val="22"/>
                <w:lang w:val="de-DE"/>
              </w:rPr>
              <w:t xml:space="preserve"> Mädchen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neuter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 ist hier. (a)</w:t>
            </w:r>
            <w:r w:rsidRPr="000C4CFB">
              <w:rPr>
                <w:sz w:val="22"/>
                <w:szCs w:val="22"/>
                <w:lang w:val="de-DE"/>
              </w:rPr>
              <w:tab/>
            </w:r>
          </w:p>
        </w:tc>
      </w:tr>
      <w:tr w:rsidR="002661AD" w:rsidRPr="000C4CFB" w14:paraId="726DCFDB" w14:textId="77777777" w:rsidTr="002661AD">
        <w:trPr>
          <w:trHeight w:val="540"/>
        </w:trPr>
        <w:tc>
          <w:tcPr>
            <w:tcW w:w="420" w:type="dxa"/>
            <w:vAlign w:val="center"/>
          </w:tcPr>
          <w:p w14:paraId="448F6FCB" w14:textId="77777777" w:rsidR="002661AD" w:rsidRPr="000C4CFB" w:rsidRDefault="002661AD" w:rsidP="00266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4.</w:t>
            </w:r>
          </w:p>
        </w:tc>
        <w:tc>
          <w:tcPr>
            <w:tcW w:w="8216" w:type="dxa"/>
            <w:vAlign w:val="center"/>
          </w:tcPr>
          <w:p w14:paraId="4DC0A459" w14:textId="60596E95" w:rsidR="002661AD" w:rsidRPr="000C4CFB" w:rsidRDefault="002661AD" w:rsidP="002661AD">
            <w:pPr>
              <w:rPr>
                <w:sz w:val="22"/>
                <w:szCs w:val="22"/>
                <w:lang w:val="fr-FR"/>
              </w:rPr>
            </w:pPr>
            <w:r w:rsidRPr="000C4CFB">
              <w:rPr>
                <w:sz w:val="22"/>
                <w:szCs w:val="22"/>
                <w:lang w:val="de-DE"/>
              </w:rPr>
              <w:t xml:space="preserve">Sie singt </w:t>
            </w:r>
            <w:r w:rsidRPr="000C4CFB">
              <w:rPr>
                <w:b/>
                <w:bCs/>
                <w:sz w:val="22"/>
                <w:szCs w:val="22"/>
                <w:u w:val="single"/>
                <w:lang w:val="de-DE"/>
              </w:rPr>
              <w:t>das</w:t>
            </w:r>
            <w:r w:rsidRPr="000C4CFB">
              <w:rPr>
                <w:sz w:val="22"/>
                <w:szCs w:val="22"/>
                <w:lang w:val="de-DE"/>
              </w:rPr>
              <w:t> Lied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neuter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. (</w:t>
            </w:r>
            <w:proofErr w:type="spellStart"/>
            <w:r w:rsidRPr="000C4CFB">
              <w:rPr>
                <w:sz w:val="22"/>
                <w:szCs w:val="22"/>
                <w:lang w:val="de-DE"/>
              </w:rPr>
              <w:t>the</w:t>
            </w:r>
            <w:proofErr w:type="spellEnd"/>
            <w:r w:rsidRPr="000C4CFB">
              <w:rPr>
                <w:sz w:val="22"/>
                <w:szCs w:val="22"/>
                <w:lang w:val="de-DE"/>
              </w:rPr>
              <w:t>)</w:t>
            </w:r>
          </w:p>
        </w:tc>
      </w:tr>
    </w:tbl>
    <w:p w14:paraId="09A6A7B7" w14:textId="65D0DE1A" w:rsidR="00576F79" w:rsidRPr="000C4CFB" w:rsidRDefault="00576F79" w:rsidP="00576F79">
      <w:pPr>
        <w:rPr>
          <w:rFonts w:eastAsia="Times New Roman" w:cs="Helvetica"/>
          <w:bCs/>
          <w:shd w:val="clear" w:color="auto" w:fill="FFFFFF"/>
          <w:lang w:eastAsia="en-GB"/>
        </w:rPr>
      </w:pPr>
    </w:p>
    <w:p w14:paraId="4A935190" w14:textId="77777777" w:rsidR="00275D91" w:rsidRPr="00A05133" w:rsidRDefault="00275D91" w:rsidP="00136164">
      <w:pPr>
        <w:pStyle w:val="Heading2"/>
        <w:rPr>
          <w:rStyle w:val="Strong"/>
        </w:rPr>
      </w:pPr>
    </w:p>
    <w:p w14:paraId="597CBD2B" w14:textId="3E9321DF" w:rsidR="00576F79" w:rsidRPr="000C4CFB" w:rsidRDefault="00754304" w:rsidP="00136164">
      <w:pPr>
        <w:pStyle w:val="Heading2"/>
      </w:pPr>
      <w:r w:rsidRPr="000C4CFB">
        <w:rPr>
          <w:rStyle w:val="Strong"/>
          <w:b/>
          <w:bCs w:val="0"/>
        </w:rPr>
        <w:lastRenderedPageBreak/>
        <w:t>GRAMMAR</w:t>
      </w:r>
      <w:r w:rsidRPr="000C4CFB">
        <w:t xml:space="preserve"> </w:t>
      </w:r>
      <w:r w:rsidR="00576F79" w:rsidRPr="000C4CFB">
        <w:t>PART D</w:t>
      </w:r>
      <w:r w:rsidR="00B01D10" w:rsidRPr="000C4CFB">
        <w:t xml:space="preserve"> (</w:t>
      </w:r>
      <w:r w:rsidR="00275D91" w:rsidRPr="000C4CFB">
        <w:t>SUBJECT &amp; OBJECT PRONOUNS</w:t>
      </w:r>
      <w:r w:rsidR="00B01D10" w:rsidRPr="000C4CFB">
        <w:t>)</w:t>
      </w:r>
    </w:p>
    <w:p w14:paraId="21720279" w14:textId="1FF35134" w:rsidR="00576F79" w:rsidRPr="000C4CFB" w:rsidRDefault="001E4211" w:rsidP="00576F79">
      <w:pPr>
        <w:rPr>
          <w:rFonts w:eastAsia="Times New Roman" w:cs="Helvetica"/>
          <w:shd w:val="clear" w:color="auto" w:fill="FFFFFF"/>
          <w:lang w:val="de-DE" w:eastAsia="en-GB"/>
        </w:rPr>
      </w:pPr>
      <w:r w:rsidRPr="00A05133">
        <w:rPr>
          <w:rFonts w:ascii="Times New Roman" w:hAnsi="Times New Roman" w:cs="Times New Roman"/>
          <w:noProof/>
          <w:lang w:eastAsia="en-GB"/>
        </w:rPr>
        <mc:AlternateContent>
          <mc:Choice Requires="wps">
            <w:drawing>
              <wp:inline distT="0" distB="0" distL="0" distR="0" wp14:anchorId="547F08D0" wp14:editId="2881F3FF">
                <wp:extent cx="6817360" cy="314325"/>
                <wp:effectExtent l="0" t="0" r="15240" b="15875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51BAB" w14:textId="73BFD110" w:rsidR="00475CF1" w:rsidRPr="00B50CC5" w:rsidRDefault="00475CF1" w:rsidP="001E4211">
                            <w:pPr>
                              <w:jc w:val="center"/>
                              <w:rPr>
                                <w:color w:val="1F4E79" w:themeColor="accent1" w:themeShade="80"/>
                              </w:rPr>
                            </w:pP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 xml:space="preserve">1 mark / item = max. </w:t>
                            </w:r>
                            <w:r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>3</w:t>
                            </w:r>
                            <w:r w:rsidRPr="00B50CC5">
                              <w:rPr>
                                <w:rFonts w:cs="Arial"/>
                                <w:b/>
                                <w:color w:val="1F4E79" w:themeColor="accent1" w:themeShade="80"/>
                                <w:szCs w:val="20"/>
                              </w:rPr>
                              <w:t xml:space="preserve"> </w:t>
                            </w:r>
                            <w:r w:rsidRPr="00B50CC5">
                              <w:rPr>
                                <w:rFonts w:cs="Arial"/>
                                <w:color w:val="1F4E79" w:themeColor="accent1" w:themeShade="80"/>
                                <w:szCs w:val="20"/>
                              </w:rPr>
                              <w:t>marks in tota</w:t>
                            </w:r>
                            <w:r w:rsidRPr="00B50CC5">
                              <w:rPr>
                                <w:color w:val="1F4E79" w:themeColor="accent1" w:themeShade="80"/>
                              </w:rPr>
                              <w:t xml:space="preserve">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47F08D0" id="Text Box 28" o:spid="_x0000_s1041" type="#_x0000_t202" style="width:536.8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" strokecolor="#2f5496 [2408]">
                <v:textbox>
                  <w:txbxContent>
                    <w:p w14:paraId="55B51BAB" w14:textId="73BFD110" w:rsidR="00475CF1" w:rsidRPr="00B50CC5" w:rsidRDefault="00475CF1" w:rsidP="001E4211">
                      <w:pPr>
                        <w:jc w:val="center"/>
                        <w:rPr>
                          <w:color w:val="1F4E79" w:themeColor="accent1" w:themeShade="80"/>
                        </w:rPr>
                      </w:pP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 xml:space="preserve">1 mark / item = max. </w:t>
                      </w:r>
                      <w:r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>3</w:t>
                      </w:r>
                      <w:r w:rsidRPr="00B50CC5">
                        <w:rPr>
                          <w:rFonts w:cs="Arial"/>
                          <w:b/>
                          <w:color w:val="1F4E79" w:themeColor="accent1" w:themeShade="80"/>
                          <w:szCs w:val="20"/>
                        </w:rPr>
                        <w:t xml:space="preserve"> </w:t>
                      </w:r>
                      <w:r w:rsidRPr="00B50CC5">
                        <w:rPr>
                          <w:rFonts w:cs="Arial"/>
                          <w:color w:val="1F4E79" w:themeColor="accent1" w:themeShade="80"/>
                          <w:szCs w:val="20"/>
                        </w:rPr>
                        <w:t>marks in tota</w:t>
                      </w:r>
                      <w:r w:rsidRPr="00B50CC5">
                        <w:rPr>
                          <w:color w:val="1F4E79" w:themeColor="accent1" w:themeShade="80"/>
                        </w:rPr>
                        <w:t xml:space="preserve">l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4466"/>
        <w:gridCol w:w="4465"/>
      </w:tblGrid>
      <w:tr w:rsidR="000C4CFB" w:rsidRPr="000C4CFB" w14:paraId="067DC129" w14:textId="77777777" w:rsidTr="00275D91">
        <w:trPr>
          <w:trHeight w:val="457"/>
        </w:trPr>
        <w:tc>
          <w:tcPr>
            <w:tcW w:w="571" w:type="dxa"/>
          </w:tcPr>
          <w:p w14:paraId="31591D9C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466" w:type="dxa"/>
            <w:tcBorders>
              <w:right w:val="nil"/>
            </w:tcBorders>
          </w:tcPr>
          <w:p w14:paraId="42D1AB3C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Sentence 1</w:t>
            </w:r>
          </w:p>
        </w:tc>
        <w:tc>
          <w:tcPr>
            <w:tcW w:w="4465" w:type="dxa"/>
            <w:tcBorders>
              <w:left w:val="nil"/>
            </w:tcBorders>
          </w:tcPr>
          <w:p w14:paraId="00A2F42B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proofErr w:type="spellStart"/>
            <w:r w:rsidRPr="00A05133">
              <w:rPr>
                <w:sz w:val="22"/>
                <w:szCs w:val="22"/>
                <w:lang w:val="de-DE"/>
              </w:rPr>
              <w:t>Sentence</w:t>
            </w:r>
            <w:proofErr w:type="spellEnd"/>
            <w:r w:rsidRPr="00A05133">
              <w:rPr>
                <w:sz w:val="22"/>
                <w:szCs w:val="22"/>
                <w:lang w:val="de-DE"/>
              </w:rPr>
              <w:t xml:space="preserve"> 2</w:t>
            </w:r>
          </w:p>
        </w:tc>
      </w:tr>
      <w:tr w:rsidR="000C4CFB" w:rsidRPr="000C4CFB" w14:paraId="6A48EB9D" w14:textId="77777777" w:rsidTr="00275D91">
        <w:trPr>
          <w:trHeight w:val="457"/>
        </w:trPr>
        <w:tc>
          <w:tcPr>
            <w:tcW w:w="571" w:type="dxa"/>
          </w:tcPr>
          <w:p w14:paraId="2167E377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1.</w:t>
            </w:r>
          </w:p>
        </w:tc>
        <w:tc>
          <w:tcPr>
            <w:tcW w:w="4466" w:type="dxa"/>
            <w:tcBorders>
              <w:right w:val="nil"/>
            </w:tcBorders>
          </w:tcPr>
          <w:p w14:paraId="298E1997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Die Farbe</w:t>
            </w:r>
            <w:r w:rsidRPr="00A05133">
              <w:rPr>
                <w:sz w:val="22"/>
                <w:szCs w:val="22"/>
                <w:lang w:val="de-DE"/>
              </w:rPr>
              <w:t> ist schön.</w:t>
            </w:r>
          </w:p>
        </w:tc>
        <w:tc>
          <w:tcPr>
            <w:tcW w:w="4465" w:type="dxa"/>
            <w:tcBorders>
              <w:left w:val="nil"/>
            </w:tcBorders>
          </w:tcPr>
          <w:p w14:paraId="4B7889BD" w14:textId="31CB90DA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Sie</w:t>
            </w:r>
            <w:r w:rsidRPr="00A05133">
              <w:rPr>
                <w:sz w:val="22"/>
                <w:szCs w:val="22"/>
                <w:lang w:val="de-DE"/>
              </w:rPr>
              <w:t xml:space="preserve"> ist schön. (</w:t>
            </w:r>
            <w:proofErr w:type="spellStart"/>
            <w:r w:rsidRPr="00A05133">
              <w:rPr>
                <w:b/>
                <w:bCs/>
                <w:sz w:val="22"/>
                <w:szCs w:val="22"/>
                <w:lang w:val="de-DE"/>
              </w:rPr>
              <w:t>it</w:t>
            </w:r>
            <w:proofErr w:type="spellEnd"/>
            <w:r w:rsidRPr="00A05133">
              <w:rPr>
                <w:sz w:val="22"/>
                <w:szCs w:val="22"/>
                <w:lang w:val="de-DE"/>
              </w:rPr>
              <w:t>)</w:t>
            </w:r>
          </w:p>
        </w:tc>
      </w:tr>
      <w:tr w:rsidR="000C4CFB" w:rsidRPr="000C4CFB" w14:paraId="686015D5" w14:textId="77777777" w:rsidTr="00275D91">
        <w:trPr>
          <w:trHeight w:val="457"/>
        </w:trPr>
        <w:tc>
          <w:tcPr>
            <w:tcW w:w="571" w:type="dxa"/>
          </w:tcPr>
          <w:p w14:paraId="0A83E75D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2.</w:t>
            </w:r>
          </w:p>
        </w:tc>
        <w:tc>
          <w:tcPr>
            <w:tcW w:w="4466" w:type="dxa"/>
            <w:tcBorders>
              <w:right w:val="nil"/>
            </w:tcBorders>
          </w:tcPr>
          <w:p w14:paraId="014FA1E5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Die Aufgaben</w:t>
            </w:r>
            <w:r w:rsidRPr="00A05133">
              <w:rPr>
                <w:sz w:val="22"/>
                <w:szCs w:val="22"/>
                <w:lang w:val="de-DE"/>
              </w:rPr>
              <w:t> sind leicht.</w:t>
            </w:r>
          </w:p>
        </w:tc>
        <w:tc>
          <w:tcPr>
            <w:tcW w:w="4465" w:type="dxa"/>
            <w:tcBorders>
              <w:left w:val="nil"/>
            </w:tcBorders>
          </w:tcPr>
          <w:p w14:paraId="67029020" w14:textId="2E3CB4EC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Sie</w:t>
            </w:r>
            <w:r w:rsidRPr="00A05133">
              <w:rPr>
                <w:sz w:val="22"/>
                <w:szCs w:val="22"/>
                <w:lang w:val="de-DE"/>
              </w:rPr>
              <w:t xml:space="preserve"> sind leicht. (</w:t>
            </w:r>
            <w:proofErr w:type="spellStart"/>
            <w:r w:rsidRPr="00A05133">
              <w:rPr>
                <w:b/>
                <w:bCs/>
                <w:sz w:val="22"/>
                <w:szCs w:val="22"/>
                <w:lang w:val="de-DE"/>
              </w:rPr>
              <w:t>they</w:t>
            </w:r>
            <w:proofErr w:type="spellEnd"/>
            <w:r w:rsidRPr="00A05133">
              <w:rPr>
                <w:sz w:val="22"/>
                <w:szCs w:val="22"/>
                <w:lang w:val="de-DE"/>
              </w:rPr>
              <w:t>)</w:t>
            </w:r>
          </w:p>
        </w:tc>
      </w:tr>
      <w:tr w:rsidR="002661AD" w:rsidRPr="009D3AD6" w14:paraId="2CD5F448" w14:textId="77777777" w:rsidTr="00275D91">
        <w:trPr>
          <w:trHeight w:val="457"/>
        </w:trPr>
        <w:tc>
          <w:tcPr>
            <w:tcW w:w="571" w:type="dxa"/>
          </w:tcPr>
          <w:p w14:paraId="49327B7F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3.</w:t>
            </w:r>
          </w:p>
        </w:tc>
        <w:tc>
          <w:tcPr>
            <w:tcW w:w="4466" w:type="dxa"/>
            <w:tcBorders>
              <w:right w:val="nil"/>
            </w:tcBorders>
          </w:tcPr>
          <w:p w14:paraId="30B89F4A" w14:textId="77777777" w:rsidR="002661AD" w:rsidRPr="00A05133" w:rsidRDefault="002661AD" w:rsidP="002661AD">
            <w:pPr>
              <w:rPr>
                <w:sz w:val="22"/>
                <w:szCs w:val="22"/>
                <w:lang w:val="de-DE"/>
              </w:rPr>
            </w:pPr>
            <w:r w:rsidRPr="00A05133">
              <w:rPr>
                <w:sz w:val="22"/>
                <w:szCs w:val="22"/>
                <w:lang w:val="de-DE"/>
              </w:rPr>
              <w:t>Er findet 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das Buch</w:t>
            </w:r>
            <w:r w:rsidRPr="00A05133">
              <w:rPr>
                <w:b/>
                <w:bCs/>
                <w:sz w:val="22"/>
                <w:szCs w:val="22"/>
                <w:lang w:val="de-DE"/>
              </w:rPr>
              <w:t> </w:t>
            </w:r>
            <w:r w:rsidRPr="00A05133">
              <w:rPr>
                <w:sz w:val="22"/>
                <w:szCs w:val="22"/>
                <w:lang w:val="de-DE"/>
              </w:rPr>
              <w:t>interessant. </w:t>
            </w:r>
          </w:p>
        </w:tc>
        <w:tc>
          <w:tcPr>
            <w:tcW w:w="4465" w:type="dxa"/>
            <w:tcBorders>
              <w:left w:val="nil"/>
            </w:tcBorders>
          </w:tcPr>
          <w:p w14:paraId="35C39FCB" w14:textId="473D1165" w:rsidR="002661AD" w:rsidRPr="00A05133" w:rsidRDefault="002661AD" w:rsidP="002661AD">
            <w:pPr>
              <w:rPr>
                <w:sz w:val="22"/>
                <w:szCs w:val="22"/>
                <w:lang w:val="de-DE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Er findet 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es</w:t>
            </w:r>
            <w:r w:rsidRPr="00A05133">
              <w:rPr>
                <w:sz w:val="22"/>
                <w:szCs w:val="22"/>
                <w:lang w:val="de-DE"/>
              </w:rPr>
              <w:t xml:space="preserve"> interessant. (</w:t>
            </w:r>
            <w:proofErr w:type="spellStart"/>
            <w:r w:rsidRPr="00A05133">
              <w:rPr>
                <w:b/>
                <w:bCs/>
                <w:sz w:val="22"/>
                <w:szCs w:val="22"/>
                <w:lang w:val="de-DE"/>
              </w:rPr>
              <w:t>it</w:t>
            </w:r>
            <w:proofErr w:type="spellEnd"/>
            <w:r w:rsidRPr="00A05133">
              <w:rPr>
                <w:sz w:val="22"/>
                <w:szCs w:val="22"/>
                <w:lang w:val="de-DE"/>
              </w:rPr>
              <w:t>)</w:t>
            </w:r>
          </w:p>
        </w:tc>
      </w:tr>
    </w:tbl>
    <w:p w14:paraId="66580519" w14:textId="77777777" w:rsidR="00576F79" w:rsidRPr="000C4CFB" w:rsidRDefault="00576F79" w:rsidP="00576F79">
      <w:pPr>
        <w:rPr>
          <w:b/>
          <w:bCs/>
          <w:lang w:val="de-DE"/>
        </w:rPr>
      </w:pPr>
    </w:p>
    <w:p w14:paraId="253E5933" w14:textId="77777777" w:rsidR="00136164" w:rsidRPr="009D3AD6" w:rsidRDefault="00754304" w:rsidP="00136164">
      <w:pPr>
        <w:pStyle w:val="Heading2"/>
        <w:rPr>
          <w:lang w:val="fr-FR"/>
        </w:rPr>
      </w:pPr>
      <w:r w:rsidRPr="009D3AD6">
        <w:rPr>
          <w:rStyle w:val="Strong"/>
          <w:b/>
          <w:bCs w:val="0"/>
          <w:lang w:val="fr-FR"/>
        </w:rPr>
        <w:t>GRAMMAR</w:t>
      </w:r>
      <w:r w:rsidRPr="009D3AD6">
        <w:rPr>
          <w:lang w:val="fr-FR"/>
        </w:rPr>
        <w:t xml:space="preserve"> </w:t>
      </w:r>
      <w:r w:rsidR="00576F79" w:rsidRPr="009D3AD6">
        <w:rPr>
          <w:lang w:val="fr-FR"/>
        </w:rPr>
        <w:t>PART E</w:t>
      </w:r>
      <w:r w:rsidR="00B01D10" w:rsidRPr="009D3AD6">
        <w:rPr>
          <w:lang w:val="fr-FR"/>
        </w:rPr>
        <w:t xml:space="preserve"> (</w:t>
      </w:r>
      <w:r w:rsidR="00275D91" w:rsidRPr="009D3AD6">
        <w:rPr>
          <w:lang w:val="fr-FR"/>
        </w:rPr>
        <w:t>PLURAL NOUNS</w:t>
      </w:r>
      <w:r w:rsidR="00B01D10" w:rsidRPr="009D3AD6">
        <w:rPr>
          <w:lang w:val="fr-FR"/>
        </w:rPr>
        <w:t>)</w:t>
      </w:r>
    </w:p>
    <w:p w14:paraId="31EFD282" w14:textId="5410D814" w:rsidR="001E4211" w:rsidRPr="000C4CFB" w:rsidRDefault="002661AD" w:rsidP="00136164">
      <w:pPr>
        <w:pStyle w:val="Heading2"/>
        <w:rPr>
          <w:lang w:val="fr-FR"/>
        </w:rPr>
      </w:pPr>
      <w:r w:rsidRPr="00A05133">
        <w:rPr>
          <w:noProof/>
          <w:lang w:eastAsia="en-GB"/>
        </w:rPr>
        <mc:AlternateContent>
          <mc:Choice Requires="wps">
            <w:drawing>
              <wp:inline distT="0" distB="0" distL="0" distR="0" wp14:anchorId="5CA76D74" wp14:editId="257CD644">
                <wp:extent cx="6817360" cy="1264920"/>
                <wp:effectExtent l="0" t="0" r="15240" b="17780"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360" cy="1264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332D8" w14:textId="77777777" w:rsidR="00475CF1" w:rsidRPr="00224D78" w:rsidRDefault="00475CF1" w:rsidP="002661AD">
                            <w:pPr>
                              <w:jc w:val="center"/>
                            </w:pPr>
                            <w:r w:rsidRPr="00224D78">
                              <w:rPr>
                                <w:rFonts w:cs="Arial"/>
                                <w:szCs w:val="20"/>
                              </w:rPr>
                              <w:t xml:space="preserve">1 mark / item = max. </w:t>
                            </w:r>
                            <w:r w:rsidRPr="00224D78">
                              <w:rPr>
                                <w:rFonts w:cs="Arial"/>
                                <w:b/>
                                <w:szCs w:val="20"/>
                              </w:rPr>
                              <w:t xml:space="preserve">4 </w:t>
                            </w:r>
                            <w:r w:rsidRPr="00224D78">
                              <w:rPr>
                                <w:rFonts w:cs="Arial"/>
                                <w:szCs w:val="20"/>
                              </w:rPr>
                              <w:t>marks in tota</w:t>
                            </w:r>
                            <w:r w:rsidRPr="00224D78">
                              <w:t xml:space="preserve">l </w:t>
                            </w:r>
                          </w:p>
                          <w:p w14:paraId="77426FA4" w14:textId="77777777" w:rsidR="00475CF1" w:rsidRPr="00224D78" w:rsidRDefault="00475CF1" w:rsidP="002661AD">
                            <w:r w:rsidRPr="00224D78">
                              <w:t>For items involving umlaut + -e in plural form:</w:t>
                            </w:r>
                          </w:p>
                          <w:p w14:paraId="4AC1EB5A" w14:textId="77777777" w:rsidR="00475CF1" w:rsidRPr="00224D78" w:rsidRDefault="00475CF1" w:rsidP="002661AD">
                            <w:r w:rsidRPr="00224D78">
                              <w:rPr>
                                <w:b/>
                              </w:rPr>
                              <w:t xml:space="preserve">0.5 marks </w:t>
                            </w:r>
                            <w:r w:rsidRPr="00224D78">
                              <w:t>for –e without umlaut</w:t>
                            </w:r>
                          </w:p>
                          <w:p w14:paraId="0C6EB071" w14:textId="77777777" w:rsidR="00475CF1" w:rsidRPr="00224D78" w:rsidRDefault="00475CF1" w:rsidP="002661AD">
                            <w:r w:rsidRPr="00224D78">
                              <w:rPr>
                                <w:b/>
                              </w:rPr>
                              <w:t>0.5 marks</w:t>
                            </w:r>
                            <w:r w:rsidRPr="00224D78">
                              <w:t xml:space="preserve"> for umlaut without -e</w:t>
                            </w:r>
                          </w:p>
                          <w:p w14:paraId="0D73A33D" w14:textId="77777777" w:rsidR="00475CF1" w:rsidRPr="00C76A60" w:rsidRDefault="00475CF1" w:rsidP="002661AD">
                            <w:pPr>
                              <w:rPr>
                                <w:color w:val="2F5496" w:themeColor="accent5" w:themeShade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 w14:anchorId="5CA76D74" id="Text Box 75" o:spid="_x0000_s1042" type="#_x0000_t202" style="width:536.8pt;height:9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" strokecolor="#2f5496 [2408]">
                <v:textbox>
                  <w:txbxContent>
                    <w:p w14:paraId="4F8332D8" w14:textId="77777777" w:rsidR="00475CF1" w:rsidRPr="00224D78" w:rsidRDefault="00475CF1" w:rsidP="002661AD">
                      <w:pPr>
                        <w:jc w:val="center"/>
                      </w:pPr>
                      <w:r w:rsidRPr="00224D78">
                        <w:rPr>
                          <w:rFonts w:cs="Arial"/>
                          <w:szCs w:val="20"/>
                        </w:rPr>
                        <w:t xml:space="preserve">1 mark / item = max. </w:t>
                      </w:r>
                      <w:r w:rsidRPr="00224D78">
                        <w:rPr>
                          <w:rFonts w:cs="Arial"/>
                          <w:b/>
                          <w:szCs w:val="20"/>
                        </w:rPr>
                        <w:t xml:space="preserve">4 </w:t>
                      </w:r>
                      <w:r w:rsidRPr="00224D78">
                        <w:rPr>
                          <w:rFonts w:cs="Arial"/>
                          <w:szCs w:val="20"/>
                        </w:rPr>
                        <w:t>marks in tota</w:t>
                      </w:r>
                      <w:r w:rsidRPr="00224D78">
                        <w:t xml:space="preserve">l </w:t>
                      </w:r>
                    </w:p>
                    <w:p w14:paraId="77426FA4" w14:textId="77777777" w:rsidR="00475CF1" w:rsidRPr="00224D78" w:rsidRDefault="00475CF1" w:rsidP="002661AD">
                      <w:r w:rsidRPr="00224D78">
                        <w:t>For items involving umlaut + -e in plural form:</w:t>
                      </w:r>
                    </w:p>
                    <w:p w14:paraId="4AC1EB5A" w14:textId="77777777" w:rsidR="00475CF1" w:rsidRPr="00224D78" w:rsidRDefault="00475CF1" w:rsidP="002661AD">
                      <w:r w:rsidRPr="00224D78">
                        <w:rPr>
                          <w:b/>
                        </w:rPr>
                        <w:t xml:space="preserve">0.5 marks </w:t>
                      </w:r>
                      <w:r w:rsidRPr="00224D78">
                        <w:t>for –e without umlaut</w:t>
                      </w:r>
                    </w:p>
                    <w:p w14:paraId="0C6EB071" w14:textId="77777777" w:rsidR="00475CF1" w:rsidRPr="00224D78" w:rsidRDefault="00475CF1" w:rsidP="002661AD">
                      <w:r w:rsidRPr="00224D78">
                        <w:rPr>
                          <w:b/>
                        </w:rPr>
                        <w:t>0.5 marks</w:t>
                      </w:r>
                      <w:r w:rsidRPr="00224D78">
                        <w:t xml:space="preserve"> for umlaut without -e</w:t>
                      </w:r>
                    </w:p>
                    <w:p w14:paraId="0D73A33D" w14:textId="77777777" w:rsidR="00475CF1" w:rsidRPr="00C76A60" w:rsidRDefault="00475CF1" w:rsidP="002661AD">
                      <w:pPr>
                        <w:rPr>
                          <w:color w:val="2F5496" w:themeColor="accent5" w:themeShade="BF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42FE79" w14:textId="77777777" w:rsidR="00576F79" w:rsidRPr="000C4CFB" w:rsidRDefault="00576F79" w:rsidP="00576F79">
      <w:pPr>
        <w:rPr>
          <w:rFonts w:eastAsia="Times New Roman" w:cs="Helvetica"/>
          <w:lang w:val="fr-FR" w:eastAsia="en-GB"/>
        </w:rPr>
      </w:pPr>
    </w:p>
    <w:tbl>
      <w:tblPr>
        <w:tblStyle w:val="TableGrid"/>
        <w:tblW w:w="9508" w:type="dxa"/>
        <w:tblLook w:val="04A0" w:firstRow="1" w:lastRow="0" w:firstColumn="1" w:lastColumn="0" w:noHBand="0" w:noVBand="1"/>
      </w:tblPr>
      <w:tblGrid>
        <w:gridCol w:w="420"/>
        <w:gridCol w:w="4544"/>
        <w:gridCol w:w="4544"/>
      </w:tblGrid>
      <w:tr w:rsidR="000C4CFB" w:rsidRPr="000C4CFB" w14:paraId="547059E3" w14:textId="77777777" w:rsidTr="00275D91">
        <w:trPr>
          <w:trHeight w:val="432"/>
        </w:trPr>
        <w:tc>
          <w:tcPr>
            <w:tcW w:w="420" w:type="dxa"/>
            <w:vAlign w:val="center"/>
          </w:tcPr>
          <w:p w14:paraId="70CB4E66" w14:textId="77777777" w:rsidR="002661AD" w:rsidRPr="00A05133" w:rsidRDefault="002661AD" w:rsidP="002661AD">
            <w:pPr>
              <w:jc w:val="center"/>
              <w:rPr>
                <w:sz w:val="22"/>
                <w:szCs w:val="22"/>
                <w:lang w:val="fr-FR"/>
              </w:rPr>
            </w:pPr>
          </w:p>
        </w:tc>
        <w:tc>
          <w:tcPr>
            <w:tcW w:w="4544" w:type="dxa"/>
            <w:tcBorders>
              <w:right w:val="nil"/>
            </w:tcBorders>
            <w:vAlign w:val="center"/>
          </w:tcPr>
          <w:p w14:paraId="428B900C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Sentence 1</w:t>
            </w:r>
          </w:p>
        </w:tc>
        <w:tc>
          <w:tcPr>
            <w:tcW w:w="4544" w:type="dxa"/>
            <w:tcBorders>
              <w:left w:val="nil"/>
            </w:tcBorders>
            <w:vAlign w:val="center"/>
          </w:tcPr>
          <w:p w14:paraId="7F21F2E6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proofErr w:type="spellStart"/>
            <w:r w:rsidRPr="00A05133">
              <w:rPr>
                <w:sz w:val="22"/>
                <w:szCs w:val="22"/>
                <w:lang w:val="de-DE"/>
              </w:rPr>
              <w:t>Sentence</w:t>
            </w:r>
            <w:proofErr w:type="spellEnd"/>
            <w:r w:rsidRPr="00A05133">
              <w:rPr>
                <w:sz w:val="22"/>
                <w:szCs w:val="22"/>
                <w:lang w:val="de-DE"/>
              </w:rPr>
              <w:t xml:space="preserve"> 2</w:t>
            </w:r>
          </w:p>
        </w:tc>
      </w:tr>
      <w:tr w:rsidR="000C4CFB" w:rsidRPr="000C4CFB" w14:paraId="5F4F367B" w14:textId="77777777" w:rsidTr="00275D91">
        <w:trPr>
          <w:trHeight w:val="432"/>
        </w:trPr>
        <w:tc>
          <w:tcPr>
            <w:tcW w:w="420" w:type="dxa"/>
            <w:vAlign w:val="center"/>
          </w:tcPr>
          <w:p w14:paraId="75354EE0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1.</w:t>
            </w:r>
          </w:p>
        </w:tc>
        <w:tc>
          <w:tcPr>
            <w:tcW w:w="4544" w:type="dxa"/>
            <w:tcBorders>
              <w:right w:val="nil"/>
            </w:tcBorders>
            <w:vAlign w:val="center"/>
          </w:tcPr>
          <w:p w14:paraId="191FD96B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>Hier ist der 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Zug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  <w:tc>
          <w:tcPr>
            <w:tcW w:w="4544" w:type="dxa"/>
            <w:tcBorders>
              <w:left w:val="nil"/>
            </w:tcBorders>
            <w:vAlign w:val="center"/>
          </w:tcPr>
          <w:p w14:paraId="75E4A307" w14:textId="0D8C934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sind die 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Züge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</w:tr>
      <w:tr w:rsidR="000C4CFB" w:rsidRPr="000C4CFB" w14:paraId="0515EE78" w14:textId="77777777" w:rsidTr="00275D91">
        <w:trPr>
          <w:trHeight w:val="432"/>
        </w:trPr>
        <w:tc>
          <w:tcPr>
            <w:tcW w:w="420" w:type="dxa"/>
            <w:vAlign w:val="center"/>
          </w:tcPr>
          <w:p w14:paraId="7CE9FF18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2.</w:t>
            </w:r>
          </w:p>
        </w:tc>
        <w:tc>
          <w:tcPr>
            <w:tcW w:w="4544" w:type="dxa"/>
            <w:tcBorders>
              <w:right w:val="nil"/>
            </w:tcBorders>
            <w:vAlign w:val="center"/>
          </w:tcPr>
          <w:p w14:paraId="37EC49EF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ist das 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Spiel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  <w:tc>
          <w:tcPr>
            <w:tcW w:w="4544" w:type="dxa"/>
            <w:tcBorders>
              <w:left w:val="nil"/>
            </w:tcBorders>
            <w:vAlign w:val="center"/>
          </w:tcPr>
          <w:p w14:paraId="7EDD265E" w14:textId="5FD15871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sind die </w:t>
            </w:r>
            <w:r w:rsidRPr="00A05133">
              <w:rPr>
                <w:b/>
                <w:sz w:val="22"/>
                <w:szCs w:val="22"/>
                <w:u w:val="single"/>
                <w:lang w:val="de-DE"/>
              </w:rPr>
              <w:t>Spiele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</w:tr>
      <w:tr w:rsidR="000C4CFB" w:rsidRPr="000C4CFB" w14:paraId="43BE2565" w14:textId="77777777" w:rsidTr="00275D91">
        <w:trPr>
          <w:trHeight w:val="432"/>
        </w:trPr>
        <w:tc>
          <w:tcPr>
            <w:tcW w:w="420" w:type="dxa"/>
            <w:vAlign w:val="center"/>
          </w:tcPr>
          <w:p w14:paraId="356A310F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3.</w:t>
            </w:r>
          </w:p>
        </w:tc>
        <w:tc>
          <w:tcPr>
            <w:tcW w:w="4544" w:type="dxa"/>
            <w:tcBorders>
              <w:right w:val="nil"/>
            </w:tcBorders>
            <w:vAlign w:val="center"/>
          </w:tcPr>
          <w:p w14:paraId="45E8E085" w14:textId="77777777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ist der 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Platz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  <w:tc>
          <w:tcPr>
            <w:tcW w:w="4544" w:type="dxa"/>
            <w:tcBorders>
              <w:left w:val="nil"/>
            </w:tcBorders>
            <w:vAlign w:val="center"/>
          </w:tcPr>
          <w:p w14:paraId="11FA2084" w14:textId="205D6F11" w:rsidR="002661AD" w:rsidRPr="00A05133" w:rsidRDefault="002661AD" w:rsidP="002661AD">
            <w:pPr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sind die </w:t>
            </w:r>
            <w:r w:rsidRPr="00A05133">
              <w:rPr>
                <w:b/>
                <w:sz w:val="22"/>
                <w:szCs w:val="22"/>
                <w:u w:val="single"/>
                <w:lang w:val="de-DE"/>
              </w:rPr>
              <w:t>Plätze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</w:tr>
      <w:tr w:rsidR="002661AD" w:rsidRPr="000C4CFB" w14:paraId="51E79952" w14:textId="77777777" w:rsidTr="00275D91">
        <w:trPr>
          <w:trHeight w:val="432"/>
        </w:trPr>
        <w:tc>
          <w:tcPr>
            <w:tcW w:w="420" w:type="dxa"/>
            <w:vAlign w:val="center"/>
          </w:tcPr>
          <w:p w14:paraId="70AD6B6E" w14:textId="77777777" w:rsidR="002661AD" w:rsidRPr="00A05133" w:rsidRDefault="002661AD" w:rsidP="002661AD">
            <w:pPr>
              <w:jc w:val="center"/>
              <w:rPr>
                <w:sz w:val="22"/>
                <w:szCs w:val="22"/>
              </w:rPr>
            </w:pPr>
            <w:r w:rsidRPr="00A05133">
              <w:rPr>
                <w:sz w:val="22"/>
                <w:szCs w:val="22"/>
              </w:rPr>
              <w:t>4.</w:t>
            </w:r>
          </w:p>
        </w:tc>
        <w:tc>
          <w:tcPr>
            <w:tcW w:w="4544" w:type="dxa"/>
            <w:tcBorders>
              <w:right w:val="nil"/>
            </w:tcBorders>
            <w:vAlign w:val="center"/>
          </w:tcPr>
          <w:p w14:paraId="47FF4FB3" w14:textId="77777777" w:rsidR="002661AD" w:rsidRPr="00A05133" w:rsidRDefault="002661AD" w:rsidP="002661AD">
            <w:pPr>
              <w:rPr>
                <w:sz w:val="22"/>
                <w:szCs w:val="22"/>
                <w:lang w:val="de-DE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ist die </w:t>
            </w:r>
            <w:r w:rsidRPr="00A05133">
              <w:rPr>
                <w:b/>
                <w:bCs/>
                <w:sz w:val="22"/>
                <w:szCs w:val="22"/>
                <w:u w:val="single"/>
                <w:lang w:val="de-DE"/>
              </w:rPr>
              <w:t>Liste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  <w:tc>
          <w:tcPr>
            <w:tcW w:w="4544" w:type="dxa"/>
            <w:tcBorders>
              <w:left w:val="nil"/>
            </w:tcBorders>
            <w:vAlign w:val="center"/>
          </w:tcPr>
          <w:p w14:paraId="28A15FDE" w14:textId="6A1AEA1A" w:rsidR="002661AD" w:rsidRPr="00A05133" w:rsidRDefault="002661AD" w:rsidP="002661AD">
            <w:pPr>
              <w:rPr>
                <w:sz w:val="22"/>
                <w:szCs w:val="22"/>
                <w:lang w:val="de-DE"/>
              </w:rPr>
            </w:pPr>
            <w:r w:rsidRPr="00A05133">
              <w:rPr>
                <w:sz w:val="22"/>
                <w:szCs w:val="22"/>
                <w:lang w:val="de-DE"/>
              </w:rPr>
              <w:t xml:space="preserve">Hier sind die </w:t>
            </w:r>
            <w:r w:rsidRPr="00A05133">
              <w:rPr>
                <w:b/>
                <w:sz w:val="22"/>
                <w:szCs w:val="22"/>
                <w:u w:val="single"/>
                <w:lang w:val="de-DE"/>
              </w:rPr>
              <w:t>Listen</w:t>
            </w:r>
            <w:r w:rsidRPr="00A05133">
              <w:rPr>
                <w:sz w:val="22"/>
                <w:szCs w:val="22"/>
                <w:lang w:val="de-DE"/>
              </w:rPr>
              <w:t>.</w:t>
            </w:r>
          </w:p>
        </w:tc>
      </w:tr>
    </w:tbl>
    <w:p w14:paraId="38E9ADAF" w14:textId="77777777" w:rsidR="00576F79" w:rsidRPr="000C4CFB" w:rsidRDefault="00576F79" w:rsidP="00576F79">
      <w:pPr>
        <w:rPr>
          <w:lang w:val="de-DE"/>
        </w:rPr>
      </w:pPr>
    </w:p>
    <w:p w14:paraId="3D6B51BC" w14:textId="77777777" w:rsidR="001E4211" w:rsidRPr="000C4CFB" w:rsidRDefault="001E4211" w:rsidP="00E676E5">
      <w:pPr>
        <w:spacing w:after="0" w:line="360" w:lineRule="auto"/>
        <w:rPr>
          <w:rFonts w:eastAsia="Times New Roman" w:cs="Helvetica"/>
          <w:lang w:eastAsia="en-GB"/>
        </w:rPr>
      </w:pPr>
    </w:p>
    <w:p w14:paraId="5C7EB494" w14:textId="77777777" w:rsidR="002661AD" w:rsidRPr="00A05133" w:rsidRDefault="002661AD" w:rsidP="00971FDE">
      <w:pPr>
        <w:pStyle w:val="Heading1"/>
        <w:rPr>
          <w:rStyle w:val="Strong"/>
        </w:rPr>
      </w:pPr>
    </w:p>
    <w:p w14:paraId="21E1F87D" w14:textId="77777777" w:rsidR="002661AD" w:rsidRPr="000C4CFB" w:rsidRDefault="002661AD" w:rsidP="00971FDE">
      <w:pPr>
        <w:pStyle w:val="Heading1"/>
        <w:rPr>
          <w:rStyle w:val="Strong"/>
        </w:rPr>
      </w:pPr>
    </w:p>
    <w:p w14:paraId="61882BEC" w14:textId="77777777" w:rsidR="002661AD" w:rsidRPr="000C4CFB" w:rsidRDefault="002661AD" w:rsidP="00971FDE">
      <w:pPr>
        <w:pStyle w:val="Heading1"/>
        <w:rPr>
          <w:rStyle w:val="Strong"/>
        </w:rPr>
      </w:pPr>
    </w:p>
    <w:p w14:paraId="668DAA51" w14:textId="77777777" w:rsidR="002661AD" w:rsidRPr="000C4CFB" w:rsidRDefault="002661AD" w:rsidP="00971FDE">
      <w:pPr>
        <w:pStyle w:val="Heading1"/>
        <w:rPr>
          <w:rStyle w:val="Strong"/>
        </w:rPr>
      </w:pPr>
    </w:p>
    <w:p w14:paraId="5ED778BC" w14:textId="77777777" w:rsidR="002661AD" w:rsidRPr="000C4CFB" w:rsidRDefault="002661AD" w:rsidP="00971FDE">
      <w:pPr>
        <w:pStyle w:val="Heading1"/>
        <w:rPr>
          <w:rStyle w:val="Strong"/>
        </w:rPr>
      </w:pPr>
    </w:p>
    <w:p w14:paraId="561F433A" w14:textId="77777777" w:rsidR="00043ED1" w:rsidRPr="000C4CFB" w:rsidRDefault="00043ED1" w:rsidP="00971FDE">
      <w:pPr>
        <w:pStyle w:val="Heading1"/>
        <w:rPr>
          <w:rStyle w:val="Strong"/>
        </w:rPr>
      </w:pPr>
    </w:p>
    <w:p w14:paraId="52C38CBE" w14:textId="00479B59" w:rsidR="002F5789" w:rsidRPr="000C4CFB" w:rsidRDefault="002F5789" w:rsidP="00136164">
      <w:pPr>
        <w:pStyle w:val="Heading1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lastRenderedPageBreak/>
        <w:t xml:space="preserve">SECTION </w:t>
      </w:r>
      <w:r w:rsidR="005505D4" w:rsidRPr="000C4CFB">
        <w:rPr>
          <w:rStyle w:val="Strong"/>
          <w:b/>
          <w:bCs w:val="0"/>
        </w:rPr>
        <w:t>D</w:t>
      </w:r>
      <w:r w:rsidRPr="000C4CFB">
        <w:rPr>
          <w:rStyle w:val="Strong"/>
          <w:b/>
          <w:bCs w:val="0"/>
        </w:rPr>
        <w:t>: Speaking</w:t>
      </w:r>
    </w:p>
    <w:p w14:paraId="32FB23ED" w14:textId="77777777" w:rsidR="002F5789" w:rsidRPr="000C4CFB" w:rsidRDefault="002F5789" w:rsidP="002F5789">
      <w:pPr>
        <w:spacing w:after="0"/>
        <w:rPr>
          <w:rFonts w:cs="Arial"/>
          <w:b/>
          <w:bCs/>
          <w:sz w:val="36"/>
          <w:szCs w:val="36"/>
          <w:shd w:val="clear" w:color="auto" w:fill="FFFFFF"/>
        </w:rPr>
      </w:pPr>
    </w:p>
    <w:p w14:paraId="11F4F17D" w14:textId="32ADA5F0" w:rsidR="005505D4" w:rsidRPr="000C4CFB" w:rsidRDefault="000E7732" w:rsidP="00136164">
      <w:pPr>
        <w:pStyle w:val="Heading2"/>
        <w:rPr>
          <w:rStyle w:val="Strong"/>
          <w:b/>
          <w:bCs w:val="0"/>
        </w:rPr>
      </w:pPr>
      <w:r w:rsidRPr="000C4CFB">
        <w:rPr>
          <w:rStyle w:val="Strong"/>
          <w:b/>
          <w:bCs w:val="0"/>
        </w:rPr>
        <w:t>PHONICS</w:t>
      </w:r>
      <w:r w:rsidR="005505D4" w:rsidRPr="000C4CFB">
        <w:rPr>
          <w:rStyle w:val="Strong"/>
          <w:b/>
          <w:bCs w:val="0"/>
        </w:rPr>
        <w:t xml:space="preserve"> </w:t>
      </w:r>
    </w:p>
    <w:tbl>
      <w:tblPr>
        <w:tblStyle w:val="TableGrid"/>
        <w:tblpPr w:leftFromText="180" w:rightFromText="180" w:vertAnchor="text" w:tblpY="126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42600F55" w14:textId="77777777" w:rsidTr="0027682C">
        <w:trPr>
          <w:trHeight w:val="190"/>
        </w:trPr>
        <w:tc>
          <w:tcPr>
            <w:tcW w:w="10737" w:type="dxa"/>
          </w:tcPr>
          <w:p w14:paraId="06749AB7" w14:textId="77777777" w:rsidR="006E1439" w:rsidRPr="000C4CFB" w:rsidRDefault="006E1439" w:rsidP="0027682C">
            <w:pPr>
              <w:jc w:val="center"/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1 mark / item = max. </w:t>
            </w:r>
            <w:r w:rsidRPr="000C4CFB">
              <w:rPr>
                <w:rFonts w:cs="Arial"/>
                <w:b/>
                <w:szCs w:val="20"/>
              </w:rPr>
              <w:t>15</w:t>
            </w:r>
            <w:r w:rsidRPr="000C4CFB">
              <w:rPr>
                <w:rFonts w:cs="Arial"/>
                <w:szCs w:val="20"/>
              </w:rPr>
              <w:t xml:space="preserve"> marks in total </w:t>
            </w:r>
          </w:p>
        </w:tc>
      </w:tr>
      <w:tr w:rsidR="000C4CFB" w:rsidRPr="000C4CFB" w14:paraId="48C005FB" w14:textId="77777777" w:rsidTr="0027682C">
        <w:trPr>
          <w:trHeight w:val="190"/>
        </w:trPr>
        <w:tc>
          <w:tcPr>
            <w:tcW w:w="10737" w:type="dxa"/>
          </w:tcPr>
          <w:p w14:paraId="7A391A33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</w:p>
          <w:p w14:paraId="7BAF0D10" w14:textId="77777777" w:rsidR="006E1439" w:rsidRPr="000C4CFB" w:rsidRDefault="006E1439" w:rsidP="0027682C">
            <w:pPr>
              <w:shd w:val="clear" w:color="auto" w:fill="FFFFFF"/>
              <w:spacing w:line="300" w:lineRule="atLeast"/>
              <w:rPr>
                <w:rFonts w:eastAsia="Times New Roman" w:cs="Times New Roman"/>
                <w:lang w:eastAsia="en-GB"/>
              </w:rPr>
            </w:pPr>
            <w:r w:rsidRPr="000C4CFB">
              <w:rPr>
                <w:rFonts w:eastAsia="Times New Roman" w:cs="Times New Roman"/>
                <w:b/>
                <w:bCs/>
                <w:lang w:eastAsia="en-GB"/>
              </w:rPr>
              <w:t>0</w:t>
            </w:r>
            <w:r w:rsidRPr="000C4CFB">
              <w:rPr>
                <w:rFonts w:eastAsia="Times New Roman" w:cs="Times New Roman"/>
                <w:lang w:eastAsia="en-GB"/>
              </w:rPr>
              <w:t xml:space="preserve"> marks: Incorrect pronunciation (including clearly using the English SSC).</w:t>
            </w:r>
          </w:p>
          <w:p w14:paraId="05950671" w14:textId="77777777" w:rsidR="006E1439" w:rsidRPr="000C4CFB" w:rsidRDefault="006E1439" w:rsidP="0027682C">
            <w:pPr>
              <w:shd w:val="clear" w:color="auto" w:fill="FFFFFF"/>
              <w:spacing w:line="300" w:lineRule="atLeast"/>
              <w:rPr>
                <w:rFonts w:eastAsia="Times New Roman" w:cs="Times New Roman"/>
                <w:lang w:eastAsia="en-GB"/>
              </w:rPr>
            </w:pPr>
            <w:r w:rsidRPr="000C4CFB">
              <w:rPr>
                <w:rFonts w:eastAsia="Times New Roman" w:cs="Times New Roman"/>
                <w:b/>
                <w:bCs/>
                <w:lang w:eastAsia="en-GB"/>
              </w:rPr>
              <w:t>1</w:t>
            </w:r>
            <w:r w:rsidRPr="000C4CFB">
              <w:rPr>
                <w:rFonts w:eastAsia="Times New Roman" w:cs="Times New Roman"/>
                <w:lang w:eastAsia="en-GB"/>
              </w:rPr>
              <w:t xml:space="preserve"> mark: Correct knowledge of target SSC but can be pronounced with a foreign accent.</w:t>
            </w:r>
          </w:p>
          <w:p w14:paraId="4124D89E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</w:p>
          <w:p w14:paraId="3D970EC0" w14:textId="77777777" w:rsidR="006E1439" w:rsidRPr="000C4CFB" w:rsidRDefault="006E1439" w:rsidP="0027682C">
            <w:pPr>
              <w:rPr>
                <w:rFonts w:cs="Arial"/>
                <w:i/>
                <w:szCs w:val="20"/>
                <w:u w:val="single"/>
              </w:rPr>
            </w:pPr>
            <w:r w:rsidRPr="000C4CFB">
              <w:rPr>
                <w:rFonts w:cs="Arial"/>
                <w:i/>
                <w:szCs w:val="20"/>
                <w:u w:val="single"/>
              </w:rPr>
              <w:t>Notes:</w:t>
            </w:r>
          </w:p>
          <w:p w14:paraId="671D9E0F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>Give marks for correct pronunciation of target SSC in bold even if other parts of the word are mispronounced / not attempted.</w:t>
            </w:r>
          </w:p>
          <w:p w14:paraId="76459C22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</w:p>
          <w:p w14:paraId="6783B9C3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>Be lenient when scoring.  If you think the students have decoded the symbol (grapheme) to the correct sound (phoneme), then you can allow for a foreign accent in students’ pronunciation of the target sounds. A foreign accent is hard to shift even for the most dedicated learner after years of practice; and people are perfectly intelligible with a foreign accent. In our teaching and in our phonics, we are targeting SSC knowledge (phonics) rather than native-like pronunciation (phonetics).</w:t>
            </w:r>
          </w:p>
          <w:p w14:paraId="437A5FF5" w14:textId="77777777" w:rsidR="006E1439" w:rsidRPr="000C4CFB" w:rsidRDefault="006E1439" w:rsidP="0027682C">
            <w:pPr>
              <w:rPr>
                <w:rFonts w:cs="Arial"/>
                <w:szCs w:val="20"/>
              </w:rPr>
            </w:pPr>
          </w:p>
        </w:tc>
      </w:tr>
    </w:tbl>
    <w:p w14:paraId="114B9EC8" w14:textId="4F818432" w:rsidR="00576F79" w:rsidRPr="000C4CFB" w:rsidRDefault="00576F79" w:rsidP="004C5D0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875"/>
      </w:tblGrid>
      <w:tr w:rsidR="000C4CFB" w:rsidRPr="000C4CFB" w14:paraId="1061B793" w14:textId="77777777" w:rsidTr="00E44053">
        <w:trPr>
          <w:trHeight w:val="256"/>
        </w:trPr>
        <w:tc>
          <w:tcPr>
            <w:tcW w:w="5579" w:type="dxa"/>
            <w:gridSpan w:val="2"/>
            <w:vAlign w:val="bottom"/>
          </w:tcPr>
          <w:p w14:paraId="08C1DDAC" w14:textId="77777777" w:rsidR="003B61BD" w:rsidRPr="000C4CFB" w:rsidRDefault="003B61BD" w:rsidP="00E44053">
            <w:pPr>
              <w:rPr>
                <w:rFonts w:cs="Arial"/>
                <w:b/>
              </w:rPr>
            </w:pPr>
            <w:r w:rsidRPr="000C4CFB">
              <w:rPr>
                <w:rFonts w:cs="Arial"/>
                <w:b/>
              </w:rPr>
              <w:t>Target response (target SSC in bold)</w:t>
            </w:r>
          </w:p>
        </w:tc>
      </w:tr>
      <w:tr w:rsidR="000C4CFB" w:rsidRPr="000C4CFB" w14:paraId="29415EA5" w14:textId="77777777" w:rsidTr="004F780A">
        <w:trPr>
          <w:trHeight w:val="256"/>
        </w:trPr>
        <w:tc>
          <w:tcPr>
            <w:tcW w:w="704" w:type="dxa"/>
          </w:tcPr>
          <w:p w14:paraId="2CCFD812" w14:textId="4DCC2043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.</w:t>
            </w:r>
          </w:p>
        </w:tc>
        <w:tc>
          <w:tcPr>
            <w:tcW w:w="4875" w:type="dxa"/>
            <w:vAlign w:val="bottom"/>
          </w:tcPr>
          <w:p w14:paraId="0FCC3CB3" w14:textId="614E3F42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h</w:t>
            </w:r>
            <w:r w:rsidRPr="000C4CFB">
              <w:rPr>
                <w:rFonts w:cs="Arial"/>
                <w:b/>
                <w:szCs w:val="20"/>
              </w:rPr>
              <w:t>ü</w:t>
            </w:r>
            <w:r w:rsidRPr="000C4CFB">
              <w:rPr>
                <w:rFonts w:cs="Arial"/>
                <w:szCs w:val="20"/>
              </w:rPr>
              <w:t>llt</w:t>
            </w:r>
            <w:proofErr w:type="spellEnd"/>
          </w:p>
        </w:tc>
      </w:tr>
      <w:tr w:rsidR="000C4CFB" w:rsidRPr="000C4CFB" w14:paraId="4FD59372" w14:textId="77777777" w:rsidTr="004F780A">
        <w:trPr>
          <w:trHeight w:val="247"/>
        </w:trPr>
        <w:tc>
          <w:tcPr>
            <w:tcW w:w="704" w:type="dxa"/>
          </w:tcPr>
          <w:p w14:paraId="05F5C8A6" w14:textId="2AFE89CD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2.</w:t>
            </w:r>
          </w:p>
        </w:tc>
        <w:tc>
          <w:tcPr>
            <w:tcW w:w="4875" w:type="dxa"/>
            <w:vAlign w:val="bottom"/>
          </w:tcPr>
          <w:p w14:paraId="4BD89B95" w14:textId="0F68020A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P</w:t>
            </w:r>
            <w:r w:rsidRPr="000C4CFB">
              <w:rPr>
                <w:rFonts w:cs="Arial"/>
                <w:b/>
                <w:szCs w:val="20"/>
              </w:rPr>
              <w:t>er</w:t>
            </w:r>
            <w:r w:rsidRPr="000C4CFB">
              <w:rPr>
                <w:rFonts w:cs="Arial"/>
                <w:szCs w:val="20"/>
              </w:rPr>
              <w:t>lt</w:t>
            </w:r>
            <w:proofErr w:type="spellEnd"/>
          </w:p>
        </w:tc>
      </w:tr>
      <w:tr w:rsidR="000C4CFB" w:rsidRPr="000C4CFB" w14:paraId="7142DACA" w14:textId="77777777" w:rsidTr="004F780A">
        <w:trPr>
          <w:trHeight w:val="247"/>
        </w:trPr>
        <w:tc>
          <w:tcPr>
            <w:tcW w:w="704" w:type="dxa"/>
          </w:tcPr>
          <w:p w14:paraId="685EC124" w14:textId="01F940B0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3.</w:t>
            </w:r>
          </w:p>
        </w:tc>
        <w:tc>
          <w:tcPr>
            <w:tcW w:w="4875" w:type="dxa"/>
            <w:vAlign w:val="bottom"/>
          </w:tcPr>
          <w:p w14:paraId="4F8660F8" w14:textId="25592504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b/>
                <w:szCs w:val="20"/>
              </w:rPr>
              <w:t>z</w:t>
            </w:r>
            <w:r w:rsidRPr="000C4CFB">
              <w:rPr>
                <w:rFonts w:cs="Arial"/>
                <w:szCs w:val="20"/>
              </w:rPr>
              <w:t>art</w:t>
            </w:r>
            <w:proofErr w:type="spellEnd"/>
          </w:p>
        </w:tc>
      </w:tr>
      <w:tr w:rsidR="000C4CFB" w:rsidRPr="000C4CFB" w14:paraId="52637FDD" w14:textId="77777777" w:rsidTr="004F780A">
        <w:trPr>
          <w:trHeight w:val="247"/>
        </w:trPr>
        <w:tc>
          <w:tcPr>
            <w:tcW w:w="704" w:type="dxa"/>
          </w:tcPr>
          <w:p w14:paraId="11143C6D" w14:textId="523350CA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4.</w:t>
            </w:r>
          </w:p>
        </w:tc>
        <w:tc>
          <w:tcPr>
            <w:tcW w:w="4875" w:type="dxa"/>
            <w:vAlign w:val="bottom"/>
          </w:tcPr>
          <w:p w14:paraId="2CD06946" w14:textId="2C16E606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kr</w:t>
            </w:r>
            <w:r w:rsidRPr="000C4CFB">
              <w:rPr>
                <w:rFonts w:cs="Arial"/>
                <w:b/>
                <w:szCs w:val="20"/>
              </w:rPr>
              <w:t>ö</w:t>
            </w:r>
            <w:r w:rsidRPr="000C4CFB">
              <w:rPr>
                <w:rFonts w:cs="Arial"/>
                <w:szCs w:val="20"/>
              </w:rPr>
              <w:t>nt</w:t>
            </w:r>
            <w:proofErr w:type="spellEnd"/>
          </w:p>
        </w:tc>
      </w:tr>
      <w:tr w:rsidR="000C4CFB" w:rsidRPr="000C4CFB" w14:paraId="365EEACD" w14:textId="77777777" w:rsidTr="004F780A">
        <w:trPr>
          <w:trHeight w:val="256"/>
        </w:trPr>
        <w:tc>
          <w:tcPr>
            <w:tcW w:w="704" w:type="dxa"/>
          </w:tcPr>
          <w:p w14:paraId="63D00CAA" w14:textId="15AF3FB6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5.</w:t>
            </w:r>
          </w:p>
        </w:tc>
        <w:tc>
          <w:tcPr>
            <w:tcW w:w="4875" w:type="dxa"/>
            <w:vAlign w:val="bottom"/>
          </w:tcPr>
          <w:p w14:paraId="4E2D2E88" w14:textId="4831AC12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b/>
                <w:szCs w:val="20"/>
              </w:rPr>
              <w:t>Sp</w:t>
            </w:r>
            <w:r w:rsidRPr="000C4CFB">
              <w:rPr>
                <w:rFonts w:cs="Arial"/>
                <w:szCs w:val="20"/>
              </w:rPr>
              <w:t>ieß</w:t>
            </w:r>
            <w:proofErr w:type="spellEnd"/>
          </w:p>
        </w:tc>
      </w:tr>
      <w:tr w:rsidR="000C4CFB" w:rsidRPr="000C4CFB" w14:paraId="4BD4E7BE" w14:textId="77777777" w:rsidTr="004F780A">
        <w:trPr>
          <w:trHeight w:val="256"/>
        </w:trPr>
        <w:tc>
          <w:tcPr>
            <w:tcW w:w="704" w:type="dxa"/>
          </w:tcPr>
          <w:p w14:paraId="15661D6F" w14:textId="7F2BE9ED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6.</w:t>
            </w:r>
          </w:p>
        </w:tc>
        <w:tc>
          <w:tcPr>
            <w:tcW w:w="4875" w:type="dxa"/>
            <w:vAlign w:val="bottom"/>
          </w:tcPr>
          <w:p w14:paraId="72629AAE" w14:textId="70903FDC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b/>
                <w:szCs w:val="20"/>
              </w:rPr>
              <w:t>ä</w:t>
            </w:r>
            <w:r w:rsidRPr="000C4CFB">
              <w:rPr>
                <w:rFonts w:cs="Arial"/>
                <w:szCs w:val="20"/>
              </w:rPr>
              <w:t>tzt</w:t>
            </w:r>
            <w:proofErr w:type="spellEnd"/>
          </w:p>
        </w:tc>
      </w:tr>
      <w:tr w:rsidR="000C4CFB" w:rsidRPr="000C4CFB" w14:paraId="2C422245" w14:textId="77777777" w:rsidTr="004F780A">
        <w:trPr>
          <w:trHeight w:val="256"/>
        </w:trPr>
        <w:tc>
          <w:tcPr>
            <w:tcW w:w="704" w:type="dxa"/>
          </w:tcPr>
          <w:p w14:paraId="2703A23C" w14:textId="52BA2DDF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7.</w:t>
            </w:r>
          </w:p>
        </w:tc>
        <w:tc>
          <w:tcPr>
            <w:tcW w:w="4875" w:type="dxa"/>
            <w:vAlign w:val="bottom"/>
          </w:tcPr>
          <w:p w14:paraId="41CB3878" w14:textId="0AB129E4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b/>
                <w:szCs w:val="20"/>
              </w:rPr>
              <w:t>v</w:t>
            </w:r>
            <w:r w:rsidRPr="000C4CFB">
              <w:rPr>
                <w:rFonts w:cs="Arial"/>
                <w:szCs w:val="20"/>
              </w:rPr>
              <w:t>orm</w:t>
            </w:r>
            <w:proofErr w:type="spellEnd"/>
          </w:p>
        </w:tc>
      </w:tr>
      <w:tr w:rsidR="000C4CFB" w:rsidRPr="000C4CFB" w14:paraId="532A8A51" w14:textId="77777777" w:rsidTr="004F780A">
        <w:trPr>
          <w:trHeight w:val="256"/>
        </w:trPr>
        <w:tc>
          <w:tcPr>
            <w:tcW w:w="704" w:type="dxa"/>
          </w:tcPr>
          <w:p w14:paraId="5D9AF596" w14:textId="4B7E98C1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8.</w:t>
            </w:r>
          </w:p>
        </w:tc>
        <w:tc>
          <w:tcPr>
            <w:tcW w:w="4875" w:type="dxa"/>
            <w:vAlign w:val="bottom"/>
          </w:tcPr>
          <w:p w14:paraId="00298045" w14:textId="37EA1394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wi</w:t>
            </w:r>
            <w:r w:rsidRPr="000C4CFB">
              <w:rPr>
                <w:rFonts w:cs="Arial"/>
                <w:b/>
                <w:szCs w:val="20"/>
              </w:rPr>
              <w:t>ch</w:t>
            </w:r>
            <w:proofErr w:type="spellEnd"/>
          </w:p>
        </w:tc>
      </w:tr>
      <w:tr w:rsidR="000C4CFB" w:rsidRPr="000C4CFB" w14:paraId="5465C3B9" w14:textId="77777777" w:rsidTr="004F780A">
        <w:trPr>
          <w:trHeight w:val="256"/>
        </w:trPr>
        <w:tc>
          <w:tcPr>
            <w:tcW w:w="704" w:type="dxa"/>
          </w:tcPr>
          <w:p w14:paraId="66348C93" w14:textId="52B70EA9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9.</w:t>
            </w:r>
          </w:p>
        </w:tc>
        <w:tc>
          <w:tcPr>
            <w:tcW w:w="4875" w:type="dxa"/>
            <w:vAlign w:val="bottom"/>
          </w:tcPr>
          <w:p w14:paraId="2209288F" w14:textId="0AB524A5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Stei</w:t>
            </w:r>
            <w:r w:rsidRPr="000C4CFB">
              <w:rPr>
                <w:rFonts w:cs="Arial"/>
                <w:b/>
                <w:szCs w:val="20"/>
              </w:rPr>
              <w:t>ß</w:t>
            </w:r>
            <w:proofErr w:type="spellEnd"/>
          </w:p>
        </w:tc>
      </w:tr>
      <w:tr w:rsidR="000C4CFB" w:rsidRPr="000C4CFB" w14:paraId="639A3C14" w14:textId="77777777" w:rsidTr="004F780A">
        <w:trPr>
          <w:trHeight w:val="256"/>
        </w:trPr>
        <w:tc>
          <w:tcPr>
            <w:tcW w:w="704" w:type="dxa"/>
          </w:tcPr>
          <w:p w14:paraId="25BF82ED" w14:textId="53BA4E79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0.</w:t>
            </w:r>
          </w:p>
        </w:tc>
        <w:tc>
          <w:tcPr>
            <w:tcW w:w="4875" w:type="dxa"/>
            <w:vAlign w:val="bottom"/>
          </w:tcPr>
          <w:p w14:paraId="5F127EE0" w14:textId="4C230159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20"/>
              </w:rPr>
              <w:t>Bech</w:t>
            </w:r>
            <w:r w:rsidRPr="000C4CFB">
              <w:rPr>
                <w:rFonts w:cs="Arial"/>
                <w:b/>
                <w:szCs w:val="20"/>
              </w:rPr>
              <w:t>er</w:t>
            </w:r>
          </w:p>
        </w:tc>
      </w:tr>
      <w:tr w:rsidR="000C4CFB" w:rsidRPr="000C4CFB" w14:paraId="2125C635" w14:textId="77777777" w:rsidTr="004F780A">
        <w:trPr>
          <w:trHeight w:val="256"/>
        </w:trPr>
        <w:tc>
          <w:tcPr>
            <w:tcW w:w="704" w:type="dxa"/>
          </w:tcPr>
          <w:p w14:paraId="2B27638C" w14:textId="2D615312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1.</w:t>
            </w:r>
          </w:p>
        </w:tc>
        <w:tc>
          <w:tcPr>
            <w:tcW w:w="4875" w:type="dxa"/>
            <w:vAlign w:val="bottom"/>
          </w:tcPr>
          <w:p w14:paraId="2EFFA9E7" w14:textId="347D8DCE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Glei</w:t>
            </w:r>
            <w:r w:rsidRPr="000C4CFB">
              <w:rPr>
                <w:rFonts w:cs="Arial"/>
                <w:b/>
                <w:szCs w:val="20"/>
              </w:rPr>
              <w:t>s</w:t>
            </w:r>
            <w:proofErr w:type="spellEnd"/>
          </w:p>
        </w:tc>
      </w:tr>
      <w:tr w:rsidR="000C4CFB" w:rsidRPr="000C4CFB" w14:paraId="267D9A1B" w14:textId="77777777" w:rsidTr="004F780A">
        <w:trPr>
          <w:trHeight w:val="256"/>
        </w:trPr>
        <w:tc>
          <w:tcPr>
            <w:tcW w:w="704" w:type="dxa"/>
          </w:tcPr>
          <w:p w14:paraId="4AF0F19C" w14:textId="09BCAE96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2.</w:t>
            </w:r>
          </w:p>
        </w:tc>
        <w:tc>
          <w:tcPr>
            <w:tcW w:w="4875" w:type="dxa"/>
            <w:vAlign w:val="bottom"/>
          </w:tcPr>
          <w:p w14:paraId="41319713" w14:textId="10DD38D8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Br</w:t>
            </w:r>
            <w:r w:rsidRPr="000C4CFB">
              <w:rPr>
                <w:rFonts w:cs="Arial"/>
                <w:b/>
                <w:szCs w:val="20"/>
              </w:rPr>
              <w:t>ä</w:t>
            </w:r>
            <w:r w:rsidRPr="000C4CFB">
              <w:rPr>
                <w:rFonts w:cs="Arial"/>
                <w:szCs w:val="20"/>
              </w:rPr>
              <w:t>t</w:t>
            </w:r>
            <w:proofErr w:type="spellEnd"/>
          </w:p>
        </w:tc>
      </w:tr>
      <w:tr w:rsidR="000C4CFB" w:rsidRPr="000C4CFB" w14:paraId="4A325D03" w14:textId="77777777" w:rsidTr="004F780A">
        <w:trPr>
          <w:trHeight w:val="256"/>
        </w:trPr>
        <w:tc>
          <w:tcPr>
            <w:tcW w:w="704" w:type="dxa"/>
          </w:tcPr>
          <w:p w14:paraId="60B4D61D" w14:textId="26826A30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3.</w:t>
            </w:r>
          </w:p>
        </w:tc>
        <w:tc>
          <w:tcPr>
            <w:tcW w:w="4875" w:type="dxa"/>
            <w:vAlign w:val="bottom"/>
          </w:tcPr>
          <w:p w14:paraId="3B8DCE5B" w14:textId="036CD719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b/>
                <w:szCs w:val="20"/>
              </w:rPr>
              <w:t>S</w:t>
            </w:r>
            <w:r w:rsidRPr="000C4CFB">
              <w:rPr>
                <w:rFonts w:cs="Arial"/>
                <w:szCs w:val="20"/>
              </w:rPr>
              <w:t>umpf</w:t>
            </w:r>
            <w:proofErr w:type="spellEnd"/>
          </w:p>
        </w:tc>
      </w:tr>
      <w:tr w:rsidR="000C4CFB" w:rsidRPr="000C4CFB" w14:paraId="3D4748B3" w14:textId="77777777" w:rsidTr="004F780A">
        <w:trPr>
          <w:trHeight w:val="256"/>
        </w:trPr>
        <w:tc>
          <w:tcPr>
            <w:tcW w:w="704" w:type="dxa"/>
          </w:tcPr>
          <w:p w14:paraId="190535F0" w14:textId="74308807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4.</w:t>
            </w:r>
          </w:p>
        </w:tc>
        <w:tc>
          <w:tcPr>
            <w:tcW w:w="4875" w:type="dxa"/>
            <w:vAlign w:val="bottom"/>
          </w:tcPr>
          <w:p w14:paraId="092721C5" w14:textId="55B8D2CD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proofErr w:type="spellStart"/>
            <w:r w:rsidRPr="000C4CFB">
              <w:rPr>
                <w:rFonts w:cs="Arial"/>
                <w:szCs w:val="20"/>
              </w:rPr>
              <w:t>h</w:t>
            </w:r>
            <w:r w:rsidRPr="000C4CFB">
              <w:rPr>
                <w:rFonts w:cs="Arial"/>
                <w:b/>
                <w:szCs w:val="20"/>
              </w:rPr>
              <w:t>äu</w:t>
            </w:r>
            <w:r w:rsidRPr="000C4CFB">
              <w:rPr>
                <w:rFonts w:cs="Arial"/>
                <w:szCs w:val="20"/>
              </w:rPr>
              <w:t>ft</w:t>
            </w:r>
            <w:proofErr w:type="spellEnd"/>
          </w:p>
        </w:tc>
      </w:tr>
      <w:tr w:rsidR="006849E2" w:rsidRPr="000C4CFB" w14:paraId="51561949" w14:textId="77777777" w:rsidTr="004F780A">
        <w:trPr>
          <w:trHeight w:val="256"/>
        </w:trPr>
        <w:tc>
          <w:tcPr>
            <w:tcW w:w="704" w:type="dxa"/>
          </w:tcPr>
          <w:p w14:paraId="3C6A5463" w14:textId="04DF7786" w:rsidR="004F780A" w:rsidRPr="000C4CFB" w:rsidRDefault="004F780A" w:rsidP="004F780A">
            <w:pPr>
              <w:spacing w:line="360" w:lineRule="auto"/>
              <w:rPr>
                <w:rFonts w:cs="Arial"/>
                <w:szCs w:val="32"/>
                <w:shd w:val="clear" w:color="auto" w:fill="FFFFFF"/>
                <w:lang w:val="de-DE"/>
              </w:rPr>
            </w:pPr>
            <w:r w:rsidRPr="000C4CFB">
              <w:rPr>
                <w:rFonts w:cs="Arial"/>
                <w:szCs w:val="32"/>
                <w:shd w:val="clear" w:color="auto" w:fill="FFFFFF"/>
                <w:lang w:val="de-DE"/>
              </w:rPr>
              <w:t>15.</w:t>
            </w:r>
          </w:p>
        </w:tc>
        <w:tc>
          <w:tcPr>
            <w:tcW w:w="4875" w:type="dxa"/>
            <w:vAlign w:val="bottom"/>
          </w:tcPr>
          <w:p w14:paraId="72BCD577" w14:textId="61A2DBFB" w:rsidR="004F780A" w:rsidRPr="000C4CFB" w:rsidRDefault="004F780A" w:rsidP="004F780A">
            <w:pPr>
              <w:spacing w:line="360" w:lineRule="auto"/>
              <w:rPr>
                <w:rFonts w:cs="Arial"/>
                <w:shd w:val="clear" w:color="auto" w:fill="FFFFFF"/>
                <w:lang w:val="de-DE"/>
              </w:rPr>
            </w:pPr>
            <w:r w:rsidRPr="000C4CFB">
              <w:rPr>
                <w:rFonts w:cs="Arial"/>
                <w:b/>
                <w:szCs w:val="20"/>
              </w:rPr>
              <w:t>W</w:t>
            </w:r>
            <w:r w:rsidRPr="000C4CFB">
              <w:rPr>
                <w:rFonts w:cs="Arial"/>
                <w:szCs w:val="20"/>
              </w:rPr>
              <w:t>alm</w:t>
            </w:r>
          </w:p>
        </w:tc>
      </w:tr>
    </w:tbl>
    <w:p w14:paraId="36B944A9" w14:textId="5A2C391A" w:rsidR="002F5789" w:rsidRPr="000C4CFB" w:rsidRDefault="002F5789" w:rsidP="004C5D0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</w:p>
    <w:p w14:paraId="6D97903B" w14:textId="6A8515F3" w:rsidR="005F4053" w:rsidRPr="000C4CFB" w:rsidRDefault="005F4053">
      <w:pPr>
        <w:rPr>
          <w:rFonts w:eastAsia="Times New Roman" w:cs="Arial"/>
          <w:lang w:eastAsia="en-GB"/>
        </w:rPr>
      </w:pPr>
      <w:r w:rsidRPr="000C4CFB">
        <w:rPr>
          <w:rFonts w:eastAsia="Times New Roman" w:cs="Arial"/>
          <w:lang w:eastAsia="en-GB"/>
        </w:rPr>
        <w:br w:type="page"/>
      </w:r>
    </w:p>
    <w:p w14:paraId="53ED9BC4" w14:textId="77777777" w:rsidR="006E1439" w:rsidRPr="000C4CFB" w:rsidRDefault="006E1439" w:rsidP="00136164">
      <w:pPr>
        <w:pStyle w:val="Heading2"/>
      </w:pPr>
      <w:bookmarkStart w:id="5" w:name="_Hlk59141084"/>
      <w:r w:rsidRPr="000C4CFB">
        <w:lastRenderedPageBreak/>
        <w:t>VOCABULARY PART A (MEANING)</w:t>
      </w:r>
    </w:p>
    <w:tbl>
      <w:tblPr>
        <w:tblStyle w:val="TableGrid"/>
        <w:tblpPr w:leftFromText="180" w:rightFromText="180" w:vertAnchor="text" w:horzAnchor="margin" w:tblpY="223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2E2F07FC" w14:textId="77777777" w:rsidTr="00E44053">
        <w:trPr>
          <w:trHeight w:val="190"/>
        </w:trPr>
        <w:tc>
          <w:tcPr>
            <w:tcW w:w="10737" w:type="dxa"/>
          </w:tcPr>
          <w:bookmarkEnd w:id="5"/>
          <w:p w14:paraId="1CCE375F" w14:textId="77777777" w:rsidR="0078026C" w:rsidRPr="000C4CFB" w:rsidRDefault="0078026C" w:rsidP="00E44053">
            <w:pPr>
              <w:jc w:val="center"/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1 mark / item = max. </w:t>
            </w:r>
            <w:r w:rsidRPr="000C4CFB">
              <w:rPr>
                <w:rFonts w:cs="Arial"/>
                <w:b/>
                <w:szCs w:val="20"/>
              </w:rPr>
              <w:t xml:space="preserve">20 </w:t>
            </w:r>
            <w:r w:rsidRPr="000C4CFB">
              <w:rPr>
                <w:rFonts w:cs="Arial"/>
                <w:szCs w:val="20"/>
              </w:rPr>
              <w:t>marks in total</w:t>
            </w:r>
          </w:p>
        </w:tc>
      </w:tr>
      <w:tr w:rsidR="000C4CFB" w:rsidRPr="000C4CFB" w14:paraId="57DB592B" w14:textId="77777777" w:rsidTr="00E44053">
        <w:trPr>
          <w:trHeight w:val="190"/>
        </w:trPr>
        <w:tc>
          <w:tcPr>
            <w:tcW w:w="10737" w:type="dxa"/>
          </w:tcPr>
          <w:p w14:paraId="5D522B88" w14:textId="77777777" w:rsidR="0078026C" w:rsidRPr="000C4CFB" w:rsidRDefault="0078026C" w:rsidP="00E44053">
            <w:pPr>
              <w:rPr>
                <w:rFonts w:cs="Arial"/>
                <w:b/>
                <w:szCs w:val="20"/>
              </w:rPr>
            </w:pPr>
          </w:p>
          <w:p w14:paraId="7F5CB5DA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>Notes on tolerance:</w:t>
            </w:r>
          </w:p>
          <w:p w14:paraId="22B96B93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3E60B826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0 errors = </w:t>
            </w:r>
            <w:r w:rsidRPr="000C4CFB">
              <w:rPr>
                <w:rFonts w:cs="Arial"/>
                <w:b/>
                <w:bCs/>
                <w:szCs w:val="20"/>
              </w:rPr>
              <w:t>1</w:t>
            </w:r>
            <w:r w:rsidRPr="000C4CFB">
              <w:rPr>
                <w:rFonts w:cs="Arial"/>
                <w:szCs w:val="20"/>
              </w:rPr>
              <w:t xml:space="preserve"> mark</w:t>
            </w:r>
          </w:p>
          <w:p w14:paraId="1F856A2A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1 or 2 errors = </w:t>
            </w:r>
            <w:r w:rsidRPr="000C4CFB">
              <w:rPr>
                <w:rFonts w:cs="Arial"/>
                <w:b/>
                <w:bCs/>
                <w:szCs w:val="20"/>
              </w:rPr>
              <w:t>0.5</w:t>
            </w:r>
            <w:r w:rsidRPr="000C4CFB">
              <w:rPr>
                <w:rFonts w:cs="Arial"/>
                <w:szCs w:val="20"/>
              </w:rPr>
              <w:t xml:space="preserve"> </w:t>
            </w:r>
            <w:proofErr w:type="gramStart"/>
            <w:r w:rsidRPr="000C4CFB">
              <w:rPr>
                <w:rFonts w:cs="Arial"/>
                <w:szCs w:val="20"/>
              </w:rPr>
              <w:t>mark</w:t>
            </w:r>
            <w:proofErr w:type="gramEnd"/>
          </w:p>
          <w:p w14:paraId="5C46975C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3 or more errors = </w:t>
            </w:r>
            <w:r w:rsidRPr="000C4CFB">
              <w:rPr>
                <w:rFonts w:cs="Arial"/>
                <w:b/>
                <w:bCs/>
                <w:szCs w:val="20"/>
              </w:rPr>
              <w:t>0</w:t>
            </w:r>
            <w:r w:rsidRPr="000C4CFB">
              <w:rPr>
                <w:rFonts w:cs="Arial"/>
                <w:szCs w:val="20"/>
              </w:rPr>
              <w:t xml:space="preserve"> marks</w:t>
            </w:r>
          </w:p>
          <w:p w14:paraId="1B2996EA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258F5777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b/>
                <w:bCs/>
                <w:szCs w:val="20"/>
              </w:rPr>
              <w:t>An error</w:t>
            </w:r>
            <w:r w:rsidRPr="000C4CFB">
              <w:rPr>
                <w:rFonts w:cs="Arial"/>
                <w:szCs w:val="20"/>
              </w:rPr>
              <w:t xml:space="preserve"> is defined as: </w:t>
            </w:r>
          </w:p>
          <w:p w14:paraId="071B3C83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78C87975" w14:textId="77777777" w:rsidR="004F780A" w:rsidRPr="000C4CFB" w:rsidRDefault="004F780A" w:rsidP="004F780A">
            <w:pPr>
              <w:pStyle w:val="ListParagraph"/>
              <w:numPr>
                <w:ilvl w:val="0"/>
                <w:numId w:val="4"/>
              </w:numPr>
              <w:rPr>
                <w:rFonts w:cs="Arial"/>
              </w:rPr>
            </w:pPr>
            <w:r w:rsidRPr="000C4CFB">
              <w:rPr>
                <w:rFonts w:cs="Arial"/>
              </w:rPr>
              <w:t>no gender or wrong gender</w:t>
            </w:r>
          </w:p>
          <w:p w14:paraId="3DE8795C" w14:textId="77777777" w:rsidR="004F780A" w:rsidRPr="000C4CFB" w:rsidRDefault="004F780A" w:rsidP="004F780A">
            <w:pPr>
              <w:pStyle w:val="ListParagraph"/>
              <w:numPr>
                <w:ilvl w:val="0"/>
                <w:numId w:val="4"/>
              </w:numPr>
              <w:rPr>
                <w:rFonts w:cs="Arial"/>
              </w:rPr>
            </w:pPr>
            <w:r w:rsidRPr="000C4CFB">
              <w:rPr>
                <w:rFonts w:cs="Arial"/>
              </w:rPr>
              <w:t>one incorrect or omitted SSC</w:t>
            </w:r>
          </w:p>
          <w:p w14:paraId="1A84A201" w14:textId="77777777" w:rsidR="004F780A" w:rsidRPr="000C4CFB" w:rsidRDefault="004F780A" w:rsidP="004F780A">
            <w:pPr>
              <w:pStyle w:val="ListParagraph"/>
              <w:numPr>
                <w:ilvl w:val="0"/>
                <w:numId w:val="4"/>
              </w:numPr>
              <w:rPr>
                <w:rFonts w:cs="Arial"/>
              </w:rPr>
            </w:pPr>
            <w:r w:rsidRPr="000C4CFB">
              <w:rPr>
                <w:rFonts w:cs="Arial"/>
              </w:rPr>
              <w:t>one omitted or unnecessary stress</w:t>
            </w:r>
          </w:p>
          <w:p w14:paraId="5B750940" w14:textId="77777777" w:rsidR="003E565B" w:rsidRPr="000C4CFB" w:rsidRDefault="003E565B" w:rsidP="003E565B">
            <w:pPr>
              <w:rPr>
                <w:rFonts w:cs="Arial"/>
                <w:szCs w:val="20"/>
              </w:rPr>
            </w:pPr>
          </w:p>
          <w:p w14:paraId="0F129B45" w14:textId="4AC3C985" w:rsidR="0078026C" w:rsidRPr="000C4CFB" w:rsidRDefault="003E565B" w:rsidP="00E44053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 xml:space="preserve">The students were told to produce the word for ‘the’ where needed and told how many words to say. </w:t>
            </w:r>
          </w:p>
        </w:tc>
      </w:tr>
    </w:tbl>
    <w:p w14:paraId="0EA8087C" w14:textId="2C7E024D" w:rsidR="005F4053" w:rsidRPr="000C4CFB" w:rsidRDefault="005F4053" w:rsidP="004C5D05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</w:pPr>
    </w:p>
    <w:p w14:paraId="268016B6" w14:textId="77777777" w:rsidR="00022C1B" w:rsidRPr="000C4CFB" w:rsidRDefault="00022C1B" w:rsidP="00022C1B">
      <w:pPr>
        <w:spacing w:line="360" w:lineRule="auto"/>
        <w:rPr>
          <w:rFonts w:eastAsia="Times New Roman" w:cs="Arial"/>
          <w:sz w:val="23"/>
          <w:szCs w:val="23"/>
          <w:lang w:eastAsia="en-GB"/>
        </w:rPr>
        <w:sectPr w:rsidR="00022C1B" w:rsidRPr="000C4CFB" w:rsidSect="00A27D29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43397751" w14:textId="0BE4242C" w:rsidR="004F780A" w:rsidRPr="00A05133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A05133">
        <w:rPr>
          <w:rFonts w:eastAsia="Times New Roman" w:cs="Arial"/>
          <w:bCs/>
          <w:lang w:eastAsia="en-GB"/>
        </w:rPr>
        <w:t>1. die Tafel</w:t>
      </w:r>
      <w:r w:rsidRPr="00A05133">
        <w:rPr>
          <w:rFonts w:eastAsia="Times New Roman" w:cs="Arial"/>
          <w:b/>
          <w:lang w:eastAsia="en-GB"/>
        </w:rPr>
        <w:t xml:space="preserve"> (</w:t>
      </w:r>
      <w:r w:rsidR="00527991" w:rsidRPr="00A05133">
        <w:rPr>
          <w:rFonts w:eastAsia="Times New Roman" w:cs="Arial"/>
          <w:b/>
          <w:lang w:eastAsia="en-GB"/>
        </w:rPr>
        <w:t>the board)</w:t>
      </w:r>
    </w:p>
    <w:p w14:paraId="0EA3351F" w14:textId="7FC547C9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2. </w:t>
      </w:r>
      <w:proofErr w:type="spellStart"/>
      <w:r w:rsidRPr="009D3AD6">
        <w:rPr>
          <w:rFonts w:eastAsia="Times New Roman" w:cs="Arial"/>
          <w:bCs/>
          <w:lang w:eastAsia="en-GB"/>
        </w:rPr>
        <w:t>glauben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to believe, believing)</w:t>
      </w:r>
    </w:p>
    <w:p w14:paraId="26399FCF" w14:textId="35D2AA6B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3. langweilig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boring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)</w:t>
      </w:r>
    </w:p>
    <w:p w14:paraId="0BB48EDC" w14:textId="63A213DF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4. auch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also)</w:t>
      </w:r>
    </w:p>
    <w:p w14:paraId="28D94C6A" w14:textId="050194B5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5. bitte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please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)</w:t>
      </w:r>
    </w:p>
    <w:p w14:paraId="335544B7" w14:textId="4DA8D324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6. zu Hause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 xml:space="preserve">(at 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home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)</w:t>
      </w:r>
    </w:p>
    <w:p w14:paraId="693A01E3" w14:textId="458CAB69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7. die Sängerin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the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 xml:space="preserve"> 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singer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 xml:space="preserve"> (f.))</w:t>
      </w:r>
    </w:p>
    <w:p w14:paraId="71674065" w14:textId="3236BE86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8. mit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with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)</w:t>
      </w:r>
    </w:p>
    <w:p w14:paraId="211E6837" w14:textId="16A01AA2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9. </w:t>
      </w:r>
      <w:proofErr w:type="spellStart"/>
      <w:r w:rsidRPr="009D3AD6">
        <w:rPr>
          <w:rFonts w:eastAsia="Times New Roman" w:cs="Arial"/>
          <w:bCs/>
          <w:lang w:eastAsia="en-GB"/>
        </w:rPr>
        <w:t>heißen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to be called)</w:t>
      </w:r>
    </w:p>
    <w:p w14:paraId="2690D3D5" w14:textId="4C933222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>10. die Hand</w:t>
      </w:r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the hand)</w:t>
      </w:r>
    </w:p>
    <w:p w14:paraId="1D1B61A8" w14:textId="6BB5F2D6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11. </w:t>
      </w:r>
      <w:proofErr w:type="spellStart"/>
      <w:r w:rsidRPr="009D3AD6">
        <w:rPr>
          <w:rFonts w:eastAsia="Times New Roman" w:cs="Arial"/>
          <w:bCs/>
          <w:lang w:eastAsia="en-GB"/>
        </w:rPr>
        <w:t>spät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late)</w:t>
      </w:r>
    </w:p>
    <w:p w14:paraId="3E7E2440" w14:textId="1F6DD878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12. </w:t>
      </w:r>
      <w:proofErr w:type="spellStart"/>
      <w:r w:rsidRPr="009D3AD6">
        <w:rPr>
          <w:rFonts w:eastAsia="Times New Roman" w:cs="Arial"/>
          <w:bCs/>
          <w:lang w:eastAsia="en-GB"/>
        </w:rPr>
        <w:t>sie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she)</w:t>
      </w:r>
    </w:p>
    <w:p w14:paraId="08418A43" w14:textId="613EB918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13. </w:t>
      </w:r>
      <w:proofErr w:type="spellStart"/>
      <w:r w:rsidRPr="009D3AD6">
        <w:rPr>
          <w:rFonts w:eastAsia="Times New Roman" w:cs="Arial"/>
          <w:bCs/>
          <w:lang w:eastAsia="en-GB"/>
        </w:rPr>
        <w:t>gelb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yellow)</w:t>
      </w:r>
    </w:p>
    <w:p w14:paraId="5561EC1A" w14:textId="0E857B42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>14. der Mensch</w:t>
      </w:r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the human being)</w:t>
      </w:r>
    </w:p>
    <w:p w14:paraId="28AB9164" w14:textId="29AB1A30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15. zehn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ten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)</w:t>
      </w:r>
    </w:p>
    <w:p w14:paraId="58F56B0A" w14:textId="2629B2C2" w:rsidR="004F780A" w:rsidRPr="00A05133" w:rsidRDefault="004F780A" w:rsidP="00A05133">
      <w:pPr>
        <w:spacing w:line="276" w:lineRule="auto"/>
        <w:rPr>
          <w:rFonts w:eastAsia="Times New Roman" w:cs="Arial"/>
          <w:bCs/>
          <w:lang w:val="de-DE" w:eastAsia="en-GB"/>
        </w:rPr>
      </w:pPr>
      <w:r w:rsidRPr="00A05133">
        <w:rPr>
          <w:rFonts w:eastAsia="Times New Roman" w:cs="Arial"/>
          <w:bCs/>
          <w:lang w:val="de-DE" w:eastAsia="en-GB"/>
        </w:rPr>
        <w:t>16. nicht wahr?</w:t>
      </w:r>
      <w:r w:rsidR="00527991" w:rsidRPr="00A05133">
        <w:rPr>
          <w:rFonts w:eastAsia="Times New Roman" w:cs="Arial"/>
          <w:bCs/>
          <w:lang w:val="de-DE" w:eastAsia="en-GB"/>
        </w:rPr>
        <w:t xml:space="preserve"> </w:t>
      </w:r>
      <w:r w:rsidR="00527991" w:rsidRPr="00A05133">
        <w:rPr>
          <w:rFonts w:eastAsia="Times New Roman" w:cs="Arial"/>
          <w:b/>
          <w:lang w:val="de-DE" w:eastAsia="en-GB"/>
        </w:rPr>
        <w:t>(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isn’t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 xml:space="preserve"> </w:t>
      </w:r>
      <w:proofErr w:type="spellStart"/>
      <w:r w:rsidR="00527991" w:rsidRPr="00A05133">
        <w:rPr>
          <w:rFonts w:eastAsia="Times New Roman" w:cs="Arial"/>
          <w:b/>
          <w:lang w:val="de-DE" w:eastAsia="en-GB"/>
        </w:rPr>
        <w:t>it</w:t>
      </w:r>
      <w:proofErr w:type="spellEnd"/>
      <w:r w:rsidR="00527991" w:rsidRPr="00A05133">
        <w:rPr>
          <w:rFonts w:eastAsia="Times New Roman" w:cs="Arial"/>
          <w:b/>
          <w:lang w:val="de-DE" w:eastAsia="en-GB"/>
        </w:rPr>
        <w:t>?)</w:t>
      </w:r>
    </w:p>
    <w:p w14:paraId="5A1843EF" w14:textId="74006973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17. </w:t>
      </w:r>
      <w:proofErr w:type="spellStart"/>
      <w:r w:rsidRPr="009D3AD6">
        <w:rPr>
          <w:rFonts w:eastAsia="Times New Roman" w:cs="Arial"/>
          <w:bCs/>
          <w:lang w:eastAsia="en-GB"/>
        </w:rPr>
        <w:t>hören</w:t>
      </w:r>
      <w:proofErr w:type="spellEnd"/>
      <w:r w:rsidRPr="009D3AD6">
        <w:rPr>
          <w:rFonts w:eastAsia="Times New Roman" w:cs="Arial"/>
          <w:bCs/>
          <w:lang w:eastAsia="en-GB"/>
        </w:rPr>
        <w:t xml:space="preserve"> / </w:t>
      </w:r>
      <w:proofErr w:type="spellStart"/>
      <w:r w:rsidRPr="009D3AD6">
        <w:rPr>
          <w:rFonts w:eastAsia="Times New Roman" w:cs="Arial"/>
          <w:bCs/>
          <w:lang w:eastAsia="en-GB"/>
        </w:rPr>
        <w:t>zuhören</w:t>
      </w:r>
      <w:proofErr w:type="spellEnd"/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to hear, hearing)</w:t>
      </w:r>
    </w:p>
    <w:p w14:paraId="6FF317D7" w14:textId="796F99F6" w:rsidR="004F780A" w:rsidRPr="009D3AD6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9D3AD6">
        <w:rPr>
          <w:rFonts w:eastAsia="Times New Roman" w:cs="Arial"/>
          <w:bCs/>
          <w:lang w:eastAsia="en-GB"/>
        </w:rPr>
        <w:t xml:space="preserve">18. </w:t>
      </w:r>
      <w:proofErr w:type="spellStart"/>
      <w:r w:rsidRPr="009D3AD6">
        <w:rPr>
          <w:rFonts w:eastAsia="Times New Roman" w:cs="Arial"/>
          <w:bCs/>
          <w:lang w:eastAsia="en-GB"/>
        </w:rPr>
        <w:t>Lieblings</w:t>
      </w:r>
      <w:proofErr w:type="spellEnd"/>
      <w:r w:rsidRPr="009D3AD6">
        <w:rPr>
          <w:rFonts w:eastAsia="Times New Roman" w:cs="Arial"/>
          <w:bCs/>
          <w:lang w:eastAsia="en-GB"/>
        </w:rPr>
        <w:t>-</w:t>
      </w:r>
      <w:r w:rsidR="00527991" w:rsidRPr="009D3AD6">
        <w:rPr>
          <w:rFonts w:eastAsia="Times New Roman" w:cs="Arial"/>
          <w:bCs/>
          <w:lang w:eastAsia="en-GB"/>
        </w:rPr>
        <w:t xml:space="preserve"> </w:t>
      </w:r>
      <w:r w:rsidR="00527991" w:rsidRPr="009D3AD6">
        <w:rPr>
          <w:rFonts w:eastAsia="Times New Roman" w:cs="Arial"/>
          <w:b/>
          <w:lang w:eastAsia="en-GB"/>
        </w:rPr>
        <w:t>(favourite)</w:t>
      </w:r>
    </w:p>
    <w:p w14:paraId="5BE68226" w14:textId="2F0235C6" w:rsidR="004F780A" w:rsidRPr="00A05133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A05133">
        <w:rPr>
          <w:rFonts w:eastAsia="Times New Roman" w:cs="Arial"/>
          <w:bCs/>
          <w:lang w:eastAsia="en-GB"/>
        </w:rPr>
        <w:t>19. gut</w:t>
      </w:r>
      <w:r w:rsidR="00527991" w:rsidRPr="00A05133">
        <w:rPr>
          <w:rFonts w:eastAsia="Times New Roman" w:cs="Arial"/>
          <w:bCs/>
          <w:lang w:eastAsia="en-GB"/>
        </w:rPr>
        <w:t xml:space="preserve"> </w:t>
      </w:r>
      <w:r w:rsidR="00527991" w:rsidRPr="00A05133">
        <w:rPr>
          <w:rFonts w:eastAsia="Times New Roman" w:cs="Arial"/>
          <w:b/>
          <w:lang w:eastAsia="en-GB"/>
        </w:rPr>
        <w:t>(good)</w:t>
      </w:r>
    </w:p>
    <w:p w14:paraId="351BCD23" w14:textId="6CB77EFA" w:rsidR="004F780A" w:rsidRPr="00A05133" w:rsidRDefault="004F780A" w:rsidP="00A05133">
      <w:pPr>
        <w:spacing w:line="276" w:lineRule="auto"/>
        <w:rPr>
          <w:rFonts w:eastAsia="Times New Roman" w:cs="Arial"/>
          <w:bCs/>
          <w:lang w:eastAsia="en-GB"/>
        </w:rPr>
      </w:pPr>
      <w:r w:rsidRPr="00A05133">
        <w:rPr>
          <w:rFonts w:eastAsia="Times New Roman" w:cs="Arial"/>
          <w:bCs/>
          <w:lang w:eastAsia="en-GB"/>
        </w:rPr>
        <w:t>20. die Band</w:t>
      </w:r>
      <w:r w:rsidR="00527991" w:rsidRPr="00A05133">
        <w:rPr>
          <w:rFonts w:eastAsia="Times New Roman" w:cs="Arial"/>
          <w:bCs/>
          <w:lang w:eastAsia="en-GB"/>
        </w:rPr>
        <w:t xml:space="preserve"> </w:t>
      </w:r>
      <w:r w:rsidR="00527991" w:rsidRPr="00A05133">
        <w:rPr>
          <w:rFonts w:eastAsia="Times New Roman" w:cs="Arial"/>
          <w:b/>
          <w:lang w:eastAsia="en-GB"/>
        </w:rPr>
        <w:t>(the band)</w:t>
      </w:r>
    </w:p>
    <w:p w14:paraId="74C62B98" w14:textId="77777777" w:rsidR="009C6643" w:rsidRPr="000C4CFB" w:rsidRDefault="009C6643" w:rsidP="009C6643">
      <w:pPr>
        <w:shd w:val="clear" w:color="auto" w:fill="FFFFFF"/>
        <w:spacing w:after="0" w:line="360" w:lineRule="auto"/>
        <w:rPr>
          <w:rFonts w:eastAsia="Times New Roman" w:cs="Arial"/>
          <w:lang w:eastAsia="en-GB"/>
        </w:rPr>
        <w:sectPr w:rsidR="009C6643" w:rsidRPr="000C4CFB" w:rsidSect="00022C1B">
          <w:type w:val="continuous"/>
          <w:pgSz w:w="11906" w:h="16838"/>
          <w:pgMar w:top="709" w:right="566" w:bottom="567" w:left="567" w:header="283" w:footer="624" w:gutter="0"/>
          <w:cols w:num="2" w:space="708"/>
          <w:docGrid w:linePitch="381"/>
        </w:sectPr>
      </w:pPr>
    </w:p>
    <w:p w14:paraId="71834DD8" w14:textId="77777777" w:rsidR="009C6643" w:rsidRPr="000C4CFB" w:rsidRDefault="009C6643" w:rsidP="009C6643">
      <w:pPr>
        <w:rPr>
          <w:rFonts w:eastAsia="Times New Roman" w:cs="Arial"/>
          <w:lang w:eastAsia="en-GB"/>
        </w:rPr>
      </w:pPr>
    </w:p>
    <w:p w14:paraId="17EA5F97" w14:textId="1561ECEA" w:rsidR="004F780A" w:rsidRPr="000C4CFB" w:rsidRDefault="004F780A" w:rsidP="004F780A">
      <w:pPr>
        <w:rPr>
          <w:lang w:eastAsia="en-GB"/>
        </w:rPr>
      </w:pPr>
    </w:p>
    <w:p w14:paraId="68CA844D" w14:textId="05878C9C" w:rsidR="004F780A" w:rsidRPr="000C4CFB" w:rsidRDefault="004F780A" w:rsidP="004F780A">
      <w:pPr>
        <w:rPr>
          <w:lang w:eastAsia="en-GB"/>
        </w:rPr>
      </w:pPr>
    </w:p>
    <w:p w14:paraId="3C29F95D" w14:textId="41C95400" w:rsidR="004F780A" w:rsidRPr="000C4CFB" w:rsidRDefault="004F780A" w:rsidP="004F780A">
      <w:pPr>
        <w:rPr>
          <w:lang w:eastAsia="en-GB"/>
        </w:rPr>
      </w:pPr>
    </w:p>
    <w:p w14:paraId="63A853A6" w14:textId="77777777" w:rsidR="004F780A" w:rsidRPr="000C4CFB" w:rsidRDefault="004F780A" w:rsidP="00224D78">
      <w:pPr>
        <w:rPr>
          <w:lang w:eastAsia="en-GB"/>
        </w:rPr>
      </w:pPr>
    </w:p>
    <w:p w14:paraId="2E79D5EF" w14:textId="1EC435E1" w:rsidR="005403F6" w:rsidRPr="000C4CFB" w:rsidRDefault="005403F6" w:rsidP="00136164">
      <w:pPr>
        <w:pStyle w:val="Heading2"/>
        <w:rPr>
          <w:b w:val="0"/>
          <w:lang w:eastAsia="en-GB"/>
        </w:rPr>
      </w:pPr>
    </w:p>
    <w:p w14:paraId="6853BD38" w14:textId="77777777" w:rsidR="00136164" w:rsidRPr="000C4CFB" w:rsidRDefault="00136164" w:rsidP="00136164">
      <w:pPr>
        <w:rPr>
          <w:lang w:eastAsia="en-GB"/>
        </w:rPr>
      </w:pPr>
    </w:p>
    <w:p w14:paraId="0E5C136B" w14:textId="77777777" w:rsidR="00F340DA" w:rsidRDefault="00F340DA" w:rsidP="00136164">
      <w:pPr>
        <w:pStyle w:val="Heading2"/>
        <w:rPr>
          <w:lang w:eastAsia="en-GB"/>
        </w:rPr>
      </w:pPr>
    </w:p>
    <w:p w14:paraId="27794B59" w14:textId="77777777" w:rsidR="00F340DA" w:rsidRDefault="00F340DA" w:rsidP="00136164">
      <w:pPr>
        <w:pStyle w:val="Heading2"/>
        <w:rPr>
          <w:lang w:eastAsia="en-GB"/>
        </w:rPr>
      </w:pPr>
    </w:p>
    <w:p w14:paraId="0EF18A9C" w14:textId="7D61AEBC" w:rsidR="00043ED1" w:rsidRPr="000C4CFB" w:rsidRDefault="00043ED1" w:rsidP="00136164">
      <w:pPr>
        <w:pStyle w:val="Heading2"/>
        <w:rPr>
          <w:b w:val="0"/>
          <w:lang w:eastAsia="en-GB"/>
        </w:rPr>
      </w:pPr>
      <w:r w:rsidRPr="000C4CFB">
        <w:rPr>
          <w:lang w:eastAsia="en-GB"/>
        </w:rPr>
        <w:lastRenderedPageBreak/>
        <w:t>GRAMMAR PART A (</w:t>
      </w:r>
      <w:r w:rsidR="00F340DA">
        <w:rPr>
          <w:lang w:eastAsia="en-GB"/>
        </w:rPr>
        <w:t xml:space="preserve">YES/NO </w:t>
      </w:r>
      <w:r w:rsidRPr="000C4CFB">
        <w:rPr>
          <w:lang w:eastAsia="en-GB"/>
        </w:rPr>
        <w:t>QUESTIONS)</w:t>
      </w:r>
    </w:p>
    <w:p w14:paraId="01702D61" w14:textId="11DD8054" w:rsidR="00F340DA" w:rsidRDefault="00F340DA" w:rsidP="00F340DA">
      <w:pPr>
        <w:pStyle w:val="Heading2"/>
        <w:spacing w:after="0"/>
      </w:pPr>
      <w:r w:rsidRPr="00663570">
        <w:t>Marks should not be deducted for pronunciation unless the pronunciation makes the grammar itself incorrect.</w:t>
      </w:r>
    </w:p>
    <w:p w14:paraId="7990D933" w14:textId="77777777" w:rsidR="00F340DA" w:rsidRPr="00F340DA" w:rsidRDefault="00F340DA" w:rsidP="00F340DA"/>
    <w:p w14:paraId="667D5612" w14:textId="546352E6" w:rsidR="00043ED1" w:rsidRPr="000C4CFB" w:rsidRDefault="00043ED1" w:rsidP="00043ED1">
      <w:pPr>
        <w:rPr>
          <w:lang w:eastAsia="en-GB"/>
        </w:rPr>
      </w:pPr>
      <w:r w:rsidRPr="000C4CFB">
        <w:rPr>
          <w:lang w:eastAsia="en-GB"/>
        </w:rPr>
        <w:t>Grammar focus: Word order for questions (verb-subject)</w:t>
      </w:r>
    </w:p>
    <w:p w14:paraId="04B4BD25" w14:textId="231A322B" w:rsidR="00043ED1" w:rsidRPr="000C4CFB" w:rsidRDefault="00043ED1" w:rsidP="00043ED1">
      <w:pPr>
        <w:rPr>
          <w:rFonts w:cs="Helvetica"/>
          <w:shd w:val="clear" w:color="auto" w:fill="FFFFFF"/>
          <w:lang w:val="en-US"/>
        </w:rPr>
      </w:pPr>
      <w:r w:rsidRPr="000C4CFB">
        <w:rPr>
          <w:lang w:eastAsia="en-GB"/>
        </w:rPr>
        <w:t xml:space="preserve">Instruction to pupils: </w:t>
      </w:r>
      <w:r w:rsidRPr="000C4CFB">
        <w:rPr>
          <w:rFonts w:cs="Helvetica"/>
          <w:b/>
          <w:shd w:val="clear" w:color="auto" w:fill="FFFFFF"/>
          <w:lang w:val="en-US"/>
        </w:rPr>
        <w:t>Change the order of the words</w:t>
      </w:r>
      <w:r w:rsidRPr="000C4CFB">
        <w:rPr>
          <w:rFonts w:cs="Helvetica"/>
          <w:shd w:val="clear" w:color="auto" w:fill="FFFFFF"/>
          <w:lang w:val="en-US"/>
        </w:rPr>
        <w:t xml:space="preserve"> to turn each statement </w:t>
      </w:r>
      <w:r w:rsidR="00102955">
        <w:rPr>
          <w:rFonts w:cs="Helvetica"/>
          <w:shd w:val="clear" w:color="auto" w:fill="FFFFFF"/>
          <w:lang w:val="en-US"/>
        </w:rPr>
        <w:t xml:space="preserve">below </w:t>
      </w:r>
      <w:r w:rsidRPr="000C4CFB">
        <w:rPr>
          <w:rFonts w:cs="Helvetica"/>
          <w:shd w:val="clear" w:color="auto" w:fill="FFFFFF"/>
          <w:lang w:val="en-US"/>
        </w:rPr>
        <w:t>into a question</w:t>
      </w:r>
      <w:r w:rsidR="00102955">
        <w:rPr>
          <w:rFonts w:cs="Helvetica"/>
          <w:shd w:val="clear" w:color="auto" w:fill="FFFFFF"/>
          <w:lang w:val="en-US"/>
        </w:rPr>
        <w:t>.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0C4CFB" w:rsidRPr="000C4CFB" w14:paraId="45BD442D" w14:textId="77777777" w:rsidTr="008301AD">
        <w:trPr>
          <w:trHeight w:val="190"/>
        </w:trPr>
        <w:tc>
          <w:tcPr>
            <w:tcW w:w="10768" w:type="dxa"/>
          </w:tcPr>
          <w:p w14:paraId="648B0EA2" w14:textId="77777777" w:rsidR="00043ED1" w:rsidRPr="000C4CFB" w:rsidRDefault="00043ED1" w:rsidP="008301AD">
            <w:pPr>
              <w:jc w:val="center"/>
              <w:rPr>
                <w:rFonts w:cs="Arial"/>
              </w:rPr>
            </w:pPr>
            <w:r w:rsidRPr="000C4CFB">
              <w:rPr>
                <w:rFonts w:cs="Arial"/>
              </w:rPr>
              <w:t xml:space="preserve">1 marks / item = max. </w:t>
            </w:r>
            <w:r w:rsidRPr="000C4CFB">
              <w:rPr>
                <w:rFonts w:cs="Arial"/>
                <w:b/>
              </w:rPr>
              <w:t>2</w:t>
            </w:r>
            <w:r w:rsidRPr="000C4CFB">
              <w:rPr>
                <w:rFonts w:cs="Arial"/>
              </w:rPr>
              <w:t xml:space="preserve"> marks in total</w:t>
            </w:r>
          </w:p>
        </w:tc>
      </w:tr>
      <w:tr w:rsidR="00043ED1" w:rsidRPr="000C4CFB" w14:paraId="3724F98E" w14:textId="77777777" w:rsidTr="008301AD">
        <w:trPr>
          <w:trHeight w:val="890"/>
        </w:trPr>
        <w:tc>
          <w:tcPr>
            <w:tcW w:w="10768" w:type="dxa"/>
          </w:tcPr>
          <w:p w14:paraId="08ED5EB3" w14:textId="77777777" w:rsidR="00043ED1" w:rsidRPr="000C4CFB" w:rsidRDefault="00043ED1" w:rsidP="008301AD">
            <w:pPr>
              <w:rPr>
                <w:rFonts w:cs="Arial"/>
                <w:i/>
              </w:rPr>
            </w:pPr>
          </w:p>
          <w:p w14:paraId="15569F2B" w14:textId="7610CBFF" w:rsidR="00043ED1" w:rsidRPr="000C4CFB" w:rsidRDefault="00043ED1" w:rsidP="00043ED1">
            <w:pPr>
              <w:rPr>
                <w:rFonts w:cs="Arial"/>
              </w:rPr>
            </w:pPr>
            <w:r w:rsidRPr="000C4CFB">
              <w:rPr>
                <w:rFonts w:cs="Arial"/>
                <w:b/>
              </w:rPr>
              <w:t>1</w:t>
            </w:r>
            <w:r w:rsidRPr="000C4CFB">
              <w:rPr>
                <w:rFonts w:cs="Arial"/>
              </w:rPr>
              <w:t xml:space="preserve"> </w:t>
            </w:r>
            <w:r w:rsidRPr="000C4CFB">
              <w:rPr>
                <w:rFonts w:cs="Arial"/>
                <w:b/>
              </w:rPr>
              <w:t>mark</w:t>
            </w:r>
            <w:r w:rsidRPr="000C4CFB">
              <w:rPr>
                <w:rFonts w:cs="Arial"/>
              </w:rPr>
              <w:t>: Inversion of verb and subject pronoun</w:t>
            </w:r>
          </w:p>
        </w:tc>
      </w:tr>
    </w:tbl>
    <w:p w14:paraId="19C976F6" w14:textId="77777777" w:rsidR="00043ED1" w:rsidRPr="000C4CFB" w:rsidRDefault="00043ED1" w:rsidP="00043ED1">
      <w:pPr>
        <w:rPr>
          <w:rFonts w:cs="Helvetica"/>
          <w:shd w:val="clear" w:color="auto" w:fill="FFFFFF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421"/>
        <w:gridCol w:w="4122"/>
        <w:gridCol w:w="6225"/>
      </w:tblGrid>
      <w:tr w:rsidR="000C4CFB" w:rsidRPr="000C4CFB" w14:paraId="27807CA4" w14:textId="77777777" w:rsidTr="009C28DE">
        <w:trPr>
          <w:trHeight w:val="709"/>
        </w:trPr>
        <w:tc>
          <w:tcPr>
            <w:tcW w:w="421" w:type="dxa"/>
            <w:vAlign w:val="center"/>
          </w:tcPr>
          <w:p w14:paraId="6937F9C9" w14:textId="77777777" w:rsidR="00043ED1" w:rsidRPr="000C4CFB" w:rsidRDefault="00043ED1" w:rsidP="00830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4122" w:type="dxa"/>
            <w:vAlign w:val="center"/>
          </w:tcPr>
          <w:p w14:paraId="2376884F" w14:textId="77777777" w:rsidR="00043ED1" w:rsidRPr="000C4CFB" w:rsidRDefault="00043ED1" w:rsidP="008301AD">
            <w:pPr>
              <w:rPr>
                <w:b/>
              </w:rPr>
            </w:pPr>
            <w:r w:rsidRPr="000C4CFB">
              <w:rPr>
                <w:b/>
              </w:rPr>
              <w:t xml:space="preserve">Du </w:t>
            </w:r>
            <w:proofErr w:type="spellStart"/>
            <w:r w:rsidRPr="000C4CFB">
              <w:rPr>
                <w:b/>
              </w:rPr>
              <w:t>schreibst</w:t>
            </w:r>
            <w:proofErr w:type="spellEnd"/>
            <w:r w:rsidRPr="000C4CFB">
              <w:rPr>
                <w:b/>
              </w:rPr>
              <w:t xml:space="preserve"> das Wort. </w:t>
            </w:r>
          </w:p>
          <w:p w14:paraId="155814F2" w14:textId="77777777" w:rsidR="00043ED1" w:rsidRPr="000C4CFB" w:rsidRDefault="00043ED1" w:rsidP="008301AD">
            <w:pPr>
              <w:rPr>
                <w:i/>
              </w:rPr>
            </w:pPr>
            <w:r w:rsidRPr="000C4CFB">
              <w:rPr>
                <w:i/>
              </w:rPr>
              <w:t>You are writing the word.</w:t>
            </w:r>
          </w:p>
        </w:tc>
        <w:tc>
          <w:tcPr>
            <w:tcW w:w="6225" w:type="dxa"/>
            <w:vAlign w:val="center"/>
          </w:tcPr>
          <w:p w14:paraId="6F283E02" w14:textId="204E32C9" w:rsidR="00043ED1" w:rsidRPr="000C4CFB" w:rsidRDefault="00043ED1" w:rsidP="008301AD">
            <w:pPr>
              <w:rPr>
                <w:i/>
                <w:iCs/>
                <w:lang w:val="de-DE"/>
              </w:rPr>
            </w:pPr>
            <w:proofErr w:type="spellStart"/>
            <w:r w:rsidRPr="000C4CFB">
              <w:rPr>
                <w:bCs/>
                <w:iCs/>
                <w:lang w:val="de-DE"/>
              </w:rPr>
              <w:t>Question</w:t>
            </w:r>
            <w:proofErr w:type="spellEnd"/>
            <w:r w:rsidRPr="000C4CFB">
              <w:rPr>
                <w:bCs/>
                <w:iCs/>
                <w:lang w:val="de-DE"/>
              </w:rPr>
              <w:t>:</w:t>
            </w:r>
            <w:r w:rsidRPr="000C4CFB">
              <w:rPr>
                <w:b/>
                <w:bCs/>
                <w:iCs/>
                <w:lang w:val="de-DE"/>
              </w:rPr>
              <w:t xml:space="preserve"> </w:t>
            </w:r>
            <w:r w:rsidRPr="00102955">
              <w:rPr>
                <w:rFonts w:cs="Arial"/>
                <w:b/>
                <w:bCs/>
                <w:shd w:val="clear" w:color="auto" w:fill="FFFFFF"/>
                <w:lang w:val="de-DE"/>
              </w:rPr>
              <w:t>Schreibst du das Wort?</w:t>
            </w:r>
          </w:p>
          <w:p w14:paraId="75DFD878" w14:textId="28E772CD" w:rsidR="00043ED1" w:rsidRPr="000C4CFB" w:rsidRDefault="00043ED1" w:rsidP="008301AD">
            <w:r w:rsidRPr="000C4CFB">
              <w:rPr>
                <w:iCs/>
                <w:lang w:val="de-DE"/>
              </w:rPr>
              <w:t xml:space="preserve">                 </w:t>
            </w:r>
            <w:r w:rsidRPr="000C4CFB">
              <w:rPr>
                <w:iCs/>
              </w:rPr>
              <w:t>(Are you writing</w:t>
            </w:r>
            <w:r w:rsidR="00102955">
              <w:rPr>
                <w:iCs/>
              </w:rPr>
              <w:t xml:space="preserve"> the word?</w:t>
            </w:r>
            <w:r w:rsidRPr="000C4CFB">
              <w:rPr>
                <w:iCs/>
              </w:rPr>
              <w:t>)</w:t>
            </w:r>
          </w:p>
        </w:tc>
      </w:tr>
      <w:tr w:rsidR="00043ED1" w:rsidRPr="000C4CFB" w14:paraId="2266EC4D" w14:textId="77777777" w:rsidTr="009C28DE">
        <w:trPr>
          <w:trHeight w:val="710"/>
        </w:trPr>
        <w:tc>
          <w:tcPr>
            <w:tcW w:w="421" w:type="dxa"/>
            <w:vAlign w:val="center"/>
          </w:tcPr>
          <w:p w14:paraId="073A5B99" w14:textId="77777777" w:rsidR="00043ED1" w:rsidRPr="000C4CFB" w:rsidRDefault="00043ED1" w:rsidP="008301AD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4122" w:type="dxa"/>
          </w:tcPr>
          <w:p w14:paraId="64D8C303" w14:textId="77777777" w:rsidR="00043ED1" w:rsidRPr="000C4CFB" w:rsidRDefault="00043ED1" w:rsidP="008301AD">
            <w:pPr>
              <w:rPr>
                <w:b/>
                <w:lang w:val="de-DE"/>
              </w:rPr>
            </w:pPr>
            <w:r w:rsidRPr="000C4CFB">
              <w:rPr>
                <w:b/>
                <w:lang w:val="de-DE"/>
              </w:rPr>
              <w:t>Er findet das Essen lecker.</w:t>
            </w:r>
          </w:p>
          <w:p w14:paraId="6ABE4066" w14:textId="77777777" w:rsidR="00043ED1" w:rsidRPr="000C4CFB" w:rsidRDefault="00043ED1" w:rsidP="008301AD">
            <w:pPr>
              <w:rPr>
                <w:i/>
              </w:rPr>
            </w:pPr>
            <w:r w:rsidRPr="000C4CFB">
              <w:rPr>
                <w:i/>
              </w:rPr>
              <w:t>He finds the meal delicious.</w:t>
            </w:r>
            <w:r w:rsidRPr="000C4CFB">
              <w:rPr>
                <w:i/>
              </w:rPr>
              <w:tab/>
            </w:r>
          </w:p>
        </w:tc>
        <w:tc>
          <w:tcPr>
            <w:tcW w:w="6225" w:type="dxa"/>
          </w:tcPr>
          <w:p w14:paraId="1FB981FE" w14:textId="7718A841" w:rsidR="00043ED1" w:rsidRPr="000C4CFB" w:rsidRDefault="00043ED1" w:rsidP="008301AD">
            <w:pPr>
              <w:rPr>
                <w:i/>
                <w:iCs/>
                <w:lang w:val="de-DE"/>
              </w:rPr>
            </w:pPr>
            <w:proofErr w:type="spellStart"/>
            <w:r w:rsidRPr="000C4CFB">
              <w:rPr>
                <w:bCs/>
                <w:iCs/>
                <w:lang w:val="de-DE"/>
              </w:rPr>
              <w:t>Question</w:t>
            </w:r>
            <w:proofErr w:type="spellEnd"/>
            <w:r w:rsidRPr="000C4CFB">
              <w:rPr>
                <w:bCs/>
                <w:iCs/>
                <w:lang w:val="de-DE"/>
              </w:rPr>
              <w:t>:</w:t>
            </w:r>
            <w:r w:rsidRPr="000C4CFB">
              <w:rPr>
                <w:b/>
                <w:bCs/>
                <w:iCs/>
                <w:lang w:val="de-DE"/>
              </w:rPr>
              <w:t xml:space="preserve"> </w:t>
            </w:r>
            <w:r w:rsidRPr="00102955">
              <w:rPr>
                <w:rFonts w:cs="Arial"/>
                <w:b/>
                <w:bCs/>
                <w:shd w:val="clear" w:color="auto" w:fill="FFFFFF"/>
                <w:lang w:val="de-DE"/>
              </w:rPr>
              <w:t>Findet er das Essen lecker?</w:t>
            </w:r>
          </w:p>
          <w:p w14:paraId="2ABCA732" w14:textId="0E5386C5" w:rsidR="00043ED1" w:rsidRPr="000C4CFB" w:rsidRDefault="00043ED1" w:rsidP="008301AD">
            <w:pPr>
              <w:rPr>
                <w:b/>
                <w:bCs/>
                <w:iCs/>
              </w:rPr>
            </w:pPr>
            <w:r w:rsidRPr="000C4CFB">
              <w:rPr>
                <w:iCs/>
                <w:lang w:val="de-DE"/>
              </w:rPr>
              <w:t xml:space="preserve">                 </w:t>
            </w:r>
            <w:r w:rsidRPr="000C4CFB">
              <w:rPr>
                <w:iCs/>
              </w:rPr>
              <w:t>(Does he find</w:t>
            </w:r>
            <w:r w:rsidR="00102955">
              <w:rPr>
                <w:iCs/>
              </w:rPr>
              <w:t xml:space="preserve"> the meal delicious?</w:t>
            </w:r>
            <w:r w:rsidRPr="000C4CFB">
              <w:rPr>
                <w:iCs/>
              </w:rPr>
              <w:t>)</w:t>
            </w:r>
          </w:p>
        </w:tc>
      </w:tr>
    </w:tbl>
    <w:p w14:paraId="0E44A9C1" w14:textId="77777777" w:rsidR="00043ED1" w:rsidRPr="000C4CFB" w:rsidRDefault="00043ED1" w:rsidP="00043ED1">
      <w:pPr>
        <w:rPr>
          <w:lang w:eastAsia="en-GB"/>
        </w:rPr>
      </w:pPr>
    </w:p>
    <w:p w14:paraId="094CCDEB" w14:textId="77777777" w:rsidR="002D1915" w:rsidRPr="000C4CFB" w:rsidRDefault="002D1915" w:rsidP="00136164">
      <w:pPr>
        <w:pStyle w:val="Heading2"/>
        <w:rPr>
          <w:b w:val="0"/>
          <w:lang w:eastAsia="en-GB"/>
        </w:rPr>
      </w:pPr>
    </w:p>
    <w:p w14:paraId="285C088A" w14:textId="4E61642C" w:rsidR="006E1439" w:rsidRPr="000C4CFB" w:rsidRDefault="006E1439" w:rsidP="00136164">
      <w:pPr>
        <w:pStyle w:val="Heading2"/>
      </w:pPr>
      <w:r w:rsidRPr="000C4CFB">
        <w:rPr>
          <w:lang w:eastAsia="en-GB"/>
        </w:rPr>
        <w:t>GRAMMAR</w:t>
      </w:r>
      <w:r w:rsidRPr="000C4CFB">
        <w:t xml:space="preserve"> PART </w:t>
      </w:r>
      <w:r w:rsidR="000870D9" w:rsidRPr="000C4CFB">
        <w:t>B</w:t>
      </w:r>
      <w:r w:rsidR="00B01D10" w:rsidRPr="000C4CFB">
        <w:t xml:space="preserve"> (</w:t>
      </w:r>
      <w:r w:rsidR="000870D9" w:rsidRPr="000C4CFB">
        <w:t>VERB FORMS</w:t>
      </w:r>
      <w:r w:rsidR="00B01D10" w:rsidRPr="000C4CFB">
        <w:t>)</w:t>
      </w:r>
    </w:p>
    <w:p w14:paraId="224B1A2F" w14:textId="40AF8D24" w:rsidR="004F780A" w:rsidRPr="000C4CFB" w:rsidRDefault="004F780A" w:rsidP="004F780A">
      <w:r w:rsidRPr="000C4CFB">
        <w:t xml:space="preserve">Grammar focus: </w:t>
      </w:r>
      <w:r w:rsidR="000870D9" w:rsidRPr="000C4CFB">
        <w:t>S</w:t>
      </w:r>
      <w:r w:rsidRPr="000C4CFB">
        <w:t>ubj</w:t>
      </w:r>
      <w:r w:rsidR="000870D9" w:rsidRPr="000C4CFB">
        <w:t>ect-verb agreement</w:t>
      </w:r>
    </w:p>
    <w:tbl>
      <w:tblPr>
        <w:tblStyle w:val="TableGrid"/>
        <w:tblpPr w:leftFromText="180" w:rightFromText="180" w:vertAnchor="text" w:horzAnchor="margin" w:tblpY="871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29F825DB" w14:textId="77777777" w:rsidTr="009C28DE">
        <w:trPr>
          <w:trHeight w:val="274"/>
        </w:trPr>
        <w:tc>
          <w:tcPr>
            <w:tcW w:w="10737" w:type="dxa"/>
          </w:tcPr>
          <w:p w14:paraId="363853EB" w14:textId="241F63D3" w:rsidR="004F780A" w:rsidRPr="000C4CFB" w:rsidRDefault="000870D9" w:rsidP="00793CD8">
            <w:pPr>
              <w:spacing w:line="259" w:lineRule="auto"/>
              <w:jc w:val="center"/>
            </w:pPr>
            <w:r w:rsidRPr="000C4CFB">
              <w:t>1 mark</w:t>
            </w:r>
            <w:r w:rsidR="004F780A" w:rsidRPr="000C4CFB">
              <w:t xml:space="preserve"> / item = max. </w:t>
            </w:r>
            <w:r w:rsidRPr="000C4CFB">
              <w:rPr>
                <w:b/>
              </w:rPr>
              <w:t>5</w:t>
            </w:r>
            <w:r w:rsidR="004F780A" w:rsidRPr="000C4CFB">
              <w:rPr>
                <w:b/>
              </w:rPr>
              <w:t xml:space="preserve"> </w:t>
            </w:r>
            <w:r w:rsidR="004F780A" w:rsidRPr="000C4CFB">
              <w:t>marks in total</w:t>
            </w:r>
          </w:p>
        </w:tc>
      </w:tr>
      <w:tr w:rsidR="000C4CFB" w:rsidRPr="000C4CFB" w14:paraId="736B9A97" w14:textId="77777777" w:rsidTr="009C28DE">
        <w:trPr>
          <w:trHeight w:val="770"/>
        </w:trPr>
        <w:tc>
          <w:tcPr>
            <w:tcW w:w="10737" w:type="dxa"/>
          </w:tcPr>
          <w:p w14:paraId="75C87C19" w14:textId="77777777" w:rsidR="000870D9" w:rsidRPr="000C4CFB" w:rsidRDefault="000870D9" w:rsidP="000870D9">
            <w:pPr>
              <w:spacing w:line="259" w:lineRule="auto"/>
            </w:pPr>
          </w:p>
          <w:p w14:paraId="4DCAAD6A" w14:textId="7573C7E4" w:rsidR="004F780A" w:rsidRPr="000C4CFB" w:rsidRDefault="000870D9" w:rsidP="004F780A">
            <w:pPr>
              <w:spacing w:after="160" w:line="259" w:lineRule="auto"/>
            </w:pPr>
            <w:r w:rsidRPr="000C4CFB">
              <w:t>1</w:t>
            </w:r>
            <w:r w:rsidR="004F780A" w:rsidRPr="000C4CFB">
              <w:t xml:space="preserve"> mark: Correct verb form </w:t>
            </w:r>
          </w:p>
        </w:tc>
      </w:tr>
    </w:tbl>
    <w:p w14:paraId="31528A28" w14:textId="6591AE97" w:rsidR="00C21229" w:rsidRPr="004066D8" w:rsidRDefault="004F780A" w:rsidP="00C21229">
      <w:pPr>
        <w:rPr>
          <w:rFonts w:cs="Helvetica"/>
          <w:shd w:val="clear" w:color="auto" w:fill="FFFFFF"/>
        </w:rPr>
      </w:pPr>
      <w:r w:rsidRPr="000C4CFB">
        <w:t xml:space="preserve">Instruction to pupils: </w:t>
      </w:r>
      <w:r w:rsidR="004066D8" w:rsidRPr="002234DA">
        <w:t xml:space="preserve">Say the </w:t>
      </w:r>
      <w:r w:rsidR="004066D8" w:rsidRPr="003A1630">
        <w:rPr>
          <w:b/>
          <w:bCs/>
        </w:rPr>
        <w:t>German</w:t>
      </w:r>
      <w:r w:rsidR="004066D8" w:rsidRPr="002234DA">
        <w:t xml:space="preserve"> for the English in brackets. </w:t>
      </w:r>
      <w:r w:rsidR="004066D8" w:rsidRPr="006253CC">
        <w:t>The clue tells you which verb to use</w:t>
      </w:r>
      <w:r w:rsidR="004066D8">
        <w:t>.</w:t>
      </w:r>
    </w:p>
    <w:tbl>
      <w:tblPr>
        <w:tblStyle w:val="TableGrid"/>
        <w:tblW w:w="10773" w:type="dxa"/>
        <w:tblLook w:val="04A0" w:firstRow="1" w:lastRow="0" w:firstColumn="1" w:lastColumn="0" w:noHBand="0" w:noVBand="1"/>
      </w:tblPr>
      <w:tblGrid>
        <w:gridCol w:w="420"/>
        <w:gridCol w:w="7370"/>
        <w:gridCol w:w="2983"/>
      </w:tblGrid>
      <w:tr w:rsidR="000C4CFB" w:rsidRPr="000C4CFB" w14:paraId="59D65864" w14:textId="77777777" w:rsidTr="009C28DE">
        <w:trPr>
          <w:trHeight w:val="539"/>
        </w:trPr>
        <w:tc>
          <w:tcPr>
            <w:tcW w:w="420" w:type="dxa"/>
            <w:tcBorders>
              <w:top w:val="nil"/>
              <w:left w:val="nil"/>
              <w:right w:val="nil"/>
            </w:tcBorders>
            <w:vAlign w:val="center"/>
          </w:tcPr>
          <w:p w14:paraId="42C710D4" w14:textId="77777777" w:rsidR="004F780A" w:rsidRPr="000C4CFB" w:rsidRDefault="004F780A" w:rsidP="004F780A">
            <w:pPr>
              <w:rPr>
                <w:sz w:val="22"/>
                <w:szCs w:val="22"/>
              </w:rPr>
            </w:pPr>
          </w:p>
        </w:tc>
        <w:tc>
          <w:tcPr>
            <w:tcW w:w="7370" w:type="dxa"/>
            <w:tcBorders>
              <w:top w:val="nil"/>
              <w:left w:val="nil"/>
              <w:right w:val="nil"/>
            </w:tcBorders>
            <w:vAlign w:val="center"/>
          </w:tcPr>
          <w:p w14:paraId="69DD7D8A" w14:textId="77777777" w:rsidR="004F780A" w:rsidRPr="000C4CFB" w:rsidRDefault="004F780A" w:rsidP="004F780A">
            <w:pPr>
              <w:rPr>
                <w:sz w:val="22"/>
                <w:szCs w:val="22"/>
              </w:rPr>
            </w:pPr>
          </w:p>
        </w:tc>
        <w:tc>
          <w:tcPr>
            <w:tcW w:w="2983" w:type="dxa"/>
            <w:tcBorders>
              <w:top w:val="nil"/>
              <w:left w:val="nil"/>
              <w:right w:val="nil"/>
            </w:tcBorders>
            <w:vAlign w:val="center"/>
          </w:tcPr>
          <w:p w14:paraId="7125FFE1" w14:textId="77777777" w:rsidR="004F780A" w:rsidRPr="000C4CFB" w:rsidRDefault="004F780A" w:rsidP="004F780A">
            <w:pPr>
              <w:rPr>
                <w:b/>
                <w:bCs/>
                <w:sz w:val="22"/>
                <w:szCs w:val="22"/>
              </w:rPr>
            </w:pPr>
            <w:r w:rsidRPr="000C4CFB">
              <w:rPr>
                <w:b/>
                <w:bCs/>
                <w:sz w:val="22"/>
                <w:szCs w:val="22"/>
              </w:rPr>
              <w:t>Clues</w:t>
            </w:r>
          </w:p>
        </w:tc>
      </w:tr>
      <w:tr w:rsidR="000C4CFB" w:rsidRPr="000C4CFB" w14:paraId="477B3A1C" w14:textId="77777777" w:rsidTr="009C28DE">
        <w:trPr>
          <w:trHeight w:val="539"/>
        </w:trPr>
        <w:tc>
          <w:tcPr>
            <w:tcW w:w="420" w:type="dxa"/>
            <w:vAlign w:val="center"/>
          </w:tcPr>
          <w:p w14:paraId="0F09E5B3" w14:textId="77777777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7370" w:type="dxa"/>
            <w:vAlign w:val="center"/>
          </w:tcPr>
          <w:p w14:paraId="09BDB0B0" w14:textId="53535832" w:rsidR="000870D9" w:rsidRPr="000C4CFB" w:rsidRDefault="000870D9" w:rsidP="000870D9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  <w:lang w:val="de-DE"/>
              </w:rPr>
              <w:t xml:space="preserve">Ich </w:t>
            </w:r>
            <w:r w:rsidRPr="000C4CFB">
              <w:rPr>
                <w:rFonts w:cs="Arial"/>
                <w:b/>
                <w:u w:val="single"/>
                <w:lang w:val="de-DE"/>
              </w:rPr>
              <w:t>spiele</w:t>
            </w:r>
            <w:r w:rsidRPr="000C4CFB">
              <w:rPr>
                <w:rFonts w:cs="Arial"/>
                <w:lang w:val="de-DE"/>
              </w:rPr>
              <w:t xml:space="preserve"> Fußball. (am </w:t>
            </w:r>
            <w:proofErr w:type="spellStart"/>
            <w:r w:rsidRPr="000C4CFB">
              <w:rPr>
                <w:rFonts w:cs="Arial"/>
                <w:lang w:val="de-DE"/>
              </w:rPr>
              <w:t>playing</w:t>
            </w:r>
            <w:proofErr w:type="spellEnd"/>
            <w:r w:rsidRPr="000C4CFB">
              <w:rPr>
                <w:rFonts w:cs="Arial"/>
                <w:lang w:val="de-DE"/>
              </w:rPr>
              <w:t>)</w:t>
            </w:r>
          </w:p>
        </w:tc>
        <w:tc>
          <w:tcPr>
            <w:tcW w:w="2983" w:type="dxa"/>
            <w:vAlign w:val="center"/>
          </w:tcPr>
          <w:p w14:paraId="4D300D4E" w14:textId="1214519C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b/>
                <w:bCs/>
                <w:iCs/>
                <w:sz w:val="22"/>
                <w:szCs w:val="22"/>
              </w:rPr>
              <w:t>to play</w:t>
            </w:r>
            <w:r w:rsidRPr="000C4CFB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</w:rPr>
              <w:t xml:space="preserve">= </w:t>
            </w:r>
            <w:proofErr w:type="spellStart"/>
            <w:r w:rsidRPr="000C4CFB">
              <w:rPr>
                <w:i/>
                <w:iCs/>
                <w:sz w:val="22"/>
                <w:szCs w:val="22"/>
              </w:rPr>
              <w:t>spielen</w:t>
            </w:r>
            <w:proofErr w:type="spellEnd"/>
          </w:p>
        </w:tc>
      </w:tr>
      <w:tr w:rsidR="000C4CFB" w:rsidRPr="000C4CFB" w14:paraId="261775CA" w14:textId="77777777" w:rsidTr="009C28DE">
        <w:trPr>
          <w:trHeight w:val="539"/>
        </w:trPr>
        <w:tc>
          <w:tcPr>
            <w:tcW w:w="420" w:type="dxa"/>
            <w:vAlign w:val="center"/>
          </w:tcPr>
          <w:p w14:paraId="5D7116AB" w14:textId="77777777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7370" w:type="dxa"/>
            <w:vAlign w:val="center"/>
          </w:tcPr>
          <w:p w14:paraId="567F776F" w14:textId="728A649D" w:rsidR="000870D9" w:rsidRPr="000C4CFB" w:rsidRDefault="000870D9" w:rsidP="000870D9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</w:rPr>
              <w:t xml:space="preserve">Du </w:t>
            </w:r>
            <w:proofErr w:type="spellStart"/>
            <w:r w:rsidRPr="000C4CFB">
              <w:rPr>
                <w:rFonts w:cs="Arial"/>
                <w:b/>
                <w:u w:val="single"/>
              </w:rPr>
              <w:t>wohnst</w:t>
            </w:r>
            <w:proofErr w:type="spellEnd"/>
            <w:r w:rsidRPr="000C4CFB">
              <w:rPr>
                <w:rFonts w:cs="Arial"/>
              </w:rPr>
              <w:t xml:space="preserve"> </w:t>
            </w:r>
            <w:proofErr w:type="spellStart"/>
            <w:r w:rsidRPr="000C4CFB">
              <w:rPr>
                <w:rFonts w:cs="Arial"/>
              </w:rPr>
              <w:t>hier</w:t>
            </w:r>
            <w:proofErr w:type="spellEnd"/>
            <w:r w:rsidRPr="000C4CFB">
              <w:rPr>
                <w:rFonts w:cs="Arial"/>
              </w:rPr>
              <w:t>. (live)</w:t>
            </w:r>
          </w:p>
        </w:tc>
        <w:tc>
          <w:tcPr>
            <w:tcW w:w="2983" w:type="dxa"/>
            <w:vAlign w:val="center"/>
          </w:tcPr>
          <w:p w14:paraId="7315CAF1" w14:textId="16946AEE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b/>
                <w:bCs/>
                <w:iCs/>
                <w:sz w:val="22"/>
                <w:szCs w:val="22"/>
              </w:rPr>
              <w:t>to live</w:t>
            </w:r>
            <w:r w:rsidRPr="000C4CFB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</w:rPr>
              <w:t xml:space="preserve">= </w:t>
            </w:r>
            <w:proofErr w:type="spellStart"/>
            <w:r w:rsidRPr="000C4CFB">
              <w:rPr>
                <w:i/>
                <w:iCs/>
                <w:sz w:val="22"/>
                <w:szCs w:val="22"/>
              </w:rPr>
              <w:t>wohnen</w:t>
            </w:r>
            <w:proofErr w:type="spellEnd"/>
          </w:p>
        </w:tc>
      </w:tr>
      <w:tr w:rsidR="000C4CFB" w:rsidRPr="000C4CFB" w14:paraId="3398BE56" w14:textId="77777777" w:rsidTr="009C28DE">
        <w:trPr>
          <w:trHeight w:val="539"/>
        </w:trPr>
        <w:tc>
          <w:tcPr>
            <w:tcW w:w="420" w:type="dxa"/>
            <w:vAlign w:val="center"/>
          </w:tcPr>
          <w:p w14:paraId="6D0E9222" w14:textId="77777777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3.</w:t>
            </w:r>
          </w:p>
        </w:tc>
        <w:tc>
          <w:tcPr>
            <w:tcW w:w="7370" w:type="dxa"/>
            <w:vAlign w:val="center"/>
          </w:tcPr>
          <w:p w14:paraId="630914B1" w14:textId="10AC7A12" w:rsidR="000870D9" w:rsidRPr="000C4CFB" w:rsidRDefault="000870D9" w:rsidP="000870D9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  <w:lang w:val="de-DE"/>
              </w:rPr>
              <w:t xml:space="preserve">Sie </w:t>
            </w:r>
            <w:r w:rsidRPr="000C4CFB">
              <w:rPr>
                <w:rFonts w:cs="Arial"/>
                <w:b/>
                <w:u w:val="single"/>
                <w:lang w:val="de-DE"/>
              </w:rPr>
              <w:t>putzt</w:t>
            </w:r>
            <w:r w:rsidRPr="000C4CFB">
              <w:rPr>
                <w:rFonts w:cs="Arial"/>
                <w:lang w:val="de-DE"/>
              </w:rPr>
              <w:t xml:space="preserve"> das Auto. (</w:t>
            </w:r>
            <w:proofErr w:type="spellStart"/>
            <w:r w:rsidRPr="000C4CFB">
              <w:rPr>
                <w:rFonts w:cs="Arial"/>
                <w:lang w:val="de-DE"/>
              </w:rPr>
              <w:t>cleans</w:t>
            </w:r>
            <w:proofErr w:type="spellEnd"/>
            <w:r w:rsidRPr="000C4CFB">
              <w:rPr>
                <w:rFonts w:cs="Arial"/>
                <w:lang w:val="de-DE"/>
              </w:rPr>
              <w:t>)</w:t>
            </w:r>
          </w:p>
        </w:tc>
        <w:tc>
          <w:tcPr>
            <w:tcW w:w="2983" w:type="dxa"/>
            <w:vAlign w:val="center"/>
          </w:tcPr>
          <w:p w14:paraId="6E6BAB55" w14:textId="2FE7B95B" w:rsidR="000870D9" w:rsidRPr="000C4CFB" w:rsidRDefault="000870D9" w:rsidP="000870D9">
            <w:pPr>
              <w:rPr>
                <w:b/>
                <w:bCs/>
                <w:iCs/>
                <w:sz w:val="22"/>
                <w:szCs w:val="22"/>
              </w:rPr>
            </w:pPr>
            <w:r w:rsidRPr="000C4CFB">
              <w:rPr>
                <w:b/>
                <w:bCs/>
                <w:iCs/>
                <w:sz w:val="22"/>
                <w:szCs w:val="22"/>
              </w:rPr>
              <w:t>to clean</w:t>
            </w:r>
            <w:r w:rsidRPr="000C4CFB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</w:rPr>
              <w:t xml:space="preserve">= </w:t>
            </w:r>
            <w:proofErr w:type="spellStart"/>
            <w:r w:rsidRPr="000C4CFB">
              <w:rPr>
                <w:i/>
                <w:iCs/>
                <w:sz w:val="22"/>
                <w:szCs w:val="22"/>
              </w:rPr>
              <w:t>putzen</w:t>
            </w:r>
            <w:proofErr w:type="spellEnd"/>
          </w:p>
        </w:tc>
      </w:tr>
      <w:tr w:rsidR="000C4CFB" w:rsidRPr="000C4CFB" w14:paraId="04F711C3" w14:textId="77777777" w:rsidTr="009C28DE">
        <w:trPr>
          <w:trHeight w:val="540"/>
        </w:trPr>
        <w:tc>
          <w:tcPr>
            <w:tcW w:w="420" w:type="dxa"/>
            <w:vAlign w:val="center"/>
          </w:tcPr>
          <w:p w14:paraId="05CAB6CC" w14:textId="77777777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4.</w:t>
            </w:r>
          </w:p>
        </w:tc>
        <w:tc>
          <w:tcPr>
            <w:tcW w:w="7370" w:type="dxa"/>
            <w:vAlign w:val="center"/>
          </w:tcPr>
          <w:p w14:paraId="4CD36382" w14:textId="0299FAB4" w:rsidR="000870D9" w:rsidRPr="009D3AD6" w:rsidRDefault="000870D9" w:rsidP="000870D9">
            <w:pPr>
              <w:rPr>
                <w:sz w:val="22"/>
                <w:szCs w:val="22"/>
                <w:lang w:val="de-DE"/>
              </w:rPr>
            </w:pPr>
            <w:r w:rsidRPr="009D3AD6">
              <w:rPr>
                <w:rFonts w:cs="Arial"/>
                <w:lang w:val="de-DE"/>
              </w:rPr>
              <w:t xml:space="preserve">Ich </w:t>
            </w:r>
            <w:r w:rsidRPr="009D3AD6">
              <w:rPr>
                <w:rFonts w:cs="Arial"/>
                <w:b/>
                <w:u w:val="single"/>
                <w:lang w:val="de-DE"/>
              </w:rPr>
              <w:t>lerne</w:t>
            </w:r>
            <w:r w:rsidRPr="009D3AD6">
              <w:rPr>
                <w:rFonts w:cs="Arial"/>
                <w:b/>
                <w:lang w:val="de-DE"/>
              </w:rPr>
              <w:t xml:space="preserve"> </w:t>
            </w:r>
            <w:r w:rsidR="009A6F6E" w:rsidRPr="009D3AD6">
              <w:rPr>
                <w:rFonts w:cs="Arial"/>
                <w:lang w:val="de-DE"/>
              </w:rPr>
              <w:t>das Wort.</w:t>
            </w:r>
            <w:r w:rsidRPr="009D3AD6">
              <w:rPr>
                <w:rFonts w:cs="Arial"/>
                <w:lang w:val="de-DE"/>
              </w:rPr>
              <w:t xml:space="preserve"> (am </w:t>
            </w:r>
            <w:proofErr w:type="spellStart"/>
            <w:r w:rsidRPr="009D3AD6">
              <w:rPr>
                <w:rFonts w:cs="Arial"/>
                <w:lang w:val="de-DE"/>
              </w:rPr>
              <w:t>learn</w:t>
            </w:r>
            <w:proofErr w:type="spellEnd"/>
            <w:r w:rsidRPr="009D3AD6">
              <w:rPr>
                <w:rFonts w:cs="Arial"/>
                <w:lang w:val="de-DE"/>
              </w:rPr>
              <w:t>)</w:t>
            </w:r>
          </w:p>
        </w:tc>
        <w:tc>
          <w:tcPr>
            <w:tcW w:w="2983" w:type="dxa"/>
            <w:vAlign w:val="center"/>
          </w:tcPr>
          <w:p w14:paraId="649D634B" w14:textId="133EAB7E" w:rsidR="000870D9" w:rsidRPr="000C4CFB" w:rsidRDefault="000870D9" w:rsidP="000870D9">
            <w:pPr>
              <w:rPr>
                <w:b/>
                <w:bCs/>
                <w:iCs/>
                <w:sz w:val="22"/>
                <w:szCs w:val="22"/>
              </w:rPr>
            </w:pPr>
            <w:r w:rsidRPr="000C4CFB">
              <w:rPr>
                <w:b/>
                <w:bCs/>
                <w:iCs/>
                <w:sz w:val="22"/>
                <w:szCs w:val="22"/>
              </w:rPr>
              <w:t>to learn</w:t>
            </w:r>
            <w:r w:rsidRPr="000C4CFB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C4CFB">
              <w:rPr>
                <w:i/>
                <w:iCs/>
                <w:sz w:val="22"/>
                <w:szCs w:val="22"/>
              </w:rPr>
              <w:t xml:space="preserve">= </w:t>
            </w:r>
            <w:proofErr w:type="spellStart"/>
            <w:r w:rsidRPr="000C4CFB">
              <w:rPr>
                <w:i/>
                <w:iCs/>
                <w:sz w:val="22"/>
                <w:szCs w:val="22"/>
              </w:rPr>
              <w:t>lernen</w:t>
            </w:r>
            <w:proofErr w:type="spellEnd"/>
          </w:p>
        </w:tc>
      </w:tr>
      <w:tr w:rsidR="000870D9" w:rsidRPr="000C4CFB" w14:paraId="373AE1BE" w14:textId="77777777" w:rsidTr="009C28DE">
        <w:trPr>
          <w:trHeight w:val="540"/>
        </w:trPr>
        <w:tc>
          <w:tcPr>
            <w:tcW w:w="420" w:type="dxa"/>
            <w:vAlign w:val="center"/>
          </w:tcPr>
          <w:p w14:paraId="15710D54" w14:textId="77777777" w:rsidR="000870D9" w:rsidRPr="000C4CFB" w:rsidRDefault="000870D9" w:rsidP="000870D9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5.</w:t>
            </w:r>
          </w:p>
        </w:tc>
        <w:tc>
          <w:tcPr>
            <w:tcW w:w="7370" w:type="dxa"/>
            <w:vAlign w:val="center"/>
          </w:tcPr>
          <w:p w14:paraId="2D191ECB" w14:textId="1AE18FC5" w:rsidR="000870D9" w:rsidRPr="009D3AD6" w:rsidRDefault="000870D9" w:rsidP="000870D9">
            <w:pPr>
              <w:rPr>
                <w:sz w:val="22"/>
                <w:szCs w:val="22"/>
                <w:lang w:val="de-DE"/>
              </w:rPr>
            </w:pPr>
            <w:r w:rsidRPr="009D3AD6">
              <w:rPr>
                <w:lang w:val="de-DE"/>
              </w:rPr>
              <w:t xml:space="preserve">Ein Zug </w:t>
            </w:r>
            <w:r w:rsidRPr="009D3AD6">
              <w:rPr>
                <w:rFonts w:cs="Arial"/>
                <w:b/>
                <w:bCs/>
                <w:u w:val="single"/>
                <w:shd w:val="clear" w:color="auto" w:fill="FFFFFF"/>
                <w:lang w:val="de-DE"/>
              </w:rPr>
              <w:t>ist</w:t>
            </w:r>
            <w:r w:rsidRPr="009D3AD6">
              <w:rPr>
                <w:rFonts w:cs="Arial"/>
                <w:bCs/>
                <w:shd w:val="clear" w:color="auto" w:fill="FFFFFF"/>
                <w:lang w:val="de-DE"/>
              </w:rPr>
              <w:t xml:space="preserve"> lang. (</w:t>
            </w:r>
            <w:proofErr w:type="spellStart"/>
            <w:r w:rsidRPr="009D3AD6">
              <w:rPr>
                <w:rFonts w:cs="Arial"/>
                <w:bCs/>
                <w:shd w:val="clear" w:color="auto" w:fill="FFFFFF"/>
                <w:lang w:val="de-DE"/>
              </w:rPr>
              <w:t>is</w:t>
            </w:r>
            <w:proofErr w:type="spellEnd"/>
            <w:r w:rsidRPr="009D3AD6">
              <w:rPr>
                <w:rFonts w:cs="Arial"/>
                <w:bCs/>
                <w:shd w:val="clear" w:color="auto" w:fill="FFFFFF"/>
                <w:lang w:val="de-DE"/>
              </w:rPr>
              <w:t>)</w:t>
            </w:r>
          </w:p>
        </w:tc>
        <w:tc>
          <w:tcPr>
            <w:tcW w:w="2983" w:type="dxa"/>
            <w:vAlign w:val="center"/>
          </w:tcPr>
          <w:p w14:paraId="37BF0BF7" w14:textId="128CDC64" w:rsidR="000870D9" w:rsidRPr="000C4CFB" w:rsidRDefault="000870D9" w:rsidP="000870D9">
            <w:pPr>
              <w:rPr>
                <w:b/>
                <w:bCs/>
                <w:iCs/>
                <w:sz w:val="22"/>
                <w:szCs w:val="22"/>
              </w:rPr>
            </w:pPr>
            <w:r w:rsidRPr="000C4CFB">
              <w:rPr>
                <w:b/>
                <w:bCs/>
                <w:iCs/>
              </w:rPr>
              <w:t xml:space="preserve">to be </w:t>
            </w:r>
            <w:r w:rsidRPr="000C4CFB">
              <w:rPr>
                <w:bCs/>
                <w:iCs/>
              </w:rPr>
              <w:t xml:space="preserve">= </w:t>
            </w:r>
            <w:r w:rsidRPr="00A05133">
              <w:rPr>
                <w:bCs/>
                <w:i/>
              </w:rPr>
              <w:t>sein</w:t>
            </w:r>
          </w:p>
        </w:tc>
      </w:tr>
    </w:tbl>
    <w:p w14:paraId="6CECF842" w14:textId="0457E8AB" w:rsidR="004F780A" w:rsidRPr="000C4CFB" w:rsidRDefault="004F780A" w:rsidP="00C21229"/>
    <w:p w14:paraId="34B873F9" w14:textId="77777777" w:rsidR="00793CD8" w:rsidRPr="000C4CFB" w:rsidRDefault="00793CD8" w:rsidP="004F780A">
      <w:pPr>
        <w:rPr>
          <w:b/>
        </w:rPr>
      </w:pPr>
    </w:p>
    <w:p w14:paraId="4D0D44DE" w14:textId="77777777" w:rsidR="00793CD8" w:rsidRPr="000C4CFB" w:rsidRDefault="00793CD8">
      <w:pPr>
        <w:rPr>
          <w:b/>
        </w:rPr>
      </w:pPr>
      <w:r w:rsidRPr="000C4CFB">
        <w:rPr>
          <w:b/>
        </w:rPr>
        <w:br w:type="page"/>
      </w:r>
    </w:p>
    <w:p w14:paraId="3BC79206" w14:textId="2345EFCD" w:rsidR="004F780A" w:rsidRPr="000C4CFB" w:rsidRDefault="00793CD8" w:rsidP="004F780A">
      <w:pPr>
        <w:rPr>
          <w:b/>
        </w:rPr>
      </w:pPr>
      <w:r w:rsidRPr="000C4CFB">
        <w:rPr>
          <w:b/>
        </w:rPr>
        <w:lastRenderedPageBreak/>
        <w:t>G</w:t>
      </w:r>
      <w:r w:rsidR="004F780A" w:rsidRPr="000C4CFB">
        <w:rPr>
          <w:b/>
        </w:rPr>
        <w:t xml:space="preserve">RAMMAR PART </w:t>
      </w:r>
      <w:r w:rsidR="000870D9" w:rsidRPr="000C4CFB">
        <w:rPr>
          <w:b/>
        </w:rPr>
        <w:t>C</w:t>
      </w:r>
      <w:r w:rsidR="004F780A" w:rsidRPr="000C4CFB">
        <w:rPr>
          <w:b/>
        </w:rPr>
        <w:t xml:space="preserve"> (</w:t>
      </w:r>
      <w:r w:rsidR="000870D9" w:rsidRPr="000C4CFB">
        <w:rPr>
          <w:b/>
        </w:rPr>
        <w:t>ARTICLES</w:t>
      </w:r>
      <w:r w:rsidR="004F780A" w:rsidRPr="000C4CFB">
        <w:rPr>
          <w:b/>
        </w:rPr>
        <w:t>)</w:t>
      </w:r>
    </w:p>
    <w:p w14:paraId="7239D0E9" w14:textId="27A16022" w:rsidR="004F780A" w:rsidRPr="000C4CFB" w:rsidRDefault="004F780A" w:rsidP="004F780A">
      <w:pPr>
        <w:rPr>
          <w:szCs w:val="26"/>
        </w:rPr>
      </w:pPr>
      <w:r w:rsidRPr="000C4CFB">
        <w:rPr>
          <w:szCs w:val="26"/>
        </w:rPr>
        <w:t>Gramma</w:t>
      </w:r>
      <w:r w:rsidR="000870D9" w:rsidRPr="000C4CFB">
        <w:rPr>
          <w:szCs w:val="26"/>
        </w:rPr>
        <w:t>r focus: article-noun agreement</w:t>
      </w:r>
    </w:p>
    <w:p w14:paraId="2F106797" w14:textId="16D4278B" w:rsidR="004F780A" w:rsidRPr="000C4CFB" w:rsidRDefault="004F780A" w:rsidP="004F780A">
      <w:pPr>
        <w:rPr>
          <w:szCs w:val="26"/>
        </w:rPr>
      </w:pPr>
      <w:r w:rsidRPr="000C4CFB">
        <w:rPr>
          <w:szCs w:val="26"/>
        </w:rPr>
        <w:t xml:space="preserve">Instruction to pupils: </w:t>
      </w:r>
      <w:r w:rsidR="000870D9" w:rsidRPr="000C4CFB">
        <w:t>Say the German for the English in bracke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24B3A818" w14:textId="77777777" w:rsidTr="004F780A">
        <w:trPr>
          <w:trHeight w:val="190"/>
        </w:trPr>
        <w:tc>
          <w:tcPr>
            <w:tcW w:w="10737" w:type="dxa"/>
          </w:tcPr>
          <w:p w14:paraId="2362E9E4" w14:textId="3332F6FE" w:rsidR="004F780A" w:rsidRPr="000C4CFB" w:rsidRDefault="000870D9" w:rsidP="000870D9">
            <w:pPr>
              <w:jc w:val="center"/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>1</w:t>
            </w:r>
            <w:r w:rsidR="004F780A" w:rsidRPr="000C4CFB">
              <w:rPr>
                <w:rFonts w:cs="Arial"/>
                <w:szCs w:val="20"/>
              </w:rPr>
              <w:t xml:space="preserve"> marks / item = max. </w:t>
            </w:r>
            <w:r w:rsidRPr="000C4CFB">
              <w:rPr>
                <w:rFonts w:cs="Arial"/>
                <w:b/>
                <w:szCs w:val="20"/>
              </w:rPr>
              <w:t>3</w:t>
            </w:r>
            <w:r w:rsidR="004F780A" w:rsidRPr="000C4CFB">
              <w:rPr>
                <w:rFonts w:cs="Arial"/>
                <w:b/>
                <w:szCs w:val="20"/>
              </w:rPr>
              <w:t xml:space="preserve"> </w:t>
            </w:r>
            <w:r w:rsidR="004F780A" w:rsidRPr="000C4CFB">
              <w:rPr>
                <w:rFonts w:cs="Arial"/>
                <w:szCs w:val="20"/>
              </w:rPr>
              <w:t xml:space="preserve">marks in total </w:t>
            </w:r>
          </w:p>
        </w:tc>
      </w:tr>
      <w:tr w:rsidR="004F780A" w:rsidRPr="000C4CFB" w14:paraId="6BC2DE36" w14:textId="77777777" w:rsidTr="004F780A">
        <w:trPr>
          <w:trHeight w:val="190"/>
        </w:trPr>
        <w:tc>
          <w:tcPr>
            <w:tcW w:w="10737" w:type="dxa"/>
          </w:tcPr>
          <w:p w14:paraId="1B447983" w14:textId="77777777" w:rsidR="004F780A" w:rsidRPr="000C4CFB" w:rsidRDefault="004F780A" w:rsidP="004F780A">
            <w:pPr>
              <w:rPr>
                <w:rFonts w:cs="Arial"/>
                <w:szCs w:val="20"/>
              </w:rPr>
            </w:pPr>
          </w:p>
          <w:p w14:paraId="2CF6536F" w14:textId="77777777" w:rsidR="004F780A" w:rsidRPr="000C4CFB" w:rsidRDefault="004F780A" w:rsidP="004F780A">
            <w:pPr>
              <w:rPr>
                <w:rFonts w:cs="Arial"/>
                <w:szCs w:val="20"/>
              </w:rPr>
            </w:pPr>
            <w:r w:rsidRPr="000C4CFB">
              <w:rPr>
                <w:rFonts w:cs="Arial"/>
                <w:szCs w:val="20"/>
              </w:rPr>
              <w:t>1 mark: Correct article forms (</w:t>
            </w:r>
            <w:proofErr w:type="gramStart"/>
            <w:r w:rsidRPr="000C4CFB">
              <w:rPr>
                <w:rFonts w:cs="Arial"/>
                <w:szCs w:val="20"/>
              </w:rPr>
              <w:t>e.g.</w:t>
            </w:r>
            <w:proofErr w:type="gramEnd"/>
            <w:r w:rsidRPr="000C4CFB">
              <w:rPr>
                <w:rFonts w:cs="Arial"/>
                <w:szCs w:val="20"/>
              </w:rPr>
              <w:t xml:space="preserve"> nominative, feminine, definite article)</w:t>
            </w:r>
          </w:p>
          <w:p w14:paraId="341A307C" w14:textId="3110EA9B" w:rsidR="004F780A" w:rsidRPr="000C4CFB" w:rsidRDefault="004F780A" w:rsidP="000870D9">
            <w:pPr>
              <w:rPr>
                <w:rFonts w:cs="Arial"/>
                <w:szCs w:val="20"/>
              </w:rPr>
            </w:pPr>
          </w:p>
        </w:tc>
      </w:tr>
    </w:tbl>
    <w:p w14:paraId="3B85898A" w14:textId="243D958A" w:rsidR="004F780A" w:rsidRPr="000C4CFB" w:rsidRDefault="004F780A" w:rsidP="00C21229"/>
    <w:tbl>
      <w:tblPr>
        <w:tblStyle w:val="TableGrid"/>
        <w:tblW w:w="7790" w:type="dxa"/>
        <w:tblInd w:w="-5" w:type="dxa"/>
        <w:tblLook w:val="04A0" w:firstRow="1" w:lastRow="0" w:firstColumn="1" w:lastColumn="0" w:noHBand="0" w:noVBand="1"/>
      </w:tblPr>
      <w:tblGrid>
        <w:gridCol w:w="420"/>
        <w:gridCol w:w="7370"/>
      </w:tblGrid>
      <w:tr w:rsidR="000C4CFB" w:rsidRPr="009D3AD6" w14:paraId="759FC3E5" w14:textId="77777777" w:rsidTr="000870D9">
        <w:trPr>
          <w:trHeight w:val="539"/>
        </w:trPr>
        <w:tc>
          <w:tcPr>
            <w:tcW w:w="420" w:type="dxa"/>
            <w:vAlign w:val="center"/>
          </w:tcPr>
          <w:p w14:paraId="26316864" w14:textId="77777777" w:rsidR="000870D9" w:rsidRPr="000C4CFB" w:rsidRDefault="000870D9" w:rsidP="004F780A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1.</w:t>
            </w:r>
          </w:p>
        </w:tc>
        <w:tc>
          <w:tcPr>
            <w:tcW w:w="7370" w:type="dxa"/>
            <w:vAlign w:val="center"/>
          </w:tcPr>
          <w:p w14:paraId="507E7A5A" w14:textId="68BFE55A" w:rsidR="000870D9" w:rsidRPr="000C4CFB" w:rsidRDefault="000870D9" w:rsidP="004F780A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  <w:lang w:val="de-DE"/>
              </w:rPr>
              <w:t xml:space="preserve">Du bist </w:t>
            </w:r>
            <w:r w:rsidRPr="000C4CFB">
              <w:rPr>
                <w:rFonts w:cs="Arial"/>
                <w:b/>
                <w:u w:val="single"/>
                <w:lang w:val="de-DE"/>
              </w:rPr>
              <w:t>eine</w:t>
            </w:r>
            <w:r w:rsidRPr="000C4CFB">
              <w:rPr>
                <w:rFonts w:cs="Arial"/>
                <w:lang w:val="de-DE"/>
              </w:rPr>
              <w:t xml:space="preserve"> Frau. (a)</w:t>
            </w:r>
          </w:p>
        </w:tc>
      </w:tr>
      <w:tr w:rsidR="000C4CFB" w:rsidRPr="009D3AD6" w14:paraId="64D87465" w14:textId="77777777" w:rsidTr="000870D9">
        <w:trPr>
          <w:trHeight w:val="539"/>
        </w:trPr>
        <w:tc>
          <w:tcPr>
            <w:tcW w:w="420" w:type="dxa"/>
            <w:vAlign w:val="center"/>
          </w:tcPr>
          <w:p w14:paraId="0D2B2985" w14:textId="77777777" w:rsidR="000870D9" w:rsidRPr="000C4CFB" w:rsidRDefault="000870D9" w:rsidP="004F780A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2.</w:t>
            </w:r>
          </w:p>
        </w:tc>
        <w:tc>
          <w:tcPr>
            <w:tcW w:w="7370" w:type="dxa"/>
            <w:vAlign w:val="center"/>
          </w:tcPr>
          <w:p w14:paraId="4BE49A93" w14:textId="348755F6" w:rsidR="000870D9" w:rsidRPr="000C4CFB" w:rsidRDefault="000870D9" w:rsidP="004F780A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  <w:lang w:val="de-DE"/>
              </w:rPr>
              <w:t xml:space="preserve">Ich mag </w:t>
            </w:r>
            <w:r w:rsidRPr="000C4CFB">
              <w:rPr>
                <w:rFonts w:cs="Arial"/>
                <w:b/>
                <w:u w:val="single"/>
                <w:lang w:val="de-DE"/>
              </w:rPr>
              <w:t>den</w:t>
            </w:r>
            <w:r w:rsidRPr="000C4CFB">
              <w:rPr>
                <w:rFonts w:cs="Arial"/>
                <w:lang w:val="de-DE"/>
              </w:rPr>
              <w:t xml:space="preserve"> Film. (</w:t>
            </w:r>
            <w:proofErr w:type="spellStart"/>
            <w:r w:rsidRPr="000C4CFB">
              <w:rPr>
                <w:rFonts w:cs="Arial"/>
                <w:lang w:val="de-DE"/>
              </w:rPr>
              <w:t>the</w:t>
            </w:r>
            <w:proofErr w:type="spellEnd"/>
            <w:r w:rsidRPr="000C4CFB">
              <w:rPr>
                <w:rFonts w:cs="Arial"/>
                <w:lang w:val="de-DE"/>
              </w:rPr>
              <w:t>)</w:t>
            </w:r>
          </w:p>
        </w:tc>
      </w:tr>
      <w:tr w:rsidR="000C4CFB" w:rsidRPr="009D3AD6" w14:paraId="7B864AD8" w14:textId="77777777" w:rsidTr="000870D9">
        <w:trPr>
          <w:trHeight w:val="539"/>
        </w:trPr>
        <w:tc>
          <w:tcPr>
            <w:tcW w:w="420" w:type="dxa"/>
            <w:vAlign w:val="center"/>
          </w:tcPr>
          <w:p w14:paraId="5EF62B18" w14:textId="77777777" w:rsidR="000870D9" w:rsidRPr="000C4CFB" w:rsidRDefault="000870D9" w:rsidP="004F780A">
            <w:pPr>
              <w:rPr>
                <w:sz w:val="22"/>
                <w:szCs w:val="22"/>
              </w:rPr>
            </w:pPr>
            <w:r w:rsidRPr="000C4CFB">
              <w:rPr>
                <w:sz w:val="22"/>
                <w:szCs w:val="22"/>
              </w:rPr>
              <w:t>3.</w:t>
            </w:r>
          </w:p>
        </w:tc>
        <w:tc>
          <w:tcPr>
            <w:tcW w:w="7370" w:type="dxa"/>
            <w:vAlign w:val="center"/>
          </w:tcPr>
          <w:p w14:paraId="24E020D8" w14:textId="74B599C0" w:rsidR="000870D9" w:rsidRPr="000C4CFB" w:rsidRDefault="000870D9" w:rsidP="004F780A">
            <w:pPr>
              <w:rPr>
                <w:sz w:val="22"/>
                <w:szCs w:val="22"/>
                <w:lang w:val="de-DE"/>
              </w:rPr>
            </w:pPr>
            <w:r w:rsidRPr="000C4CFB">
              <w:rPr>
                <w:rFonts w:cs="Arial"/>
                <w:b/>
                <w:u w:val="single"/>
                <w:lang w:val="de-DE"/>
              </w:rPr>
              <w:t>Das</w:t>
            </w:r>
            <w:r w:rsidRPr="000C4CFB">
              <w:rPr>
                <w:rFonts w:cs="Arial"/>
                <w:lang w:val="de-DE"/>
              </w:rPr>
              <w:t xml:space="preserve"> Buch ist interessant. (</w:t>
            </w:r>
            <w:proofErr w:type="spellStart"/>
            <w:r w:rsidRPr="000C4CFB">
              <w:rPr>
                <w:rFonts w:cs="Arial"/>
                <w:lang w:val="de-DE"/>
              </w:rPr>
              <w:t>the</w:t>
            </w:r>
            <w:proofErr w:type="spellEnd"/>
            <w:r w:rsidRPr="000C4CFB">
              <w:rPr>
                <w:rFonts w:cs="Arial"/>
                <w:lang w:val="de-DE"/>
              </w:rPr>
              <w:t>)</w:t>
            </w:r>
          </w:p>
        </w:tc>
      </w:tr>
    </w:tbl>
    <w:p w14:paraId="699E8F92" w14:textId="5FB923BF" w:rsidR="004F780A" w:rsidRPr="000C4CFB" w:rsidRDefault="004F780A" w:rsidP="00C21229">
      <w:pPr>
        <w:rPr>
          <w:lang w:val="de-DE"/>
        </w:rPr>
      </w:pPr>
    </w:p>
    <w:p w14:paraId="5C9D3C4A" w14:textId="488613DA" w:rsidR="004F780A" w:rsidRPr="000C4CFB" w:rsidRDefault="004F780A" w:rsidP="00C21229">
      <w:pPr>
        <w:rPr>
          <w:b/>
          <w:bCs/>
        </w:rPr>
      </w:pPr>
      <w:r w:rsidRPr="000C4CFB">
        <w:rPr>
          <w:b/>
          <w:bCs/>
        </w:rPr>
        <w:t xml:space="preserve">GRAMMAR PART </w:t>
      </w:r>
      <w:r w:rsidR="00793CD8" w:rsidRPr="000C4CFB">
        <w:rPr>
          <w:b/>
          <w:bCs/>
        </w:rPr>
        <w:t>D</w:t>
      </w:r>
      <w:r w:rsidRPr="000C4CFB">
        <w:rPr>
          <w:b/>
          <w:bCs/>
        </w:rPr>
        <w:t xml:space="preserve"> (GRAMMAR POINT)</w:t>
      </w:r>
    </w:p>
    <w:p w14:paraId="1E231FA4" w14:textId="77777777" w:rsidR="004F780A" w:rsidRPr="000C4CFB" w:rsidRDefault="004F780A" w:rsidP="004F780A">
      <w:r w:rsidRPr="000C4CFB">
        <w:t>Grammar focus: Subject &amp; object pronouns (number, gender, case agreement)</w:t>
      </w:r>
    </w:p>
    <w:p w14:paraId="39DEDE25" w14:textId="3EED319D" w:rsidR="004F780A" w:rsidRPr="000C4CFB" w:rsidRDefault="004F780A" w:rsidP="00793CD8">
      <w:pPr>
        <w:spacing w:line="240" w:lineRule="auto"/>
      </w:pPr>
      <w:r w:rsidRPr="000C4CFB">
        <w:t xml:space="preserve">Instruction to pupils: </w:t>
      </w:r>
      <w:r w:rsidR="00793CD8" w:rsidRPr="000C4CFB">
        <w:rPr>
          <w:b/>
          <w:bCs/>
        </w:rPr>
        <w:t>Read</w:t>
      </w:r>
      <w:r w:rsidR="00793CD8" w:rsidRPr="000C4CFB">
        <w:t xml:space="preserve"> the German sentences. In sentence 1, the noun is underlined. </w:t>
      </w:r>
      <w:r w:rsidR="00793CD8" w:rsidRPr="000C4CFB">
        <w:rPr>
          <w:rFonts w:eastAsia="Times New Roman" w:cs="Helvetica"/>
          <w:lang w:eastAsia="en-GB"/>
        </w:rPr>
        <w:t xml:space="preserve">In sentence 2, the noun is replaced by a suitable pronoun. </w:t>
      </w:r>
      <w:r w:rsidR="00793CD8" w:rsidRPr="000C4CFB">
        <w:rPr>
          <w:b/>
        </w:rPr>
        <w:t>Say</w:t>
      </w:r>
      <w:r w:rsidR="00793CD8" w:rsidRPr="000C4CFB">
        <w:t xml:space="preserve"> the missing German pronoun to complete sentence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37"/>
      </w:tblGrid>
      <w:tr w:rsidR="000C4CFB" w:rsidRPr="000C4CFB" w14:paraId="46C944C9" w14:textId="77777777" w:rsidTr="004F780A">
        <w:trPr>
          <w:trHeight w:val="190"/>
        </w:trPr>
        <w:tc>
          <w:tcPr>
            <w:tcW w:w="10737" w:type="dxa"/>
          </w:tcPr>
          <w:p w14:paraId="35FD0583" w14:textId="3C17DAD6" w:rsidR="004F780A" w:rsidRPr="000C4CFB" w:rsidRDefault="004F780A" w:rsidP="00793CD8">
            <w:pPr>
              <w:spacing w:line="259" w:lineRule="auto"/>
              <w:jc w:val="center"/>
            </w:pPr>
            <w:r w:rsidRPr="000C4CFB">
              <w:t xml:space="preserve">1 marks / item = max. </w:t>
            </w:r>
            <w:r w:rsidRPr="000C4CFB">
              <w:rPr>
                <w:b/>
              </w:rPr>
              <w:t xml:space="preserve">3 </w:t>
            </w:r>
            <w:r w:rsidRPr="000C4CFB">
              <w:t>marks</w:t>
            </w:r>
            <w:r w:rsidRPr="000C4CFB">
              <w:rPr>
                <w:b/>
              </w:rPr>
              <w:t xml:space="preserve"> </w:t>
            </w:r>
            <w:r w:rsidRPr="000C4CFB">
              <w:t>in total</w:t>
            </w:r>
          </w:p>
        </w:tc>
      </w:tr>
      <w:tr w:rsidR="004F780A" w:rsidRPr="000C4CFB" w14:paraId="33CA7E46" w14:textId="77777777" w:rsidTr="00793CD8">
        <w:trPr>
          <w:trHeight w:val="898"/>
        </w:trPr>
        <w:tc>
          <w:tcPr>
            <w:tcW w:w="10737" w:type="dxa"/>
          </w:tcPr>
          <w:p w14:paraId="5B44FA1A" w14:textId="77777777" w:rsidR="00793CD8" w:rsidRPr="000C4CFB" w:rsidRDefault="00793CD8" w:rsidP="00793CD8">
            <w:pPr>
              <w:spacing w:line="259" w:lineRule="auto"/>
            </w:pPr>
          </w:p>
          <w:p w14:paraId="76764F3B" w14:textId="3DCF7840" w:rsidR="004F780A" w:rsidRPr="000C4CFB" w:rsidRDefault="00793CD8" w:rsidP="004F780A">
            <w:pPr>
              <w:spacing w:after="160" w:line="259" w:lineRule="auto"/>
            </w:pPr>
            <w:r w:rsidRPr="000C4CFB">
              <w:t>1 mark: Correct pronoun</w:t>
            </w:r>
          </w:p>
        </w:tc>
      </w:tr>
    </w:tbl>
    <w:p w14:paraId="1EBDC731" w14:textId="06651B24" w:rsidR="004F780A" w:rsidRPr="000C4CFB" w:rsidRDefault="004F780A" w:rsidP="00C21229"/>
    <w:tbl>
      <w:tblPr>
        <w:tblStyle w:val="TableGrid"/>
        <w:tblW w:w="9490" w:type="dxa"/>
        <w:tblLook w:val="04A0" w:firstRow="1" w:lastRow="0" w:firstColumn="1" w:lastColumn="0" w:noHBand="0" w:noVBand="1"/>
      </w:tblPr>
      <w:tblGrid>
        <w:gridCol w:w="420"/>
        <w:gridCol w:w="4535"/>
        <w:gridCol w:w="4535"/>
      </w:tblGrid>
      <w:tr w:rsidR="000C4CFB" w:rsidRPr="000C4CFB" w14:paraId="1A442CFB" w14:textId="77777777" w:rsidTr="00793CD8">
        <w:trPr>
          <w:trHeight w:val="460"/>
        </w:trPr>
        <w:tc>
          <w:tcPr>
            <w:tcW w:w="420" w:type="dxa"/>
            <w:vAlign w:val="center"/>
          </w:tcPr>
          <w:p w14:paraId="718F541A" w14:textId="77777777" w:rsidR="004F780A" w:rsidRPr="000C4CFB" w:rsidRDefault="004F780A" w:rsidP="004F780A">
            <w:pPr>
              <w:jc w:val="center"/>
            </w:pPr>
          </w:p>
        </w:tc>
        <w:tc>
          <w:tcPr>
            <w:tcW w:w="4535" w:type="dxa"/>
            <w:tcBorders>
              <w:right w:val="nil"/>
            </w:tcBorders>
            <w:vAlign w:val="center"/>
          </w:tcPr>
          <w:p w14:paraId="229A5738" w14:textId="77777777" w:rsidR="004F780A" w:rsidRPr="000C4CFB" w:rsidRDefault="004F780A" w:rsidP="004F780A">
            <w:r w:rsidRPr="000C4CFB">
              <w:t>Sentence 1</w:t>
            </w:r>
          </w:p>
        </w:tc>
        <w:tc>
          <w:tcPr>
            <w:tcW w:w="4535" w:type="dxa"/>
            <w:tcBorders>
              <w:left w:val="nil"/>
            </w:tcBorders>
            <w:vAlign w:val="center"/>
          </w:tcPr>
          <w:p w14:paraId="1610B6DE" w14:textId="77777777" w:rsidR="004F780A" w:rsidRPr="000C4CFB" w:rsidRDefault="004F780A" w:rsidP="004F780A">
            <w:proofErr w:type="spellStart"/>
            <w:r w:rsidRPr="000C4CFB">
              <w:rPr>
                <w:lang w:val="de-DE"/>
              </w:rPr>
              <w:t>Sentence</w:t>
            </w:r>
            <w:proofErr w:type="spellEnd"/>
            <w:r w:rsidRPr="000C4CFB">
              <w:rPr>
                <w:lang w:val="de-DE"/>
              </w:rPr>
              <w:t xml:space="preserve"> 2</w:t>
            </w:r>
          </w:p>
        </w:tc>
      </w:tr>
      <w:tr w:rsidR="000C4CFB" w:rsidRPr="000C4CFB" w14:paraId="3071D65E" w14:textId="77777777" w:rsidTr="00793CD8">
        <w:trPr>
          <w:trHeight w:val="460"/>
        </w:trPr>
        <w:tc>
          <w:tcPr>
            <w:tcW w:w="420" w:type="dxa"/>
            <w:vAlign w:val="center"/>
          </w:tcPr>
          <w:p w14:paraId="447E53DA" w14:textId="77777777" w:rsidR="004F780A" w:rsidRPr="000C4CFB" w:rsidRDefault="004F780A" w:rsidP="004F780A">
            <w:pPr>
              <w:jc w:val="center"/>
            </w:pPr>
            <w:r w:rsidRPr="000C4CFB">
              <w:t>1.</w:t>
            </w:r>
          </w:p>
        </w:tc>
        <w:tc>
          <w:tcPr>
            <w:tcW w:w="4535" w:type="dxa"/>
            <w:tcBorders>
              <w:right w:val="nil"/>
            </w:tcBorders>
            <w:vAlign w:val="center"/>
          </w:tcPr>
          <w:p w14:paraId="3D63B4A7" w14:textId="77777777" w:rsidR="004F780A" w:rsidRPr="000C4CFB" w:rsidRDefault="004F780A" w:rsidP="004F780A">
            <w:r w:rsidRPr="000C4CFB">
              <w:rPr>
                <w:u w:val="single"/>
                <w:lang w:val="de-DE"/>
              </w:rPr>
              <w:t>Der Hund</w:t>
            </w:r>
            <w:r w:rsidRPr="000C4CFB">
              <w:rPr>
                <w:lang w:val="de-DE"/>
              </w:rPr>
              <w:t xml:space="preserve"> ist braun.</w:t>
            </w:r>
          </w:p>
        </w:tc>
        <w:tc>
          <w:tcPr>
            <w:tcW w:w="4535" w:type="dxa"/>
            <w:tcBorders>
              <w:left w:val="nil"/>
            </w:tcBorders>
            <w:vAlign w:val="center"/>
          </w:tcPr>
          <w:p w14:paraId="35163812" w14:textId="14C6601D" w:rsidR="004F780A" w:rsidRPr="000C4CFB" w:rsidRDefault="00645590" w:rsidP="004F780A">
            <w:r w:rsidRPr="000C4CFB">
              <w:rPr>
                <w:rFonts w:cs="Helvetica"/>
                <w:b/>
                <w:bCs/>
                <w:u w:val="single"/>
                <w:shd w:val="clear" w:color="auto" w:fill="FFFFFF"/>
                <w:lang w:val="de-DE"/>
              </w:rPr>
              <w:t>E</w:t>
            </w:r>
            <w:r w:rsidR="004F780A" w:rsidRPr="000C4CFB">
              <w:rPr>
                <w:rFonts w:cs="Helvetica"/>
                <w:b/>
                <w:bCs/>
                <w:u w:val="single"/>
                <w:shd w:val="clear" w:color="auto" w:fill="FFFFFF"/>
                <w:lang w:val="de-DE"/>
              </w:rPr>
              <w:t>r</w:t>
            </w:r>
            <w:r w:rsidR="004F780A" w:rsidRPr="000C4CFB">
              <w:rPr>
                <w:rFonts w:cs="Helvetica"/>
                <w:shd w:val="clear" w:color="auto" w:fill="FFFFFF"/>
                <w:lang w:val="de-DE"/>
              </w:rPr>
              <w:t xml:space="preserve"> ist braun. (</w:t>
            </w:r>
            <w:proofErr w:type="spellStart"/>
            <w:r w:rsidR="004F780A" w:rsidRPr="000C4CFB">
              <w:rPr>
                <w:rFonts w:cs="Helvetica"/>
                <w:b/>
                <w:bCs/>
                <w:shd w:val="clear" w:color="auto" w:fill="FFFFFF"/>
                <w:lang w:val="de-DE"/>
              </w:rPr>
              <w:t>it</w:t>
            </w:r>
            <w:proofErr w:type="spellEnd"/>
            <w:r w:rsidR="004F780A" w:rsidRPr="000C4CFB">
              <w:rPr>
                <w:rFonts w:cs="Helvetica"/>
                <w:shd w:val="clear" w:color="auto" w:fill="FFFFFF"/>
                <w:lang w:val="de-DE"/>
              </w:rPr>
              <w:t>)</w:t>
            </w:r>
          </w:p>
        </w:tc>
      </w:tr>
      <w:tr w:rsidR="000C4CFB" w:rsidRPr="000C4CFB" w14:paraId="7D5576E2" w14:textId="77777777" w:rsidTr="00793CD8">
        <w:trPr>
          <w:trHeight w:val="460"/>
        </w:trPr>
        <w:tc>
          <w:tcPr>
            <w:tcW w:w="420" w:type="dxa"/>
            <w:vAlign w:val="center"/>
          </w:tcPr>
          <w:p w14:paraId="1A39A719" w14:textId="77777777" w:rsidR="004F780A" w:rsidRPr="000C4CFB" w:rsidRDefault="004F780A" w:rsidP="004F780A">
            <w:pPr>
              <w:jc w:val="center"/>
            </w:pPr>
            <w:r w:rsidRPr="000C4CFB">
              <w:t>2.</w:t>
            </w:r>
          </w:p>
        </w:tc>
        <w:tc>
          <w:tcPr>
            <w:tcW w:w="4535" w:type="dxa"/>
            <w:tcBorders>
              <w:right w:val="nil"/>
            </w:tcBorders>
            <w:vAlign w:val="center"/>
          </w:tcPr>
          <w:p w14:paraId="30CC207B" w14:textId="77777777" w:rsidR="004F780A" w:rsidRPr="000C4CFB" w:rsidRDefault="004F780A" w:rsidP="004F780A">
            <w:r w:rsidRPr="000C4CFB">
              <w:rPr>
                <w:rFonts w:cs="Helvetica"/>
                <w:u w:val="single"/>
                <w:shd w:val="clear" w:color="auto" w:fill="FFFFFF"/>
                <w:lang w:val="de-DE"/>
              </w:rPr>
              <w:t>Das Auto</w:t>
            </w:r>
            <w:r w:rsidRPr="000C4CFB">
              <w:rPr>
                <w:rFonts w:cs="Helvetica"/>
                <w:shd w:val="clear" w:color="auto" w:fill="FFFFFF"/>
                <w:lang w:val="de-DE"/>
              </w:rPr>
              <w:t xml:space="preserve"> ist praktisch.</w:t>
            </w:r>
          </w:p>
        </w:tc>
        <w:tc>
          <w:tcPr>
            <w:tcW w:w="4535" w:type="dxa"/>
            <w:tcBorders>
              <w:left w:val="nil"/>
            </w:tcBorders>
            <w:vAlign w:val="center"/>
          </w:tcPr>
          <w:p w14:paraId="2206E394" w14:textId="5E1AD014" w:rsidR="004F780A" w:rsidRPr="000C4CFB" w:rsidRDefault="00645590" w:rsidP="004F780A">
            <w:r w:rsidRPr="000C4CFB">
              <w:rPr>
                <w:rFonts w:cs="Helvetica"/>
                <w:b/>
                <w:bCs/>
                <w:u w:val="single"/>
                <w:shd w:val="clear" w:color="auto" w:fill="FFFFFF"/>
                <w:lang w:val="de-DE"/>
              </w:rPr>
              <w:t>E</w:t>
            </w:r>
            <w:r w:rsidR="004F780A" w:rsidRPr="000C4CFB">
              <w:rPr>
                <w:rFonts w:cs="Helvetica"/>
                <w:b/>
                <w:bCs/>
                <w:u w:val="single"/>
                <w:shd w:val="clear" w:color="auto" w:fill="FFFFFF"/>
                <w:lang w:val="de-DE"/>
              </w:rPr>
              <w:t>s</w:t>
            </w:r>
            <w:r w:rsidR="004F780A" w:rsidRPr="000C4CFB">
              <w:rPr>
                <w:rFonts w:cs="Helvetica"/>
                <w:shd w:val="clear" w:color="auto" w:fill="FFFFFF"/>
                <w:lang w:val="de-DE"/>
              </w:rPr>
              <w:t xml:space="preserve"> ist praktisch. (</w:t>
            </w:r>
            <w:proofErr w:type="spellStart"/>
            <w:r w:rsidR="004F780A" w:rsidRPr="000C4CFB">
              <w:rPr>
                <w:rFonts w:cs="Helvetica"/>
                <w:b/>
                <w:bCs/>
                <w:shd w:val="clear" w:color="auto" w:fill="FFFFFF"/>
                <w:lang w:val="de-DE"/>
              </w:rPr>
              <w:t>it</w:t>
            </w:r>
            <w:proofErr w:type="spellEnd"/>
            <w:r w:rsidR="004F780A" w:rsidRPr="000C4CFB">
              <w:rPr>
                <w:rFonts w:cs="Helvetica"/>
                <w:shd w:val="clear" w:color="auto" w:fill="FFFFFF"/>
                <w:lang w:val="de-DE"/>
              </w:rPr>
              <w:t>)</w:t>
            </w:r>
          </w:p>
        </w:tc>
      </w:tr>
      <w:tr w:rsidR="004F780A" w:rsidRPr="000C4CFB" w14:paraId="4580CB46" w14:textId="77777777" w:rsidTr="00793CD8">
        <w:trPr>
          <w:trHeight w:val="460"/>
        </w:trPr>
        <w:tc>
          <w:tcPr>
            <w:tcW w:w="420" w:type="dxa"/>
            <w:vAlign w:val="center"/>
          </w:tcPr>
          <w:p w14:paraId="52BEBF4D" w14:textId="77777777" w:rsidR="004F780A" w:rsidRPr="000C4CFB" w:rsidRDefault="004F780A" w:rsidP="004F780A">
            <w:pPr>
              <w:jc w:val="center"/>
            </w:pPr>
            <w:r w:rsidRPr="000C4CFB">
              <w:t>3.</w:t>
            </w:r>
          </w:p>
        </w:tc>
        <w:tc>
          <w:tcPr>
            <w:tcW w:w="4535" w:type="dxa"/>
            <w:tcBorders>
              <w:right w:val="nil"/>
            </w:tcBorders>
            <w:vAlign w:val="center"/>
          </w:tcPr>
          <w:p w14:paraId="7ABDC8E8" w14:textId="77777777" w:rsidR="004F780A" w:rsidRPr="000C4CFB" w:rsidRDefault="004F780A" w:rsidP="004F780A">
            <w:r w:rsidRPr="000C4CFB">
              <w:rPr>
                <w:rFonts w:cs="Helvetica"/>
                <w:shd w:val="clear" w:color="auto" w:fill="FFFFFF"/>
                <w:lang w:val="de-DE"/>
              </w:rPr>
              <w:t xml:space="preserve">Ich mag </w:t>
            </w:r>
            <w:r w:rsidRPr="000C4CFB">
              <w:rPr>
                <w:rFonts w:cs="Helvetica"/>
                <w:u w:val="single"/>
                <w:shd w:val="clear" w:color="auto" w:fill="FFFFFF"/>
                <w:lang w:val="de-DE"/>
              </w:rPr>
              <w:t>die Katzen</w:t>
            </w:r>
            <w:r w:rsidRPr="000C4CFB">
              <w:rPr>
                <w:rFonts w:cs="Helvetica"/>
                <w:shd w:val="clear" w:color="auto" w:fill="FFFFFF"/>
                <w:lang w:val="de-DE"/>
              </w:rPr>
              <w:t>. </w:t>
            </w:r>
          </w:p>
        </w:tc>
        <w:tc>
          <w:tcPr>
            <w:tcW w:w="4535" w:type="dxa"/>
            <w:tcBorders>
              <w:left w:val="nil"/>
            </w:tcBorders>
            <w:vAlign w:val="center"/>
          </w:tcPr>
          <w:p w14:paraId="5DD1679D" w14:textId="79BFE572" w:rsidR="004F780A" w:rsidRPr="000C4CFB" w:rsidRDefault="004F780A" w:rsidP="004F780A">
            <w:r w:rsidRPr="000C4CFB">
              <w:rPr>
                <w:rFonts w:cs="Helvetica"/>
                <w:shd w:val="clear" w:color="auto" w:fill="FFFFFF"/>
                <w:lang w:val="de-DE"/>
              </w:rPr>
              <w:t xml:space="preserve">Ich mag </w:t>
            </w:r>
            <w:r w:rsidRPr="000C4CFB">
              <w:rPr>
                <w:rFonts w:cs="Helvetica"/>
                <w:b/>
                <w:bCs/>
                <w:u w:val="single"/>
                <w:shd w:val="clear" w:color="auto" w:fill="FFFFFF"/>
                <w:lang w:val="de-DE"/>
              </w:rPr>
              <w:t>sie</w:t>
            </w:r>
            <w:r w:rsidRPr="000C4CFB">
              <w:rPr>
                <w:rFonts w:cs="Helvetica"/>
                <w:shd w:val="clear" w:color="auto" w:fill="FFFFFF"/>
                <w:lang w:val="de-DE"/>
              </w:rPr>
              <w:t>. (</w:t>
            </w:r>
            <w:proofErr w:type="spellStart"/>
            <w:r w:rsidRPr="000C4CFB">
              <w:rPr>
                <w:rFonts w:cs="Helvetica"/>
                <w:b/>
                <w:bCs/>
                <w:shd w:val="clear" w:color="auto" w:fill="FFFFFF"/>
                <w:lang w:val="de-DE"/>
              </w:rPr>
              <w:t>them</w:t>
            </w:r>
            <w:proofErr w:type="spellEnd"/>
            <w:r w:rsidRPr="000C4CFB">
              <w:rPr>
                <w:rFonts w:cs="Helvetica"/>
                <w:shd w:val="clear" w:color="auto" w:fill="FFFFFF"/>
                <w:lang w:val="de-DE"/>
              </w:rPr>
              <w:t>)</w:t>
            </w:r>
          </w:p>
        </w:tc>
      </w:tr>
    </w:tbl>
    <w:p w14:paraId="09BA585C" w14:textId="388D45DB" w:rsidR="004F780A" w:rsidRPr="000C4CFB" w:rsidRDefault="004F780A" w:rsidP="00C21229"/>
    <w:p w14:paraId="5FACB2FB" w14:textId="449DCA4C" w:rsidR="004B20D0" w:rsidRPr="000C4CFB" w:rsidRDefault="004B20D0" w:rsidP="003E565B">
      <w:pPr>
        <w:rPr>
          <w:rFonts w:cs="Arial"/>
          <w:b/>
          <w:bCs/>
          <w:shd w:val="clear" w:color="auto" w:fill="FFFFFF"/>
          <w:lang w:eastAsia="en-GB"/>
        </w:rPr>
      </w:pPr>
      <w:r w:rsidRPr="000C4CFB">
        <w:rPr>
          <w:b/>
          <w:bCs/>
          <w:lang w:eastAsia="en-GB"/>
        </w:rPr>
        <w:t>TOT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1"/>
        <w:gridCol w:w="1465"/>
        <w:gridCol w:w="1417"/>
        <w:gridCol w:w="1418"/>
        <w:gridCol w:w="1559"/>
        <w:gridCol w:w="3113"/>
      </w:tblGrid>
      <w:tr w:rsidR="000C4CFB" w:rsidRPr="000C4CFB" w14:paraId="7C7AF684" w14:textId="77777777" w:rsidTr="00F76D88">
        <w:tc>
          <w:tcPr>
            <w:tcW w:w="1791" w:type="dxa"/>
          </w:tcPr>
          <w:p w14:paraId="7F5B3EC4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</w:pPr>
          </w:p>
        </w:tc>
        <w:tc>
          <w:tcPr>
            <w:tcW w:w="1465" w:type="dxa"/>
          </w:tcPr>
          <w:p w14:paraId="6A83E182" w14:textId="1CC7F5D6" w:rsidR="004B20D0" w:rsidRPr="000C4CFB" w:rsidRDefault="004B20D0" w:rsidP="00A05133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Section A</w:t>
            </w:r>
            <w:r w:rsidR="005505D4" w:rsidRPr="000C4CFB">
              <w:t>:          Listening</w:t>
            </w:r>
          </w:p>
        </w:tc>
        <w:tc>
          <w:tcPr>
            <w:tcW w:w="1417" w:type="dxa"/>
          </w:tcPr>
          <w:p w14:paraId="606F1F40" w14:textId="6676EEFD" w:rsidR="004B20D0" w:rsidRPr="000C4CFB" w:rsidRDefault="004B20D0" w:rsidP="00A05133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Section B</w:t>
            </w:r>
            <w:r w:rsidR="005505D4" w:rsidRPr="000C4CFB">
              <w:t>:   Reading</w:t>
            </w:r>
          </w:p>
        </w:tc>
        <w:tc>
          <w:tcPr>
            <w:tcW w:w="1418" w:type="dxa"/>
          </w:tcPr>
          <w:p w14:paraId="220ED117" w14:textId="72EA811A" w:rsidR="004B20D0" w:rsidRPr="000C4CFB" w:rsidRDefault="004B20D0" w:rsidP="00A05133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Section C</w:t>
            </w:r>
            <w:r w:rsidR="005505D4" w:rsidRPr="000C4CFB">
              <w:t>: Writing</w:t>
            </w:r>
          </w:p>
        </w:tc>
        <w:tc>
          <w:tcPr>
            <w:tcW w:w="1559" w:type="dxa"/>
          </w:tcPr>
          <w:p w14:paraId="2D7815FB" w14:textId="51196A08" w:rsidR="004B20D0" w:rsidRPr="000C4CFB" w:rsidRDefault="004B20D0" w:rsidP="00A05133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Section D</w:t>
            </w:r>
            <w:r w:rsidR="005505D4" w:rsidRPr="000C4CFB">
              <w:t>:     Speaking</w:t>
            </w:r>
          </w:p>
        </w:tc>
        <w:tc>
          <w:tcPr>
            <w:tcW w:w="3113" w:type="dxa"/>
          </w:tcPr>
          <w:p w14:paraId="72F0019E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</w:pPr>
          </w:p>
        </w:tc>
      </w:tr>
      <w:tr w:rsidR="000C4CFB" w:rsidRPr="000C4CFB" w14:paraId="2E5F8DB6" w14:textId="77777777" w:rsidTr="00F76D88">
        <w:tc>
          <w:tcPr>
            <w:tcW w:w="1791" w:type="dxa"/>
          </w:tcPr>
          <w:p w14:paraId="14502A5B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</w:pPr>
            <w:r w:rsidRPr="000C4CFB">
              <w:t>Phonics</w:t>
            </w:r>
          </w:p>
        </w:tc>
        <w:tc>
          <w:tcPr>
            <w:tcW w:w="1465" w:type="dxa"/>
          </w:tcPr>
          <w:p w14:paraId="62759709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15</w:t>
            </w:r>
          </w:p>
        </w:tc>
        <w:tc>
          <w:tcPr>
            <w:tcW w:w="1417" w:type="dxa"/>
          </w:tcPr>
          <w:p w14:paraId="54301407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-</w:t>
            </w:r>
          </w:p>
        </w:tc>
        <w:tc>
          <w:tcPr>
            <w:tcW w:w="1418" w:type="dxa"/>
          </w:tcPr>
          <w:p w14:paraId="537D2FA0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-</w:t>
            </w:r>
          </w:p>
        </w:tc>
        <w:tc>
          <w:tcPr>
            <w:tcW w:w="1559" w:type="dxa"/>
          </w:tcPr>
          <w:p w14:paraId="0498FA39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15</w:t>
            </w:r>
          </w:p>
        </w:tc>
        <w:tc>
          <w:tcPr>
            <w:tcW w:w="3113" w:type="dxa"/>
          </w:tcPr>
          <w:p w14:paraId="7BC4222A" w14:textId="3CAE994B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 xml:space="preserve">Grand </w:t>
            </w:r>
            <w:r w:rsidR="005505D4" w:rsidRPr="000C4CFB">
              <w:t>Total: 30</w:t>
            </w:r>
          </w:p>
        </w:tc>
      </w:tr>
      <w:tr w:rsidR="000C4CFB" w:rsidRPr="000C4CFB" w14:paraId="509889C5" w14:textId="77777777" w:rsidTr="00F76D88">
        <w:tc>
          <w:tcPr>
            <w:tcW w:w="1791" w:type="dxa"/>
          </w:tcPr>
          <w:p w14:paraId="22CC3AB0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</w:pPr>
            <w:r w:rsidRPr="000C4CFB">
              <w:t>Vocabulary</w:t>
            </w:r>
          </w:p>
        </w:tc>
        <w:tc>
          <w:tcPr>
            <w:tcW w:w="1465" w:type="dxa"/>
          </w:tcPr>
          <w:p w14:paraId="0FF434ED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20</w:t>
            </w:r>
          </w:p>
        </w:tc>
        <w:tc>
          <w:tcPr>
            <w:tcW w:w="1417" w:type="dxa"/>
          </w:tcPr>
          <w:p w14:paraId="269F2A69" w14:textId="57E9C846" w:rsidR="004B20D0" w:rsidRPr="000C4CFB" w:rsidRDefault="005A2DFA" w:rsidP="00F76D88">
            <w:pPr>
              <w:tabs>
                <w:tab w:val="left" w:pos="1515"/>
              </w:tabs>
              <w:spacing w:before="120" w:after="120"/>
              <w:jc w:val="center"/>
            </w:pPr>
            <w:r>
              <w:t>20</w:t>
            </w:r>
          </w:p>
        </w:tc>
        <w:tc>
          <w:tcPr>
            <w:tcW w:w="1418" w:type="dxa"/>
          </w:tcPr>
          <w:p w14:paraId="432ACE78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20</w:t>
            </w:r>
          </w:p>
        </w:tc>
        <w:tc>
          <w:tcPr>
            <w:tcW w:w="1559" w:type="dxa"/>
          </w:tcPr>
          <w:p w14:paraId="5C3FA0A4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20</w:t>
            </w:r>
          </w:p>
        </w:tc>
        <w:tc>
          <w:tcPr>
            <w:tcW w:w="3113" w:type="dxa"/>
          </w:tcPr>
          <w:p w14:paraId="1002A59F" w14:textId="144B2745" w:rsidR="004B20D0" w:rsidRPr="000C4CFB" w:rsidRDefault="004B20D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 xml:space="preserve">Grand </w:t>
            </w:r>
            <w:r w:rsidR="005505D4" w:rsidRPr="000C4CFB">
              <w:t xml:space="preserve">Total: </w:t>
            </w:r>
            <w:r w:rsidR="005A2DFA">
              <w:t>80</w:t>
            </w:r>
          </w:p>
        </w:tc>
      </w:tr>
      <w:tr w:rsidR="000C4CFB" w:rsidRPr="000C4CFB" w14:paraId="051A299B" w14:textId="77777777" w:rsidTr="00F76D88">
        <w:tc>
          <w:tcPr>
            <w:tcW w:w="1791" w:type="dxa"/>
          </w:tcPr>
          <w:p w14:paraId="06EA2F93" w14:textId="77777777" w:rsidR="004B20D0" w:rsidRPr="000C4CFB" w:rsidRDefault="004B20D0" w:rsidP="00F76D88">
            <w:pPr>
              <w:tabs>
                <w:tab w:val="left" w:pos="1515"/>
              </w:tabs>
              <w:spacing w:before="120" w:after="120"/>
            </w:pPr>
            <w:r w:rsidRPr="000C4CFB">
              <w:t>Grammar</w:t>
            </w:r>
          </w:p>
        </w:tc>
        <w:tc>
          <w:tcPr>
            <w:tcW w:w="1465" w:type="dxa"/>
          </w:tcPr>
          <w:p w14:paraId="612FC82F" w14:textId="5224C1CB" w:rsidR="004B20D0" w:rsidRPr="000C4CFB" w:rsidRDefault="008C3AA9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10</w:t>
            </w:r>
          </w:p>
        </w:tc>
        <w:tc>
          <w:tcPr>
            <w:tcW w:w="1417" w:type="dxa"/>
          </w:tcPr>
          <w:p w14:paraId="011F8C3E" w14:textId="672B6CA0" w:rsidR="004B20D0" w:rsidRPr="000C4CFB" w:rsidRDefault="00CE34C0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2</w:t>
            </w:r>
            <w:r w:rsidR="008C3AA9" w:rsidRPr="000C4CFB">
              <w:t>2</w:t>
            </w:r>
          </w:p>
        </w:tc>
        <w:tc>
          <w:tcPr>
            <w:tcW w:w="1418" w:type="dxa"/>
          </w:tcPr>
          <w:p w14:paraId="3253DFD8" w14:textId="1E68CE79" w:rsidR="004B20D0" w:rsidRPr="000C4CFB" w:rsidRDefault="00793CD8" w:rsidP="00F76D8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19</w:t>
            </w:r>
          </w:p>
        </w:tc>
        <w:tc>
          <w:tcPr>
            <w:tcW w:w="1559" w:type="dxa"/>
          </w:tcPr>
          <w:p w14:paraId="56BF3996" w14:textId="1EA18821" w:rsidR="004B20D0" w:rsidRPr="000C4CFB" w:rsidRDefault="00793CD8" w:rsidP="006F6E71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>1</w:t>
            </w:r>
            <w:r w:rsidR="006F6E71" w:rsidRPr="000C4CFB">
              <w:t>3</w:t>
            </w:r>
          </w:p>
        </w:tc>
        <w:tc>
          <w:tcPr>
            <w:tcW w:w="3113" w:type="dxa"/>
          </w:tcPr>
          <w:p w14:paraId="011105DA" w14:textId="29B62F18" w:rsidR="004B20D0" w:rsidRPr="000C4CFB" w:rsidRDefault="004B20D0" w:rsidP="00793CD8">
            <w:pPr>
              <w:tabs>
                <w:tab w:val="left" w:pos="1515"/>
              </w:tabs>
              <w:spacing w:before="120" w:after="120"/>
              <w:jc w:val="center"/>
            </w:pPr>
            <w:r w:rsidRPr="000C4CFB">
              <w:t xml:space="preserve">Grand </w:t>
            </w:r>
            <w:r w:rsidR="005505D4" w:rsidRPr="000C4CFB">
              <w:t xml:space="preserve">Total: </w:t>
            </w:r>
            <w:r w:rsidR="00793CD8" w:rsidRPr="000C4CFB">
              <w:t>64</w:t>
            </w:r>
          </w:p>
        </w:tc>
      </w:tr>
    </w:tbl>
    <w:p w14:paraId="0345D7B8" w14:textId="63FF23E2" w:rsidR="0078026C" w:rsidRPr="000C4CFB" w:rsidRDefault="004B20D0" w:rsidP="004B20D0">
      <w:pPr>
        <w:tabs>
          <w:tab w:val="left" w:pos="1515"/>
        </w:tabs>
        <w:spacing w:before="120" w:after="120"/>
      </w:pPr>
      <w:r w:rsidRPr="000C4CFB">
        <w:t>Use the accompanying spreadsheet to record and add up marks.</w:t>
      </w:r>
    </w:p>
    <w:sectPr w:rsidR="0078026C" w:rsidRPr="000C4CFB" w:rsidSect="00022C1B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F45FC" w14:textId="77777777" w:rsidR="00E73DEB" w:rsidRDefault="00E73DEB" w:rsidP="00180B91">
      <w:pPr>
        <w:spacing w:after="0" w:line="240" w:lineRule="auto"/>
      </w:pPr>
      <w:r>
        <w:separator/>
      </w:r>
    </w:p>
  </w:endnote>
  <w:endnote w:type="continuationSeparator" w:id="0">
    <w:p w14:paraId="6B2E8680" w14:textId="77777777" w:rsidR="00E73DEB" w:rsidRDefault="00E73DEB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ea"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0000000000000000000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107A0" w14:textId="77777777" w:rsidR="00064C85" w:rsidRDefault="00064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9557" w14:textId="077F2355" w:rsidR="00475CF1" w:rsidRPr="00175567" w:rsidRDefault="00475CF1" w:rsidP="004210FC">
    <w:pPr>
      <w:spacing w:after="0" w:line="240" w:lineRule="auto"/>
      <w:jc w:val="center"/>
      <w:rPr>
        <w:rFonts w:eastAsia="+mn-ea" w:cstheme="minorHAnsi"/>
        <w:b/>
        <w:bCs/>
        <w:color w:val="FFFFFF"/>
        <w:kern w:val="24"/>
        <w:u w:val="single"/>
      </w:rPr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337B366B" wp14:editId="47C371E0">
              <wp:simplePos x="0" y="0"/>
              <wp:positionH relativeFrom="page">
                <wp:posOffset>5588000</wp:posOffset>
              </wp:positionH>
              <wp:positionV relativeFrom="paragraph">
                <wp:posOffset>393700</wp:posOffset>
              </wp:positionV>
              <wp:extent cx="1943100" cy="171450"/>
              <wp:effectExtent l="0" t="0" r="0" b="0"/>
              <wp:wrapSquare wrapText="bothSides"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310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F84F1B" w14:textId="77777777" w:rsidR="00064C85" w:rsidRPr="00FB4416" w:rsidRDefault="00064C85" w:rsidP="00064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Last updated: 20/05/21</w:t>
                          </w:r>
                        </w:p>
                        <w:p w14:paraId="7EFF7E32" w14:textId="77777777" w:rsidR="00064C85" w:rsidRPr="00020A62" w:rsidRDefault="00064C85" w:rsidP="00064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  <w:p w14:paraId="2A9937A1" w14:textId="77777777" w:rsidR="00064C85" w:rsidRPr="00020A62" w:rsidRDefault="00064C85" w:rsidP="00064C85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  <w:p w14:paraId="1A8CC541" w14:textId="77777777" w:rsidR="00475CF1" w:rsidRPr="00020A62" w:rsidRDefault="00475CF1" w:rsidP="001A111B">
                          <w:pPr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337B366B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style="position:absolute;left:0;text-align:left;margin-left:440pt;margin-top:31pt;width:153pt;height:1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" filled="f" stroked="f">
              <v:textbox inset=",0,,0">
                <w:txbxContent>
                  <w:p w14:paraId="06F84F1B" w14:textId="77777777" w:rsidR="00064C85" w:rsidRPr="00FB4416" w:rsidRDefault="00064C85" w:rsidP="00064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0"/>
                        <w:szCs w:val="20"/>
                      </w:rPr>
                      <w:t>Last updated: 20/05/21</w:t>
                    </w:r>
                  </w:p>
                  <w:p w14:paraId="7EFF7E32" w14:textId="77777777" w:rsidR="00064C85" w:rsidRPr="00020A62" w:rsidRDefault="00064C85" w:rsidP="00064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  <w:p w14:paraId="2A9937A1" w14:textId="77777777" w:rsidR="00064C85" w:rsidRPr="00020A62" w:rsidRDefault="00064C85" w:rsidP="00064C85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  <w:p w14:paraId="1A8CC541" w14:textId="77777777" w:rsidR="00475CF1" w:rsidRPr="00020A62" w:rsidRDefault="00475CF1" w:rsidP="001A111B">
                    <w:pPr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2336" behindDoc="1" locked="0" layoutInCell="1" allowOverlap="1" wp14:anchorId="73AF09FB" wp14:editId="0B76AA83">
          <wp:simplePos x="0" y="0"/>
          <wp:positionH relativeFrom="page">
            <wp:align>right</wp:align>
          </wp:positionH>
          <wp:positionV relativeFrom="paragraph">
            <wp:posOffset>-6985</wp:posOffset>
          </wp:positionV>
          <wp:extent cx="7558178" cy="579054"/>
          <wp:effectExtent l="0" t="0" r="0" b="0"/>
          <wp:wrapNone/>
          <wp:docPr id="6" name="Picture 6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33061" w14:textId="77777777" w:rsidR="00064C85" w:rsidRDefault="00064C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F930B" w14:textId="77777777" w:rsidR="00E73DEB" w:rsidRDefault="00E73DEB" w:rsidP="00180B91">
      <w:pPr>
        <w:spacing w:after="0" w:line="240" w:lineRule="auto"/>
      </w:pPr>
      <w:r>
        <w:separator/>
      </w:r>
    </w:p>
  </w:footnote>
  <w:footnote w:type="continuationSeparator" w:id="0">
    <w:p w14:paraId="3C3FC96A" w14:textId="77777777" w:rsidR="00E73DEB" w:rsidRDefault="00E73DEB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69403" w14:textId="77777777" w:rsidR="00064C85" w:rsidRDefault="00064C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4187528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87660" w14:textId="072FFBA7" w:rsidR="00475CF1" w:rsidRDefault="00475CF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28E356CB" w14:textId="209F53A4" w:rsidR="00475CF1" w:rsidRPr="00175567" w:rsidRDefault="00475CF1" w:rsidP="00175567">
    <w:pPr>
      <w:pStyle w:val="Header"/>
      <w:tabs>
        <w:tab w:val="clear" w:pos="4513"/>
      </w:tabs>
      <w:ind w:left="-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E62FA" w14:textId="77777777" w:rsidR="00064C85" w:rsidRDefault="00064C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D3CC7"/>
    <w:multiLevelType w:val="hybridMultilevel"/>
    <w:tmpl w:val="4E044C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9F35484"/>
    <w:multiLevelType w:val="hybridMultilevel"/>
    <w:tmpl w:val="30DCB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F2776"/>
    <w:multiLevelType w:val="multilevel"/>
    <w:tmpl w:val="3B9EA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W1NDKxNDExNTNR0lEKTi0uzszPAykwrAUAafRFjywAAAA="/>
  </w:docVars>
  <w:rsids>
    <w:rsidRoot w:val="00D5548C"/>
    <w:rsid w:val="000170FE"/>
    <w:rsid w:val="00022C1B"/>
    <w:rsid w:val="00024675"/>
    <w:rsid w:val="00025208"/>
    <w:rsid w:val="00027289"/>
    <w:rsid w:val="00027EEC"/>
    <w:rsid w:val="00030A11"/>
    <w:rsid w:val="000312EA"/>
    <w:rsid w:val="000340BC"/>
    <w:rsid w:val="0003411A"/>
    <w:rsid w:val="00037AEF"/>
    <w:rsid w:val="00041AD8"/>
    <w:rsid w:val="00043E2F"/>
    <w:rsid w:val="00043ED1"/>
    <w:rsid w:val="0004405C"/>
    <w:rsid w:val="0004513C"/>
    <w:rsid w:val="0004705E"/>
    <w:rsid w:val="00053084"/>
    <w:rsid w:val="00056020"/>
    <w:rsid w:val="000615C9"/>
    <w:rsid w:val="00064C85"/>
    <w:rsid w:val="00064F11"/>
    <w:rsid w:val="000727AB"/>
    <w:rsid w:val="00072AF0"/>
    <w:rsid w:val="00081CAC"/>
    <w:rsid w:val="000870D9"/>
    <w:rsid w:val="000969A0"/>
    <w:rsid w:val="00097DCA"/>
    <w:rsid w:val="000A0F71"/>
    <w:rsid w:val="000B09F0"/>
    <w:rsid w:val="000B51B1"/>
    <w:rsid w:val="000B60A4"/>
    <w:rsid w:val="000C1968"/>
    <w:rsid w:val="000C2112"/>
    <w:rsid w:val="000C3FAF"/>
    <w:rsid w:val="000C4CFB"/>
    <w:rsid w:val="000D4B6D"/>
    <w:rsid w:val="000D614A"/>
    <w:rsid w:val="000D730E"/>
    <w:rsid w:val="000E1DA2"/>
    <w:rsid w:val="000E559A"/>
    <w:rsid w:val="000E7732"/>
    <w:rsid w:val="000E7A0F"/>
    <w:rsid w:val="000F3965"/>
    <w:rsid w:val="0010016B"/>
    <w:rsid w:val="00101D8F"/>
    <w:rsid w:val="00102955"/>
    <w:rsid w:val="00104D5B"/>
    <w:rsid w:val="00107B0B"/>
    <w:rsid w:val="00117B25"/>
    <w:rsid w:val="001200FE"/>
    <w:rsid w:val="001224CA"/>
    <w:rsid w:val="00136164"/>
    <w:rsid w:val="001376C0"/>
    <w:rsid w:val="001421C1"/>
    <w:rsid w:val="001474D5"/>
    <w:rsid w:val="00156F6E"/>
    <w:rsid w:val="00166852"/>
    <w:rsid w:val="00170EF9"/>
    <w:rsid w:val="00172E25"/>
    <w:rsid w:val="00175567"/>
    <w:rsid w:val="00175F02"/>
    <w:rsid w:val="0017612C"/>
    <w:rsid w:val="00177481"/>
    <w:rsid w:val="00177E98"/>
    <w:rsid w:val="00180B91"/>
    <w:rsid w:val="001865BF"/>
    <w:rsid w:val="00187694"/>
    <w:rsid w:val="001953DA"/>
    <w:rsid w:val="001A0268"/>
    <w:rsid w:val="001A056F"/>
    <w:rsid w:val="001A066B"/>
    <w:rsid w:val="001A111B"/>
    <w:rsid w:val="001A5DA9"/>
    <w:rsid w:val="001A686A"/>
    <w:rsid w:val="001A70EB"/>
    <w:rsid w:val="001A7D34"/>
    <w:rsid w:val="001B4257"/>
    <w:rsid w:val="001B7363"/>
    <w:rsid w:val="001D16B8"/>
    <w:rsid w:val="001D16EB"/>
    <w:rsid w:val="001D2708"/>
    <w:rsid w:val="001D3119"/>
    <w:rsid w:val="001D399C"/>
    <w:rsid w:val="001E4211"/>
    <w:rsid w:val="001E7122"/>
    <w:rsid w:val="001E79B2"/>
    <w:rsid w:val="002025C9"/>
    <w:rsid w:val="002135ED"/>
    <w:rsid w:val="00217457"/>
    <w:rsid w:val="002204B6"/>
    <w:rsid w:val="00221450"/>
    <w:rsid w:val="00224D78"/>
    <w:rsid w:val="00226655"/>
    <w:rsid w:val="00233B51"/>
    <w:rsid w:val="00237AB2"/>
    <w:rsid w:val="00243674"/>
    <w:rsid w:val="00245B80"/>
    <w:rsid w:val="00262A48"/>
    <w:rsid w:val="00263350"/>
    <w:rsid w:val="002661AD"/>
    <w:rsid w:val="002719BB"/>
    <w:rsid w:val="00275D91"/>
    <w:rsid w:val="0027682C"/>
    <w:rsid w:val="002777DA"/>
    <w:rsid w:val="00277DFF"/>
    <w:rsid w:val="00280D97"/>
    <w:rsid w:val="00283CE9"/>
    <w:rsid w:val="00287632"/>
    <w:rsid w:val="002930EA"/>
    <w:rsid w:val="002A1142"/>
    <w:rsid w:val="002A4EAB"/>
    <w:rsid w:val="002A69A4"/>
    <w:rsid w:val="002B1B21"/>
    <w:rsid w:val="002B33B0"/>
    <w:rsid w:val="002B5A4C"/>
    <w:rsid w:val="002C0297"/>
    <w:rsid w:val="002C124F"/>
    <w:rsid w:val="002C6E9D"/>
    <w:rsid w:val="002D0800"/>
    <w:rsid w:val="002D0C9B"/>
    <w:rsid w:val="002D1915"/>
    <w:rsid w:val="002D357E"/>
    <w:rsid w:val="002E6E12"/>
    <w:rsid w:val="002F51F1"/>
    <w:rsid w:val="002F5733"/>
    <w:rsid w:val="002F5789"/>
    <w:rsid w:val="0030414F"/>
    <w:rsid w:val="00305FFB"/>
    <w:rsid w:val="00307A4C"/>
    <w:rsid w:val="00310376"/>
    <w:rsid w:val="00314B85"/>
    <w:rsid w:val="00320DA4"/>
    <w:rsid w:val="0032114A"/>
    <w:rsid w:val="0032623A"/>
    <w:rsid w:val="0032695E"/>
    <w:rsid w:val="0033535B"/>
    <w:rsid w:val="00335E27"/>
    <w:rsid w:val="00340637"/>
    <w:rsid w:val="00346411"/>
    <w:rsid w:val="00350C09"/>
    <w:rsid w:val="003529D1"/>
    <w:rsid w:val="003543BC"/>
    <w:rsid w:val="00362699"/>
    <w:rsid w:val="00363700"/>
    <w:rsid w:val="00371EB4"/>
    <w:rsid w:val="00374289"/>
    <w:rsid w:val="003821FC"/>
    <w:rsid w:val="00385A23"/>
    <w:rsid w:val="00397AAD"/>
    <w:rsid w:val="003B1591"/>
    <w:rsid w:val="003B40B7"/>
    <w:rsid w:val="003B61BD"/>
    <w:rsid w:val="003C1399"/>
    <w:rsid w:val="003C6949"/>
    <w:rsid w:val="003D084E"/>
    <w:rsid w:val="003E2D0A"/>
    <w:rsid w:val="003E301C"/>
    <w:rsid w:val="003E565B"/>
    <w:rsid w:val="003E6625"/>
    <w:rsid w:val="003F21AA"/>
    <w:rsid w:val="003F4669"/>
    <w:rsid w:val="0040354B"/>
    <w:rsid w:val="00405D09"/>
    <w:rsid w:val="004066D8"/>
    <w:rsid w:val="004109B7"/>
    <w:rsid w:val="0041621E"/>
    <w:rsid w:val="004210FC"/>
    <w:rsid w:val="00426730"/>
    <w:rsid w:val="00434417"/>
    <w:rsid w:val="004459D8"/>
    <w:rsid w:val="0045002B"/>
    <w:rsid w:val="00451636"/>
    <w:rsid w:val="00451F55"/>
    <w:rsid w:val="0045569A"/>
    <w:rsid w:val="00461B3E"/>
    <w:rsid w:val="0046256A"/>
    <w:rsid w:val="00475CF1"/>
    <w:rsid w:val="00485C07"/>
    <w:rsid w:val="00487BF9"/>
    <w:rsid w:val="004A02B8"/>
    <w:rsid w:val="004A3504"/>
    <w:rsid w:val="004A5649"/>
    <w:rsid w:val="004A7E44"/>
    <w:rsid w:val="004B20D0"/>
    <w:rsid w:val="004B26B1"/>
    <w:rsid w:val="004B5FF4"/>
    <w:rsid w:val="004C321D"/>
    <w:rsid w:val="004C5D05"/>
    <w:rsid w:val="004C655F"/>
    <w:rsid w:val="004D1B9D"/>
    <w:rsid w:val="004D4EE7"/>
    <w:rsid w:val="004D5554"/>
    <w:rsid w:val="004D7616"/>
    <w:rsid w:val="004E6CB1"/>
    <w:rsid w:val="004F22A5"/>
    <w:rsid w:val="004F40DD"/>
    <w:rsid w:val="004F6846"/>
    <w:rsid w:val="004F6BA6"/>
    <w:rsid w:val="004F780A"/>
    <w:rsid w:val="00503750"/>
    <w:rsid w:val="00506A00"/>
    <w:rsid w:val="0051252A"/>
    <w:rsid w:val="00515F01"/>
    <w:rsid w:val="00516C7B"/>
    <w:rsid w:val="005214CA"/>
    <w:rsid w:val="00523AC0"/>
    <w:rsid w:val="00525879"/>
    <w:rsid w:val="00527772"/>
    <w:rsid w:val="00527991"/>
    <w:rsid w:val="00535955"/>
    <w:rsid w:val="005403F6"/>
    <w:rsid w:val="00541398"/>
    <w:rsid w:val="0054325D"/>
    <w:rsid w:val="005441BE"/>
    <w:rsid w:val="005505D4"/>
    <w:rsid w:val="005531E0"/>
    <w:rsid w:val="00554381"/>
    <w:rsid w:val="00557C73"/>
    <w:rsid w:val="005616B7"/>
    <w:rsid w:val="00576F79"/>
    <w:rsid w:val="005831BF"/>
    <w:rsid w:val="0059223E"/>
    <w:rsid w:val="005947E4"/>
    <w:rsid w:val="00594EB7"/>
    <w:rsid w:val="00597AF6"/>
    <w:rsid w:val="005A2DFA"/>
    <w:rsid w:val="005A7F12"/>
    <w:rsid w:val="005A7F1E"/>
    <w:rsid w:val="005B01BD"/>
    <w:rsid w:val="005C3C94"/>
    <w:rsid w:val="005D29D9"/>
    <w:rsid w:val="005E17E4"/>
    <w:rsid w:val="005E40FF"/>
    <w:rsid w:val="005F4053"/>
    <w:rsid w:val="005F4D80"/>
    <w:rsid w:val="005F5359"/>
    <w:rsid w:val="00605F46"/>
    <w:rsid w:val="0060780A"/>
    <w:rsid w:val="0060797A"/>
    <w:rsid w:val="00611891"/>
    <w:rsid w:val="00615CB9"/>
    <w:rsid w:val="00626A84"/>
    <w:rsid w:val="00630B10"/>
    <w:rsid w:val="006318EC"/>
    <w:rsid w:val="00632215"/>
    <w:rsid w:val="00640DA3"/>
    <w:rsid w:val="00643856"/>
    <w:rsid w:val="006448ED"/>
    <w:rsid w:val="00645590"/>
    <w:rsid w:val="00650F6B"/>
    <w:rsid w:val="00651905"/>
    <w:rsid w:val="006526B7"/>
    <w:rsid w:val="00660E59"/>
    <w:rsid w:val="00666C57"/>
    <w:rsid w:val="006719F6"/>
    <w:rsid w:val="00676E79"/>
    <w:rsid w:val="00677AD2"/>
    <w:rsid w:val="006849E2"/>
    <w:rsid w:val="00686221"/>
    <w:rsid w:val="00693AC3"/>
    <w:rsid w:val="006A45F5"/>
    <w:rsid w:val="006B4061"/>
    <w:rsid w:val="006B5053"/>
    <w:rsid w:val="006B5A0F"/>
    <w:rsid w:val="006B7403"/>
    <w:rsid w:val="006C0690"/>
    <w:rsid w:val="006C0C95"/>
    <w:rsid w:val="006C410B"/>
    <w:rsid w:val="006C5716"/>
    <w:rsid w:val="006E1439"/>
    <w:rsid w:val="006E60AC"/>
    <w:rsid w:val="006F1F7C"/>
    <w:rsid w:val="006F278D"/>
    <w:rsid w:val="006F32B8"/>
    <w:rsid w:val="006F6E71"/>
    <w:rsid w:val="00702C6F"/>
    <w:rsid w:val="007057C9"/>
    <w:rsid w:val="00706046"/>
    <w:rsid w:val="00707B0E"/>
    <w:rsid w:val="00711794"/>
    <w:rsid w:val="00731F67"/>
    <w:rsid w:val="0073441F"/>
    <w:rsid w:val="00735210"/>
    <w:rsid w:val="00736ABE"/>
    <w:rsid w:val="00743F68"/>
    <w:rsid w:val="00750437"/>
    <w:rsid w:val="00754304"/>
    <w:rsid w:val="00763608"/>
    <w:rsid w:val="00767045"/>
    <w:rsid w:val="007711FA"/>
    <w:rsid w:val="0077420E"/>
    <w:rsid w:val="0078026C"/>
    <w:rsid w:val="00781148"/>
    <w:rsid w:val="0078353C"/>
    <w:rsid w:val="0079323C"/>
    <w:rsid w:val="00793CD8"/>
    <w:rsid w:val="007A0213"/>
    <w:rsid w:val="007A2CAC"/>
    <w:rsid w:val="007A3BF7"/>
    <w:rsid w:val="007C0688"/>
    <w:rsid w:val="007C08AC"/>
    <w:rsid w:val="007C6141"/>
    <w:rsid w:val="007E2332"/>
    <w:rsid w:val="007F4B38"/>
    <w:rsid w:val="008021EB"/>
    <w:rsid w:val="00802D0C"/>
    <w:rsid w:val="0080430E"/>
    <w:rsid w:val="00815440"/>
    <w:rsid w:val="008175A9"/>
    <w:rsid w:val="00817714"/>
    <w:rsid w:val="008179AE"/>
    <w:rsid w:val="00824CE0"/>
    <w:rsid w:val="008301AD"/>
    <w:rsid w:val="00856D50"/>
    <w:rsid w:val="00860B1A"/>
    <w:rsid w:val="00863AA7"/>
    <w:rsid w:val="00867E3D"/>
    <w:rsid w:val="00871133"/>
    <w:rsid w:val="008747A8"/>
    <w:rsid w:val="00876F6F"/>
    <w:rsid w:val="00890E70"/>
    <w:rsid w:val="00891F30"/>
    <w:rsid w:val="00897B6A"/>
    <w:rsid w:val="00897CE3"/>
    <w:rsid w:val="008B1CF0"/>
    <w:rsid w:val="008B253F"/>
    <w:rsid w:val="008B2C37"/>
    <w:rsid w:val="008B791B"/>
    <w:rsid w:val="008C30FF"/>
    <w:rsid w:val="008C34C4"/>
    <w:rsid w:val="008C3AA9"/>
    <w:rsid w:val="008C4058"/>
    <w:rsid w:val="008D3A28"/>
    <w:rsid w:val="008E621C"/>
    <w:rsid w:val="008E7221"/>
    <w:rsid w:val="008F7B18"/>
    <w:rsid w:val="009026D0"/>
    <w:rsid w:val="009059BA"/>
    <w:rsid w:val="00907BD4"/>
    <w:rsid w:val="00915207"/>
    <w:rsid w:val="009313EB"/>
    <w:rsid w:val="0094093A"/>
    <w:rsid w:val="00943A49"/>
    <w:rsid w:val="00944E33"/>
    <w:rsid w:val="00945D15"/>
    <w:rsid w:val="00946AA4"/>
    <w:rsid w:val="00954BC9"/>
    <w:rsid w:val="00956D55"/>
    <w:rsid w:val="00961FA3"/>
    <w:rsid w:val="00964820"/>
    <w:rsid w:val="00964920"/>
    <w:rsid w:val="0096663A"/>
    <w:rsid w:val="009667CB"/>
    <w:rsid w:val="0096725B"/>
    <w:rsid w:val="00967B90"/>
    <w:rsid w:val="00971FDE"/>
    <w:rsid w:val="00973966"/>
    <w:rsid w:val="00975D6E"/>
    <w:rsid w:val="0098223E"/>
    <w:rsid w:val="00990E87"/>
    <w:rsid w:val="009926A6"/>
    <w:rsid w:val="00995275"/>
    <w:rsid w:val="00997CDE"/>
    <w:rsid w:val="009A0D9F"/>
    <w:rsid w:val="009A4FF0"/>
    <w:rsid w:val="009A56DD"/>
    <w:rsid w:val="009A6F6E"/>
    <w:rsid w:val="009B037E"/>
    <w:rsid w:val="009B55CC"/>
    <w:rsid w:val="009B7713"/>
    <w:rsid w:val="009C092B"/>
    <w:rsid w:val="009C28DE"/>
    <w:rsid w:val="009C6643"/>
    <w:rsid w:val="009D3AD6"/>
    <w:rsid w:val="009E17ED"/>
    <w:rsid w:val="009E2625"/>
    <w:rsid w:val="009F0544"/>
    <w:rsid w:val="009F1500"/>
    <w:rsid w:val="009F3E7D"/>
    <w:rsid w:val="00A01619"/>
    <w:rsid w:val="00A05133"/>
    <w:rsid w:val="00A07888"/>
    <w:rsid w:val="00A12AC5"/>
    <w:rsid w:val="00A15A8A"/>
    <w:rsid w:val="00A179DE"/>
    <w:rsid w:val="00A21D36"/>
    <w:rsid w:val="00A21F62"/>
    <w:rsid w:val="00A25721"/>
    <w:rsid w:val="00A27D29"/>
    <w:rsid w:val="00A36505"/>
    <w:rsid w:val="00A40ADA"/>
    <w:rsid w:val="00A42BB4"/>
    <w:rsid w:val="00A45D82"/>
    <w:rsid w:val="00A468FF"/>
    <w:rsid w:val="00A4772C"/>
    <w:rsid w:val="00A47DA3"/>
    <w:rsid w:val="00A54092"/>
    <w:rsid w:val="00A5445F"/>
    <w:rsid w:val="00A66098"/>
    <w:rsid w:val="00A842EA"/>
    <w:rsid w:val="00A8752F"/>
    <w:rsid w:val="00AA2AE2"/>
    <w:rsid w:val="00AB1D18"/>
    <w:rsid w:val="00AD3E78"/>
    <w:rsid w:val="00AE19C6"/>
    <w:rsid w:val="00AE312B"/>
    <w:rsid w:val="00AE3F6B"/>
    <w:rsid w:val="00AE4E2F"/>
    <w:rsid w:val="00AE596C"/>
    <w:rsid w:val="00AE61BD"/>
    <w:rsid w:val="00AF213A"/>
    <w:rsid w:val="00AF2F16"/>
    <w:rsid w:val="00AF64A3"/>
    <w:rsid w:val="00B0129A"/>
    <w:rsid w:val="00B01D10"/>
    <w:rsid w:val="00B033AF"/>
    <w:rsid w:val="00B04919"/>
    <w:rsid w:val="00B115DA"/>
    <w:rsid w:val="00B308CD"/>
    <w:rsid w:val="00B30977"/>
    <w:rsid w:val="00B43160"/>
    <w:rsid w:val="00B45CC4"/>
    <w:rsid w:val="00B50CC5"/>
    <w:rsid w:val="00B572A4"/>
    <w:rsid w:val="00B60A4F"/>
    <w:rsid w:val="00B70B77"/>
    <w:rsid w:val="00B81E0B"/>
    <w:rsid w:val="00B829F9"/>
    <w:rsid w:val="00B870F1"/>
    <w:rsid w:val="00B91B11"/>
    <w:rsid w:val="00B95CE5"/>
    <w:rsid w:val="00B9787D"/>
    <w:rsid w:val="00BA3F1B"/>
    <w:rsid w:val="00BA5BCB"/>
    <w:rsid w:val="00BA6544"/>
    <w:rsid w:val="00BB2C6A"/>
    <w:rsid w:val="00BB3B1D"/>
    <w:rsid w:val="00BB7CCE"/>
    <w:rsid w:val="00BC30FA"/>
    <w:rsid w:val="00BC41F3"/>
    <w:rsid w:val="00BD12F8"/>
    <w:rsid w:val="00BD3F1E"/>
    <w:rsid w:val="00BD7ABC"/>
    <w:rsid w:val="00BE0E07"/>
    <w:rsid w:val="00BE4CD5"/>
    <w:rsid w:val="00BE758C"/>
    <w:rsid w:val="00BE7872"/>
    <w:rsid w:val="00BF2A43"/>
    <w:rsid w:val="00C142EE"/>
    <w:rsid w:val="00C147CE"/>
    <w:rsid w:val="00C21229"/>
    <w:rsid w:val="00C2689F"/>
    <w:rsid w:val="00C26C85"/>
    <w:rsid w:val="00C3449E"/>
    <w:rsid w:val="00C347E4"/>
    <w:rsid w:val="00C41BE9"/>
    <w:rsid w:val="00C44682"/>
    <w:rsid w:val="00C44E06"/>
    <w:rsid w:val="00C6000E"/>
    <w:rsid w:val="00C62C33"/>
    <w:rsid w:val="00C62F82"/>
    <w:rsid w:val="00C63D31"/>
    <w:rsid w:val="00C74A76"/>
    <w:rsid w:val="00C9413F"/>
    <w:rsid w:val="00CA10C7"/>
    <w:rsid w:val="00CB2BEB"/>
    <w:rsid w:val="00CC3B81"/>
    <w:rsid w:val="00CC3D20"/>
    <w:rsid w:val="00CD5CE5"/>
    <w:rsid w:val="00CD5CF4"/>
    <w:rsid w:val="00CD6495"/>
    <w:rsid w:val="00CD74C3"/>
    <w:rsid w:val="00CE0435"/>
    <w:rsid w:val="00CE0F3B"/>
    <w:rsid w:val="00CE1F1D"/>
    <w:rsid w:val="00CE34C0"/>
    <w:rsid w:val="00CE46CB"/>
    <w:rsid w:val="00CE504F"/>
    <w:rsid w:val="00CE54AE"/>
    <w:rsid w:val="00CE66ED"/>
    <w:rsid w:val="00CE6BDA"/>
    <w:rsid w:val="00CF0BC9"/>
    <w:rsid w:val="00CF7A26"/>
    <w:rsid w:val="00D0697A"/>
    <w:rsid w:val="00D06E7B"/>
    <w:rsid w:val="00D072DD"/>
    <w:rsid w:val="00D07FF9"/>
    <w:rsid w:val="00D15316"/>
    <w:rsid w:val="00D1613E"/>
    <w:rsid w:val="00D1655C"/>
    <w:rsid w:val="00D16838"/>
    <w:rsid w:val="00D23D82"/>
    <w:rsid w:val="00D24C2D"/>
    <w:rsid w:val="00D262B2"/>
    <w:rsid w:val="00D33DB0"/>
    <w:rsid w:val="00D473E6"/>
    <w:rsid w:val="00D5548C"/>
    <w:rsid w:val="00D5702A"/>
    <w:rsid w:val="00D574B6"/>
    <w:rsid w:val="00D6471D"/>
    <w:rsid w:val="00D7151E"/>
    <w:rsid w:val="00D73AD5"/>
    <w:rsid w:val="00D835B2"/>
    <w:rsid w:val="00D85644"/>
    <w:rsid w:val="00D85A0D"/>
    <w:rsid w:val="00D879BC"/>
    <w:rsid w:val="00DA662A"/>
    <w:rsid w:val="00DB1B9D"/>
    <w:rsid w:val="00DC5883"/>
    <w:rsid w:val="00DC669F"/>
    <w:rsid w:val="00DC6A32"/>
    <w:rsid w:val="00DD2060"/>
    <w:rsid w:val="00DD46E1"/>
    <w:rsid w:val="00DD59B7"/>
    <w:rsid w:val="00DE21EE"/>
    <w:rsid w:val="00DE4A6C"/>
    <w:rsid w:val="00DE79C4"/>
    <w:rsid w:val="00DF7D0C"/>
    <w:rsid w:val="00E02C99"/>
    <w:rsid w:val="00E03434"/>
    <w:rsid w:val="00E03635"/>
    <w:rsid w:val="00E047B5"/>
    <w:rsid w:val="00E04819"/>
    <w:rsid w:val="00E15725"/>
    <w:rsid w:val="00E24C79"/>
    <w:rsid w:val="00E35E02"/>
    <w:rsid w:val="00E37DE7"/>
    <w:rsid w:val="00E43435"/>
    <w:rsid w:val="00E44053"/>
    <w:rsid w:val="00E45AF0"/>
    <w:rsid w:val="00E46732"/>
    <w:rsid w:val="00E46A37"/>
    <w:rsid w:val="00E46EA1"/>
    <w:rsid w:val="00E543DD"/>
    <w:rsid w:val="00E5527E"/>
    <w:rsid w:val="00E61E84"/>
    <w:rsid w:val="00E676E5"/>
    <w:rsid w:val="00E700DD"/>
    <w:rsid w:val="00E728A1"/>
    <w:rsid w:val="00E73DEB"/>
    <w:rsid w:val="00E7512B"/>
    <w:rsid w:val="00E85269"/>
    <w:rsid w:val="00E9215D"/>
    <w:rsid w:val="00E9388A"/>
    <w:rsid w:val="00E95228"/>
    <w:rsid w:val="00EA7661"/>
    <w:rsid w:val="00EA7872"/>
    <w:rsid w:val="00EB43D8"/>
    <w:rsid w:val="00EB6052"/>
    <w:rsid w:val="00EB7974"/>
    <w:rsid w:val="00EB79E8"/>
    <w:rsid w:val="00EC4C3B"/>
    <w:rsid w:val="00EC6F5A"/>
    <w:rsid w:val="00EC7664"/>
    <w:rsid w:val="00ED11A7"/>
    <w:rsid w:val="00EE4786"/>
    <w:rsid w:val="00EE7BBC"/>
    <w:rsid w:val="00EE7BE3"/>
    <w:rsid w:val="00EF07F3"/>
    <w:rsid w:val="00EF1900"/>
    <w:rsid w:val="00EF70E2"/>
    <w:rsid w:val="00F059D1"/>
    <w:rsid w:val="00F101D3"/>
    <w:rsid w:val="00F11487"/>
    <w:rsid w:val="00F2056D"/>
    <w:rsid w:val="00F2748F"/>
    <w:rsid w:val="00F31771"/>
    <w:rsid w:val="00F340DA"/>
    <w:rsid w:val="00F36C06"/>
    <w:rsid w:val="00F40C39"/>
    <w:rsid w:val="00F415BB"/>
    <w:rsid w:val="00F5694B"/>
    <w:rsid w:val="00F571B9"/>
    <w:rsid w:val="00F635F0"/>
    <w:rsid w:val="00F76D88"/>
    <w:rsid w:val="00F81D9E"/>
    <w:rsid w:val="00F86CE1"/>
    <w:rsid w:val="00F959F1"/>
    <w:rsid w:val="00FA06AF"/>
    <w:rsid w:val="00FA2860"/>
    <w:rsid w:val="00FA3730"/>
    <w:rsid w:val="00FA3842"/>
    <w:rsid w:val="00FB2112"/>
    <w:rsid w:val="00FB37D1"/>
    <w:rsid w:val="00FB540E"/>
    <w:rsid w:val="00FB64A6"/>
    <w:rsid w:val="00FC00FD"/>
    <w:rsid w:val="00FC30F4"/>
    <w:rsid w:val="00FD0124"/>
    <w:rsid w:val="00FD0DD1"/>
    <w:rsid w:val="00FD4EE3"/>
    <w:rsid w:val="00FD649C"/>
    <w:rsid w:val="00FE1DDE"/>
    <w:rsid w:val="00FE3BA9"/>
    <w:rsid w:val="00FF052E"/>
    <w:rsid w:val="00FF1321"/>
    <w:rsid w:val="00FF70CB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6164"/>
    <w:pPr>
      <w:jc w:val="center"/>
      <w:outlineLvl w:val="0"/>
    </w:pPr>
    <w:rPr>
      <w:b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6164"/>
    <w:pPr>
      <w:shd w:val="clear" w:color="auto" w:fill="FFFFFF"/>
      <w:spacing w:before="120" w:after="120"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61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71B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1B9"/>
    <w:rPr>
      <w:rFonts w:ascii="Times New Roman" w:hAnsi="Times New Roman" w:cs="Times New Roman"/>
      <w:color w:val="1F3864" w:themeColor="accent5" w:themeShade="8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E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221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F79"/>
    <w:rPr>
      <w:b/>
      <w:bCs/>
      <w:color w:val="1F3864" w:themeColor="accent5" w:themeShade="8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71FDE"/>
    <w:pPr>
      <w:jc w:val="center"/>
    </w:pPr>
    <w:rPr>
      <w:b/>
      <w:color w:val="2F5496" w:themeColor="accent5" w:themeShade="BF"/>
      <w:sz w:val="68"/>
      <w:szCs w:val="68"/>
    </w:rPr>
  </w:style>
  <w:style w:type="character" w:customStyle="1" w:styleId="TitleChar">
    <w:name w:val="Title Char"/>
    <w:basedOn w:val="DefaultParagraphFont"/>
    <w:link w:val="Title"/>
    <w:uiPriority w:val="10"/>
    <w:rsid w:val="00971FDE"/>
    <w:rPr>
      <w:b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136164"/>
    <w:rPr>
      <w:b/>
      <w:color w:val="1F3864" w:themeColor="accent5" w:themeShade="8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36164"/>
    <w:rPr>
      <w:b/>
      <w:color w:val="1F3864" w:themeColor="accent5" w:themeShade="80"/>
      <w:sz w:val="24"/>
      <w:szCs w:val="24"/>
      <w:shd w:val="clear" w:color="auto" w:fill="FFFFFF"/>
    </w:rPr>
  </w:style>
  <w:style w:type="table" w:customStyle="1" w:styleId="TableGrid1">
    <w:name w:val="Table Grid1"/>
    <w:basedOn w:val="TableNormal"/>
    <w:next w:val="TableGrid"/>
    <w:uiPriority w:val="39"/>
    <w:rsid w:val="000C3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661AD"/>
    <w:pPr>
      <w:spacing w:after="0" w:line="240" w:lineRule="auto"/>
    </w:pPr>
    <w:rPr>
      <w:color w:val="1F3864" w:themeColor="accent5" w:themeShade="8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3616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3" ma:contentTypeDescription="Create a new document." ma:contentTypeScope="" ma:versionID="d5916819ca5a71e76b99028877215d9c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fb2cf239a7347c20afb4211da9785574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EF07D-EA29-471B-8A91-54EC9A608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F25839-BCE4-4FB4-BA49-29F5592579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0F1146-DAF3-4085-B38D-6E698F7E37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76B89A-BEDD-4DA4-9E27-89E4A4F36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820</Words>
  <Characters>1038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Amber Dudley</cp:lastModifiedBy>
  <cp:revision>3</cp:revision>
  <dcterms:created xsi:type="dcterms:W3CDTF">2021-06-21T14:23:00Z</dcterms:created>
  <dcterms:modified xsi:type="dcterms:W3CDTF">2021-06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